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0338B" w14:textId="33FC3C15" w:rsidR="00262E08" w:rsidRDefault="0067750D" w:rsidP="00262E08">
      <w:pPr>
        <w:pStyle w:val="Heading1"/>
        <w:tabs>
          <w:tab w:val="left" w:pos="284"/>
        </w:tabs>
        <w:spacing w:before="0"/>
        <w:jc w:val="center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oute</w:t>
      </w:r>
      <w:r w:rsidR="00714CE9" w:rsidRPr="00B42730">
        <w:rPr>
          <w:rFonts w:asciiTheme="minorHAnsi" w:hAnsiTheme="minorHAnsi"/>
          <w:u w:val="single"/>
        </w:rPr>
        <w:t xml:space="preserve"> Assistant Android</w:t>
      </w:r>
      <w:r w:rsidR="00E377F5">
        <w:rPr>
          <w:rFonts w:asciiTheme="minorHAnsi" w:hAnsiTheme="minorHAnsi"/>
          <w:u w:val="single"/>
        </w:rPr>
        <w:t xml:space="preserve"> -</w:t>
      </w:r>
      <w:r w:rsidR="00BB5553" w:rsidRPr="00B42730">
        <w:rPr>
          <w:rFonts w:asciiTheme="minorHAnsi" w:hAnsiTheme="minorHAnsi"/>
          <w:u w:val="single"/>
        </w:rPr>
        <w:t xml:space="preserve"> Release Notes</w:t>
      </w:r>
    </w:p>
    <w:p w14:paraId="130B171C" w14:textId="77777777" w:rsidR="00321506" w:rsidRDefault="00321506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C575C" w:rsidRPr="009C5BD4" w14:paraId="639FFD61" w14:textId="77777777" w:rsidTr="00367658">
        <w:tc>
          <w:tcPr>
            <w:tcW w:w="1926" w:type="dxa"/>
          </w:tcPr>
          <w:p w14:paraId="0E0AC721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E860658" w14:textId="77777777" w:rsidR="002C575C" w:rsidRPr="009C5BD4" w:rsidRDefault="002C575C" w:rsidP="00367658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6AE3125" w14:textId="77777777" w:rsidR="002C575C" w:rsidRPr="009C5BD4" w:rsidRDefault="002C575C" w:rsidP="00367658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2C575C" w:rsidRPr="00696F88" w14:paraId="4FC660F8" w14:textId="77777777" w:rsidTr="00334196">
        <w:tc>
          <w:tcPr>
            <w:tcW w:w="1926" w:type="dxa"/>
          </w:tcPr>
          <w:p w14:paraId="0BC86123" w14:textId="771ED196" w:rsidR="002C575C" w:rsidRPr="00696F88" w:rsidRDefault="002C575C" w:rsidP="00367658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</w:t>
            </w:r>
            <w:r w:rsidR="00DA1389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1" w:type="dxa"/>
          </w:tcPr>
          <w:p w14:paraId="21432899" w14:textId="69445E55" w:rsidR="002C575C" w:rsidRPr="00334196" w:rsidRDefault="00363412" w:rsidP="0036765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="002C575C" w:rsidRPr="00334196">
              <w:rPr>
                <w:b/>
                <w:sz w:val="28"/>
                <w:szCs w:val="24"/>
              </w:rPr>
              <w:t>-</w:t>
            </w:r>
            <w:r w:rsidR="00DA1389" w:rsidRPr="00334196">
              <w:rPr>
                <w:b/>
                <w:sz w:val="28"/>
                <w:szCs w:val="24"/>
              </w:rPr>
              <w:t>NOV</w:t>
            </w:r>
            <w:r w:rsidR="002C575C" w:rsidRPr="00334196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  <w:shd w:val="clear" w:color="auto" w:fill="auto"/>
          </w:tcPr>
          <w:p w14:paraId="287947DB" w14:textId="1DA22A51" w:rsidR="002C575C" w:rsidRPr="00334196" w:rsidRDefault="002C575C" w:rsidP="00367658">
            <w:pPr>
              <w:jc w:val="both"/>
              <w:rPr>
                <w:sz w:val="20"/>
                <w:szCs w:val="24"/>
              </w:rPr>
            </w:pPr>
            <w:r w:rsidRPr="00334196">
              <w:rPr>
                <w:b/>
                <w:sz w:val="28"/>
                <w:szCs w:val="24"/>
              </w:rPr>
              <w:t>9.03.03</w:t>
            </w:r>
          </w:p>
        </w:tc>
      </w:tr>
    </w:tbl>
    <w:p w14:paraId="0882DDB8" w14:textId="77777777" w:rsidR="002C575C" w:rsidRDefault="002C575C" w:rsidP="002C575C"/>
    <w:p w14:paraId="2AC773D8" w14:textId="25D488C3" w:rsidR="009E3897" w:rsidRPr="00363412" w:rsidRDefault="009E3897" w:rsidP="009E3897">
      <w:pPr>
        <w:pStyle w:val="ListParagraph"/>
        <w:numPr>
          <w:ilvl w:val="0"/>
          <w:numId w:val="37"/>
        </w:numPr>
      </w:pPr>
      <w:r w:rsidRPr="00363412">
        <w:t>Updated tax calculation for loss charge (RASA-4201)</w:t>
      </w:r>
    </w:p>
    <w:p w14:paraId="40B3EBD4" w14:textId="0BCD55A2" w:rsidR="009E3897" w:rsidRPr="00363412" w:rsidRDefault="006B07FE" w:rsidP="009E3897">
      <w:pPr>
        <w:pStyle w:val="ListParagraph"/>
        <w:numPr>
          <w:ilvl w:val="0"/>
          <w:numId w:val="37"/>
        </w:numPr>
      </w:pPr>
      <w:r w:rsidRPr="00363412">
        <w:t xml:space="preserve">Extra items can be ordered after visiting customers </w:t>
      </w:r>
      <w:r w:rsidR="009E3897" w:rsidRPr="00363412">
        <w:t>(RASA-4233)</w:t>
      </w:r>
    </w:p>
    <w:p w14:paraId="4416AD6F" w14:textId="77777777" w:rsidR="00862E7B" w:rsidRPr="00363412" w:rsidRDefault="001A0A45" w:rsidP="00862E7B">
      <w:pPr>
        <w:pStyle w:val="ListParagraph"/>
        <w:numPr>
          <w:ilvl w:val="0"/>
          <w:numId w:val="37"/>
        </w:numPr>
      </w:pPr>
      <w:r w:rsidRPr="00363412">
        <w:t>Added new button for deleting all new images</w:t>
      </w:r>
      <w:r w:rsidR="007C3A85" w:rsidRPr="00363412">
        <w:t xml:space="preserve"> for specific location</w:t>
      </w:r>
      <w:r w:rsidR="009E3897" w:rsidRPr="00363412">
        <w:t xml:space="preserve"> (RASA-4344)</w:t>
      </w:r>
    </w:p>
    <w:p w14:paraId="49D65392" w14:textId="6719EA9D" w:rsidR="00862E7B" w:rsidRPr="00363412" w:rsidRDefault="00C808A1" w:rsidP="00862E7B">
      <w:pPr>
        <w:pStyle w:val="ListParagraph"/>
        <w:numPr>
          <w:ilvl w:val="0"/>
          <w:numId w:val="37"/>
        </w:numPr>
      </w:pPr>
      <w:r w:rsidRPr="00363412">
        <w:t>Added possibility to r</w:t>
      </w:r>
      <w:r w:rsidR="00862E7B" w:rsidRPr="00363412">
        <w:t>estrict the option to mark contact categories as complete (RASA-4354)</w:t>
      </w:r>
    </w:p>
    <w:p w14:paraId="01C27B6E" w14:textId="3FDED78E" w:rsidR="009E3897" w:rsidRPr="00363412" w:rsidRDefault="00964731" w:rsidP="009E3897">
      <w:pPr>
        <w:pStyle w:val="ListParagraph"/>
        <w:numPr>
          <w:ilvl w:val="0"/>
          <w:numId w:val="37"/>
        </w:numPr>
      </w:pPr>
      <w:r w:rsidRPr="00363412">
        <w:t xml:space="preserve">Fix crash occurring when navigating back after selecting a grade </w:t>
      </w:r>
      <w:r w:rsidR="009E3897" w:rsidRPr="00363412">
        <w:t>(RASA-4374)</w:t>
      </w:r>
    </w:p>
    <w:p w14:paraId="53CF15CE" w14:textId="469B3F0F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Moving of t</w:t>
      </w:r>
      <w:r w:rsidR="0068401D" w:rsidRPr="00363412">
        <w:t xml:space="preserve">emporary / </w:t>
      </w:r>
      <w:r w:rsidRPr="00363412">
        <w:t>p</w:t>
      </w:r>
      <w:r w:rsidR="0068401D" w:rsidRPr="00363412">
        <w:t>ermanent</w:t>
      </w:r>
      <w:r w:rsidRPr="00363412">
        <w:t xml:space="preserve"> stops</w:t>
      </w:r>
      <w:r w:rsidR="0068401D" w:rsidRPr="00363412">
        <w:t xml:space="preserve"> message </w:t>
      </w:r>
      <w:r w:rsidRPr="00363412">
        <w:t xml:space="preserve">is now shown only </w:t>
      </w:r>
      <w:r w:rsidR="00686EF7" w:rsidRPr="00363412">
        <w:t>once (</w:t>
      </w:r>
      <w:r w:rsidR="009E3897" w:rsidRPr="00363412">
        <w:t>RASA-4432)</w:t>
      </w:r>
    </w:p>
    <w:p w14:paraId="4A84582E" w14:textId="37011D90" w:rsidR="009E3897" w:rsidRPr="00363412" w:rsidRDefault="00DD5B2A" w:rsidP="009E3897">
      <w:pPr>
        <w:pStyle w:val="ListParagraph"/>
        <w:numPr>
          <w:ilvl w:val="0"/>
          <w:numId w:val="37"/>
        </w:numPr>
      </w:pPr>
      <w:r w:rsidRPr="00363412">
        <w:t>Fixed an issue where special charges with a fixed amount were being adjusted</w:t>
      </w:r>
      <w:r w:rsidR="009E3897" w:rsidRPr="00363412">
        <w:t xml:space="preserve"> (RASA-4438)</w:t>
      </w:r>
    </w:p>
    <w:p w14:paraId="3CF8E131" w14:textId="1AB52ED1" w:rsidR="009E3897" w:rsidRPr="00363412" w:rsidRDefault="00DB1AA7" w:rsidP="009E3897">
      <w:pPr>
        <w:pStyle w:val="ListParagraph"/>
        <w:numPr>
          <w:ilvl w:val="0"/>
          <w:numId w:val="37"/>
        </w:numPr>
      </w:pPr>
      <w:r w:rsidRPr="00363412">
        <w:t xml:space="preserve">First Aid Service tasks are now saved for each route </w:t>
      </w:r>
      <w:r w:rsidR="009E3897" w:rsidRPr="00363412">
        <w:t>(RASA-4467)</w:t>
      </w:r>
    </w:p>
    <w:p w14:paraId="32E3DC5C" w14:textId="029A9A09" w:rsidR="009E3897" w:rsidRPr="00363412" w:rsidRDefault="00C808A1" w:rsidP="009E3897">
      <w:pPr>
        <w:pStyle w:val="ListParagraph"/>
        <w:numPr>
          <w:ilvl w:val="0"/>
          <w:numId w:val="37"/>
        </w:numPr>
      </w:pPr>
      <w:r w:rsidRPr="00363412">
        <w:t>Already uploaded messages can no longer be modified</w:t>
      </w:r>
      <w:r w:rsidR="009E3897" w:rsidRPr="00363412">
        <w:t xml:space="preserve"> (RASA-4470)</w:t>
      </w:r>
    </w:p>
    <w:p w14:paraId="37391252" w14:textId="36DBFF67" w:rsidR="009E3897" w:rsidRPr="00363412" w:rsidRDefault="000C0379" w:rsidP="009E3897">
      <w:pPr>
        <w:pStyle w:val="ListParagraph"/>
        <w:numPr>
          <w:ilvl w:val="0"/>
          <w:numId w:val="37"/>
        </w:numPr>
      </w:pPr>
      <w:r w:rsidRPr="00363412">
        <w:t xml:space="preserve">Added the option to skip location retrieval when </w:t>
      </w:r>
      <w:r w:rsidR="00C808A1" w:rsidRPr="00363412">
        <w:t>location cannot be retrieved (</w:t>
      </w:r>
      <w:r w:rsidR="009E3897" w:rsidRPr="00363412">
        <w:t>RASA-4477)</w:t>
      </w:r>
    </w:p>
    <w:p w14:paraId="23809355" w14:textId="151414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 xml:space="preserve">The Replacement Remark dialog is now optimized for </w:t>
      </w:r>
      <w:r w:rsidR="00C808A1" w:rsidRPr="00363412">
        <w:t>smaller</w:t>
      </w:r>
      <w:r w:rsidRPr="00363412">
        <w:t xml:space="preserve"> devices </w:t>
      </w:r>
      <w:r w:rsidR="009E3897" w:rsidRPr="00363412">
        <w:t>(RASA-4478)</w:t>
      </w:r>
    </w:p>
    <w:p w14:paraId="16A0D88E" w14:textId="3AB6B4DF" w:rsidR="009E3897" w:rsidRPr="00363412" w:rsidRDefault="003E36A4" w:rsidP="009E3897">
      <w:pPr>
        <w:pStyle w:val="ListParagraph"/>
        <w:numPr>
          <w:ilvl w:val="0"/>
          <w:numId w:val="37"/>
        </w:numPr>
      </w:pPr>
      <w:r w:rsidRPr="00363412">
        <w:t xml:space="preserve">The scan field now automatically </w:t>
      </w:r>
      <w:r w:rsidR="00C808A1" w:rsidRPr="00363412">
        <w:t xml:space="preserve">focused </w:t>
      </w:r>
      <w:r w:rsidR="00F3578D">
        <w:t>on</w:t>
      </w:r>
      <w:r w:rsidR="00C808A1" w:rsidRPr="00363412">
        <w:t xml:space="preserve"> Service </w:t>
      </w:r>
      <w:r w:rsidR="00686EF7" w:rsidRPr="00363412">
        <w:t>screen (</w:t>
      </w:r>
      <w:r w:rsidR="009E3897" w:rsidRPr="00363412">
        <w:t>RASA-4479)</w:t>
      </w:r>
    </w:p>
    <w:p w14:paraId="33A08DAA" w14:textId="46C53AB0" w:rsidR="009E3897" w:rsidRPr="00363412" w:rsidRDefault="00F12AF8" w:rsidP="009E3897">
      <w:pPr>
        <w:pStyle w:val="ListParagraph"/>
        <w:numPr>
          <w:ilvl w:val="0"/>
          <w:numId w:val="37"/>
        </w:numPr>
      </w:pPr>
      <w:r w:rsidRPr="00363412">
        <w:t>Updated application permissions </w:t>
      </w:r>
      <w:r w:rsidR="009E3897" w:rsidRPr="00363412">
        <w:t>(RASA-4492)</w:t>
      </w:r>
    </w:p>
    <w:p w14:paraId="14C9271A" w14:textId="77777777" w:rsidR="002C575C" w:rsidRDefault="002C575C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846CE" w:rsidRPr="009C5BD4" w14:paraId="245446B2" w14:textId="77777777" w:rsidTr="00FF2B3A">
        <w:tc>
          <w:tcPr>
            <w:tcW w:w="1926" w:type="dxa"/>
          </w:tcPr>
          <w:p w14:paraId="26E08893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EE429A0" w14:textId="77777777" w:rsidR="004846CE" w:rsidRPr="009C5BD4" w:rsidRDefault="004846CE" w:rsidP="00FF2B3A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21D97C5" w14:textId="77777777" w:rsidR="004846CE" w:rsidRPr="009C5BD4" w:rsidRDefault="004846CE" w:rsidP="00FF2B3A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846CE" w:rsidRPr="00696F88" w14:paraId="2CA1CE1F" w14:textId="77777777" w:rsidTr="00FF2B3A">
        <w:tc>
          <w:tcPr>
            <w:tcW w:w="1926" w:type="dxa"/>
          </w:tcPr>
          <w:p w14:paraId="5028E43E" w14:textId="42009BDE" w:rsidR="004846CE" w:rsidRPr="00696F88" w:rsidRDefault="004846CE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13.21</w:t>
            </w:r>
          </w:p>
        </w:tc>
        <w:tc>
          <w:tcPr>
            <w:tcW w:w="2521" w:type="dxa"/>
          </w:tcPr>
          <w:p w14:paraId="4BC90699" w14:textId="0A31F8CB" w:rsidR="004846CE" w:rsidRPr="00696F88" w:rsidRDefault="00696F88" w:rsidP="00FF2B3A">
            <w:pPr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06</w:t>
            </w:r>
            <w:r w:rsidR="004846CE" w:rsidRPr="00696F88">
              <w:rPr>
                <w:b/>
                <w:sz w:val="28"/>
                <w:szCs w:val="24"/>
              </w:rPr>
              <w:t>-</w:t>
            </w:r>
            <w:r w:rsidRPr="00696F88">
              <w:rPr>
                <w:b/>
                <w:sz w:val="28"/>
                <w:szCs w:val="24"/>
              </w:rPr>
              <w:t>SEPT</w:t>
            </w:r>
            <w:r w:rsidR="004846CE" w:rsidRPr="00696F88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7A0F00E2" w14:textId="77777777" w:rsidR="004846CE" w:rsidRPr="00696F88" w:rsidRDefault="004846CE" w:rsidP="00FF2B3A">
            <w:pPr>
              <w:jc w:val="both"/>
              <w:rPr>
                <w:sz w:val="20"/>
                <w:szCs w:val="24"/>
              </w:rPr>
            </w:pPr>
            <w:r w:rsidRPr="00696F88">
              <w:rPr>
                <w:b/>
                <w:sz w:val="28"/>
                <w:szCs w:val="24"/>
              </w:rPr>
              <w:t>9.03.03</w:t>
            </w:r>
          </w:p>
        </w:tc>
      </w:tr>
    </w:tbl>
    <w:p w14:paraId="566D4404" w14:textId="77777777" w:rsidR="004846CE" w:rsidRPr="00696F88" w:rsidRDefault="004846CE" w:rsidP="004846CE"/>
    <w:p w14:paraId="38D7359B" w14:textId="1F9606FC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 xml:space="preserve">Auto Upload Interval (Minutes) </w:t>
      </w:r>
      <w:r w:rsidR="00696F88" w:rsidRPr="00696F88">
        <w:t xml:space="preserve">is </w:t>
      </w:r>
      <w:r w:rsidRPr="00696F88">
        <w:t>no</w:t>
      </w:r>
      <w:r w:rsidR="00507529">
        <w:t xml:space="preserve"> more</w:t>
      </w:r>
      <w:r w:rsidRPr="00696F88">
        <w:t xml:space="preserve"> editable in "View mode</w:t>
      </w:r>
      <w:r w:rsidR="00507529">
        <w:t>”</w:t>
      </w:r>
      <w:r w:rsidRPr="00696F88">
        <w:t xml:space="preserve"> (RASA-4443)</w:t>
      </w:r>
    </w:p>
    <w:p w14:paraId="4A651761" w14:textId="3AFCD29E" w:rsidR="004846CE" w:rsidRPr="00696F88" w:rsidRDefault="004846CE" w:rsidP="004846CE">
      <w:pPr>
        <w:pStyle w:val="ListParagraph"/>
        <w:numPr>
          <w:ilvl w:val="0"/>
          <w:numId w:val="37"/>
        </w:numPr>
      </w:pPr>
      <w:r w:rsidRPr="00696F88">
        <w:t>Ordered quantities are now correctly displayed on “Service” screen (RASA-4446)</w:t>
      </w:r>
    </w:p>
    <w:p w14:paraId="1862F1BC" w14:textId="77777777" w:rsidR="004846CE" w:rsidRDefault="004846CE" w:rsidP="00321506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21506" w:rsidRPr="009C5BD4" w14:paraId="07F4AA99" w14:textId="77777777" w:rsidTr="00211016">
        <w:tc>
          <w:tcPr>
            <w:tcW w:w="1926" w:type="dxa"/>
          </w:tcPr>
          <w:p w14:paraId="39FD026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A5211B8" w14:textId="77777777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97E93AF" w14:textId="77777777" w:rsidR="00321506" w:rsidRPr="009C5BD4" w:rsidRDefault="00321506" w:rsidP="00211016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321506" w:rsidRPr="009C5BD4" w14:paraId="1B0277FC" w14:textId="77777777" w:rsidTr="00211016">
        <w:tc>
          <w:tcPr>
            <w:tcW w:w="1926" w:type="dxa"/>
          </w:tcPr>
          <w:p w14:paraId="5041532C" w14:textId="48757A46" w:rsidR="00321506" w:rsidRPr="009C5BD4" w:rsidRDefault="00321506" w:rsidP="00211016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</w:t>
            </w:r>
            <w:r>
              <w:rPr>
                <w:b/>
                <w:sz w:val="28"/>
                <w:szCs w:val="24"/>
              </w:rPr>
              <w:t>20</w:t>
            </w:r>
          </w:p>
        </w:tc>
        <w:tc>
          <w:tcPr>
            <w:tcW w:w="2521" w:type="dxa"/>
          </w:tcPr>
          <w:p w14:paraId="7520A389" w14:textId="0F3D8892" w:rsidR="00321506" w:rsidRPr="006769CF" w:rsidRDefault="00321506" w:rsidP="00211016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002EB5D6" w14:textId="77777777" w:rsidR="00321506" w:rsidRPr="006769CF" w:rsidRDefault="00321506" w:rsidP="00211016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48C1BC97" w14:textId="77777777" w:rsidR="00321506" w:rsidRDefault="00321506" w:rsidP="00321506"/>
    <w:p w14:paraId="4B6CBE01" w14:textId="226A8473" w:rsidR="00321506" w:rsidRDefault="00321506" w:rsidP="00321506">
      <w:pPr>
        <w:pStyle w:val="ListParagraph"/>
        <w:numPr>
          <w:ilvl w:val="0"/>
          <w:numId w:val="37"/>
        </w:numPr>
      </w:pPr>
      <w:r>
        <w:t>Route is now correctly uploaded when Capture GPS Location is enabled (RASA-4441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04EE" w:rsidRPr="009C5BD4" w14:paraId="00121066" w14:textId="77777777" w:rsidTr="00FF6EDE">
        <w:tc>
          <w:tcPr>
            <w:tcW w:w="1926" w:type="dxa"/>
          </w:tcPr>
          <w:p w14:paraId="1BFCC8FF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BB790EA" w14:textId="77777777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C3F3646" w14:textId="77777777" w:rsidR="000104EE" w:rsidRPr="009C5BD4" w:rsidRDefault="000104EE" w:rsidP="00FF6ED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0104EE" w:rsidRPr="009C5BD4" w14:paraId="0D480313" w14:textId="77777777" w:rsidTr="00FF6EDE">
        <w:tc>
          <w:tcPr>
            <w:tcW w:w="1926" w:type="dxa"/>
          </w:tcPr>
          <w:p w14:paraId="500BBAEC" w14:textId="11508D8E" w:rsidR="000104EE" w:rsidRPr="009C5BD4" w:rsidRDefault="000104EE" w:rsidP="00FF6ED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 w:rsidR="00F058C8">
              <w:rPr>
                <w:b/>
                <w:sz w:val="28"/>
                <w:szCs w:val="24"/>
              </w:rPr>
              <w:t>9</w:t>
            </w:r>
          </w:p>
        </w:tc>
        <w:tc>
          <w:tcPr>
            <w:tcW w:w="2521" w:type="dxa"/>
          </w:tcPr>
          <w:p w14:paraId="6D0ECD78" w14:textId="4486997F" w:rsidR="000104EE" w:rsidRPr="006769CF" w:rsidRDefault="000104EE" w:rsidP="00FF6ED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F058C8">
              <w:rPr>
                <w:b/>
                <w:sz w:val="28"/>
                <w:szCs w:val="24"/>
              </w:rPr>
              <w:t>3</w:t>
            </w:r>
            <w:r w:rsidRPr="006769CF">
              <w:rPr>
                <w:b/>
                <w:sz w:val="28"/>
                <w:szCs w:val="24"/>
              </w:rPr>
              <w:t>-</w:t>
            </w:r>
            <w:r w:rsidR="00F058C8">
              <w:rPr>
                <w:b/>
                <w:sz w:val="28"/>
                <w:szCs w:val="24"/>
              </w:rPr>
              <w:t>AUG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6BED64FC" w14:textId="77777777" w:rsidR="000104EE" w:rsidRPr="006769CF" w:rsidRDefault="000104EE" w:rsidP="00FF6EDE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1EAA9631" w14:textId="77777777" w:rsidR="000104EE" w:rsidRDefault="000104EE" w:rsidP="000104EE"/>
    <w:p w14:paraId="4F0683CD" w14:textId="77777777" w:rsidR="006D7E70" w:rsidRDefault="006D7E70" w:rsidP="006D7E70">
      <w:pPr>
        <w:pStyle w:val="ListParagraph"/>
        <w:numPr>
          <w:ilvl w:val="0"/>
          <w:numId w:val="37"/>
        </w:numPr>
      </w:pPr>
      <w:r>
        <w:t>Route Assistant has a fresh new look (RASA-3375)</w:t>
      </w:r>
    </w:p>
    <w:p w14:paraId="658BBF5A" w14:textId="77777777" w:rsidR="006D7E70" w:rsidRDefault="006D7E70" w:rsidP="006D7E70">
      <w:pPr>
        <w:pStyle w:val="ListParagraph"/>
        <w:numPr>
          <w:ilvl w:val="0"/>
          <w:numId w:val="37"/>
        </w:numPr>
      </w:pPr>
      <w:r w:rsidRPr="00C14174">
        <w:t xml:space="preserve">Messages button is now shown also for off </w:t>
      </w:r>
      <w:r>
        <w:t>cyc</w:t>
      </w:r>
      <w:r w:rsidRPr="00C14174">
        <w:t>le customers</w:t>
      </w:r>
      <w:r>
        <w:t xml:space="preserve"> (RASA-4191)</w:t>
      </w:r>
    </w:p>
    <w:p w14:paraId="02743C67" w14:textId="3ED98EEC" w:rsidR="000104EE" w:rsidRDefault="000104EE" w:rsidP="000104EE">
      <w:pPr>
        <w:pStyle w:val="ListParagraph"/>
        <w:numPr>
          <w:ilvl w:val="0"/>
          <w:numId w:val="37"/>
        </w:numPr>
      </w:pPr>
      <w:r>
        <w:t>Added auto upload mechanism for synchronization of stops (RASA-4266)</w:t>
      </w:r>
    </w:p>
    <w:p w14:paraId="2EE655D0" w14:textId="6CA913E4" w:rsidR="00C14839" w:rsidRDefault="00F058C8" w:rsidP="000104EE">
      <w:pPr>
        <w:pStyle w:val="ListParagraph"/>
        <w:numPr>
          <w:ilvl w:val="0"/>
          <w:numId w:val="37"/>
        </w:numPr>
      </w:pPr>
      <w:r>
        <w:lastRenderedPageBreak/>
        <w:t>Added functionality for trade sales wearer (RASA-4384)</w:t>
      </w:r>
    </w:p>
    <w:p w14:paraId="23981225" w14:textId="77777777" w:rsidR="000104EE" w:rsidRDefault="000104EE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42382" w:rsidRPr="009C5BD4" w14:paraId="360C0F0A" w14:textId="77777777" w:rsidTr="00B42A4C">
        <w:tc>
          <w:tcPr>
            <w:tcW w:w="1926" w:type="dxa"/>
          </w:tcPr>
          <w:p w14:paraId="7A3E3E25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0E3020F" w14:textId="77777777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5FD2D396" w14:textId="77777777" w:rsidR="00442382" w:rsidRPr="009C5BD4" w:rsidRDefault="00442382" w:rsidP="00B42A4C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442382" w:rsidRPr="009C5BD4" w14:paraId="6E98F423" w14:textId="77777777" w:rsidTr="00B42A4C">
        <w:tc>
          <w:tcPr>
            <w:tcW w:w="1926" w:type="dxa"/>
          </w:tcPr>
          <w:p w14:paraId="07A9BB8B" w14:textId="0B298DBE" w:rsidR="00442382" w:rsidRPr="009C5BD4" w:rsidRDefault="00442382" w:rsidP="00B42A4C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158C6CDC" w14:textId="452918C9" w:rsidR="00442382" w:rsidRPr="006769CF" w:rsidRDefault="00442382" w:rsidP="00B42A4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D42419">
              <w:rPr>
                <w:b/>
                <w:sz w:val="28"/>
                <w:szCs w:val="24"/>
              </w:rPr>
              <w:t>6</w:t>
            </w:r>
            <w:r w:rsidRPr="006769CF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6769CF">
              <w:rPr>
                <w:b/>
                <w:sz w:val="28"/>
                <w:szCs w:val="24"/>
              </w:rPr>
              <w:t>-2024</w:t>
            </w:r>
          </w:p>
        </w:tc>
        <w:tc>
          <w:tcPr>
            <w:tcW w:w="4903" w:type="dxa"/>
          </w:tcPr>
          <w:p w14:paraId="4738F196" w14:textId="77777777" w:rsidR="00442382" w:rsidRPr="006769CF" w:rsidRDefault="00442382" w:rsidP="00B42A4C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7CDACB16" w14:textId="77777777" w:rsidR="00442382" w:rsidRDefault="00442382" w:rsidP="00442382"/>
    <w:p w14:paraId="21A26263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bookmarkStart w:id="0" w:name="_Hlk172896063"/>
      <w:r w:rsidRPr="00D42419">
        <w:rPr>
          <w:rStyle w:val="ui-provider"/>
        </w:rPr>
        <w:t>Added warning for seasonal products (RASA-3906)</w:t>
      </w:r>
    </w:p>
    <w:p w14:paraId="70AE0C3E" w14:textId="228688BC" w:rsidR="00442382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Added n</w:t>
      </w:r>
      <w:r w:rsidR="00013EC0" w:rsidRPr="00D42419">
        <w:rPr>
          <w:rStyle w:val="ui-provider"/>
        </w:rPr>
        <w:t>ew filter</w:t>
      </w:r>
      <w:r w:rsidRPr="00D42419">
        <w:rPr>
          <w:rStyle w:val="ui-provider"/>
        </w:rPr>
        <w:t>s</w:t>
      </w:r>
      <w:r w:rsidR="00013EC0" w:rsidRPr="00D42419">
        <w:rPr>
          <w:rStyle w:val="ui-provider"/>
        </w:rPr>
        <w:t xml:space="preserve"> </w:t>
      </w:r>
      <w:r w:rsidR="000E1F87" w:rsidRPr="00D42419">
        <w:rPr>
          <w:rStyle w:val="ui-provider"/>
        </w:rPr>
        <w:t xml:space="preserve">based on consumption points </w:t>
      </w:r>
      <w:r w:rsidRPr="00D42419">
        <w:rPr>
          <w:rStyle w:val="ui-provider"/>
        </w:rPr>
        <w:t>for product</w:t>
      </w:r>
      <w:r w:rsidR="0081787E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ordering and </w:t>
      </w:r>
      <w:r w:rsidR="000E1F87" w:rsidRPr="00D42419">
        <w:rPr>
          <w:rStyle w:val="ui-provider"/>
        </w:rPr>
        <w:t>delivery</w:t>
      </w:r>
      <w:r w:rsidRPr="00D42419">
        <w:rPr>
          <w:rStyle w:val="ui-provider"/>
        </w:rPr>
        <w:t xml:space="preserve"> pickup info </w:t>
      </w:r>
      <w:r w:rsidR="00442382" w:rsidRPr="00D42419">
        <w:rPr>
          <w:rStyle w:val="ui-provider"/>
        </w:rPr>
        <w:t>(RASA-3982)</w:t>
      </w:r>
    </w:p>
    <w:p w14:paraId="2FB4BD17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mpty spaces are no longer allowed for scanning (RASA-4057)</w:t>
      </w:r>
    </w:p>
    <w:p w14:paraId="5F1263C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Improved user experience for contract priority (RASA-4131)</w:t>
      </w:r>
    </w:p>
    <w:p w14:paraId="01F3EADB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New Functionality: Products can be ordered from Ordering screen (RASA-4139)</w:t>
      </w:r>
    </w:p>
    <w:p w14:paraId="3FB56AB1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special charge (RASA-4200)</w:t>
      </w:r>
    </w:p>
    <w:p w14:paraId="3E43D57C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Buttons are now correctly enabled and disabled for product grades (RASA-4221)</w:t>
      </w:r>
    </w:p>
    <w:p w14:paraId="4AA4B827" w14:textId="20838C89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Soil scanned items is now allowed for IDs that are not in the database with specific settings (RASA-4225)</w:t>
      </w:r>
    </w:p>
    <w:p w14:paraId="7511EADA" w14:textId="77777777" w:rsidR="00265F7B" w:rsidRPr="00D42419" w:rsidRDefault="00265F7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Updated calculation of adjusted amount for loss charge (RASA-4234)</w:t>
      </w:r>
    </w:p>
    <w:p w14:paraId="0753B1DC" w14:textId="77777777" w:rsidR="00D42419" w:rsidRPr="00D42419" w:rsidRDefault="00D42419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Finance charge can now be adjusted (RASA-4268)</w:t>
      </w:r>
    </w:p>
    <w:p w14:paraId="57F056B7" w14:textId="56133F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Exclamation</w:t>
      </w:r>
      <w:r w:rsidR="00786AF6" w:rsidRPr="00D42419">
        <w:rPr>
          <w:rStyle w:val="ui-provider"/>
        </w:rPr>
        <w:t xml:space="preserve"> mark</w:t>
      </w:r>
      <w:r w:rsidR="00971AB5" w:rsidRPr="00D42419">
        <w:rPr>
          <w:rStyle w:val="ui-provider"/>
        </w:rPr>
        <w:t xml:space="preserve"> </w:t>
      </w:r>
      <w:r w:rsidRPr="00D42419">
        <w:rPr>
          <w:rStyle w:val="ui-provider"/>
        </w:rPr>
        <w:t xml:space="preserve">in now correctly displayed </w:t>
      </w:r>
      <w:r w:rsidR="00971AB5" w:rsidRPr="00D42419">
        <w:rPr>
          <w:rStyle w:val="ui-provider"/>
        </w:rPr>
        <w:t xml:space="preserve">for </w:t>
      </w:r>
      <w:r w:rsidR="00786AF6" w:rsidRPr="00D42419">
        <w:rPr>
          <w:rStyle w:val="ui-provider"/>
        </w:rPr>
        <w:t>messages (RASA-4326)</w:t>
      </w:r>
    </w:p>
    <w:p w14:paraId="41C38F93" w14:textId="3C4D73D1" w:rsidR="00786AF6" w:rsidRPr="00D42419" w:rsidRDefault="0070283B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Product sizes are now correctly displayed in Stop info screen</w:t>
      </w:r>
      <w:r w:rsidR="006A57F3" w:rsidRPr="00D42419">
        <w:rPr>
          <w:rStyle w:val="ui-provider"/>
        </w:rPr>
        <w:t xml:space="preserve"> </w:t>
      </w:r>
      <w:r w:rsidR="00786AF6" w:rsidRPr="00D42419">
        <w:rPr>
          <w:rStyle w:val="ui-provider"/>
        </w:rPr>
        <w:t>(RASA-4355)</w:t>
      </w:r>
    </w:p>
    <w:p w14:paraId="64ADDDD6" w14:textId="3F51A172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Style w:val="ui-provider"/>
        </w:rPr>
      </w:pPr>
      <w:r w:rsidRPr="00D42419">
        <w:rPr>
          <w:rStyle w:val="ui-provider"/>
        </w:rPr>
        <w:t>Corrected visual overlap in Route info screen</w:t>
      </w:r>
      <w:r w:rsidR="00A951A2" w:rsidRPr="00D42419">
        <w:rPr>
          <w:rStyle w:val="ui-provider"/>
        </w:rPr>
        <w:t xml:space="preserve"> </w:t>
      </w:r>
      <w:r w:rsidR="0065724B" w:rsidRPr="00D42419">
        <w:rPr>
          <w:rStyle w:val="ui-provider"/>
        </w:rPr>
        <w:t>(RASA-4360)</w:t>
      </w:r>
    </w:p>
    <w:p w14:paraId="3FCF1198" w14:textId="7176910E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rPr>
          <w:rStyle w:val="ui-provider"/>
        </w:rPr>
        <w:t>Save button is now correctly enabled and disabled when selecting “Mark as completed” option for messages</w:t>
      </w:r>
      <w:r w:rsidR="00033A17" w:rsidRPr="00D42419">
        <w:t xml:space="preserve"> </w:t>
      </w:r>
      <w:r w:rsidR="0065724B" w:rsidRPr="00D42419">
        <w:t>(RASA-4366)</w:t>
      </w:r>
    </w:p>
    <w:p w14:paraId="0547F34A" w14:textId="26EC322F" w:rsidR="0065724B" w:rsidRPr="00D42419" w:rsidRDefault="009D64BE" w:rsidP="00D42419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</w:pPr>
      <w:r w:rsidRPr="00D42419">
        <w:t>Products not checked for delivery are correctly displayed</w:t>
      </w:r>
      <w:r w:rsidR="0065724B" w:rsidRPr="00D42419">
        <w:t xml:space="preserve"> (RASA-4369)</w:t>
      </w:r>
    </w:p>
    <w:bookmarkEnd w:id="0"/>
    <w:p w14:paraId="489FCA94" w14:textId="77777777" w:rsidR="0065724B" w:rsidRDefault="0065724B" w:rsidP="005F228D">
      <w:pPr>
        <w:shd w:val="clear" w:color="auto" w:fill="FFFFFF"/>
        <w:spacing w:after="0" w:line="240" w:lineRule="auto"/>
      </w:pPr>
    </w:p>
    <w:p w14:paraId="6B140630" w14:textId="77777777" w:rsidR="00442382" w:rsidRDefault="00442382" w:rsidP="0096453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453B" w:rsidRPr="009C5BD4" w14:paraId="5C76C0C1" w14:textId="77777777" w:rsidTr="00D66D87">
        <w:tc>
          <w:tcPr>
            <w:tcW w:w="1926" w:type="dxa"/>
          </w:tcPr>
          <w:p w14:paraId="1701015C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9DD854" w14:textId="77777777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80C0F1" w14:textId="77777777" w:rsidR="0096453B" w:rsidRPr="009C5BD4" w:rsidRDefault="0096453B" w:rsidP="00D66D87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96453B" w:rsidRPr="009C5BD4" w14:paraId="1C126C77" w14:textId="77777777" w:rsidTr="00D66D87">
        <w:tc>
          <w:tcPr>
            <w:tcW w:w="1926" w:type="dxa"/>
          </w:tcPr>
          <w:p w14:paraId="52CD98D5" w14:textId="4D0CA32E" w:rsidR="0096453B" w:rsidRPr="009C5BD4" w:rsidRDefault="0096453B" w:rsidP="00D66D87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2521" w:type="dxa"/>
          </w:tcPr>
          <w:p w14:paraId="346D12B9" w14:textId="1AF6F1FC" w:rsidR="0096453B" w:rsidRPr="006769CF" w:rsidRDefault="0096453B" w:rsidP="00D66D87">
            <w:pPr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02-MAY-2024</w:t>
            </w:r>
          </w:p>
        </w:tc>
        <w:tc>
          <w:tcPr>
            <w:tcW w:w="4903" w:type="dxa"/>
          </w:tcPr>
          <w:p w14:paraId="577419E6" w14:textId="77777777" w:rsidR="0096453B" w:rsidRPr="006769CF" w:rsidRDefault="0096453B" w:rsidP="00D66D87">
            <w:pPr>
              <w:jc w:val="both"/>
              <w:rPr>
                <w:sz w:val="20"/>
                <w:szCs w:val="24"/>
              </w:rPr>
            </w:pPr>
            <w:r w:rsidRPr="006769CF">
              <w:rPr>
                <w:b/>
                <w:sz w:val="28"/>
                <w:szCs w:val="24"/>
              </w:rPr>
              <w:t>9.03.03</w:t>
            </w:r>
          </w:p>
        </w:tc>
      </w:tr>
    </w:tbl>
    <w:p w14:paraId="09D7D7E4" w14:textId="77777777" w:rsidR="0096453B" w:rsidRPr="009C5BD4" w:rsidRDefault="0096453B" w:rsidP="0096453B"/>
    <w:p w14:paraId="29E51685" w14:textId="0BE3161D" w:rsidR="0096453B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Number of containers is now correctly displayed on “Unload” screen (RASA-4168)</w:t>
      </w:r>
    </w:p>
    <w:p w14:paraId="5AB70F70" w14:textId="07014672" w:rsidR="00210C31" w:rsidRDefault="00210C31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ixed text display issue for large emblem template description (RASA-4164)</w:t>
      </w:r>
    </w:p>
    <w:p w14:paraId="1682EC39" w14:textId="208056C4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Open Work Orders can now be canceled when quitting a wearer </w:t>
      </w:r>
      <w:r w:rsidR="00210C31">
        <w:rPr>
          <w:rStyle w:val="ui-provider"/>
        </w:rPr>
        <w:t>(RASA-4202)</w:t>
      </w:r>
    </w:p>
    <w:p w14:paraId="607F5084" w14:textId="53812CB9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Garment scanning is now blocked when wearer inventory has been billed for loss </w:t>
      </w:r>
      <w:r w:rsidR="00210C31">
        <w:rPr>
          <w:rStyle w:val="ui-provider"/>
        </w:rPr>
        <w:t>(RASA-4203)</w:t>
      </w:r>
    </w:p>
    <w:p w14:paraId="3EF68C21" w14:textId="570E6E11" w:rsidR="00210C31" w:rsidRDefault="005B0794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unchecking “Follow-up Needed” on “Contact” screen </w:t>
      </w:r>
      <w:r w:rsidR="00210C31">
        <w:rPr>
          <w:rStyle w:val="ui-provider"/>
        </w:rPr>
        <w:t>(RASA-4206)</w:t>
      </w:r>
    </w:p>
    <w:p w14:paraId="2758D8CA" w14:textId="5D54CFF3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issue with invoicing ruin charge multiple times </w:t>
      </w:r>
      <w:r w:rsidR="00210C31">
        <w:rPr>
          <w:rStyle w:val="ui-provider"/>
        </w:rPr>
        <w:t>(RASA-4227)</w:t>
      </w:r>
    </w:p>
    <w:p w14:paraId="7BD3BBA1" w14:textId="4DB2CC4B" w:rsidR="00210C31" w:rsidRPr="001C5380" w:rsidRDefault="00FB481F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magecare</w:t>
      </w:r>
      <w:proofErr w:type="spellEnd"/>
      <w:r>
        <w:rPr>
          <w:rStyle w:val="ui-provider"/>
        </w:rPr>
        <w:t xml:space="preserve"> price is now correctly copied from contract product to the customer PLPC upon route settlement </w:t>
      </w:r>
      <w:r w:rsidR="00210C31">
        <w:rPr>
          <w:rStyle w:val="ui-provider"/>
        </w:rPr>
        <w:t>(RASA-4249)</w:t>
      </w:r>
    </w:p>
    <w:p w14:paraId="6198A806" w14:textId="6C490011" w:rsidR="00210C31" w:rsidRPr="001C5380" w:rsidRDefault="00A55CE8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proofErr w:type="spellStart"/>
      <w:r>
        <w:rPr>
          <w:rStyle w:val="ui-provider"/>
        </w:rPr>
        <w:t>I</w:t>
      </w:r>
      <w:r w:rsidR="00FB481F">
        <w:rPr>
          <w:rStyle w:val="ui-provider"/>
        </w:rPr>
        <w:t>magecare</w:t>
      </w:r>
      <w:proofErr w:type="spellEnd"/>
      <w:r w:rsidR="00FB481F">
        <w:rPr>
          <w:rStyle w:val="ui-provider"/>
        </w:rPr>
        <w:t xml:space="preserve"> price </w:t>
      </w:r>
      <w:r>
        <w:rPr>
          <w:rStyle w:val="ui-provider"/>
        </w:rPr>
        <w:t xml:space="preserve">is now correctly saved after updating it </w:t>
      </w:r>
      <w:r w:rsidR="00210C31">
        <w:rPr>
          <w:rStyle w:val="ui-provider"/>
        </w:rPr>
        <w:t>(RASA-4257)</w:t>
      </w:r>
    </w:p>
    <w:p w14:paraId="7CE180A1" w14:textId="6FCD9197" w:rsidR="00210C31" w:rsidRPr="001C5380" w:rsidRDefault="00A55CE8" w:rsidP="008C74DB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Fixed the problem with missing reason code when adjusting loss charge </w:t>
      </w:r>
      <w:r w:rsidR="00210C31">
        <w:rPr>
          <w:rStyle w:val="ui-provider"/>
        </w:rPr>
        <w:t>(RASA-4261)</w:t>
      </w:r>
    </w:p>
    <w:p w14:paraId="3DDA49EE" w14:textId="57E12724" w:rsidR="00210C31" w:rsidRDefault="008C74DB" w:rsidP="00210C31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Remove support for Czech and Hungarian language </w:t>
      </w:r>
      <w:r w:rsidR="00210C31">
        <w:rPr>
          <w:rStyle w:val="ui-provider"/>
        </w:rPr>
        <w:t>(RASA-4207)</w:t>
      </w:r>
    </w:p>
    <w:p w14:paraId="7CB9AF79" w14:textId="77777777" w:rsidR="00F677F2" w:rsidRPr="001C5380" w:rsidRDefault="00F677F2" w:rsidP="00F677F2">
      <w:pPr>
        <w:pStyle w:val="ListParagraph"/>
        <w:shd w:val="clear" w:color="auto" w:fill="FFFFFF"/>
        <w:spacing w:after="0" w:line="240" w:lineRule="auto"/>
        <w:rPr>
          <w:rStyle w:val="ui-provider"/>
        </w:rPr>
      </w:pPr>
    </w:p>
    <w:p w14:paraId="5F8FB67E" w14:textId="77777777" w:rsidR="00210C31" w:rsidRPr="001C5380" w:rsidRDefault="00210C31" w:rsidP="008C74DB">
      <w:pPr>
        <w:shd w:val="clear" w:color="auto" w:fill="FFFFFF"/>
        <w:spacing w:after="0" w:line="240" w:lineRule="auto"/>
        <w:ind w:left="360"/>
        <w:rPr>
          <w:rStyle w:val="ui-provider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162B5" w:rsidRPr="009C5BD4" w14:paraId="21B3DF9D" w14:textId="77777777" w:rsidTr="008132CE">
        <w:tc>
          <w:tcPr>
            <w:tcW w:w="1926" w:type="dxa"/>
          </w:tcPr>
          <w:p w14:paraId="08A894A7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65B7F0B" w14:textId="77777777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F25A190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8162B5" w:rsidRPr="009C5BD4" w14:paraId="2B726BDD" w14:textId="77777777" w:rsidTr="008132CE">
        <w:tc>
          <w:tcPr>
            <w:tcW w:w="1926" w:type="dxa"/>
          </w:tcPr>
          <w:p w14:paraId="0C965CC2" w14:textId="79B2821F" w:rsidR="008162B5" w:rsidRPr="009C5BD4" w:rsidRDefault="008162B5" w:rsidP="008132CE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2521" w:type="dxa"/>
          </w:tcPr>
          <w:p w14:paraId="7F714654" w14:textId="059D29FF" w:rsidR="008162B5" w:rsidRPr="009C5BD4" w:rsidRDefault="008162B5" w:rsidP="008132C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C5BD4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4</w:t>
            </w:r>
          </w:p>
        </w:tc>
        <w:tc>
          <w:tcPr>
            <w:tcW w:w="4903" w:type="dxa"/>
          </w:tcPr>
          <w:p w14:paraId="37A40C23" w14:textId="77777777" w:rsidR="008162B5" w:rsidRPr="009C5BD4" w:rsidRDefault="008162B5" w:rsidP="008132CE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5FA0CC42" w14:textId="77777777" w:rsidR="008162B5" w:rsidRPr="009C5BD4" w:rsidRDefault="008162B5" w:rsidP="008162B5"/>
    <w:p w14:paraId="36C8EB0D" w14:textId="5F896C6E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Delivery quantities are now correctly displayed in stop screen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409</w:t>
      </w:r>
      <w:r>
        <w:rPr>
          <w:rStyle w:val="ui-provider"/>
        </w:rPr>
        <w:t>1)</w:t>
      </w:r>
    </w:p>
    <w:p w14:paraId="5A9717F6" w14:textId="1228E19C" w:rsidR="008162B5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 xml:space="preserve">Increased </w:t>
      </w:r>
      <w:r w:rsidR="00474655">
        <w:rPr>
          <w:rStyle w:val="ui-provider"/>
        </w:rPr>
        <w:t>“</w:t>
      </w:r>
      <w:r>
        <w:rPr>
          <w:rStyle w:val="ui-provider"/>
        </w:rPr>
        <w:t>signed by</w:t>
      </w:r>
      <w:r w:rsidR="00474655">
        <w:rPr>
          <w:rStyle w:val="ui-provider"/>
        </w:rPr>
        <w:t>”</w:t>
      </w:r>
      <w:r>
        <w:rPr>
          <w:rStyle w:val="ui-provider"/>
        </w:rPr>
        <w:t xml:space="preserve"> field to support 15 characters</w:t>
      </w:r>
      <w:r w:rsidRPr="00F8516D">
        <w:rPr>
          <w:rStyle w:val="ui-provider"/>
        </w:rPr>
        <w:t xml:space="preserve"> </w:t>
      </w:r>
      <w:r>
        <w:rPr>
          <w:rStyle w:val="ui-provider"/>
        </w:rPr>
        <w:t>(</w:t>
      </w:r>
      <w:r w:rsidRPr="001C5380">
        <w:rPr>
          <w:rStyle w:val="ui-provider"/>
        </w:rPr>
        <w:t>RASA-</w:t>
      </w:r>
      <w:r>
        <w:rPr>
          <w:rStyle w:val="ui-provider"/>
        </w:rPr>
        <w:t>3939)</w:t>
      </w:r>
    </w:p>
    <w:p w14:paraId="5C71E75E" w14:textId="7C331416" w:rsidR="008162B5" w:rsidRPr="001C5380" w:rsidRDefault="008162B5" w:rsidP="008162B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Phased-in products can be used while using make alike functionality (RASA-4018)</w:t>
      </w:r>
    </w:p>
    <w:p w14:paraId="42105C0F" w14:textId="77777777" w:rsidR="008162B5" w:rsidRDefault="008162B5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C5380" w:rsidRPr="009C5BD4" w14:paraId="50165E5C" w14:textId="77777777" w:rsidTr="00706655">
        <w:tc>
          <w:tcPr>
            <w:tcW w:w="1926" w:type="dxa"/>
          </w:tcPr>
          <w:p w14:paraId="376464D3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17CBE68" w14:textId="77777777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9A167C2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1C5380" w:rsidRPr="009C5BD4" w14:paraId="196243AA" w14:textId="77777777" w:rsidTr="00706655">
        <w:tc>
          <w:tcPr>
            <w:tcW w:w="1926" w:type="dxa"/>
          </w:tcPr>
          <w:p w14:paraId="052EC3F2" w14:textId="3024676D" w:rsidR="001C5380" w:rsidRPr="009C5BD4" w:rsidRDefault="001C5380" w:rsidP="00706655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2521" w:type="dxa"/>
          </w:tcPr>
          <w:p w14:paraId="6E1FCA31" w14:textId="3A8A13A7" w:rsidR="001C5380" w:rsidRPr="009C5BD4" w:rsidRDefault="001C5380" w:rsidP="0070665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C5BD4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DEC</w:t>
            </w:r>
            <w:r w:rsidRPr="009C5BD4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549CAB3E" w14:textId="77777777" w:rsidR="001C5380" w:rsidRPr="009C5BD4" w:rsidRDefault="001C5380" w:rsidP="00706655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69CA97F0" w14:textId="77777777" w:rsidR="001C5380" w:rsidRPr="009C5BD4" w:rsidRDefault="001C5380" w:rsidP="001C5380"/>
    <w:p w14:paraId="648259E7" w14:textId="385F0D4A" w:rsidR="001C5380" w:rsidRPr="001C5380" w:rsidRDefault="00F8516D" w:rsidP="001C5380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rStyle w:val="ui-provider"/>
        </w:rPr>
      </w:pPr>
      <w:r>
        <w:rPr>
          <w:rStyle w:val="ui-provider"/>
        </w:rPr>
        <w:t>F</w:t>
      </w:r>
      <w:r w:rsidRPr="00F8516D">
        <w:rPr>
          <w:rStyle w:val="ui-provider"/>
        </w:rPr>
        <w:t xml:space="preserve">ixed the problem causing the erase of the credentials on application crash </w:t>
      </w:r>
      <w:r w:rsidR="001C5380">
        <w:rPr>
          <w:rStyle w:val="ui-provider"/>
        </w:rPr>
        <w:t>(</w:t>
      </w:r>
      <w:r w:rsidR="001C5380" w:rsidRPr="001C5380">
        <w:rPr>
          <w:rStyle w:val="ui-provider"/>
        </w:rPr>
        <w:t>RASA-4093</w:t>
      </w:r>
      <w:r w:rsidR="001C5380">
        <w:rPr>
          <w:rStyle w:val="ui-provider"/>
        </w:rPr>
        <w:t>)</w:t>
      </w:r>
    </w:p>
    <w:p w14:paraId="2E132D2E" w14:textId="7FC0CF42" w:rsidR="001C5380" w:rsidRDefault="00E34580" w:rsidP="00C961A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List of items</w:t>
      </w:r>
      <w:r w:rsidR="009E25D1">
        <w:t xml:space="preserve"> to be returned are now correctly displayed</w:t>
      </w:r>
      <w:r>
        <w:t xml:space="preserve"> when data is retrieved from server</w:t>
      </w:r>
      <w:r w:rsidR="009E25D1">
        <w:t xml:space="preserve"> </w:t>
      </w:r>
      <w:r w:rsidR="001C5380">
        <w:t xml:space="preserve">(RASA-4114) </w:t>
      </w:r>
    </w:p>
    <w:p w14:paraId="1A7392C2" w14:textId="10A9BF92" w:rsidR="001C5380" w:rsidRDefault="00E34580" w:rsidP="00D4449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>Fixed the issue with having adjustment quantity greater than prebilled qua</w:t>
      </w:r>
      <w:r w:rsidR="002A5596">
        <w:t>n</w:t>
      </w:r>
      <w:r>
        <w:t xml:space="preserve">tity </w:t>
      </w:r>
      <w:r w:rsidR="001C5380">
        <w:t>(RASA-4162)</w:t>
      </w:r>
    </w:p>
    <w:p w14:paraId="7F9A038F" w14:textId="1124CCC9" w:rsidR="001C5380" w:rsidRDefault="00E34580" w:rsidP="006F54D7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Limit messages size from 4000 characters to 500 characters on Route Assistant </w:t>
      </w:r>
      <w:r w:rsidR="001C5380">
        <w:t xml:space="preserve">(RASA-4174) </w:t>
      </w:r>
    </w:p>
    <w:p w14:paraId="47A9BEC1" w14:textId="1F374F60" w:rsidR="001C5380" w:rsidRDefault="00E17245" w:rsidP="00B81C96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Tax adjustment is now recalculated </w:t>
      </w:r>
      <w:r w:rsidR="00D56305">
        <w:t>correctly (</w:t>
      </w:r>
      <w:r w:rsidR="001C5380">
        <w:t>RASA-4177)</w:t>
      </w:r>
    </w:p>
    <w:p w14:paraId="660DB6E3" w14:textId="1E3378BC" w:rsidR="001C5380" w:rsidRDefault="00E17245" w:rsidP="005E6AE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Original values are displayed correctly after undo bill all for loss </w:t>
      </w:r>
      <w:r w:rsidR="001C5380">
        <w:t>(RASA-3938)</w:t>
      </w:r>
    </w:p>
    <w:p w14:paraId="6DFA538E" w14:textId="2D930CD6" w:rsidR="001C5380" w:rsidRDefault="00961509" w:rsidP="007201E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>
        <w:t xml:space="preserve">Extending MAAT functionality with control on service items </w:t>
      </w:r>
      <w:r w:rsidR="001C5380">
        <w:t>(RASA-4043)</w:t>
      </w:r>
    </w:p>
    <w:p w14:paraId="6CCA48CC" w14:textId="77777777" w:rsidR="00961509" w:rsidRDefault="00961509" w:rsidP="00961509">
      <w:pPr>
        <w:shd w:val="clear" w:color="auto" w:fill="FFFFFF"/>
        <w:spacing w:after="0" w:line="240" w:lineRule="auto"/>
      </w:pPr>
    </w:p>
    <w:p w14:paraId="0E4DE08D" w14:textId="77777777" w:rsidR="001C5380" w:rsidRDefault="001C5380" w:rsidP="001C5380">
      <w:pPr>
        <w:shd w:val="clear" w:color="auto" w:fill="FFFFFF"/>
        <w:spacing w:after="0" w:line="240" w:lineRule="auto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D709A" w:rsidRPr="009C5BD4" w14:paraId="27BA016A" w14:textId="77777777" w:rsidTr="006F522B">
        <w:tc>
          <w:tcPr>
            <w:tcW w:w="1926" w:type="dxa"/>
          </w:tcPr>
          <w:p w14:paraId="31315D06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DCA740A" w14:textId="77777777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D27AB2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sz w:val="20"/>
                <w:szCs w:val="24"/>
              </w:rPr>
              <w:t>Minimum Required ABS</w:t>
            </w:r>
            <w:r w:rsidRPr="009C5BD4">
              <w:rPr>
                <w:i/>
                <w:sz w:val="20"/>
                <w:szCs w:val="24"/>
              </w:rPr>
              <w:t>Solute</w:t>
            </w:r>
            <w:r w:rsidRPr="009C5BD4">
              <w:rPr>
                <w:sz w:val="20"/>
                <w:szCs w:val="24"/>
              </w:rPr>
              <w:t xml:space="preserve"> Release</w:t>
            </w:r>
          </w:p>
        </w:tc>
      </w:tr>
      <w:tr w:rsidR="00BD709A" w:rsidRPr="009C5BD4" w14:paraId="64219EC3" w14:textId="77777777" w:rsidTr="006F522B">
        <w:tc>
          <w:tcPr>
            <w:tcW w:w="1926" w:type="dxa"/>
          </w:tcPr>
          <w:p w14:paraId="25D51800" w14:textId="7459A973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3.14</w:t>
            </w:r>
          </w:p>
        </w:tc>
        <w:tc>
          <w:tcPr>
            <w:tcW w:w="2521" w:type="dxa"/>
          </w:tcPr>
          <w:p w14:paraId="7B067F54" w14:textId="14207A1C" w:rsidR="00BD709A" w:rsidRPr="009C5BD4" w:rsidRDefault="00BD709A" w:rsidP="006F522B">
            <w:pPr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1</w:t>
            </w:r>
            <w:r w:rsidR="009C5BD4" w:rsidRPr="009C5BD4">
              <w:rPr>
                <w:b/>
                <w:sz w:val="28"/>
                <w:szCs w:val="24"/>
              </w:rPr>
              <w:t>3</w:t>
            </w:r>
            <w:r w:rsidRPr="009C5BD4">
              <w:rPr>
                <w:b/>
                <w:sz w:val="28"/>
                <w:szCs w:val="24"/>
              </w:rPr>
              <w:t>-OCT-2023</w:t>
            </w:r>
          </w:p>
        </w:tc>
        <w:tc>
          <w:tcPr>
            <w:tcW w:w="4903" w:type="dxa"/>
          </w:tcPr>
          <w:p w14:paraId="434FB6B9" w14:textId="77777777" w:rsidR="00BD709A" w:rsidRPr="009C5BD4" w:rsidRDefault="00BD709A" w:rsidP="006F522B">
            <w:pPr>
              <w:jc w:val="both"/>
              <w:rPr>
                <w:sz w:val="20"/>
                <w:szCs w:val="24"/>
              </w:rPr>
            </w:pPr>
            <w:r w:rsidRPr="009C5BD4">
              <w:rPr>
                <w:b/>
                <w:sz w:val="28"/>
                <w:szCs w:val="24"/>
              </w:rPr>
              <w:t>9.03.03</w:t>
            </w:r>
          </w:p>
        </w:tc>
      </w:tr>
    </w:tbl>
    <w:p w14:paraId="78D48A95" w14:textId="77777777" w:rsidR="00BD709A" w:rsidRPr="009C5BD4" w:rsidRDefault="00BD709A" w:rsidP="00BD709A"/>
    <w:p w14:paraId="0CFD5D30" w14:textId="742CED98" w:rsidR="00BD709A" w:rsidRPr="009C5BD4" w:rsidRDefault="00F10D71" w:rsidP="009C5BD4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rPr>
          <w:rStyle w:val="ui-provider"/>
        </w:rPr>
        <w:t xml:space="preserve">Added warning </w:t>
      </w:r>
      <w:r w:rsidR="00BD709A" w:rsidRPr="009C5BD4">
        <w:rPr>
          <w:rStyle w:val="ui-provider"/>
        </w:rPr>
        <w:t xml:space="preserve">message </w:t>
      </w:r>
      <w:r w:rsidRPr="009C5BD4">
        <w:rPr>
          <w:rStyle w:val="ui-provider"/>
        </w:rPr>
        <w:t>for</w:t>
      </w:r>
      <w:r w:rsidR="00BD709A" w:rsidRPr="009C5BD4">
        <w:rPr>
          <w:rStyle w:val="ui-provider"/>
        </w:rPr>
        <w:t xml:space="preserve"> cabinet deletion (RASA-3830)</w:t>
      </w:r>
    </w:p>
    <w:p w14:paraId="6D787A96" w14:textId="748927C9" w:rsidR="00BD709A" w:rsidRPr="009C5BD4" w:rsidRDefault="00706AEE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ixed text display issue in Route Info screen</w:t>
      </w:r>
      <w:r w:rsidR="00F75344" w:rsidRPr="009C5BD4">
        <w:t xml:space="preserve"> (RASA-4085)</w:t>
      </w:r>
    </w:p>
    <w:p w14:paraId="56298D0A" w14:textId="40D1E90D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pp version now is correctly updated on existing mobile devices</w:t>
      </w:r>
      <w:r w:rsidR="006208EB" w:rsidRPr="009C5BD4">
        <w:t xml:space="preserve"> </w:t>
      </w:r>
      <w:r w:rsidR="00BD709A" w:rsidRPr="009C5BD4">
        <w:t>(RASA-4098)</w:t>
      </w:r>
    </w:p>
    <w:p w14:paraId="49CEC4DF" w14:textId="62A8E69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Follow up must not be left empty for contact responses</w:t>
      </w:r>
      <w:r w:rsidR="00BD709A" w:rsidRPr="009C5BD4">
        <w:t xml:space="preserve"> (RASA-4099)</w:t>
      </w:r>
      <w:r w:rsidR="0077161B" w:rsidRPr="009C5BD4">
        <w:t xml:space="preserve"> </w:t>
      </w:r>
    </w:p>
    <w:p w14:paraId="594147C5" w14:textId="214A5E1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irculating inventory is now correctly updated when quitting BM6 contract products</w:t>
      </w:r>
      <w:r w:rsidR="00BD709A" w:rsidRPr="009C5BD4">
        <w:t xml:space="preserve"> (RASA-4104)</w:t>
      </w:r>
    </w:p>
    <w:p w14:paraId="70101E53" w14:textId="118163B6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 xml:space="preserve">Standard delivery lines were corrected for </w:t>
      </w:r>
      <w:proofErr w:type="gramStart"/>
      <w:r w:rsidRPr="009C5BD4">
        <w:t>particular cases</w:t>
      </w:r>
      <w:proofErr w:type="gramEnd"/>
      <w:r w:rsidRPr="009C5BD4">
        <w:t xml:space="preserve"> of PLPC creation </w:t>
      </w:r>
      <w:r w:rsidR="00BD709A" w:rsidRPr="009C5BD4">
        <w:t>(RASA-4107)</w:t>
      </w:r>
    </w:p>
    <w:p w14:paraId="6D9DC922" w14:textId="21792D77" w:rsidR="006208EB" w:rsidRPr="009C5BD4" w:rsidRDefault="006208EB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Added message for notifying users that stops with number 0 cannot be moved (RASA-4110)</w:t>
      </w:r>
    </w:p>
    <w:p w14:paraId="665B3662" w14:textId="364D20AB" w:rsidR="00BD709A" w:rsidRPr="009C5BD4" w:rsidRDefault="00AA5504" w:rsidP="00BD709A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9C5BD4">
        <w:t>Corrected field for no scan delivery</w:t>
      </w:r>
      <w:r w:rsidR="00BD709A" w:rsidRPr="009C5BD4">
        <w:t xml:space="preserve"> (RASA-4127)</w:t>
      </w:r>
    </w:p>
    <w:p w14:paraId="427C2F5A" w14:textId="77777777" w:rsidR="00BD709A" w:rsidRDefault="00BD709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0519C" w14:paraId="35726FB4" w14:textId="77777777" w:rsidTr="003B56EA">
        <w:tc>
          <w:tcPr>
            <w:tcW w:w="1926" w:type="dxa"/>
          </w:tcPr>
          <w:p w14:paraId="381EB824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D8AFEB8" w14:textId="77777777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85A90D1" w14:textId="77777777" w:rsidR="0020519C" w:rsidRDefault="0020519C" w:rsidP="003B56E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0519C" w14:paraId="61EFDA4E" w14:textId="77777777" w:rsidTr="003B56EA">
        <w:tc>
          <w:tcPr>
            <w:tcW w:w="1926" w:type="dxa"/>
          </w:tcPr>
          <w:p w14:paraId="023414B3" w14:textId="2DE83015" w:rsidR="0020519C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3</w:t>
            </w:r>
          </w:p>
        </w:tc>
        <w:tc>
          <w:tcPr>
            <w:tcW w:w="2521" w:type="dxa"/>
          </w:tcPr>
          <w:p w14:paraId="230AD55F" w14:textId="0ED8DD10" w:rsidR="0020519C" w:rsidRPr="00F81552" w:rsidRDefault="0020519C" w:rsidP="003B56E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</w:t>
            </w:r>
            <w:r w:rsidRPr="00F8155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71A855C8" w14:textId="77777777" w:rsidR="0020519C" w:rsidRPr="00F81552" w:rsidRDefault="0020519C" w:rsidP="003B56EA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996DDE4" w14:textId="77777777" w:rsidR="0020519C" w:rsidRDefault="0020519C" w:rsidP="0020519C"/>
    <w:p w14:paraId="55E34998" w14:textId="4B566FF3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ability to end route without doing the delivery scans</w:t>
      </w:r>
      <w:r w:rsidRPr="00407B56">
        <w:t xml:space="preserve"> </w:t>
      </w:r>
      <w:r w:rsidR="0020519C" w:rsidRPr="00407B56">
        <w:t>(RASA-3533)</w:t>
      </w:r>
    </w:p>
    <w:p w14:paraId="0EA9DF1D" w14:textId="5AD3A92C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Increased address information size to 40 characters</w:t>
      </w:r>
      <w:r w:rsidRPr="00407B56">
        <w:t xml:space="preserve"> </w:t>
      </w:r>
      <w:r w:rsidR="00131D7B" w:rsidRPr="00407B56">
        <w:t>(RASA</w:t>
      </w:r>
      <w:r w:rsidR="0020519C" w:rsidRPr="00407B56">
        <w:t>-3930)</w:t>
      </w:r>
    </w:p>
    <w:p w14:paraId="3043D80D" w14:textId="13448CA7" w:rsidR="0020519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 xml:space="preserve">Secondary id codes are also </w:t>
      </w:r>
      <w:proofErr w:type="gramStart"/>
      <w:r w:rsidRPr="00407B56">
        <w:rPr>
          <w:rStyle w:val="ui-provider"/>
        </w:rPr>
        <w:t>taken into account</w:t>
      </w:r>
      <w:proofErr w:type="gramEnd"/>
      <w:r w:rsidRPr="00407B56">
        <w:rPr>
          <w:rStyle w:val="ui-provider"/>
        </w:rPr>
        <w:t xml:space="preserve"> for delivery scanning</w:t>
      </w:r>
      <w:r w:rsidRPr="00407B56">
        <w:t xml:space="preserve"> </w:t>
      </w:r>
      <w:r w:rsidR="0020519C" w:rsidRPr="00407B56">
        <w:t>(RASA-3933)</w:t>
      </w:r>
    </w:p>
    <w:p w14:paraId="0FC50704" w14:textId="1C87010C" w:rsidR="00EF6ACC" w:rsidRPr="00407B56" w:rsidRDefault="00407B56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Extra mat carry units can be successfully added now</w:t>
      </w:r>
      <w:r w:rsidRPr="00407B56">
        <w:t xml:space="preserve"> </w:t>
      </w:r>
      <w:r w:rsidR="00EF6ACC" w:rsidRPr="00407B56">
        <w:t>(RASA-4029)</w:t>
      </w:r>
    </w:p>
    <w:p w14:paraId="560D202E" w14:textId="01F2391B" w:rsidR="00EF6ACC" w:rsidRPr="00407B56" w:rsidRDefault="00131D7B" w:rsidP="0020519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t>Ordered quantities are now correctly displayed when scrolling</w:t>
      </w:r>
      <w:r w:rsidR="00EF6ACC" w:rsidRPr="00407B56">
        <w:t xml:space="preserve"> (RASA-4064)</w:t>
      </w:r>
    </w:p>
    <w:p w14:paraId="54F49E7C" w14:textId="77777777" w:rsidR="0020519C" w:rsidRDefault="0020519C" w:rsidP="0020519C">
      <w:pPr>
        <w:shd w:val="clear" w:color="auto" w:fill="FFFFFF"/>
        <w:spacing w:after="0" w:line="240" w:lineRule="auto"/>
        <w:rPr>
          <w:highlight w:val="yellow"/>
        </w:rPr>
      </w:pPr>
    </w:p>
    <w:p w14:paraId="329FD0EC" w14:textId="77777777" w:rsidR="0020519C" w:rsidRDefault="0020519C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C5EAA" w14:paraId="65022A80" w14:textId="77777777" w:rsidTr="00BB3A70">
        <w:tc>
          <w:tcPr>
            <w:tcW w:w="1926" w:type="dxa"/>
          </w:tcPr>
          <w:p w14:paraId="3978F079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6FAE1C82" w14:textId="77777777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889D2B" w14:textId="77777777" w:rsidR="008C5EAA" w:rsidRDefault="008C5EAA" w:rsidP="00BB3A7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C5EAA" w14:paraId="611F9E65" w14:textId="77777777" w:rsidTr="00BB3A70">
        <w:tc>
          <w:tcPr>
            <w:tcW w:w="1926" w:type="dxa"/>
          </w:tcPr>
          <w:p w14:paraId="1F254CF7" w14:textId="2D6189D0" w:rsidR="008C5EAA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2</w:t>
            </w:r>
          </w:p>
        </w:tc>
        <w:tc>
          <w:tcPr>
            <w:tcW w:w="2521" w:type="dxa"/>
          </w:tcPr>
          <w:p w14:paraId="750658BF" w14:textId="7CEAB3F3" w:rsidR="008C5EAA" w:rsidRPr="00F81552" w:rsidRDefault="008C5EAA" w:rsidP="00BB3A7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F81552">
              <w:rPr>
                <w:b/>
                <w:sz w:val="28"/>
                <w:szCs w:val="24"/>
              </w:rPr>
              <w:t>-JU</w:t>
            </w:r>
            <w:r>
              <w:rPr>
                <w:b/>
                <w:sz w:val="28"/>
                <w:szCs w:val="24"/>
              </w:rPr>
              <w:t>L</w:t>
            </w:r>
            <w:r w:rsidRPr="00F81552">
              <w:rPr>
                <w:b/>
                <w:sz w:val="28"/>
                <w:szCs w:val="24"/>
              </w:rPr>
              <w:t>-2023</w:t>
            </w:r>
          </w:p>
        </w:tc>
        <w:tc>
          <w:tcPr>
            <w:tcW w:w="4903" w:type="dxa"/>
          </w:tcPr>
          <w:p w14:paraId="0F87A05C" w14:textId="77777777" w:rsidR="008C5EAA" w:rsidRPr="00F81552" w:rsidRDefault="008C5EAA" w:rsidP="00BB3A70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150C72A5" w14:textId="77777777" w:rsidR="008C5EAA" w:rsidRDefault="008C5EAA" w:rsidP="008C5EAA"/>
    <w:p w14:paraId="09B0EE42" w14:textId="2AE40F06" w:rsidR="00B168EE" w:rsidRPr="00407B56" w:rsidRDefault="00407B56" w:rsidP="00B168E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407B56">
        <w:rPr>
          <w:rStyle w:val="ui-provider"/>
        </w:rPr>
        <w:t>Added possibility to configure stop action icon order</w:t>
      </w:r>
      <w:r w:rsidRPr="00407B56">
        <w:t xml:space="preserve"> </w:t>
      </w:r>
      <w:r w:rsidR="00B168EE" w:rsidRPr="00407B56">
        <w:t>(RASA-2766)</w:t>
      </w:r>
    </w:p>
    <w:p w14:paraId="3EE1DAD7" w14:textId="77777777" w:rsidR="00264A5C" w:rsidRPr="00264A5C" w:rsidRDefault="000310A1" w:rsidP="00F4603E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Adding filtering option for products in order now and order delivery later screens (RASA-3255)</w:t>
      </w:r>
    </w:p>
    <w:p w14:paraId="7188513B" w14:textId="77777777" w:rsidR="00264A5C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Sales products are allowed to be added with quantity 0 and frequency of once (RASA-4008</w:t>
      </w:r>
      <w:r w:rsidR="00264A5C" w:rsidRPr="00264A5C">
        <w:t>)</w:t>
      </w:r>
    </w:p>
    <w:p w14:paraId="285C8F0B" w14:textId="4F545687" w:rsidR="000310A1" w:rsidRPr="00264A5C" w:rsidRDefault="000310A1" w:rsidP="00713505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</w:pPr>
      <w:r w:rsidRPr="00264A5C">
        <w:t>Del</w:t>
      </w:r>
      <w:r w:rsidR="00264A5C" w:rsidRPr="00264A5C">
        <w:t>ivery</w:t>
      </w:r>
      <w:r w:rsidRPr="00264A5C">
        <w:t xml:space="preserve"> quantity is changed after doing an invoice line (RASA-4030)</w:t>
      </w:r>
    </w:p>
    <w:p w14:paraId="64389959" w14:textId="77777777" w:rsidR="000310A1" w:rsidRDefault="000310A1" w:rsidP="000310A1">
      <w:pPr>
        <w:shd w:val="clear" w:color="auto" w:fill="FFFFFF"/>
        <w:spacing w:after="0" w:line="240" w:lineRule="auto"/>
        <w:rPr>
          <w:highlight w:val="yellow"/>
        </w:rPr>
      </w:pPr>
    </w:p>
    <w:p w14:paraId="4ACD1A5B" w14:textId="77777777" w:rsidR="008C5EAA" w:rsidRDefault="008C5EAA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65DB8" w14:paraId="2E971064" w14:textId="77777777" w:rsidTr="00400A74">
        <w:tc>
          <w:tcPr>
            <w:tcW w:w="1926" w:type="dxa"/>
          </w:tcPr>
          <w:p w14:paraId="2FF66F9E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C24CEDA" w14:textId="7777777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B203B7D" w14:textId="77777777" w:rsidR="00865DB8" w:rsidRDefault="00865DB8" w:rsidP="00400A7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65DB8" w14:paraId="461FB099" w14:textId="77777777" w:rsidTr="00400A74">
        <w:tc>
          <w:tcPr>
            <w:tcW w:w="1926" w:type="dxa"/>
          </w:tcPr>
          <w:p w14:paraId="745C87F8" w14:textId="58327FE7" w:rsidR="00865DB8" w:rsidRDefault="00865DB8" w:rsidP="00400A7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1</w:t>
            </w:r>
          </w:p>
        </w:tc>
        <w:tc>
          <w:tcPr>
            <w:tcW w:w="2521" w:type="dxa"/>
          </w:tcPr>
          <w:p w14:paraId="1CD9256A" w14:textId="7245AABB" w:rsidR="00865DB8" w:rsidRPr="00F81552" w:rsidRDefault="00721D77" w:rsidP="00400A74">
            <w:pPr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30</w:t>
            </w:r>
            <w:r w:rsidR="00865DB8" w:rsidRPr="00F81552">
              <w:rPr>
                <w:b/>
                <w:sz w:val="28"/>
                <w:szCs w:val="24"/>
              </w:rPr>
              <w:t>-JUN-2023</w:t>
            </w:r>
          </w:p>
        </w:tc>
        <w:tc>
          <w:tcPr>
            <w:tcW w:w="4903" w:type="dxa"/>
          </w:tcPr>
          <w:p w14:paraId="517D11C6" w14:textId="77777777" w:rsidR="00865DB8" w:rsidRPr="00F81552" w:rsidRDefault="00865DB8" w:rsidP="00400A74">
            <w:pPr>
              <w:jc w:val="both"/>
              <w:rPr>
                <w:sz w:val="20"/>
                <w:szCs w:val="24"/>
              </w:rPr>
            </w:pPr>
            <w:r w:rsidRPr="00F81552">
              <w:rPr>
                <w:b/>
                <w:sz w:val="28"/>
                <w:szCs w:val="24"/>
              </w:rPr>
              <w:t>9.03.03</w:t>
            </w:r>
          </w:p>
        </w:tc>
      </w:tr>
    </w:tbl>
    <w:p w14:paraId="48C6A4FD" w14:textId="77777777" w:rsidR="00865DB8" w:rsidRDefault="00865DB8" w:rsidP="00865DB8"/>
    <w:p w14:paraId="40B9960A" w14:textId="120B9EF4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>Added division description on stops (RASA-3523)</w:t>
      </w:r>
    </w:p>
    <w:p w14:paraId="3BA377F8" w14:textId="67BC5FF1" w:rsidR="00F81552" w:rsidRP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Reason codes are no longer displayed as duplicated (</w:t>
      </w:r>
      <w:r w:rsidRPr="00F81552">
        <w:t>RASA-3829</w:t>
      </w:r>
      <w:r>
        <w:t>)</w:t>
      </w:r>
    </w:p>
    <w:p w14:paraId="401A64EE" w14:textId="77777777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It is no longer possible to </w:t>
      </w:r>
      <w:r>
        <w:t>make</w:t>
      </w:r>
      <w:r w:rsidRPr="00F81552">
        <w:t xml:space="preserve"> a second payment on an invoice (RASA-3880)</w:t>
      </w:r>
    </w:p>
    <w:p w14:paraId="0E44F843" w14:textId="62C2BA42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>Fixed displaying of</w:t>
      </w:r>
      <w:r w:rsidRPr="00F81552">
        <w:t xml:space="preserve"> </w:t>
      </w:r>
      <w:r>
        <w:t>b</w:t>
      </w:r>
      <w:r w:rsidRPr="00F81552">
        <w:t xml:space="preserve">usiness </w:t>
      </w:r>
      <w:r>
        <w:t>hours for specific conditions</w:t>
      </w:r>
      <w:r w:rsidRPr="00F81552">
        <w:t xml:space="preserve"> (RASA-3884)</w:t>
      </w:r>
    </w:p>
    <w:p w14:paraId="05341F5A" w14:textId="77773E45" w:rsidR="00F81552" w:rsidRDefault="00F81552" w:rsidP="00F8155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>
        <w:t xml:space="preserve">Fixed live synchronization of contact messages </w:t>
      </w:r>
      <w:r w:rsidRPr="00F81552">
        <w:t>(RASA-3886)</w:t>
      </w:r>
    </w:p>
    <w:p w14:paraId="0D9AF096" w14:textId="7F3090E8" w:rsidR="00721D77" w:rsidRPr="00F81552" w:rsidRDefault="00F81552" w:rsidP="00865DB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</w:pPr>
      <w:r w:rsidRPr="00F81552">
        <w:t xml:space="preserve">Download is now properly working for departments with no service days </w:t>
      </w:r>
      <w:r w:rsidR="00721D77" w:rsidRPr="00F81552">
        <w:t>(RASA-4025)</w:t>
      </w:r>
    </w:p>
    <w:p w14:paraId="36857A9C" w14:textId="77777777" w:rsidR="00865DB8" w:rsidRDefault="00865DB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E1508" w14:paraId="62CE0B3C" w14:textId="77777777" w:rsidTr="00E77028">
        <w:tc>
          <w:tcPr>
            <w:tcW w:w="1926" w:type="dxa"/>
          </w:tcPr>
          <w:p w14:paraId="11D35AC5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44DFBAC" w14:textId="7777777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EBCF9F4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E1508" w14:paraId="7669DECF" w14:textId="77777777" w:rsidTr="00E77028">
        <w:tc>
          <w:tcPr>
            <w:tcW w:w="1926" w:type="dxa"/>
          </w:tcPr>
          <w:p w14:paraId="1591F7E8" w14:textId="2A196987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10</w:t>
            </w:r>
          </w:p>
        </w:tc>
        <w:tc>
          <w:tcPr>
            <w:tcW w:w="2521" w:type="dxa"/>
          </w:tcPr>
          <w:p w14:paraId="1BE04378" w14:textId="1832CEE2" w:rsidR="006E1508" w:rsidRDefault="006E1508" w:rsidP="00E77028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APR-2023</w:t>
            </w:r>
          </w:p>
        </w:tc>
        <w:tc>
          <w:tcPr>
            <w:tcW w:w="4903" w:type="dxa"/>
          </w:tcPr>
          <w:p w14:paraId="05891150" w14:textId="77777777" w:rsidR="006E1508" w:rsidRDefault="006E1508" w:rsidP="00E77028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4BF1DC3" w14:textId="77777777" w:rsidR="00EE1D5E" w:rsidRDefault="00EE1D5E" w:rsidP="00EE1D5E"/>
    <w:p w14:paraId="363C5E34" w14:textId="2C5478CE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MAAT settings being wiped when a second route is downloaded on RA (RASA-3920)</w:t>
      </w:r>
    </w:p>
    <w:p w14:paraId="18344E73" w14:textId="1FF93393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>Fixed user experience on settling an invoice on RA (RASA-3730)</w:t>
      </w:r>
      <w:r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51EB5C9" w14:textId="2ED3D365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Now </w:t>
      </w:r>
      <w:r w:rsidR="0070536E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</w:rPr>
        <w:t xml:space="preserve">delivery point description is shown in Stop Info and Stop Arrival Info </w:t>
      </w:r>
      <w:r w:rsidR="00D628AB">
        <w:rPr>
          <w:rFonts w:ascii="Segoe UI" w:hAnsi="Segoe UI" w:cs="Segoe UI"/>
          <w:sz w:val="21"/>
          <w:szCs w:val="21"/>
        </w:rPr>
        <w:t>screens.</w:t>
      </w:r>
    </w:p>
    <w:p w14:paraId="07AC215F" w14:textId="64914C08" w:rsidR="006E1508" w:rsidRPr="006E1508" w:rsidRDefault="006E1508" w:rsidP="006E1508">
      <w:pPr>
        <w:pStyle w:val="ListParagraph"/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RASA-3325)</w:t>
      </w:r>
    </w:p>
    <w:p w14:paraId="51C3EE14" w14:textId="156FD644" w:rsidR="006E1508" w:rsidRP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with scanning garments for quit wearers (RASA-3902)</w:t>
      </w:r>
    </w:p>
    <w:p w14:paraId="38EF0B14" w14:textId="38A5755A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 user can select No Signature Available option for settling the invoice (RASA-3844)</w:t>
      </w:r>
    </w:p>
    <w:p w14:paraId="44D261B5" w14:textId="07488A7C" w:rsidR="006E1508" w:rsidRDefault="006E1508" w:rsidP="006E150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ixed problem regarding percentage based special charge (RASA-3925)</w:t>
      </w:r>
    </w:p>
    <w:p w14:paraId="27CD80CF" w14:textId="77777777" w:rsidR="006E1508" w:rsidRDefault="006E1508" w:rsidP="00EE1D5E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E1D5E" w14:paraId="3238CC77" w14:textId="77777777" w:rsidTr="00003E3A">
        <w:tc>
          <w:tcPr>
            <w:tcW w:w="1926" w:type="dxa"/>
          </w:tcPr>
          <w:p w14:paraId="79298288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881A653" w14:textId="77777777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0D68F00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E1D5E" w14:paraId="0859D662" w14:textId="77777777" w:rsidTr="00003E3A">
        <w:tc>
          <w:tcPr>
            <w:tcW w:w="1926" w:type="dxa"/>
          </w:tcPr>
          <w:p w14:paraId="4808C66C" w14:textId="5D75752D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9</w:t>
            </w:r>
          </w:p>
        </w:tc>
        <w:tc>
          <w:tcPr>
            <w:tcW w:w="2521" w:type="dxa"/>
          </w:tcPr>
          <w:p w14:paraId="13B10B3B" w14:textId="4A91E18B" w:rsidR="00EE1D5E" w:rsidRDefault="00EE1D5E" w:rsidP="00003E3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7-FEB-2023</w:t>
            </w:r>
          </w:p>
        </w:tc>
        <w:tc>
          <w:tcPr>
            <w:tcW w:w="4903" w:type="dxa"/>
          </w:tcPr>
          <w:p w14:paraId="0A08A2CA" w14:textId="77777777" w:rsidR="00EE1D5E" w:rsidRDefault="00EE1D5E" w:rsidP="00003E3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9822D83" w14:textId="77777777" w:rsidR="00EE1D5E" w:rsidRDefault="00EE1D5E" w:rsidP="00EE1D5E"/>
    <w:p w14:paraId="4D36704C" w14:textId="7F8A8BA7" w:rsidR="00DA1AD2" w:rsidRPr="004A2F78" w:rsidRDefault="004A2F78" w:rsidP="004A2F7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rPr>
          <w:rFonts w:ascii="Segoe UI" w:hAnsi="Segoe UI" w:cs="Segoe UI"/>
          <w:color w:val="172B4D"/>
          <w:sz w:val="21"/>
          <w:szCs w:val="21"/>
        </w:rPr>
      </w:pPr>
      <w:r>
        <w:t xml:space="preserve">Added character limit on invoice line quantity adjustment </w:t>
      </w:r>
      <w:r w:rsidR="00DA621F">
        <w:t>(RASA-3868)</w:t>
      </w:r>
      <w:r w:rsidR="00EE1D5E" w:rsidRPr="004A2F78">
        <w:rPr>
          <w:rFonts w:ascii="Segoe UI" w:hAnsi="Segoe UI" w:cs="Segoe UI"/>
          <w:sz w:val="21"/>
          <w:szCs w:val="21"/>
        </w:rPr>
        <w:t xml:space="preserve"> </w:t>
      </w:r>
    </w:p>
    <w:p w14:paraId="368782A7" w14:textId="73D5979C" w:rsidR="00EE1D5E" w:rsidRDefault="00DA1AD2" w:rsidP="00EE1D5E">
      <w:pPr>
        <w:pStyle w:val="ListParagraph"/>
        <w:numPr>
          <w:ilvl w:val="0"/>
          <w:numId w:val="31"/>
        </w:numPr>
      </w:pPr>
      <w:r>
        <w:t xml:space="preserve">Wearer can be quit when he has work orders in progress in special conditions </w:t>
      </w:r>
      <w:r w:rsidR="00EE1D5E">
        <w:t>(RASA-</w:t>
      </w:r>
      <w:r>
        <w:t>3870</w:t>
      </w:r>
      <w:r w:rsidR="00EE1D5E">
        <w:t>)</w:t>
      </w:r>
    </w:p>
    <w:p w14:paraId="6D06A6FD" w14:textId="7AB4031B" w:rsidR="00EE1D5E" w:rsidRDefault="00CA59A2" w:rsidP="00CD73D6">
      <w:pPr>
        <w:pStyle w:val="ListParagraph"/>
        <w:numPr>
          <w:ilvl w:val="0"/>
          <w:numId w:val="31"/>
        </w:numPr>
      </w:pPr>
      <w:r>
        <w:rPr>
          <w:rStyle w:val="ui-provider"/>
        </w:rPr>
        <w:t>Paid in Advance information is correctly displayed on Del-To Customer in Customer Financial Details after applying filtering</w:t>
      </w:r>
      <w:r>
        <w:t xml:space="preserve"> </w:t>
      </w:r>
      <w:r w:rsidR="00EE1D5E">
        <w:t>(RASA-</w:t>
      </w:r>
      <w:r w:rsidR="007B6066">
        <w:t>3601</w:t>
      </w:r>
      <w:r w:rsidR="00EE1D5E">
        <w:t>)</w:t>
      </w:r>
    </w:p>
    <w:p w14:paraId="33411CD7" w14:textId="3709A4AE" w:rsidR="00EE1D5E" w:rsidRDefault="0003483D" w:rsidP="00EE1D5E">
      <w:pPr>
        <w:pStyle w:val="ListParagraph"/>
        <w:numPr>
          <w:ilvl w:val="0"/>
          <w:numId w:val="31"/>
        </w:numPr>
      </w:pPr>
      <w:r>
        <w:t>Added a correct message for a multiple bank and lockers wearer when try to change with an existing one</w:t>
      </w:r>
      <w:r w:rsidR="00EE1D5E">
        <w:t xml:space="preserve"> (RASA-</w:t>
      </w:r>
      <w:r w:rsidR="000D6421">
        <w:t>3802</w:t>
      </w:r>
      <w:r w:rsidR="00EE1D5E">
        <w:t>)</w:t>
      </w:r>
    </w:p>
    <w:p w14:paraId="63FC315B" w14:textId="576DA0B4" w:rsidR="00EE1D5E" w:rsidRDefault="0098427E" w:rsidP="00EE1D5E">
      <w:pPr>
        <w:pStyle w:val="ListParagraph"/>
        <w:numPr>
          <w:ilvl w:val="0"/>
          <w:numId w:val="31"/>
        </w:numPr>
      </w:pPr>
      <w:r>
        <w:rPr>
          <w:rStyle w:val="ui-provider"/>
        </w:rPr>
        <w:lastRenderedPageBreak/>
        <w:t xml:space="preserve">Fixed price decrease </w:t>
      </w:r>
      <w:r w:rsidR="00CA59A2">
        <w:rPr>
          <w:rStyle w:val="ui-provider"/>
        </w:rPr>
        <w:t>is now correctly updated</w:t>
      </w:r>
      <w:r>
        <w:rPr>
          <w:rStyle w:val="ui-provider"/>
        </w:rPr>
        <w:t xml:space="preserve"> under MAAT template for off cycle customers</w:t>
      </w:r>
      <w:r w:rsidR="00EE1D5E">
        <w:t xml:space="preserve"> (RASA-</w:t>
      </w:r>
      <w:r w:rsidR="00CD73D6">
        <w:t>3826</w:t>
      </w:r>
      <w:r w:rsidR="00EE1D5E">
        <w:t>)</w:t>
      </w:r>
    </w:p>
    <w:p w14:paraId="7558B2A5" w14:textId="77777777" w:rsidR="00EE1D5E" w:rsidRDefault="00EE1D5E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2E00" w14:paraId="2BA407D4" w14:textId="77777777" w:rsidTr="00AA156C">
        <w:tc>
          <w:tcPr>
            <w:tcW w:w="1926" w:type="dxa"/>
          </w:tcPr>
          <w:p w14:paraId="19BCB97D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24B125" w14:textId="77777777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2ACD63F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2E00" w14:paraId="55782C1F" w14:textId="77777777" w:rsidTr="00AA156C">
        <w:tc>
          <w:tcPr>
            <w:tcW w:w="1926" w:type="dxa"/>
          </w:tcPr>
          <w:p w14:paraId="4ECD1ACB" w14:textId="31E34BB3" w:rsidR="00012E00" w:rsidRDefault="00012E00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8</w:t>
            </w:r>
          </w:p>
        </w:tc>
        <w:tc>
          <w:tcPr>
            <w:tcW w:w="2521" w:type="dxa"/>
          </w:tcPr>
          <w:p w14:paraId="2D89C23A" w14:textId="60FB704F" w:rsidR="00012E00" w:rsidRDefault="00E119F9" w:rsidP="00AA156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</w:t>
            </w:r>
            <w:r w:rsidR="00012E00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="00012E00">
              <w:rPr>
                <w:b/>
                <w:sz w:val="28"/>
                <w:szCs w:val="24"/>
              </w:rPr>
              <w:t>-202</w:t>
            </w:r>
            <w:r>
              <w:rPr>
                <w:b/>
                <w:sz w:val="28"/>
                <w:szCs w:val="24"/>
              </w:rPr>
              <w:t>3</w:t>
            </w:r>
          </w:p>
        </w:tc>
        <w:tc>
          <w:tcPr>
            <w:tcW w:w="4903" w:type="dxa"/>
          </w:tcPr>
          <w:p w14:paraId="18ECF4CD" w14:textId="77777777" w:rsidR="00012E00" w:rsidRDefault="00012E00" w:rsidP="00AA156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71DC372" w14:textId="7E417E52" w:rsidR="00012E00" w:rsidRDefault="00012E00" w:rsidP="00A2348B"/>
    <w:p w14:paraId="638696B1" w14:textId="18A3915F" w:rsidR="00012E00" w:rsidRPr="00012E00" w:rsidRDefault="00012E00" w:rsidP="00012E00">
      <w:pPr>
        <w:pStyle w:val="ListParagraph"/>
        <w:numPr>
          <w:ilvl w:val="0"/>
          <w:numId w:val="31"/>
        </w:numPr>
      </w:pPr>
      <w:r>
        <w:t>Solved issue when</w:t>
      </w:r>
      <w:r w:rsidR="002C3DB0">
        <w:t xml:space="preserve"> contact</w:t>
      </w:r>
      <w:r>
        <w:t xml:space="preserve"> m</w:t>
      </w:r>
      <w:r w:rsidRPr="00012E00">
        <w:rPr>
          <w:rFonts w:ascii="Segoe UI" w:hAnsi="Segoe UI" w:cs="Segoe UI"/>
          <w:sz w:val="21"/>
          <w:szCs w:val="21"/>
        </w:rPr>
        <w:t xml:space="preserve">essage on RA that is set as "block stop depart" can be viewed, not responded to, and </w:t>
      </w:r>
      <w:proofErr w:type="gramStart"/>
      <w:r w:rsidR="002C3DB0" w:rsidRPr="00012E00">
        <w:rPr>
          <w:rFonts w:ascii="Segoe UI" w:hAnsi="Segoe UI" w:cs="Segoe UI"/>
          <w:sz w:val="21"/>
          <w:szCs w:val="21"/>
        </w:rPr>
        <w:t>red</w:t>
      </w:r>
      <w:r w:rsidR="002C3DB0">
        <w:rPr>
          <w:rFonts w:ascii="Segoe UI" w:hAnsi="Segoe UI" w:cs="Segoe UI"/>
          <w:sz w:val="21"/>
          <w:szCs w:val="21"/>
        </w:rPr>
        <w:t xml:space="preserve"> </w:t>
      </w:r>
      <w:r w:rsidR="002C3DB0" w:rsidRPr="00012E00">
        <w:rPr>
          <w:rFonts w:ascii="Segoe UI" w:hAnsi="Segoe UI" w:cs="Segoe UI"/>
          <w:sz w:val="21"/>
          <w:szCs w:val="21"/>
        </w:rPr>
        <w:t>!</w:t>
      </w:r>
      <w:proofErr w:type="gramEnd"/>
      <w:r w:rsidRPr="00012E00">
        <w:rPr>
          <w:rFonts w:ascii="Segoe UI" w:hAnsi="Segoe UI" w:cs="Segoe UI"/>
          <w:sz w:val="21"/>
          <w:szCs w:val="21"/>
        </w:rPr>
        <w:t xml:space="preserve"> is cleared and response not mandated</w:t>
      </w:r>
      <w:r>
        <w:rPr>
          <w:rFonts w:ascii="Segoe UI" w:hAnsi="Segoe UI" w:cs="Segoe UI"/>
          <w:sz w:val="21"/>
          <w:szCs w:val="21"/>
        </w:rPr>
        <w:t xml:space="preserve"> (RASA-3769)</w:t>
      </w:r>
    </w:p>
    <w:p w14:paraId="4AB6EB6B" w14:textId="4225922F" w:rsidR="00012E00" w:rsidRPr="00012E00" w:rsidRDefault="00012E00" w:rsidP="00012E00">
      <w:pPr>
        <w:pStyle w:val="ListParagraph"/>
        <w:numPr>
          <w:ilvl w:val="0"/>
          <w:numId w:val="31"/>
        </w:numPr>
      </w:pPr>
      <w:r w:rsidRPr="00012E00">
        <w:rPr>
          <w:rFonts w:ascii="Segoe UI" w:hAnsi="Segoe UI" w:cs="Segoe UI"/>
          <w:sz w:val="21"/>
          <w:szCs w:val="21"/>
        </w:rPr>
        <w:t xml:space="preserve">When new contact message arrives on </w:t>
      </w:r>
      <w:r w:rsidR="002C3DB0">
        <w:rPr>
          <w:rFonts w:ascii="Segoe UI" w:hAnsi="Segoe UI" w:cs="Segoe UI"/>
          <w:sz w:val="21"/>
          <w:szCs w:val="21"/>
        </w:rPr>
        <w:t>app</w:t>
      </w:r>
      <w:r w:rsidRPr="00012E00">
        <w:rPr>
          <w:rFonts w:ascii="Segoe UI" w:hAnsi="Segoe UI" w:cs="Segoe UI"/>
          <w:sz w:val="21"/>
          <w:szCs w:val="21"/>
        </w:rPr>
        <w:t>, should show label as "New", this was not happening (RASA-3769)</w:t>
      </w:r>
    </w:p>
    <w:p w14:paraId="7DBA2389" w14:textId="7D17B072" w:rsidR="00012E00" w:rsidRDefault="00012E00" w:rsidP="00012E00">
      <w:pPr>
        <w:pStyle w:val="ListParagraph"/>
        <w:numPr>
          <w:ilvl w:val="0"/>
          <w:numId w:val="31"/>
        </w:numPr>
      </w:pPr>
      <w:r>
        <w:t>When user exports database, a more improved</w:t>
      </w:r>
      <w:r w:rsidR="00E13FAF">
        <w:t xml:space="preserve"> dialog</w:t>
      </w:r>
      <w:r>
        <w:t xml:space="preserve"> message is shown now</w:t>
      </w:r>
      <w:r w:rsidR="00FF1128">
        <w:t xml:space="preserve"> </w:t>
      </w:r>
      <w:r>
        <w:t>(RASA-2797)</w:t>
      </w:r>
    </w:p>
    <w:p w14:paraId="59FCDCDD" w14:textId="05F47A70" w:rsidR="00012E00" w:rsidRDefault="00012E00" w:rsidP="00012E00">
      <w:pPr>
        <w:pStyle w:val="ListParagraph"/>
        <w:numPr>
          <w:ilvl w:val="0"/>
          <w:numId w:val="31"/>
        </w:numPr>
      </w:pPr>
      <w:r>
        <w:t xml:space="preserve">Solved issue with cancelling one smart barcode decreasing 2 garments instead of one </w:t>
      </w:r>
    </w:p>
    <w:p w14:paraId="54B1E16D" w14:textId="77777777" w:rsidR="00012E00" w:rsidRDefault="00012E00" w:rsidP="00012E00">
      <w:pPr>
        <w:pStyle w:val="ListParagraph"/>
      </w:pPr>
      <w:r>
        <w:t xml:space="preserve"> (RASA-3737)</w:t>
      </w:r>
    </w:p>
    <w:p w14:paraId="6A42A4E4" w14:textId="62E98B1D" w:rsidR="00012E00" w:rsidRDefault="00012E00" w:rsidP="002B5FBB">
      <w:pPr>
        <w:pStyle w:val="ListParagraph"/>
        <w:numPr>
          <w:ilvl w:val="0"/>
          <w:numId w:val="31"/>
        </w:numPr>
      </w:pPr>
      <w:r>
        <w:t>Now quitting a Wearer/Wearer Inventory with Work Order in progress is blocked (RASA-3759)</w:t>
      </w:r>
    </w:p>
    <w:p w14:paraId="348ABF50" w14:textId="5A12BE44" w:rsidR="00012E00" w:rsidRDefault="005754D1" w:rsidP="002B5FBB">
      <w:pPr>
        <w:pStyle w:val="ListParagraph"/>
        <w:numPr>
          <w:ilvl w:val="0"/>
          <w:numId w:val="31"/>
        </w:numPr>
      </w:pPr>
      <w:r>
        <w:t>New MAAT extension, restrictions added on Open Invoices/Payment attributes (RASA-3761)</w:t>
      </w:r>
    </w:p>
    <w:p w14:paraId="1C1A247A" w14:textId="17F2B192" w:rsidR="005754D1" w:rsidRDefault="005754D1" w:rsidP="002B5FBB">
      <w:pPr>
        <w:pStyle w:val="ListParagraph"/>
        <w:numPr>
          <w:ilvl w:val="0"/>
          <w:numId w:val="31"/>
        </w:numPr>
      </w:pPr>
      <w:r>
        <w:t>Solved issue regarding add a new wearer (RASA-3767)</w:t>
      </w:r>
    </w:p>
    <w:p w14:paraId="031679A8" w14:textId="1C4E76C6" w:rsidR="005754D1" w:rsidRDefault="005754D1" w:rsidP="002B5FBB">
      <w:pPr>
        <w:pStyle w:val="ListParagraph"/>
        <w:numPr>
          <w:ilvl w:val="0"/>
          <w:numId w:val="31"/>
        </w:numPr>
      </w:pPr>
      <w:r>
        <w:t>Solved performance issues regarding scanning large quantities (RASA-3575)</w:t>
      </w:r>
    </w:p>
    <w:p w14:paraId="092F5636" w14:textId="7A6537B6" w:rsidR="007E5F88" w:rsidRDefault="00185E30" w:rsidP="002B5FBB">
      <w:pPr>
        <w:pStyle w:val="ListParagraph"/>
        <w:numPr>
          <w:ilvl w:val="0"/>
          <w:numId w:val="31"/>
        </w:numPr>
      </w:pPr>
      <w:r>
        <w:t>Replacement price is added correctly in Product List per Customer for a newly installed First Aid Cabinet on RA (RASA-3795)</w:t>
      </w:r>
    </w:p>
    <w:p w14:paraId="230281D7" w14:textId="77777777" w:rsidR="00012E00" w:rsidRDefault="00012E00" w:rsidP="00012E00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2644" w14:paraId="105F2BA5" w14:textId="77777777" w:rsidTr="00606591">
        <w:tc>
          <w:tcPr>
            <w:tcW w:w="1926" w:type="dxa"/>
          </w:tcPr>
          <w:p w14:paraId="011812F1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39B47FF" w14:textId="77777777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25CE1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2644" w14:paraId="4B183FF0" w14:textId="77777777" w:rsidTr="00606591">
        <w:tc>
          <w:tcPr>
            <w:tcW w:w="1926" w:type="dxa"/>
          </w:tcPr>
          <w:p w14:paraId="2E1A236C" w14:textId="08377673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7</w:t>
            </w:r>
          </w:p>
        </w:tc>
        <w:tc>
          <w:tcPr>
            <w:tcW w:w="2521" w:type="dxa"/>
          </w:tcPr>
          <w:p w14:paraId="3BCDAED7" w14:textId="74C34F0A" w:rsidR="001A2644" w:rsidRDefault="001A2644" w:rsidP="0060659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NOV-2022</w:t>
            </w:r>
          </w:p>
        </w:tc>
        <w:tc>
          <w:tcPr>
            <w:tcW w:w="4903" w:type="dxa"/>
          </w:tcPr>
          <w:p w14:paraId="5CB94851" w14:textId="77777777" w:rsidR="001A2644" w:rsidRDefault="001A2644" w:rsidP="0060659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D11DEEA" w14:textId="49E6F6C3" w:rsidR="001A2644" w:rsidRDefault="001A2644" w:rsidP="00A2348B"/>
    <w:p w14:paraId="3C956FEE" w14:textId="77777777" w:rsidR="00C12A59" w:rsidRDefault="00C12A59" w:rsidP="00A2348B"/>
    <w:p w14:paraId="383FC291" w14:textId="05FA86A8" w:rsidR="001A2644" w:rsidRDefault="001A2644" w:rsidP="001A2644">
      <w:pPr>
        <w:pStyle w:val="ListParagraph"/>
        <w:numPr>
          <w:ilvl w:val="0"/>
          <w:numId w:val="31"/>
        </w:numPr>
      </w:pPr>
      <w:r>
        <w:t>When wearer inventory max inventory is set to 0 on ABS</w:t>
      </w:r>
      <w:r w:rsidRPr="001A2644">
        <w:rPr>
          <w:i/>
          <w:iCs/>
        </w:rPr>
        <w:t>Solute</w:t>
      </w:r>
      <w:r>
        <w:t xml:space="preserve"> before downloading route, size/style exchange and replace buttons are disabled now on RA. (RASA-3704)</w:t>
      </w:r>
    </w:p>
    <w:p w14:paraId="54EB6B8C" w14:textId="59140D4B" w:rsidR="001A2644" w:rsidRDefault="001A2644" w:rsidP="001A2644">
      <w:pPr>
        <w:pStyle w:val="ListParagraph"/>
        <w:numPr>
          <w:ilvl w:val="0"/>
          <w:numId w:val="31"/>
        </w:numPr>
      </w:pPr>
      <w:r>
        <w:t>When entering adjustments in dollars on RA, now this is restricted via the Mobile Application Access Template. (RASA-3717)</w:t>
      </w:r>
    </w:p>
    <w:p w14:paraId="32F93CEB" w14:textId="5553BC77" w:rsidR="001A2644" w:rsidRDefault="001A2644" w:rsidP="001A2644">
      <w:pPr>
        <w:pStyle w:val="ListParagraph"/>
        <w:numPr>
          <w:ilvl w:val="0"/>
          <w:numId w:val="31"/>
        </w:numPr>
      </w:pPr>
      <w:r>
        <w:t>Solved issue with tax incorrectly recalculated when scan for returns were made on a loss charge invoice line created on app. (RASA-3688)</w:t>
      </w:r>
    </w:p>
    <w:p w14:paraId="0871F4EE" w14:textId="59B41774" w:rsidR="001A2644" w:rsidRDefault="001A2644" w:rsidP="001A2644">
      <w:pPr>
        <w:pStyle w:val="ListParagraph"/>
        <w:numPr>
          <w:ilvl w:val="0"/>
          <w:numId w:val="31"/>
        </w:numPr>
      </w:pPr>
      <w:r>
        <w:t>Now user is not allowed to do a decrease of max inventory when there is already a loss charge invoice line for the wearer inventory on the current invoice. (RASA-3733)</w:t>
      </w:r>
    </w:p>
    <w:p w14:paraId="6362E065" w14:textId="03120048" w:rsidR="001A2644" w:rsidRDefault="001A2644" w:rsidP="001A2644">
      <w:pPr>
        <w:pStyle w:val="ListParagraph"/>
        <w:numPr>
          <w:ilvl w:val="0"/>
          <w:numId w:val="31"/>
        </w:numPr>
      </w:pPr>
      <w:r>
        <w:t xml:space="preserve">Now is available </w:t>
      </w:r>
      <w:proofErr w:type="gramStart"/>
      <w:r>
        <w:t>one off</w:t>
      </w:r>
      <w:proofErr w:type="gramEnd"/>
      <w:r>
        <w:t xml:space="preserve"> ordering for zero price items on RA. (RASA-3699)</w:t>
      </w:r>
    </w:p>
    <w:p w14:paraId="3E7F7E11" w14:textId="2648BBF0" w:rsidR="0069249C" w:rsidRDefault="0069249C" w:rsidP="001A2644">
      <w:pPr>
        <w:pStyle w:val="ListParagraph"/>
        <w:numPr>
          <w:ilvl w:val="0"/>
          <w:numId w:val="31"/>
        </w:numPr>
      </w:pPr>
      <w:r>
        <w:t>Solved issue with cancelling one smart barcode decreasing 2 garments instead of one.</w:t>
      </w:r>
    </w:p>
    <w:p w14:paraId="2EA903AF" w14:textId="3C14348F" w:rsidR="001A2644" w:rsidRDefault="0069249C" w:rsidP="0069249C">
      <w:pPr>
        <w:pStyle w:val="ListParagraph"/>
      </w:pPr>
      <w:r>
        <w:t xml:space="preserve"> (RASA-3737)</w:t>
      </w:r>
    </w:p>
    <w:p w14:paraId="6E311861" w14:textId="3F33DF32" w:rsidR="0069249C" w:rsidRDefault="0069249C" w:rsidP="0069249C">
      <w:pPr>
        <w:pStyle w:val="ListParagraph"/>
        <w:numPr>
          <w:ilvl w:val="0"/>
          <w:numId w:val="31"/>
        </w:numPr>
      </w:pPr>
      <w:r>
        <w:t>New improvements for Truck Pairing functionality. (RASA-3739)</w:t>
      </w:r>
    </w:p>
    <w:p w14:paraId="706575A6" w14:textId="77777777" w:rsidR="00622A57" w:rsidRDefault="0069249C" w:rsidP="0069249C">
      <w:pPr>
        <w:pStyle w:val="ListParagraph"/>
        <w:numPr>
          <w:ilvl w:val="0"/>
          <w:numId w:val="31"/>
        </w:numPr>
      </w:pPr>
      <w:r>
        <w:t xml:space="preserve">Solved issue with </w:t>
      </w:r>
      <w:r w:rsidR="00622A57">
        <w:t xml:space="preserve">trying to do loss now on RA when invoice lines are present for loss. </w:t>
      </w:r>
    </w:p>
    <w:p w14:paraId="0D0CCD7D" w14:textId="7F5F5597" w:rsidR="0069249C" w:rsidRDefault="00622A57" w:rsidP="00622A57">
      <w:pPr>
        <w:pStyle w:val="ListParagraph"/>
      </w:pPr>
      <w:r>
        <w:lastRenderedPageBreak/>
        <w:t>(RASA-3735)</w:t>
      </w:r>
    </w:p>
    <w:p w14:paraId="2E834D47" w14:textId="60AE3256" w:rsidR="00622A57" w:rsidRDefault="00622A57" w:rsidP="00622A57">
      <w:pPr>
        <w:pStyle w:val="ListParagraph"/>
        <w:numPr>
          <w:ilvl w:val="0"/>
          <w:numId w:val="31"/>
        </w:numPr>
      </w:pPr>
      <w:r>
        <w:t xml:space="preserve">Now exclamation </w:t>
      </w:r>
      <w:proofErr w:type="gramStart"/>
      <w:r>
        <w:t>mark</w:t>
      </w:r>
      <w:r w:rsidR="000000B6">
        <w:t xml:space="preserve"> </w:t>
      </w:r>
      <w:r>
        <w:t>disappears</w:t>
      </w:r>
      <w:proofErr w:type="gramEnd"/>
      <w:r>
        <w:t xml:space="preserve"> when the messages are </w:t>
      </w:r>
      <w:r w:rsidR="008F79E8">
        <w:t>replied to</w:t>
      </w:r>
      <w:r>
        <w:t xml:space="preserve">, no matter the screen. </w:t>
      </w:r>
    </w:p>
    <w:p w14:paraId="07637E77" w14:textId="5E52EE0D" w:rsidR="00622A57" w:rsidRDefault="00622A57" w:rsidP="00622A57">
      <w:pPr>
        <w:pStyle w:val="ListParagraph"/>
      </w:pPr>
      <w:r>
        <w:t>(RASA-3754)</w:t>
      </w:r>
    </w:p>
    <w:p w14:paraId="7AE29333" w14:textId="577CE8AD" w:rsidR="001A2644" w:rsidRDefault="001A2644" w:rsidP="001A2644">
      <w:pPr>
        <w:pStyle w:val="ListParagraph"/>
      </w:pPr>
    </w:p>
    <w:p w14:paraId="6DF70A30" w14:textId="77777777" w:rsidR="003074D5" w:rsidRDefault="003074D5" w:rsidP="001A264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92D4A" w14:paraId="134D36BE" w14:textId="77777777" w:rsidTr="00423673">
        <w:tc>
          <w:tcPr>
            <w:tcW w:w="1926" w:type="dxa"/>
          </w:tcPr>
          <w:p w14:paraId="67556EA4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827972" w14:textId="7777777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F79EB85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92D4A" w14:paraId="08C15B1C" w14:textId="77777777" w:rsidTr="00423673">
        <w:tc>
          <w:tcPr>
            <w:tcW w:w="1926" w:type="dxa"/>
          </w:tcPr>
          <w:p w14:paraId="1439E04E" w14:textId="76D07B47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6</w:t>
            </w:r>
          </w:p>
        </w:tc>
        <w:tc>
          <w:tcPr>
            <w:tcW w:w="2521" w:type="dxa"/>
          </w:tcPr>
          <w:p w14:paraId="0B5EDC8B" w14:textId="6FA19FDA" w:rsidR="00292D4A" w:rsidRDefault="00292D4A" w:rsidP="00423673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8-OCT-2022</w:t>
            </w:r>
          </w:p>
        </w:tc>
        <w:tc>
          <w:tcPr>
            <w:tcW w:w="4903" w:type="dxa"/>
          </w:tcPr>
          <w:p w14:paraId="513F698E" w14:textId="77777777" w:rsidR="00292D4A" w:rsidRDefault="00292D4A" w:rsidP="00423673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9B91" w14:textId="288EF7EE" w:rsidR="00292D4A" w:rsidRPr="00292D4A" w:rsidRDefault="00292D4A" w:rsidP="00292D4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</w:p>
    <w:p w14:paraId="0D12DA51" w14:textId="77777777" w:rsidR="008032A1" w:rsidRDefault="00292D4A" w:rsidP="00292D4A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New customized manual credit </w:t>
      </w:r>
      <w:r w:rsidR="008032A1">
        <w:rPr>
          <w:rFonts w:eastAsia="Times New Roman" w:cstheme="minorHAnsi"/>
          <w:color w:val="242424"/>
          <w:lang w:val="en-GB" w:eastAsia="en-GB"/>
        </w:rPr>
        <w:t xml:space="preserve">invoice </w:t>
      </w:r>
      <w:r>
        <w:rPr>
          <w:rFonts w:eastAsia="Times New Roman" w:cstheme="minorHAnsi"/>
          <w:color w:val="242424"/>
          <w:lang w:val="en-GB" w:eastAsia="en-GB"/>
        </w:rPr>
        <w:t xml:space="preserve">process. </w:t>
      </w:r>
    </w:p>
    <w:p w14:paraId="609CD41D" w14:textId="059C391A" w:rsidR="008032A1" w:rsidRDefault="00292D4A" w:rsidP="008032A1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>
        <w:rPr>
          <w:rFonts w:eastAsia="Times New Roman" w:cstheme="minorHAnsi"/>
          <w:color w:val="242424"/>
          <w:lang w:val="en-GB" w:eastAsia="en-GB"/>
        </w:rPr>
        <w:t xml:space="preserve">Module CREDITFLOW is </w:t>
      </w:r>
      <w:r w:rsidR="008032A1">
        <w:rPr>
          <w:rFonts w:eastAsia="Times New Roman" w:cstheme="minorHAnsi"/>
          <w:color w:val="242424"/>
          <w:lang w:val="en-GB" w:eastAsia="en-GB"/>
        </w:rPr>
        <w:t>required</w:t>
      </w:r>
      <w:r>
        <w:rPr>
          <w:rFonts w:eastAsia="Times New Roman" w:cstheme="minorHAnsi"/>
          <w:color w:val="242424"/>
          <w:lang w:val="en-GB" w:eastAsia="en-GB"/>
        </w:rPr>
        <w:t xml:space="preserve"> for this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</w:t>
      </w:r>
      <w:r>
        <w:rPr>
          <w:rFonts w:eastAsia="Times New Roman" w:cstheme="minorHAnsi"/>
          <w:color w:val="242424"/>
          <w:lang w:val="en-GB" w:eastAsia="en-GB"/>
        </w:rPr>
        <w:t>3695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2C287147" w14:textId="3B18B57A" w:rsidR="00292D4A" w:rsidRPr="00292D4A" w:rsidRDefault="00292D4A" w:rsidP="008032A1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ixed an issue with delivery scans not processing</w:t>
      </w:r>
      <w:r w:rsidRPr="008A6EEB">
        <w:rPr>
          <w:rFonts w:eastAsia="Times New Roman" w:cstheme="minorHAnsi"/>
          <w:color w:val="242424"/>
          <w:lang w:val="en-GB" w:eastAsia="en-GB"/>
        </w:rPr>
        <w:t xml:space="preserve"> (RASA-3</w:t>
      </w:r>
      <w:r>
        <w:rPr>
          <w:rFonts w:eastAsia="Times New Roman" w:cstheme="minorHAnsi"/>
          <w:color w:val="242424"/>
          <w:lang w:val="en-GB" w:eastAsia="en-GB"/>
        </w:rPr>
        <w:t>709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12AF3758" w14:textId="75EEFB48" w:rsidR="00292D4A" w:rsidRPr="00292D4A" w:rsidRDefault="00292D4A" w:rsidP="00292D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</w:pPr>
      <w:r>
        <w:rPr>
          <w:rFonts w:eastAsia="Times New Roman" w:cstheme="minorHAnsi"/>
          <w:color w:val="242424"/>
          <w:lang w:val="en-GB" w:eastAsia="en-GB"/>
        </w:rPr>
        <w:t xml:space="preserve">Fixed an issue regarding deleting a route from Route Screen, now all records related to that route are deleted correctly </w:t>
      </w:r>
      <w:r w:rsidRPr="008A6EEB">
        <w:rPr>
          <w:rFonts w:eastAsia="Times New Roman" w:cstheme="minorHAnsi"/>
          <w:color w:val="242424"/>
          <w:lang w:val="en-GB" w:eastAsia="en-GB"/>
        </w:rPr>
        <w:t>(RASA-</w:t>
      </w:r>
      <w:r>
        <w:rPr>
          <w:rFonts w:eastAsia="Times New Roman" w:cstheme="minorHAnsi"/>
          <w:color w:val="242424"/>
          <w:lang w:val="en-GB" w:eastAsia="en-GB"/>
        </w:rPr>
        <w:t>3684</w:t>
      </w:r>
      <w:r w:rsidRPr="008A6EEB">
        <w:rPr>
          <w:rFonts w:eastAsia="Times New Roman" w:cstheme="minorHAnsi"/>
          <w:color w:val="242424"/>
          <w:lang w:val="en-GB" w:eastAsia="en-GB"/>
        </w:rPr>
        <w:t>)</w:t>
      </w:r>
    </w:p>
    <w:p w14:paraId="78E607F9" w14:textId="77777777" w:rsidR="00292D4A" w:rsidRDefault="00292D4A" w:rsidP="00292D4A">
      <w:pPr>
        <w:shd w:val="clear" w:color="auto" w:fill="FFFFFF"/>
        <w:spacing w:before="100" w:beforeAutospacing="1" w:after="100" w:afterAutospacing="1" w:line="240" w:lineRule="auto"/>
        <w:ind w:left="72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A7215" w14:paraId="10C26779" w14:textId="77777777" w:rsidTr="005032BB">
        <w:tc>
          <w:tcPr>
            <w:tcW w:w="1926" w:type="dxa"/>
          </w:tcPr>
          <w:p w14:paraId="720534B0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4CC33202" w14:textId="77777777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7624A1E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A7215" w14:paraId="57BE8D4A" w14:textId="77777777" w:rsidTr="005032BB">
        <w:tc>
          <w:tcPr>
            <w:tcW w:w="1926" w:type="dxa"/>
          </w:tcPr>
          <w:p w14:paraId="0D084921" w14:textId="359117DA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5</w:t>
            </w:r>
          </w:p>
        </w:tc>
        <w:tc>
          <w:tcPr>
            <w:tcW w:w="2521" w:type="dxa"/>
          </w:tcPr>
          <w:p w14:paraId="11EA24FF" w14:textId="14695DD0" w:rsidR="00EA7215" w:rsidRDefault="00EA7215" w:rsidP="005032B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7-OCT-2022</w:t>
            </w:r>
          </w:p>
        </w:tc>
        <w:tc>
          <w:tcPr>
            <w:tcW w:w="4903" w:type="dxa"/>
          </w:tcPr>
          <w:p w14:paraId="5E9A1257" w14:textId="77777777" w:rsidR="00EA7215" w:rsidRDefault="00EA7215" w:rsidP="005032B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43F291F" w14:textId="4E7610E5" w:rsidR="00EA7215" w:rsidRDefault="00EA7215" w:rsidP="00EA7215"/>
    <w:p w14:paraId="0B4083A4" w14:textId="77777777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open stops screen from another application (RASA-3089)</w:t>
      </w:r>
    </w:p>
    <w:p w14:paraId="6F3CCA65" w14:textId="6AB05F2F" w:rsidR="008A6EEB" w:rsidRPr="008A6EEB" w:rsidRDefault="008A6EEB" w:rsidP="009108A8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assword confirmation for exporting of database (RASA-3612)</w:t>
      </w:r>
    </w:p>
    <w:p w14:paraId="0A84AE17" w14:textId="3378F126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Added possibility to blocking manual counting of soil count products using AUTOSOILCOUNOPTIONS system setting (RASA-3637)</w:t>
      </w:r>
    </w:p>
    <w:p w14:paraId="306F9144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Improved performance of routes deletion (RASA-3646)</w:t>
      </w:r>
    </w:p>
    <w:p w14:paraId="6D2C8FF5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pecial case that caused a negative tax after crediting invoice lines (RASA-3649)</w:t>
      </w:r>
    </w:p>
    <w:p w14:paraId="2809512D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Fixed a small display issue in Delivery Later screen (RASA-3651)</w:t>
      </w:r>
    </w:p>
    <w:p w14:paraId="18C5F547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umber of garments to be returned is now correctly displayed (RASA-3661)</w:t>
      </w:r>
    </w:p>
    <w:p w14:paraId="4D8803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Camera and Gallery permissions support added for Android 11+ (RASA-3662)</w:t>
      </w:r>
    </w:p>
    <w:p w14:paraId="1260D267" w14:textId="7534C2CA" w:rsidR="00DD50F5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Net sales value from Ordering screen is now correctly displayed after quantity is deleted (RASA-3673)</w:t>
      </w:r>
    </w:p>
    <w:p w14:paraId="1BE284B6" w14:textId="77777777" w:rsidR="008A6EEB" w:rsidRPr="008A6EEB" w:rsidRDefault="008A6EEB" w:rsidP="008A6EEB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424"/>
          <w:lang w:val="en-GB" w:eastAsia="en-GB"/>
        </w:rPr>
      </w:pPr>
      <w:r w:rsidRPr="008A6EEB">
        <w:rPr>
          <w:rFonts w:eastAsia="Times New Roman" w:cstheme="minorHAnsi"/>
          <w:color w:val="242424"/>
          <w:lang w:val="en-GB" w:eastAsia="en-GB"/>
        </w:rPr>
        <w:t>Driving date is now correctly set during upload (RASA-3680)</w:t>
      </w:r>
    </w:p>
    <w:p w14:paraId="64ECF879" w14:textId="77777777" w:rsidR="00EA7215" w:rsidRDefault="00EA7215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0060B" w14:paraId="2C129943" w14:textId="77777777" w:rsidTr="00B4670D">
        <w:tc>
          <w:tcPr>
            <w:tcW w:w="1926" w:type="dxa"/>
          </w:tcPr>
          <w:p w14:paraId="7C0CC00B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0305A23" w14:textId="77777777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9FEB92C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0060B" w14:paraId="78D5202B" w14:textId="77777777" w:rsidTr="00B4670D">
        <w:tc>
          <w:tcPr>
            <w:tcW w:w="1926" w:type="dxa"/>
          </w:tcPr>
          <w:p w14:paraId="608E75BB" w14:textId="4D919B3F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4</w:t>
            </w:r>
          </w:p>
        </w:tc>
        <w:tc>
          <w:tcPr>
            <w:tcW w:w="2521" w:type="dxa"/>
          </w:tcPr>
          <w:p w14:paraId="54477155" w14:textId="364F75D4" w:rsidR="00E0060B" w:rsidRDefault="00E0060B" w:rsidP="00B4670D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="009873CB">
              <w:rPr>
                <w:b/>
                <w:sz w:val="28"/>
                <w:szCs w:val="24"/>
              </w:rPr>
              <w:t>1</w:t>
            </w:r>
            <w:r>
              <w:rPr>
                <w:b/>
                <w:sz w:val="28"/>
                <w:szCs w:val="24"/>
              </w:rPr>
              <w:t>-SEP-2022</w:t>
            </w:r>
          </w:p>
        </w:tc>
        <w:tc>
          <w:tcPr>
            <w:tcW w:w="4903" w:type="dxa"/>
          </w:tcPr>
          <w:p w14:paraId="53D3A105" w14:textId="77777777" w:rsidR="00E0060B" w:rsidRDefault="00E0060B" w:rsidP="00B4670D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3400C48" w14:textId="77777777" w:rsidR="00E0060B" w:rsidRDefault="00E0060B" w:rsidP="00E0060B"/>
    <w:p w14:paraId="02904137" w14:textId="34E5DD39" w:rsidR="00492B45" w:rsidRDefault="00492B45" w:rsidP="00492B45">
      <w:pPr>
        <w:pStyle w:val="ListParagraph"/>
        <w:numPr>
          <w:ilvl w:val="0"/>
          <w:numId w:val="28"/>
        </w:numPr>
      </w:pPr>
      <w:r>
        <w:t>Error messages are now correctly shown for billing method 6 (</w:t>
      </w:r>
      <w:r w:rsidRPr="00E0060B">
        <w:t>RASA-3540</w:t>
      </w:r>
      <w:r>
        <w:t>)</w:t>
      </w:r>
    </w:p>
    <w:p w14:paraId="7164AFDE" w14:textId="7DEBA012" w:rsidR="00492B45" w:rsidRDefault="004B109C" w:rsidP="00492B45">
      <w:pPr>
        <w:pStyle w:val="ListParagraph"/>
        <w:numPr>
          <w:ilvl w:val="0"/>
          <w:numId w:val="28"/>
        </w:numPr>
      </w:pPr>
      <w:r>
        <w:t>Sign button is no longer enabled after the stop was visited</w:t>
      </w:r>
      <w:r w:rsidR="00492B45">
        <w:t xml:space="preserve"> (</w:t>
      </w:r>
      <w:r w:rsidR="00492B45" w:rsidRPr="00E0060B">
        <w:t>RASA-3594</w:t>
      </w:r>
      <w:r w:rsidR="00492B45">
        <w:t>)</w:t>
      </w:r>
    </w:p>
    <w:p w14:paraId="3F9B3E58" w14:textId="5DA5DBF6" w:rsidR="00492B45" w:rsidRDefault="00492B45" w:rsidP="00492B45">
      <w:pPr>
        <w:pStyle w:val="ListParagraph"/>
        <w:numPr>
          <w:ilvl w:val="0"/>
          <w:numId w:val="28"/>
        </w:numPr>
      </w:pPr>
      <w:r>
        <w:t>S</w:t>
      </w:r>
      <w:r w:rsidRPr="00E0060B">
        <w:t>oil count</w:t>
      </w:r>
      <w:r>
        <w:t>ing</w:t>
      </w:r>
      <w:r w:rsidRPr="00837B89">
        <w:t xml:space="preserve"> </w:t>
      </w:r>
      <w:r>
        <w:t>was dis</w:t>
      </w:r>
      <w:r w:rsidRPr="00E0060B">
        <w:t>able</w:t>
      </w:r>
      <w:r>
        <w:t>d</w:t>
      </w:r>
      <w:r w:rsidRPr="00E0060B">
        <w:t xml:space="preserve"> </w:t>
      </w:r>
      <w:r>
        <w:t>f</w:t>
      </w:r>
      <w:r w:rsidRPr="00E0060B">
        <w:t xml:space="preserve">or </w:t>
      </w:r>
      <w:r>
        <w:t>billing method 6</w:t>
      </w:r>
      <w:r w:rsidRPr="00E0060B">
        <w:t xml:space="preserve"> </w:t>
      </w:r>
      <w:r>
        <w:t>(</w:t>
      </w:r>
      <w:r w:rsidRPr="00E0060B">
        <w:t>RASA-3603</w:t>
      </w:r>
      <w:r>
        <w:t>)</w:t>
      </w:r>
    </w:p>
    <w:p w14:paraId="18C23B8D" w14:textId="1995BA3F" w:rsidR="00492B45" w:rsidRDefault="00492B45" w:rsidP="00492B45">
      <w:pPr>
        <w:pStyle w:val="ListParagraph"/>
        <w:numPr>
          <w:ilvl w:val="0"/>
          <w:numId w:val="28"/>
        </w:numPr>
      </w:pPr>
      <w:r>
        <w:t>Reason codes are now correctly populated for adjustments of invoices (</w:t>
      </w:r>
      <w:r w:rsidRPr="00E0060B">
        <w:t>RASA-3608</w:t>
      </w:r>
      <w:r>
        <w:t>)</w:t>
      </w:r>
    </w:p>
    <w:p w14:paraId="59AD8A0C" w14:textId="0251BA03" w:rsidR="00492B45" w:rsidRDefault="00492B45" w:rsidP="00492B45">
      <w:pPr>
        <w:pStyle w:val="ListParagraph"/>
        <w:numPr>
          <w:ilvl w:val="0"/>
          <w:numId w:val="28"/>
        </w:numPr>
      </w:pPr>
      <w:r>
        <w:lastRenderedPageBreak/>
        <w:t>Fixed reason codes display problem for adjustments of invoices (</w:t>
      </w:r>
      <w:r w:rsidRPr="00E0060B">
        <w:t>RASA-3620</w:t>
      </w:r>
      <w:r>
        <w:t>)</w:t>
      </w:r>
    </w:p>
    <w:p w14:paraId="23D4A6BA" w14:textId="7A0E9D21" w:rsidR="00492B45" w:rsidRDefault="00492B45" w:rsidP="00492B45">
      <w:pPr>
        <w:pStyle w:val="ListParagraph"/>
        <w:numPr>
          <w:ilvl w:val="0"/>
          <w:numId w:val="28"/>
        </w:numPr>
      </w:pPr>
      <w:r>
        <w:t>Test connection message is now properly shown (</w:t>
      </w:r>
      <w:r w:rsidRPr="007E3BA9">
        <w:t>RASA-</w:t>
      </w:r>
      <w:r w:rsidRPr="00E0060B">
        <w:t xml:space="preserve"> 3624</w:t>
      </w:r>
      <w:r>
        <w:t>)</w:t>
      </w:r>
    </w:p>
    <w:p w14:paraId="6B23E6F8" w14:textId="15179FC3" w:rsidR="00E0060B" w:rsidRDefault="004B109C" w:rsidP="00E0060B">
      <w:pPr>
        <w:pStyle w:val="ListParagraph"/>
        <w:numPr>
          <w:ilvl w:val="0"/>
          <w:numId w:val="28"/>
        </w:numPr>
      </w:pPr>
      <w:r>
        <w:t xml:space="preserve">Fixed </w:t>
      </w:r>
      <w:r w:rsidR="00FD3E2B" w:rsidRPr="00FD3E2B">
        <w:t xml:space="preserve">edit mileage </w:t>
      </w:r>
      <w:r>
        <w:t xml:space="preserve">button </w:t>
      </w:r>
      <w:r w:rsidR="00E0060B">
        <w:t>(</w:t>
      </w:r>
      <w:r w:rsidR="00E0060B" w:rsidRPr="00E0060B">
        <w:t>RASA-3632</w:t>
      </w:r>
      <w:r w:rsidR="00E0060B">
        <w:t>)</w:t>
      </w:r>
    </w:p>
    <w:p w14:paraId="77FD40BE" w14:textId="77777777" w:rsidR="00E0060B" w:rsidRDefault="00E0060B" w:rsidP="00E0060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934E4" w14:paraId="0D9BE8AF" w14:textId="77777777" w:rsidTr="000D63A5">
        <w:tc>
          <w:tcPr>
            <w:tcW w:w="1926" w:type="dxa"/>
          </w:tcPr>
          <w:p w14:paraId="4CAAECB2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4474F2A" w14:textId="77777777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EB4EAA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934E4" w14:paraId="668930F2" w14:textId="77777777" w:rsidTr="000D63A5">
        <w:tc>
          <w:tcPr>
            <w:tcW w:w="1926" w:type="dxa"/>
          </w:tcPr>
          <w:p w14:paraId="313A4263" w14:textId="27C18425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3</w:t>
            </w:r>
          </w:p>
        </w:tc>
        <w:tc>
          <w:tcPr>
            <w:tcW w:w="2521" w:type="dxa"/>
          </w:tcPr>
          <w:p w14:paraId="2311AE60" w14:textId="0BB6A8CB" w:rsidR="003934E4" w:rsidRDefault="003934E4" w:rsidP="000D63A5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SEP-2022</w:t>
            </w:r>
          </w:p>
        </w:tc>
        <w:tc>
          <w:tcPr>
            <w:tcW w:w="4903" w:type="dxa"/>
          </w:tcPr>
          <w:p w14:paraId="785B6D9E" w14:textId="77777777" w:rsidR="003934E4" w:rsidRDefault="003934E4" w:rsidP="000D63A5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8279925" w14:textId="77777777" w:rsidR="003934E4" w:rsidRDefault="003934E4" w:rsidP="003934E4"/>
    <w:p w14:paraId="257E437A" w14:textId="6027ADE6" w:rsidR="003934E4" w:rsidRDefault="00931522" w:rsidP="003934E4">
      <w:pPr>
        <w:pStyle w:val="ListParagraph"/>
        <w:numPr>
          <w:ilvl w:val="0"/>
          <w:numId w:val="28"/>
        </w:numPr>
      </w:pPr>
      <w:r w:rsidRPr="00931522">
        <w:t xml:space="preserve">Default gender was changed to "I prefer not to say" </w:t>
      </w:r>
      <w:r w:rsidR="003934E4">
        <w:t>(RASA-3595)</w:t>
      </w:r>
    </w:p>
    <w:p w14:paraId="39B3D796" w14:textId="6ADA30AD" w:rsidR="003934E4" w:rsidRDefault="00E56E1F" w:rsidP="00E037A9">
      <w:pPr>
        <w:pStyle w:val="ListParagraph"/>
        <w:numPr>
          <w:ilvl w:val="0"/>
          <w:numId w:val="28"/>
        </w:numPr>
      </w:pPr>
      <w:r w:rsidRPr="00E56E1F">
        <w:t xml:space="preserve">Adding wearer in off-cycle screen is now working properly </w:t>
      </w:r>
      <w:r w:rsidR="003934E4">
        <w:t>(</w:t>
      </w:r>
      <w:r w:rsidR="003934E4" w:rsidRPr="007E3BA9">
        <w:t>RASA-</w:t>
      </w:r>
      <w:r w:rsidR="003934E4">
        <w:t>3615)</w:t>
      </w:r>
    </w:p>
    <w:p w14:paraId="0150B3C7" w14:textId="77777777" w:rsidR="003934E4" w:rsidRDefault="003934E4" w:rsidP="003934E4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C6950" w14:paraId="5A7DDFA8" w14:textId="77777777" w:rsidTr="00630497">
        <w:tc>
          <w:tcPr>
            <w:tcW w:w="1926" w:type="dxa"/>
          </w:tcPr>
          <w:p w14:paraId="35BB9634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87E146A" w14:textId="77777777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7E22A4F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C6950" w14:paraId="2DA8D660" w14:textId="77777777" w:rsidTr="00630497">
        <w:tc>
          <w:tcPr>
            <w:tcW w:w="1926" w:type="dxa"/>
          </w:tcPr>
          <w:p w14:paraId="29FA0A65" w14:textId="2DF8994B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2</w:t>
            </w:r>
          </w:p>
        </w:tc>
        <w:tc>
          <w:tcPr>
            <w:tcW w:w="2521" w:type="dxa"/>
          </w:tcPr>
          <w:p w14:paraId="786DA0C6" w14:textId="3CF6954E" w:rsidR="003C6950" w:rsidRDefault="003C6950" w:rsidP="0063049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1-AUG-2022</w:t>
            </w:r>
          </w:p>
        </w:tc>
        <w:tc>
          <w:tcPr>
            <w:tcW w:w="4903" w:type="dxa"/>
          </w:tcPr>
          <w:p w14:paraId="20BDD533" w14:textId="77777777" w:rsidR="003C6950" w:rsidRDefault="003C6950" w:rsidP="0063049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2D771A09" w14:textId="77777777" w:rsidR="00B0652B" w:rsidRDefault="00B0652B" w:rsidP="00B0652B">
      <w:pPr>
        <w:pStyle w:val="ListParagraph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0FF9AAB" w14:textId="1477AE7A" w:rsidR="00B0652B" w:rsidRDefault="004F7268" w:rsidP="00B0652B">
      <w:pPr>
        <w:pStyle w:val="ListParagraph"/>
        <w:numPr>
          <w:ilvl w:val="0"/>
          <w:numId w:val="28"/>
        </w:numPr>
      </w:pPr>
      <w:r>
        <w:t xml:space="preserve">In some cases, when </w:t>
      </w:r>
      <w:r w:rsidRPr="004F7268">
        <w:t xml:space="preserve">moving route stops on the RA (permanent move), after upload to ABS, route stops are </w:t>
      </w:r>
      <w:proofErr w:type="gramStart"/>
      <w:r w:rsidRPr="004F7268">
        <w:t>duplicated</w:t>
      </w:r>
      <w:r>
        <w:t xml:space="preserve"> </w:t>
      </w:r>
      <w:r w:rsidR="00B0652B">
        <w:t xml:space="preserve"> (</w:t>
      </w:r>
      <w:proofErr w:type="gramEnd"/>
      <w:r w:rsidR="00B0652B" w:rsidRPr="00B0652B">
        <w:t>RASA-3561</w:t>
      </w:r>
      <w:r w:rsidR="00B0652B">
        <w:t>)</w:t>
      </w:r>
    </w:p>
    <w:p w14:paraId="218BA91D" w14:textId="2000D96C" w:rsidR="00B0652B" w:rsidRDefault="004F7268" w:rsidP="00797419">
      <w:pPr>
        <w:pStyle w:val="ListParagraph"/>
        <w:numPr>
          <w:ilvl w:val="0"/>
          <w:numId w:val="28"/>
        </w:numPr>
      </w:pPr>
      <w:r>
        <w:t>In the case where there is already a loss line on the invoice</w:t>
      </w:r>
      <w:r w:rsidR="00797419">
        <w:t xml:space="preserve"> (extended Y loss charge), the RA</w:t>
      </w:r>
      <w:r>
        <w:t xml:space="preserve"> assume</w:t>
      </w:r>
      <w:r w:rsidR="00797419">
        <w:t>d</w:t>
      </w:r>
      <w:r>
        <w:t xml:space="preserve"> it was created on this stop and adjust</w:t>
      </w:r>
      <w:r w:rsidR="00797419">
        <w:t>ed</w:t>
      </w:r>
      <w:r>
        <w:t xml:space="preserve"> the line.</w:t>
      </w:r>
      <w:r w:rsidR="00797419">
        <w:t xml:space="preserve"> </w:t>
      </w:r>
      <w:r>
        <w:t xml:space="preserve">The RA </w:t>
      </w:r>
      <w:r w:rsidR="00797419">
        <w:t>was</w:t>
      </w:r>
      <w:r>
        <w:t xml:space="preserve"> seeing this current invoice line as a bill loss now </w:t>
      </w:r>
      <w:proofErr w:type="gramStart"/>
      <w:r>
        <w:t>line</w:t>
      </w:r>
      <w:proofErr w:type="gramEnd"/>
      <w:r>
        <w:t xml:space="preserve"> so it</w:t>
      </w:r>
      <w:r w:rsidR="00797419">
        <w:t xml:space="preserve"> was adjusting</w:t>
      </w:r>
      <w:r>
        <w:t xml:space="preserve"> it when garments </w:t>
      </w:r>
      <w:r w:rsidR="00797419">
        <w:t>were</w:t>
      </w:r>
      <w:r>
        <w:t xml:space="preserve"> returned</w:t>
      </w:r>
      <w:r w:rsidR="00797419">
        <w:t>, causing adjustment to go negative.</w:t>
      </w:r>
      <w:r>
        <w:t xml:space="preserve"> </w:t>
      </w:r>
      <w:r w:rsidR="00B0652B">
        <w:t>(RASA-3415)</w:t>
      </w:r>
    </w:p>
    <w:p w14:paraId="4134FA57" w14:textId="4AEE2F0A" w:rsidR="003C69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B0652B">
        <w:t>Truck Pairing</w:t>
      </w:r>
      <w:r w:rsidR="0030408E">
        <w:t xml:space="preserve"> is an order developed for </w:t>
      </w:r>
      <w:r w:rsidR="0030408E" w:rsidRPr="0030408E">
        <w:t xml:space="preserve">RSRs to identify the truck they’re driving </w:t>
      </w:r>
      <w:proofErr w:type="gramStart"/>
      <w:r w:rsidR="0030408E" w:rsidRPr="0030408E">
        <w:t>on a daily basis</w:t>
      </w:r>
      <w:proofErr w:type="gramEnd"/>
      <w:r w:rsidR="0030408E">
        <w:t xml:space="preserve">. On the RA, it includes downloading data about trucks from </w:t>
      </w:r>
      <w:proofErr w:type="spellStart"/>
      <w:r w:rsidR="0030408E">
        <w:t>Abssolute</w:t>
      </w:r>
      <w:proofErr w:type="spellEnd"/>
      <w:r w:rsidR="0030408E">
        <w:t xml:space="preserve"> </w:t>
      </w:r>
      <w:r w:rsidR="00B0652B">
        <w:t>(RASA-3499)</w:t>
      </w:r>
    </w:p>
    <w:p w14:paraId="04EBC52D" w14:textId="0618CB3E" w:rsidR="00D06B50" w:rsidRDefault="00547A95" w:rsidP="00B0652B">
      <w:pPr>
        <w:pStyle w:val="ListParagraph"/>
        <w:numPr>
          <w:ilvl w:val="0"/>
          <w:numId w:val="28"/>
        </w:numPr>
      </w:pPr>
      <w:r>
        <w:t>Depart button was not active on some stops where there were no actions to be performed, so the RSR was</w:t>
      </w:r>
      <w:r w:rsidR="00D06B50" w:rsidRPr="00D06B50">
        <w:t xml:space="preserve"> unable to depart stop</w:t>
      </w:r>
      <w:r w:rsidR="00D06B50">
        <w:t xml:space="preserve"> (RASA-3527)</w:t>
      </w:r>
    </w:p>
    <w:p w14:paraId="2A273C2C" w14:textId="6618EFE2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>C</w:t>
      </w:r>
      <w:r w:rsidR="00547A95">
        <w:t>ould not</w:t>
      </w:r>
      <w:r w:rsidRPr="00D06B50">
        <w:t xml:space="preserve"> scan smart barcodes when the same routes with two different dates </w:t>
      </w:r>
      <w:r w:rsidR="00547A95">
        <w:t>were</w:t>
      </w:r>
      <w:r w:rsidRPr="00D06B50">
        <w:t xml:space="preserve"> downloaded</w:t>
      </w:r>
      <w:r w:rsidR="00547A95">
        <w:t xml:space="preserve"> on the RA</w:t>
      </w:r>
      <w:r w:rsidRPr="00D06B50">
        <w:t xml:space="preserve"> </w:t>
      </w:r>
      <w:r>
        <w:t>(RASA-3544)</w:t>
      </w:r>
    </w:p>
    <w:p w14:paraId="0E690CD2" w14:textId="4A4CCA72" w:rsidR="00D06B50" w:rsidRDefault="00547A95" w:rsidP="00B0652B">
      <w:pPr>
        <w:pStyle w:val="ListParagraph"/>
        <w:numPr>
          <w:ilvl w:val="0"/>
          <w:numId w:val="28"/>
        </w:numPr>
      </w:pPr>
      <w:proofErr w:type="gramStart"/>
      <w:r w:rsidRPr="00547A95">
        <w:t>Collected</w:t>
      </w:r>
      <w:proofErr w:type="gramEnd"/>
      <w:r w:rsidRPr="00547A95">
        <w:t xml:space="preserve"> amount in Payment Verification should be a mandated entry</w:t>
      </w:r>
      <w:r>
        <w:t xml:space="preserve">. It was possible to bypass it by pressing on the screen behind the pop-up. </w:t>
      </w:r>
      <w:r w:rsidR="00D06B50">
        <w:t>(RASA-3548)</w:t>
      </w:r>
    </w:p>
    <w:p w14:paraId="67EFB9F7" w14:textId="2AE89ECD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</w:t>
      </w:r>
      <w:r w:rsidR="00D06B50" w:rsidRPr="00D06B50">
        <w:t xml:space="preserve"> </w:t>
      </w:r>
      <w:r>
        <w:t>for</w:t>
      </w:r>
      <w:r w:rsidR="00D06B50" w:rsidRPr="00D06B50">
        <w:t xml:space="preserve"> </w:t>
      </w:r>
      <w:r>
        <w:t xml:space="preserve">certain routes with bank and locker data </w:t>
      </w:r>
      <w:r w:rsidR="00D06B50">
        <w:t>(RASA-3266)</w:t>
      </w:r>
    </w:p>
    <w:p w14:paraId="59ADE303" w14:textId="6B59FFBA" w:rsidR="00D06B50" w:rsidRDefault="00F3385C" w:rsidP="00B0652B">
      <w:pPr>
        <w:pStyle w:val="ListParagraph"/>
        <w:numPr>
          <w:ilvl w:val="0"/>
          <w:numId w:val="28"/>
        </w:numPr>
      </w:pPr>
      <w:r>
        <w:t>An error appeared in the RA logs after download in certain cases</w:t>
      </w:r>
      <w:r w:rsidR="00D06B50">
        <w:t xml:space="preserve"> (RASA-3571)</w:t>
      </w:r>
    </w:p>
    <w:p w14:paraId="40DFE380" w14:textId="369E8BDC" w:rsidR="00D06B50" w:rsidRDefault="00F3385C" w:rsidP="00B0652B">
      <w:pPr>
        <w:pStyle w:val="ListParagraph"/>
        <w:numPr>
          <w:ilvl w:val="0"/>
          <w:numId w:val="28"/>
        </w:numPr>
      </w:pPr>
      <w:r w:rsidRPr="00F3385C">
        <w:t xml:space="preserve">Performance concerns raised when scanning hundreds to a thousand plus garments on the RA, action </w:t>
      </w:r>
      <w:r>
        <w:t>was taking</w:t>
      </w:r>
      <w:r w:rsidRPr="00F3385C">
        <w:t xml:space="preserve"> up to 7 to 10 seconds per scan </w:t>
      </w:r>
      <w:r w:rsidR="00D06B50">
        <w:t>(RASA-3575)</w:t>
      </w:r>
    </w:p>
    <w:p w14:paraId="28305659" w14:textId="415D4449" w:rsidR="00D06B50" w:rsidRDefault="00D06B50" w:rsidP="00B0652B">
      <w:pPr>
        <w:pStyle w:val="ListParagraph"/>
        <w:numPr>
          <w:ilvl w:val="0"/>
          <w:numId w:val="28"/>
        </w:numPr>
      </w:pPr>
      <w:r w:rsidRPr="00D06B50">
        <w:t xml:space="preserve">RA </w:t>
      </w:r>
      <w:r w:rsidR="00C20E23">
        <w:t xml:space="preserve">message </w:t>
      </w:r>
      <w:r w:rsidRPr="00D06B50">
        <w:t xml:space="preserve">when error occurs </w:t>
      </w:r>
      <w:r w:rsidR="00C20E23">
        <w:t>on connection test did not remain on the screen when using</w:t>
      </w:r>
      <w:r w:rsidRPr="00D06B50">
        <w:t xml:space="preserve"> </w:t>
      </w:r>
      <w:r w:rsidR="00C20E23">
        <w:t>REST service</w:t>
      </w:r>
      <w:r>
        <w:t xml:space="preserve"> (RASA-3511)</w:t>
      </w:r>
    </w:p>
    <w:p w14:paraId="4AA830C2" w14:textId="3F697EA9" w:rsidR="00D06B50" w:rsidRDefault="00C20E23" w:rsidP="00B0652B">
      <w:pPr>
        <w:pStyle w:val="ListParagraph"/>
        <w:numPr>
          <w:ilvl w:val="0"/>
          <w:numId w:val="28"/>
        </w:numPr>
      </w:pPr>
      <w:r>
        <w:t xml:space="preserve">New Functionality: </w:t>
      </w:r>
      <w:r w:rsidR="00D06B50" w:rsidRPr="00D06B50">
        <w:t xml:space="preserve">Prevent soil entry greater than deviation percentage on RA </w:t>
      </w:r>
      <w:r w:rsidR="00D06B50">
        <w:t>(RASA-3526)</w:t>
      </w:r>
    </w:p>
    <w:p w14:paraId="22A5E286" w14:textId="5DE0AFB5" w:rsidR="005A5C08" w:rsidRDefault="00D06B50" w:rsidP="005A5C08">
      <w:pPr>
        <w:pStyle w:val="ListParagraph"/>
        <w:numPr>
          <w:ilvl w:val="0"/>
          <w:numId w:val="28"/>
        </w:numPr>
      </w:pPr>
      <w:r w:rsidRPr="00D06B50">
        <w:t>Creating a wearer on RA for a customer that ha</w:t>
      </w:r>
      <w:r w:rsidR="00DC2177">
        <w:t>d</w:t>
      </w:r>
      <w:r w:rsidRPr="00D06B50">
        <w:t xml:space="preserve"> ALL lockers occupied </w:t>
      </w:r>
      <w:r w:rsidR="00DC2177">
        <w:t xml:space="preserve">was creating </w:t>
      </w:r>
      <w:r w:rsidRPr="00D06B50">
        <w:t>a transaction with bank</w:t>
      </w:r>
      <w:r w:rsidR="00DC2177">
        <w:t xml:space="preserve"> </w:t>
      </w:r>
      <w:r w:rsidRPr="00D06B50">
        <w:t xml:space="preserve">Code </w:t>
      </w:r>
      <w:r w:rsidR="00DC2177">
        <w:t>empty</w:t>
      </w:r>
      <w:r w:rsidRPr="00D06B50">
        <w:t xml:space="preserve"> and error in </w:t>
      </w:r>
      <w:r w:rsidR="00DC2177">
        <w:t xml:space="preserve">logs </w:t>
      </w:r>
      <w:r>
        <w:t>(RASA-3577)</w:t>
      </w:r>
    </w:p>
    <w:p w14:paraId="53246175" w14:textId="77777777" w:rsidR="003C6950" w:rsidRDefault="003C6950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791EF9" w14:paraId="60490D5C" w14:textId="77777777" w:rsidTr="00740244">
        <w:tc>
          <w:tcPr>
            <w:tcW w:w="1926" w:type="dxa"/>
          </w:tcPr>
          <w:p w14:paraId="259ACA63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1" w:type="dxa"/>
          </w:tcPr>
          <w:p w14:paraId="3E530704" w14:textId="77777777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240F022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1EF9" w14:paraId="6CC3EEFD" w14:textId="77777777" w:rsidTr="00740244">
        <w:tc>
          <w:tcPr>
            <w:tcW w:w="1926" w:type="dxa"/>
          </w:tcPr>
          <w:p w14:paraId="6D92676C" w14:textId="399B7973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1</w:t>
            </w:r>
          </w:p>
        </w:tc>
        <w:tc>
          <w:tcPr>
            <w:tcW w:w="2521" w:type="dxa"/>
          </w:tcPr>
          <w:p w14:paraId="249694BE" w14:textId="12C04F40" w:rsidR="00791EF9" w:rsidRDefault="00791EF9" w:rsidP="0074024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4-JUL-2022</w:t>
            </w:r>
          </w:p>
        </w:tc>
        <w:tc>
          <w:tcPr>
            <w:tcW w:w="4903" w:type="dxa"/>
          </w:tcPr>
          <w:p w14:paraId="3FD51643" w14:textId="77777777" w:rsidR="00791EF9" w:rsidRDefault="00791EF9" w:rsidP="0074024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3B45A45" w14:textId="77777777" w:rsidR="00791EF9" w:rsidRDefault="00791EF9" w:rsidP="00791EF9"/>
    <w:p w14:paraId="58BF9FFA" w14:textId="1C4FD219" w:rsidR="00791EF9" w:rsidRDefault="008249A9" w:rsidP="00791EF9">
      <w:pPr>
        <w:pStyle w:val="ListParagraph"/>
        <w:numPr>
          <w:ilvl w:val="0"/>
          <w:numId w:val="28"/>
        </w:num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Uploading of data is now working properly</w:t>
      </w:r>
      <w:r w:rsidR="00791EF9">
        <w:t xml:space="preserve"> (RASA-3508)</w:t>
      </w:r>
    </w:p>
    <w:p w14:paraId="0E2D637D" w14:textId="5BF3606A" w:rsidR="00791EF9" w:rsidRDefault="00791EF9" w:rsidP="00791EF9">
      <w:pPr>
        <w:pStyle w:val="ListParagraph"/>
        <w:numPr>
          <w:ilvl w:val="0"/>
          <w:numId w:val="28"/>
        </w:numPr>
      </w:pPr>
      <w:r>
        <w:t>Pick Up counts now are correctly counted (RASA-3534)</w:t>
      </w:r>
    </w:p>
    <w:p w14:paraId="2CDF02FC" w14:textId="2C2E8A6E" w:rsidR="00791EF9" w:rsidRDefault="0067253E" w:rsidP="00791EF9">
      <w:pPr>
        <w:pStyle w:val="ListParagraph"/>
        <w:numPr>
          <w:ilvl w:val="0"/>
          <w:numId w:val="28"/>
        </w:numPr>
      </w:pPr>
      <w:r>
        <w:t xml:space="preserve">Delivery variations are now created when adding service items </w:t>
      </w:r>
      <w:r w:rsidR="00791EF9">
        <w:t>(RASA-3535)</w:t>
      </w:r>
    </w:p>
    <w:p w14:paraId="3C85DEAC" w14:textId="77777777" w:rsidR="00791EF9" w:rsidRDefault="00791EF9" w:rsidP="00A2348B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67F13" w14:paraId="26FC82A3" w14:textId="77777777" w:rsidTr="00564234">
        <w:tc>
          <w:tcPr>
            <w:tcW w:w="1926" w:type="dxa"/>
          </w:tcPr>
          <w:p w14:paraId="12175F5E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B26534" w14:textId="77777777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7E13D61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67F13" w14:paraId="3A34B688" w14:textId="77777777" w:rsidTr="00564234">
        <w:tc>
          <w:tcPr>
            <w:tcW w:w="1926" w:type="dxa"/>
          </w:tcPr>
          <w:p w14:paraId="402C7D3C" w14:textId="7CB9C240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.00</w:t>
            </w:r>
          </w:p>
        </w:tc>
        <w:tc>
          <w:tcPr>
            <w:tcW w:w="2521" w:type="dxa"/>
          </w:tcPr>
          <w:p w14:paraId="05CD2E5B" w14:textId="21056334" w:rsidR="00967F13" w:rsidRDefault="00967F13" w:rsidP="0056423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-2022</w:t>
            </w:r>
          </w:p>
        </w:tc>
        <w:tc>
          <w:tcPr>
            <w:tcW w:w="4903" w:type="dxa"/>
          </w:tcPr>
          <w:p w14:paraId="2B781E72" w14:textId="77777777" w:rsidR="00967F13" w:rsidRDefault="00967F13" w:rsidP="0056423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34B6550" w14:textId="77777777" w:rsidR="00967F13" w:rsidRDefault="00967F13" w:rsidP="00967F13"/>
    <w:p w14:paraId="55B4BF2F" w14:textId="6CE3D142" w:rsidR="00967F13" w:rsidRDefault="00967F13" w:rsidP="00967F13">
      <w:pPr>
        <w:pStyle w:val="ListParagraph"/>
        <w:numPr>
          <w:ilvl w:val="0"/>
          <w:numId w:val="28"/>
        </w:numPr>
      </w:pPr>
      <w:r>
        <w:t xml:space="preserve">Fixed </w:t>
      </w:r>
      <w:r w:rsidR="007E3BA9">
        <w:t>problems with contact information display (</w:t>
      </w:r>
      <w:r w:rsidR="007E3BA9" w:rsidRPr="007E3BA9">
        <w:t>RASA-2870</w:t>
      </w:r>
      <w:r w:rsidR="007E3BA9">
        <w:t>)</w:t>
      </w:r>
    </w:p>
    <w:p w14:paraId="7ADFC2A4" w14:textId="75932194" w:rsidR="007E3BA9" w:rsidRDefault="002529FB" w:rsidP="00967F13">
      <w:pPr>
        <w:pStyle w:val="ListParagraph"/>
        <w:numPr>
          <w:ilvl w:val="0"/>
          <w:numId w:val="28"/>
        </w:numPr>
      </w:pPr>
      <w:r>
        <w:t xml:space="preserve">Solved a problem with data update </w:t>
      </w:r>
      <w:r w:rsidR="002F5C83">
        <w:t xml:space="preserve">after sequential downloads </w:t>
      </w:r>
      <w:r>
        <w:t>(</w:t>
      </w:r>
      <w:r w:rsidRPr="002529FB">
        <w:t>RASA-3185</w:t>
      </w:r>
      <w:r>
        <w:t>)</w:t>
      </w:r>
    </w:p>
    <w:p w14:paraId="1662E2D3" w14:textId="56807F05" w:rsidR="002529FB" w:rsidRDefault="004346F5" w:rsidP="00967F13">
      <w:pPr>
        <w:pStyle w:val="ListParagraph"/>
        <w:numPr>
          <w:ilvl w:val="0"/>
          <w:numId w:val="28"/>
        </w:numPr>
      </w:pPr>
      <w:r>
        <w:t>No longer allowed to bypass adjustment percentage limit for MAAT (</w:t>
      </w:r>
      <w:r w:rsidRPr="004346F5">
        <w:t>RASA-3459</w:t>
      </w:r>
      <w:r>
        <w:t>)</w:t>
      </w:r>
    </w:p>
    <w:p w14:paraId="1A95C01B" w14:textId="2972A8AF" w:rsidR="004346F5" w:rsidRDefault="00DB0CB7" w:rsidP="00967F13">
      <w:pPr>
        <w:pStyle w:val="ListParagraph"/>
        <w:numPr>
          <w:ilvl w:val="0"/>
          <w:numId w:val="28"/>
        </w:numPr>
      </w:pPr>
      <w:r>
        <w:t xml:space="preserve">Fixed a duplicate wearer issue when downloading a new route after </w:t>
      </w:r>
      <w:r w:rsidR="007D2C29">
        <w:t>completing one (RASA-3485)</w:t>
      </w:r>
    </w:p>
    <w:p w14:paraId="2EBE0682" w14:textId="4E0DE7CD" w:rsidR="007D2C29" w:rsidRDefault="007D2C29" w:rsidP="00967F13">
      <w:pPr>
        <w:pStyle w:val="ListParagraph"/>
        <w:numPr>
          <w:ilvl w:val="0"/>
          <w:numId w:val="28"/>
        </w:numPr>
      </w:pPr>
      <w:r>
        <w:t>Now, closed contact messages are not loaded anymore (</w:t>
      </w:r>
      <w:r w:rsidRPr="007D2C29">
        <w:t>RASA-3521</w:t>
      </w:r>
      <w:r>
        <w:t>)</w:t>
      </w:r>
    </w:p>
    <w:p w14:paraId="067B361F" w14:textId="4FB6FB7F" w:rsidR="007D2C29" w:rsidRDefault="007D2C29" w:rsidP="00967F13">
      <w:pPr>
        <w:pStyle w:val="ListParagraph"/>
        <w:numPr>
          <w:ilvl w:val="0"/>
          <w:numId w:val="28"/>
        </w:numPr>
      </w:pPr>
      <w:r>
        <w:t>Solved an issue with duplicate contacts (</w:t>
      </w:r>
      <w:r w:rsidRPr="007D2C29">
        <w:t>RASA-3522</w:t>
      </w:r>
      <w:r>
        <w:t>)</w:t>
      </w:r>
    </w:p>
    <w:p w14:paraId="71F10319" w14:textId="37F779C8" w:rsidR="00F11E41" w:rsidRDefault="00F11E41" w:rsidP="00F44352">
      <w:pPr>
        <w:pStyle w:val="ListParagraph"/>
        <w:numPr>
          <w:ilvl w:val="0"/>
          <w:numId w:val="28"/>
        </w:numPr>
      </w:pPr>
      <w:r>
        <w:t>Fixed a problem with soil counts not transferred to the server (</w:t>
      </w:r>
      <w:r w:rsidRPr="00F11E41">
        <w:t>RASA-3530</w:t>
      </w:r>
      <w:r>
        <w:t>)</w:t>
      </w:r>
    </w:p>
    <w:p w14:paraId="2B8B240E" w14:textId="77777777" w:rsidR="00967F13" w:rsidRDefault="00967F13" w:rsidP="00967F13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DE5E67" w14:paraId="5E754562" w14:textId="77777777" w:rsidTr="00941AB7">
        <w:tc>
          <w:tcPr>
            <w:tcW w:w="1926" w:type="dxa"/>
          </w:tcPr>
          <w:p w14:paraId="2254ABCF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54FE64A" w14:textId="77777777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542604E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DE5E67" w14:paraId="598B0642" w14:textId="77777777" w:rsidTr="00941AB7">
        <w:tc>
          <w:tcPr>
            <w:tcW w:w="1926" w:type="dxa"/>
          </w:tcPr>
          <w:p w14:paraId="53F3B185" w14:textId="074C1332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</w:t>
            </w:r>
            <w:r w:rsidR="003F0B6B"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21" w:type="dxa"/>
          </w:tcPr>
          <w:p w14:paraId="46EE0AE4" w14:textId="29A2774B" w:rsidR="00DE5E67" w:rsidRDefault="00DE5E67" w:rsidP="00941AB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0-JUN-2022</w:t>
            </w:r>
          </w:p>
        </w:tc>
        <w:tc>
          <w:tcPr>
            <w:tcW w:w="4903" w:type="dxa"/>
          </w:tcPr>
          <w:p w14:paraId="3524A2EC" w14:textId="77777777" w:rsidR="00DE5E67" w:rsidRDefault="00DE5E67" w:rsidP="00941AB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12CC16F" w14:textId="58C75408" w:rsidR="00DE5E67" w:rsidRDefault="00DE5E67" w:rsidP="00A2348B"/>
    <w:p w14:paraId="71EFA44D" w14:textId="69FBBDCB" w:rsidR="00DE5E67" w:rsidRDefault="00DE5E67" w:rsidP="00DE5E67">
      <w:pPr>
        <w:pStyle w:val="ListParagraph"/>
        <w:numPr>
          <w:ilvl w:val="0"/>
          <w:numId w:val="28"/>
        </w:numPr>
      </w:pPr>
      <w:r>
        <w:t xml:space="preserve">Fixed </w:t>
      </w:r>
      <w:r w:rsidR="000C4528">
        <w:t xml:space="preserve">a </w:t>
      </w:r>
      <w:r>
        <w:t>problem with v</w:t>
      </w:r>
      <w:r w:rsidRPr="00DE5E67">
        <w:t>iew not attached to window manager</w:t>
      </w:r>
      <w:r>
        <w:t xml:space="preserve"> (</w:t>
      </w:r>
      <w:r w:rsidRPr="00DE5E67">
        <w:t>RASA-3501</w:t>
      </w:r>
      <w:r>
        <w:t>)</w:t>
      </w:r>
    </w:p>
    <w:p w14:paraId="521C0991" w14:textId="07D06B91" w:rsidR="000C4528" w:rsidRPr="000C4528" w:rsidRDefault="000C4528" w:rsidP="000C4528">
      <w:pPr>
        <w:pStyle w:val="ListParagraph"/>
        <w:numPr>
          <w:ilvl w:val="0"/>
          <w:numId w:val="28"/>
        </w:numPr>
      </w:pPr>
      <w:r>
        <w:t>Fixed a problem with s</w:t>
      </w:r>
      <w:r w:rsidRPr="000C4528">
        <w:t xml:space="preserve">oil scan screen </w:t>
      </w:r>
      <w:r>
        <w:t>d</w:t>
      </w:r>
      <w:r w:rsidRPr="000C4528">
        <w:t>isplay error</w:t>
      </w:r>
      <w:r>
        <w:t xml:space="preserve"> (</w:t>
      </w:r>
      <w:r w:rsidRPr="000C4528">
        <w:t>RASA-3498</w:t>
      </w:r>
      <w:r>
        <w:t>)</w:t>
      </w:r>
    </w:p>
    <w:p w14:paraId="42ED09AB" w14:textId="666E295C" w:rsidR="000C4528" w:rsidRDefault="000C4528" w:rsidP="000C4528">
      <w:pPr>
        <w:pStyle w:val="ListParagraph"/>
        <w:numPr>
          <w:ilvl w:val="0"/>
          <w:numId w:val="28"/>
        </w:numPr>
      </w:pPr>
      <w:r>
        <w:t>Now we use a custom toast with a pop-up when error occurs (RASA-3477)</w:t>
      </w:r>
    </w:p>
    <w:p w14:paraId="58E3482C" w14:textId="0844EEF3" w:rsidR="00DE5E67" w:rsidRDefault="000C4528" w:rsidP="00A2348B">
      <w:pPr>
        <w:pStyle w:val="ListParagraph"/>
        <w:numPr>
          <w:ilvl w:val="0"/>
          <w:numId w:val="28"/>
        </w:numPr>
      </w:pPr>
      <w:r>
        <w:t xml:space="preserve">Fixed a problem when downloading a route then re-generating invoices and uploading </w:t>
      </w:r>
      <w:r w:rsidR="00FF510D">
        <w:t xml:space="preserve">the same route </w:t>
      </w:r>
      <w:r>
        <w:t>again (RASA-3462)</w:t>
      </w:r>
    </w:p>
    <w:p w14:paraId="578F9879" w14:textId="77777777" w:rsidR="00FF510D" w:rsidRDefault="00FF510D" w:rsidP="00FF510D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A2348B" w14:paraId="1D37E7A1" w14:textId="77777777" w:rsidTr="00BE0A14">
        <w:tc>
          <w:tcPr>
            <w:tcW w:w="1926" w:type="dxa"/>
          </w:tcPr>
          <w:p w14:paraId="153CC703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7AB7250" w14:textId="77777777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74D580D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A2348B" w14:paraId="62FB70F3" w14:textId="77777777" w:rsidTr="00BE0A14">
        <w:tc>
          <w:tcPr>
            <w:tcW w:w="1926" w:type="dxa"/>
          </w:tcPr>
          <w:p w14:paraId="04BDDD77" w14:textId="205F2A9F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20</w:t>
            </w:r>
          </w:p>
        </w:tc>
        <w:tc>
          <w:tcPr>
            <w:tcW w:w="2521" w:type="dxa"/>
          </w:tcPr>
          <w:p w14:paraId="02E5C6C5" w14:textId="30BA927B" w:rsidR="00A2348B" w:rsidRDefault="00A2348B" w:rsidP="00BE0A14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1-JUN-2022</w:t>
            </w:r>
          </w:p>
        </w:tc>
        <w:tc>
          <w:tcPr>
            <w:tcW w:w="4903" w:type="dxa"/>
          </w:tcPr>
          <w:p w14:paraId="4407314F" w14:textId="77777777" w:rsidR="00A2348B" w:rsidRDefault="00A2348B" w:rsidP="00BE0A14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BE6183E" w14:textId="77777777" w:rsidR="00A2348B" w:rsidRPr="00A2348B" w:rsidRDefault="00A2348B" w:rsidP="00A2348B"/>
    <w:p w14:paraId="1B268173" w14:textId="77777777" w:rsidR="00ED59A6" w:rsidRDefault="00911D54" w:rsidP="00A2348B">
      <w:pPr>
        <w:pStyle w:val="ListParagraph"/>
        <w:numPr>
          <w:ilvl w:val="0"/>
          <w:numId w:val="27"/>
        </w:numPr>
      </w:pPr>
      <w:r>
        <w:t>M</w:t>
      </w:r>
      <w:r w:rsidR="00A2348B">
        <w:t xml:space="preserve">obile access templates </w:t>
      </w:r>
      <w:r w:rsidR="00ED59A6">
        <w:t>implementation is</w:t>
      </w:r>
      <w:r w:rsidR="00A2348B">
        <w:t xml:space="preserve"> working if field value is greater than 5 digits</w:t>
      </w:r>
    </w:p>
    <w:p w14:paraId="1CAA72CB" w14:textId="23CFAF1F" w:rsidR="00BE0D72" w:rsidRDefault="00A2348B" w:rsidP="00ED59A6">
      <w:pPr>
        <w:pStyle w:val="ListParagraph"/>
      </w:pPr>
      <w:r>
        <w:t>(RASA-34</w:t>
      </w:r>
      <w:r w:rsidR="00A063BC">
        <w:t>23</w:t>
      </w:r>
      <w:r>
        <w:t>)</w:t>
      </w:r>
    </w:p>
    <w:p w14:paraId="45202CB9" w14:textId="6AC5A44C" w:rsidR="00A2348B" w:rsidRDefault="00911D54" w:rsidP="00A2348B">
      <w:pPr>
        <w:pStyle w:val="ListParagraph"/>
        <w:numPr>
          <w:ilvl w:val="0"/>
          <w:numId w:val="27"/>
        </w:numPr>
      </w:pPr>
      <w:r>
        <w:t>Adjusting</w:t>
      </w:r>
      <w:r w:rsidR="00A2348B">
        <w:t xml:space="preserve"> invoice lines when customers have no MAAT restrictions on invoice lines</w:t>
      </w:r>
      <w:r>
        <w:t xml:space="preserve"> is now possible</w:t>
      </w:r>
      <w:r w:rsidR="00A2348B">
        <w:t xml:space="preserve"> (RASA-3444)</w:t>
      </w:r>
    </w:p>
    <w:p w14:paraId="0079E835" w14:textId="1CACE5F1" w:rsidR="00A2348B" w:rsidRDefault="00BD4610" w:rsidP="00A2348B">
      <w:pPr>
        <w:pStyle w:val="ListParagraph"/>
        <w:numPr>
          <w:ilvl w:val="0"/>
          <w:numId w:val="27"/>
        </w:numPr>
      </w:pPr>
      <w:r>
        <w:t xml:space="preserve">Fixed problem with displaying multiple CP for contract product </w:t>
      </w:r>
      <w:r w:rsidR="009B071B">
        <w:t xml:space="preserve">management </w:t>
      </w:r>
      <w:r w:rsidR="00A2348B">
        <w:t>(RASA-3454)</w:t>
      </w:r>
    </w:p>
    <w:p w14:paraId="2FFE06E6" w14:textId="3A11CF43" w:rsidR="009B071B" w:rsidRDefault="009B071B" w:rsidP="00A2348B">
      <w:pPr>
        <w:pStyle w:val="ListParagraph"/>
        <w:numPr>
          <w:ilvl w:val="0"/>
          <w:numId w:val="27"/>
        </w:numPr>
      </w:pPr>
      <w:r>
        <w:lastRenderedPageBreak/>
        <w:t>When using REST Services, fixed problem with downloading a route marked as “Ready for Transfer” while another one is “In Progress” (RASA-3395)</w:t>
      </w:r>
    </w:p>
    <w:p w14:paraId="722EC328" w14:textId="77777777" w:rsidR="00AD3B02" w:rsidRDefault="009B071B" w:rsidP="00A2348B">
      <w:pPr>
        <w:pStyle w:val="ListParagraph"/>
        <w:numPr>
          <w:ilvl w:val="0"/>
          <w:numId w:val="27"/>
        </w:numPr>
      </w:pPr>
      <w:r>
        <w:t xml:space="preserve">Now when a download time-out appears on RA and user tries to re-download a route, if the route is still in progress at downloading, to avoid blocking sessions an informative message </w:t>
      </w:r>
      <w:r w:rsidR="00AD3B02">
        <w:t xml:space="preserve">about the process </w:t>
      </w:r>
      <w:r>
        <w:t>appears on RA. After the downloading is finish</w:t>
      </w:r>
      <w:r w:rsidR="00AD3B02">
        <w:t>ed</w:t>
      </w:r>
      <w:r>
        <w:t>, user can restart</w:t>
      </w:r>
    </w:p>
    <w:p w14:paraId="584904F8" w14:textId="69ED7C03" w:rsidR="009B071B" w:rsidRDefault="009B071B" w:rsidP="00AD3B02">
      <w:pPr>
        <w:pStyle w:val="ListParagraph"/>
      </w:pPr>
      <w:r>
        <w:t>(RASA-3465)</w:t>
      </w:r>
    </w:p>
    <w:p w14:paraId="5C441CEA" w14:textId="57069189" w:rsidR="00AD3B02" w:rsidRDefault="00AD3B02" w:rsidP="00AD3B02">
      <w:pPr>
        <w:pStyle w:val="ListParagraph"/>
        <w:numPr>
          <w:ilvl w:val="0"/>
          <w:numId w:val="27"/>
        </w:numPr>
      </w:pPr>
      <w:r>
        <w:t>Fixed application stops when modifying only the remark field from a wearer</w:t>
      </w:r>
      <w:r w:rsidR="000025EB">
        <w:t xml:space="preserve"> inventory</w:t>
      </w:r>
    </w:p>
    <w:p w14:paraId="56BB61D8" w14:textId="501ADF1B" w:rsidR="00AD3B02" w:rsidRDefault="00AD3B02" w:rsidP="00AD3B02">
      <w:pPr>
        <w:pStyle w:val="ListParagraph"/>
      </w:pPr>
      <w:r>
        <w:t>(RASA-3467)</w:t>
      </w:r>
    </w:p>
    <w:p w14:paraId="31EDDE29" w14:textId="27C528AE" w:rsidR="00AD3B02" w:rsidRDefault="00911D54" w:rsidP="00AD3B02">
      <w:pPr>
        <w:pStyle w:val="ListParagraph"/>
        <w:numPr>
          <w:ilvl w:val="0"/>
          <w:numId w:val="27"/>
        </w:numPr>
      </w:pPr>
      <w:r>
        <w:t>E</w:t>
      </w:r>
      <w:r w:rsidR="00AD3B02">
        <w:t xml:space="preserve">diting and reentering a delivery CP for contract product management </w:t>
      </w:r>
      <w:r>
        <w:t xml:space="preserve">is working </w:t>
      </w:r>
      <w:r w:rsidR="00086B32">
        <w:t>without any</w:t>
      </w:r>
      <w:r>
        <w:t xml:space="preserve"> </w:t>
      </w:r>
      <w:r w:rsidR="00ED59A6">
        <w:t>problem</w:t>
      </w:r>
      <w:r>
        <w:t xml:space="preserve"> </w:t>
      </w:r>
      <w:r w:rsidR="00AD3B02">
        <w:t>(RASA-3482)</w:t>
      </w:r>
    </w:p>
    <w:p w14:paraId="044580F2" w14:textId="2ECEA4D1" w:rsidR="00AD3B02" w:rsidRDefault="00911D54" w:rsidP="00AD3B02">
      <w:pPr>
        <w:pStyle w:val="ListParagraph"/>
        <w:numPr>
          <w:ilvl w:val="0"/>
          <w:numId w:val="27"/>
        </w:numPr>
      </w:pPr>
      <w:r>
        <w:t>Prices are now</w:t>
      </w:r>
      <w:r w:rsidR="00303EEC">
        <w:t xml:space="preserve"> saved</w:t>
      </w:r>
      <w:r>
        <w:t xml:space="preserve"> correctly</w:t>
      </w:r>
      <w:r w:rsidR="00303EEC">
        <w:t xml:space="preserve"> if they were increased on</w:t>
      </w:r>
      <w:r>
        <w:t xml:space="preserve"> product in</w:t>
      </w:r>
      <w:r w:rsidR="00303EEC">
        <w:t xml:space="preserve"> contract product management </w:t>
      </w:r>
      <w:r w:rsidR="00AD3B02">
        <w:t>(RASA-3483)</w:t>
      </w:r>
    </w:p>
    <w:p w14:paraId="2DB95A22" w14:textId="3A5BE236" w:rsidR="00303EEC" w:rsidRDefault="00911D54" w:rsidP="00AD3B02">
      <w:pPr>
        <w:pStyle w:val="ListParagraph"/>
        <w:numPr>
          <w:ilvl w:val="0"/>
          <w:numId w:val="27"/>
        </w:numPr>
      </w:pPr>
      <w:r>
        <w:t>Soil</w:t>
      </w:r>
      <w:r w:rsidR="00303EEC">
        <w:t xml:space="preserve"> Count Stop Actions button</w:t>
      </w:r>
      <w:r>
        <w:t xml:space="preserve"> is enabled</w:t>
      </w:r>
      <w:r w:rsidR="00303EEC">
        <w:t xml:space="preserve"> for some customers with soil tickets</w:t>
      </w:r>
      <w:r>
        <w:t xml:space="preserve"> </w:t>
      </w:r>
      <w:r w:rsidR="00303EEC">
        <w:t>(RASA-3491)</w:t>
      </w:r>
    </w:p>
    <w:p w14:paraId="5F0FC7A8" w14:textId="51207B12" w:rsidR="00303EEC" w:rsidRDefault="00303EEC" w:rsidP="00AD3B02">
      <w:pPr>
        <w:pStyle w:val="ListParagraph"/>
        <w:numPr>
          <w:ilvl w:val="0"/>
          <w:numId w:val="27"/>
        </w:numPr>
      </w:pPr>
      <w:r>
        <w:t>If there is no loss charge invoice line</w:t>
      </w:r>
      <w:r w:rsidR="00911D54">
        <w:t xml:space="preserve"> for return</w:t>
      </w:r>
      <w:r>
        <w:t xml:space="preserve"> and an automatic return item is done, don’t take another </w:t>
      </w:r>
      <w:r w:rsidR="00911D54">
        <w:t xml:space="preserve">loss charge invoice exiting for the same product </w:t>
      </w:r>
      <w:r>
        <w:t>(RASA-3457)</w:t>
      </w:r>
    </w:p>
    <w:p w14:paraId="661E3D53" w14:textId="77777777" w:rsidR="00F013F2" w:rsidRPr="00BE0D72" w:rsidRDefault="00F013F2" w:rsidP="00F013F2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BE0D72" w14:paraId="4E6F064F" w14:textId="77777777" w:rsidTr="001F2A9E">
        <w:tc>
          <w:tcPr>
            <w:tcW w:w="1926" w:type="dxa"/>
          </w:tcPr>
          <w:p w14:paraId="4CEAC2AA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53AC31B" w14:textId="77777777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A5BCA5D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E0D72" w14:paraId="42C15690" w14:textId="77777777" w:rsidTr="001F2A9E">
        <w:tc>
          <w:tcPr>
            <w:tcW w:w="1926" w:type="dxa"/>
          </w:tcPr>
          <w:p w14:paraId="1451EB34" w14:textId="48C40572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9</w:t>
            </w:r>
          </w:p>
        </w:tc>
        <w:tc>
          <w:tcPr>
            <w:tcW w:w="2521" w:type="dxa"/>
          </w:tcPr>
          <w:p w14:paraId="25B8EFF3" w14:textId="4CF1FCF0" w:rsidR="00BE0D72" w:rsidRDefault="00BE0D72" w:rsidP="001F2A9E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9-May-2022</w:t>
            </w:r>
          </w:p>
        </w:tc>
        <w:tc>
          <w:tcPr>
            <w:tcW w:w="4903" w:type="dxa"/>
          </w:tcPr>
          <w:p w14:paraId="42DA10BF" w14:textId="77777777" w:rsidR="00BE0D72" w:rsidRDefault="00BE0D72" w:rsidP="001F2A9E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0E22B0BA" w14:textId="77777777" w:rsidR="00BE0D72" w:rsidRDefault="00BE0D72" w:rsidP="00BE0D72"/>
    <w:p w14:paraId="676B6C0F" w14:textId="77777777" w:rsidR="00577539" w:rsidRDefault="00BE0D72" w:rsidP="00BE0D72">
      <w:pPr>
        <w:pStyle w:val="ListParagraph"/>
        <w:numPr>
          <w:ilvl w:val="0"/>
          <w:numId w:val="26"/>
        </w:numPr>
      </w:pPr>
      <w:r>
        <w:t>Fixed a problem regarding mobile access templates not working when changing stops</w:t>
      </w:r>
      <w:r w:rsidR="00577539">
        <w:t xml:space="preserve"> (RASA-3209)</w:t>
      </w:r>
    </w:p>
    <w:p w14:paraId="311509AB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an issue with stop details screen not displaying all the information on different screen sizes (RASA-3426)</w:t>
      </w:r>
    </w:p>
    <w:p w14:paraId="3B772FF3" w14:textId="77777777" w:rsidR="00577539" w:rsidRDefault="00577539" w:rsidP="00BE0D72">
      <w:pPr>
        <w:pStyle w:val="ListParagraph"/>
        <w:numPr>
          <w:ilvl w:val="0"/>
          <w:numId w:val="26"/>
        </w:numPr>
      </w:pPr>
      <w:r>
        <w:t>Solved the was price not updating correctly after cancelling the transaction (RASA-3305)</w:t>
      </w:r>
    </w:p>
    <w:p w14:paraId="08F8D180" w14:textId="6045E26D" w:rsidR="00577539" w:rsidRDefault="00577539" w:rsidP="00BE0D72">
      <w:pPr>
        <w:pStyle w:val="ListParagraph"/>
        <w:numPr>
          <w:ilvl w:val="0"/>
          <w:numId w:val="26"/>
        </w:numPr>
      </w:pPr>
      <w:r>
        <w:t>Removed the ‘?’ from the check field when using Mobile Access Templates with option disable (RASA-3398)</w:t>
      </w:r>
    </w:p>
    <w:p w14:paraId="0B1DEE6F" w14:textId="130D7F04" w:rsidR="006908F2" w:rsidRDefault="00577539" w:rsidP="006908F2">
      <w:pPr>
        <w:pStyle w:val="ListParagraph"/>
        <w:numPr>
          <w:ilvl w:val="0"/>
          <w:numId w:val="26"/>
        </w:numPr>
      </w:pPr>
      <w:r>
        <w:t xml:space="preserve">Fixed some issues regarding scanning </w:t>
      </w:r>
      <w:r w:rsidR="00C63493">
        <w:t xml:space="preserve">garments </w:t>
      </w:r>
      <w:r w:rsidR="007D4AC8">
        <w:t>on the RA (RASA-3427)</w:t>
      </w:r>
    </w:p>
    <w:p w14:paraId="07CE67FD" w14:textId="3D3A8456" w:rsidR="00FA41E2" w:rsidRDefault="00FA41E2" w:rsidP="00FA41E2">
      <w:pPr>
        <w:pStyle w:val="ListParagraph"/>
        <w:numPr>
          <w:ilvl w:val="0"/>
          <w:numId w:val="26"/>
        </w:numPr>
      </w:pPr>
      <w:r>
        <w:t>Manual/Credit invoices are allowed to be assigned to a route that has a driver, but the driver is prevented from cancelling them (RASA-3320) – fix small problem</w:t>
      </w:r>
    </w:p>
    <w:p w14:paraId="2A2BCD1F" w14:textId="77777777" w:rsidR="007D4AC8" w:rsidRPr="006908F2" w:rsidRDefault="007D4AC8" w:rsidP="007D4AC8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908F2" w14:paraId="25999E9F" w14:textId="77777777" w:rsidTr="004E7B89">
        <w:tc>
          <w:tcPr>
            <w:tcW w:w="1926" w:type="dxa"/>
          </w:tcPr>
          <w:p w14:paraId="7974E44E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4678BCF" w14:textId="77777777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36B4742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08F2" w14:paraId="3C2DE8B4" w14:textId="77777777" w:rsidTr="004E7B89">
        <w:tc>
          <w:tcPr>
            <w:tcW w:w="1926" w:type="dxa"/>
          </w:tcPr>
          <w:p w14:paraId="116705F8" w14:textId="20FF2A95" w:rsidR="006908F2" w:rsidRDefault="006908F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</w:t>
            </w:r>
            <w:r w:rsidR="004717B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1" w:type="dxa"/>
          </w:tcPr>
          <w:p w14:paraId="385CA428" w14:textId="3851E824" w:rsidR="006908F2" w:rsidRDefault="004717B2" w:rsidP="004E7B89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6908F2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="006908F2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55125AB0" w14:textId="77777777" w:rsidR="006908F2" w:rsidRDefault="006908F2" w:rsidP="004E7B89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8452844" w14:textId="77777777" w:rsidR="006908F2" w:rsidRDefault="006908F2" w:rsidP="006908F2"/>
    <w:p w14:paraId="2026A19B" w14:textId="1F88D481" w:rsidR="006908F2" w:rsidRDefault="00696E28" w:rsidP="006908F2">
      <w:pPr>
        <w:pStyle w:val="ListParagraph"/>
        <w:numPr>
          <w:ilvl w:val="0"/>
          <w:numId w:val="26"/>
        </w:numPr>
      </w:pPr>
      <w:r>
        <w:t>Fixed a problem for route driving date updating wrongfully (</w:t>
      </w:r>
      <w:r w:rsidRPr="00696E28">
        <w:t>RASA-3429</w:t>
      </w:r>
      <w:r>
        <w:t>)</w:t>
      </w:r>
    </w:p>
    <w:p w14:paraId="5F4D0957" w14:textId="6D89F9DE" w:rsidR="00696E28" w:rsidRDefault="00696E28" w:rsidP="006908F2">
      <w:pPr>
        <w:pStyle w:val="ListParagraph"/>
        <w:numPr>
          <w:ilvl w:val="0"/>
          <w:numId w:val="26"/>
        </w:numPr>
      </w:pPr>
      <w:r>
        <w:t>Added inventory information for order/delivery functionality (</w:t>
      </w:r>
      <w:r w:rsidRPr="00696E28">
        <w:t>RASA-3254</w:t>
      </w:r>
      <w:r>
        <w:t>)</w:t>
      </w:r>
    </w:p>
    <w:p w14:paraId="6143A8C4" w14:textId="047A45F3" w:rsidR="00696E28" w:rsidRDefault="00696E28" w:rsidP="006908F2">
      <w:pPr>
        <w:pStyle w:val="ListParagraph"/>
        <w:numPr>
          <w:ilvl w:val="0"/>
          <w:numId w:val="26"/>
        </w:numPr>
      </w:pPr>
      <w:r>
        <w:t>Solved a problem for first delivery scheme not creating delivery variations (</w:t>
      </w:r>
      <w:r w:rsidRPr="00696E28">
        <w:t>RASA-3396</w:t>
      </w:r>
      <w:r>
        <w:t>)</w:t>
      </w:r>
    </w:p>
    <w:p w14:paraId="16F41762" w14:textId="77777777" w:rsidR="000E7EC5" w:rsidRDefault="00696E28" w:rsidP="00CD3D19">
      <w:pPr>
        <w:pStyle w:val="ListParagraph"/>
        <w:numPr>
          <w:ilvl w:val="0"/>
          <w:numId w:val="26"/>
        </w:numPr>
      </w:pPr>
      <w:r>
        <w:t>Now, the visit minutes and travel time hold the correct information (</w:t>
      </w:r>
      <w:r w:rsidRPr="00696E28">
        <w:t>RASA-</w:t>
      </w:r>
      <w:r>
        <w:t>3403)</w:t>
      </w:r>
    </w:p>
    <w:p w14:paraId="0C185465" w14:textId="478795FA" w:rsidR="00CD3D19" w:rsidRDefault="00D73C51" w:rsidP="00CD3D19">
      <w:pPr>
        <w:pStyle w:val="ListParagraph"/>
        <w:numPr>
          <w:ilvl w:val="0"/>
          <w:numId w:val="26"/>
        </w:numPr>
      </w:pPr>
      <w:r w:rsidRPr="00D73C51">
        <w:lastRenderedPageBreak/>
        <w:t xml:space="preserve">Mobile Application Access Template is applied with different price restrictions when adding or editing Route Service Contract Products </w:t>
      </w:r>
      <w:r w:rsidR="000E7EC5">
        <w:t>(</w:t>
      </w:r>
      <w:r w:rsidR="000E7EC5" w:rsidRPr="000E7EC5">
        <w:t>RASA-3283</w:t>
      </w:r>
      <w:r w:rsidR="000E7EC5">
        <w:t>)</w:t>
      </w:r>
      <w:r w:rsidR="00CD3D19">
        <w:br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FB652B" w14:paraId="3F914034" w14:textId="77777777" w:rsidTr="004657CC">
        <w:tc>
          <w:tcPr>
            <w:tcW w:w="1926" w:type="dxa"/>
          </w:tcPr>
          <w:p w14:paraId="2474F34C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35A66E7F" w14:textId="77777777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4CE9C757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652B" w14:paraId="49B27A38" w14:textId="77777777" w:rsidTr="004657CC">
        <w:tc>
          <w:tcPr>
            <w:tcW w:w="1926" w:type="dxa"/>
          </w:tcPr>
          <w:p w14:paraId="4258DE70" w14:textId="422D15FC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7</w:t>
            </w:r>
          </w:p>
        </w:tc>
        <w:tc>
          <w:tcPr>
            <w:tcW w:w="2521" w:type="dxa"/>
          </w:tcPr>
          <w:p w14:paraId="665A3677" w14:textId="692BE834" w:rsidR="00FB652B" w:rsidRDefault="00FB652B" w:rsidP="004657C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7-Apr-2022</w:t>
            </w:r>
          </w:p>
        </w:tc>
        <w:tc>
          <w:tcPr>
            <w:tcW w:w="4903" w:type="dxa"/>
          </w:tcPr>
          <w:p w14:paraId="2DE873E2" w14:textId="77777777" w:rsidR="00FB652B" w:rsidRDefault="00FB652B" w:rsidP="004657C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AB4101B" w14:textId="5477FF03" w:rsidR="00FB652B" w:rsidRDefault="00FB652B" w:rsidP="00453BA4"/>
    <w:p w14:paraId="1A7EF40D" w14:textId="7F72F791" w:rsidR="00FB652B" w:rsidRDefault="00FB652B" w:rsidP="00FB652B">
      <w:pPr>
        <w:pStyle w:val="ListParagraph"/>
        <w:numPr>
          <w:ilvl w:val="0"/>
          <w:numId w:val="26"/>
        </w:numPr>
      </w:pPr>
      <w:proofErr w:type="gramStart"/>
      <w:r>
        <w:t>Settle</w:t>
      </w:r>
      <w:proofErr w:type="gramEnd"/>
      <w:r>
        <w:t xml:space="preserve"> button is </w:t>
      </w:r>
      <w:r w:rsidR="00446568">
        <w:t xml:space="preserve">now </w:t>
      </w:r>
      <w:r>
        <w:t>enabled for a stop when upgrading from version</w:t>
      </w:r>
      <w:r w:rsidR="00CA16FA">
        <w:t xml:space="preserve"> RA</w:t>
      </w:r>
      <w:r>
        <w:t xml:space="preserve"> 12.13</w:t>
      </w:r>
      <w:r w:rsidR="00446568">
        <w:t>. Invoices are also visible</w:t>
      </w:r>
      <w:r>
        <w:t xml:space="preserve"> (RASA-3416)</w:t>
      </w:r>
    </w:p>
    <w:p w14:paraId="2E42DBE8" w14:textId="77777777" w:rsidR="00FB652B" w:rsidRDefault="00FB652B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B4B67" w14:paraId="66D7CB8C" w14:textId="77777777" w:rsidTr="00CF401C">
        <w:tc>
          <w:tcPr>
            <w:tcW w:w="1926" w:type="dxa"/>
          </w:tcPr>
          <w:p w14:paraId="2F5C7B3F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9F0EF04" w14:textId="77777777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0E18BC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B4B67" w14:paraId="2AEB9579" w14:textId="77777777" w:rsidTr="00CF401C">
        <w:tc>
          <w:tcPr>
            <w:tcW w:w="1926" w:type="dxa"/>
          </w:tcPr>
          <w:p w14:paraId="7FA89F62" w14:textId="57EA03D3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6</w:t>
            </w:r>
          </w:p>
        </w:tc>
        <w:tc>
          <w:tcPr>
            <w:tcW w:w="2521" w:type="dxa"/>
          </w:tcPr>
          <w:p w14:paraId="02F77787" w14:textId="57C3EB5D" w:rsidR="008B4B67" w:rsidRDefault="008B4B67" w:rsidP="00CF401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Apr-2022</w:t>
            </w:r>
          </w:p>
        </w:tc>
        <w:tc>
          <w:tcPr>
            <w:tcW w:w="4903" w:type="dxa"/>
          </w:tcPr>
          <w:p w14:paraId="6AB13282" w14:textId="77777777" w:rsidR="008B4B67" w:rsidRDefault="008B4B67" w:rsidP="00CF401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76240CB" w14:textId="77777777" w:rsidR="008B4B67" w:rsidRDefault="008B4B67" w:rsidP="00453BA4"/>
    <w:p w14:paraId="14495ED3" w14:textId="77E0044E" w:rsidR="009056B3" w:rsidRDefault="003E52BB" w:rsidP="009056B3">
      <w:pPr>
        <w:pStyle w:val="ListParagraph"/>
        <w:numPr>
          <w:ilvl w:val="0"/>
          <w:numId w:val="25"/>
        </w:numPr>
      </w:pPr>
      <w:r>
        <w:t>When entering settings screen, keyboard automatically opens with focus directly on Edit Mode field</w:t>
      </w:r>
      <w:r w:rsidR="009056B3">
        <w:t xml:space="preserve"> (RASA-3347)</w:t>
      </w:r>
    </w:p>
    <w:p w14:paraId="4E7676A7" w14:textId="7DCB5ECA" w:rsidR="003E52BB" w:rsidRDefault="009056B3" w:rsidP="009056B3">
      <w:pPr>
        <w:pStyle w:val="ListParagraph"/>
        <w:numPr>
          <w:ilvl w:val="0"/>
          <w:numId w:val="25"/>
        </w:numPr>
      </w:pPr>
      <w:r>
        <w:t>Age Dept in value from ERP tables can be used on app from now on, instead of calculated one (RASA-3290)</w:t>
      </w:r>
    </w:p>
    <w:p w14:paraId="7E005421" w14:textId="63678CD1" w:rsidR="009056B3" w:rsidRDefault="009056B3" w:rsidP="009056B3">
      <w:pPr>
        <w:pStyle w:val="ListParagraph"/>
        <w:numPr>
          <w:ilvl w:val="0"/>
          <w:numId w:val="25"/>
        </w:numPr>
      </w:pPr>
      <w:r>
        <w:t>When loss is returned on the route, tax is now adjusting correctly (RASA-3349)</w:t>
      </w:r>
    </w:p>
    <w:p w14:paraId="16922716" w14:textId="0657E1E9" w:rsidR="009056B3" w:rsidRDefault="00B83A66" w:rsidP="009056B3">
      <w:pPr>
        <w:pStyle w:val="ListParagraph"/>
        <w:numPr>
          <w:ilvl w:val="0"/>
          <w:numId w:val="25"/>
        </w:numPr>
      </w:pPr>
      <w:r>
        <w:t>Manual/Credit invoices are allowed to be assigned to a route that has a driver, but the driver is prevented from cancelling them (RASA-3320)</w:t>
      </w:r>
    </w:p>
    <w:p w14:paraId="74825892" w14:textId="1B8B7C6D" w:rsidR="00D6439C" w:rsidRDefault="00D6439C" w:rsidP="00D6439C">
      <w:pPr>
        <w:pStyle w:val="ListParagraph"/>
        <w:numPr>
          <w:ilvl w:val="0"/>
          <w:numId w:val="25"/>
        </w:numPr>
      </w:pPr>
      <w:r>
        <w:t>Now when scanning smart barcodes for serialized garment, the to be returned count does not deduct the non-serialized items from the total (RASA-3202)</w:t>
      </w:r>
    </w:p>
    <w:p w14:paraId="667849F7" w14:textId="4D094F0B" w:rsidR="00B83A66" w:rsidRDefault="003C6A37" w:rsidP="009056B3">
      <w:pPr>
        <w:pStyle w:val="ListParagraph"/>
        <w:numPr>
          <w:ilvl w:val="0"/>
          <w:numId w:val="25"/>
        </w:numPr>
      </w:pPr>
      <w:r>
        <w:t>Solving several problems foun</w:t>
      </w:r>
      <w:r w:rsidR="00D6439C">
        <w:t>d</w:t>
      </w:r>
      <w:r>
        <w:t>, especially the app failing to work when selecting a service item (RASA-3392)</w:t>
      </w:r>
    </w:p>
    <w:p w14:paraId="363D1FD5" w14:textId="20155258" w:rsidR="003C6A37" w:rsidRDefault="003C6A37" w:rsidP="009056B3">
      <w:pPr>
        <w:pStyle w:val="ListParagraph"/>
        <w:numPr>
          <w:ilvl w:val="0"/>
          <w:numId w:val="25"/>
        </w:numPr>
      </w:pPr>
      <w:r>
        <w:t xml:space="preserve">Solved problem regarding showing the </w:t>
      </w:r>
      <w:r w:rsidR="00A50824">
        <w:t>to be r</w:t>
      </w:r>
      <w:r>
        <w:t>eturn</w:t>
      </w:r>
      <w:r w:rsidR="00A50824">
        <w:t>ed</w:t>
      </w:r>
      <w:r>
        <w:t xml:space="preserve"> items when </w:t>
      </w:r>
      <w:r w:rsidR="00A50824">
        <w:t>invoice line</w:t>
      </w:r>
      <w:r>
        <w:t xml:space="preserve"> price</w:t>
      </w:r>
      <w:r w:rsidR="00A50824">
        <w:t xml:space="preserve"> and amount are</w:t>
      </w:r>
      <w:r>
        <w:t xml:space="preserve"> 0 (RASA-3360)</w:t>
      </w:r>
    </w:p>
    <w:p w14:paraId="2F5112ED" w14:textId="77777777" w:rsidR="008B4B67" w:rsidRDefault="008B4B67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B7821" w14:paraId="5303B5FB" w14:textId="77777777" w:rsidTr="00AE390B">
        <w:tc>
          <w:tcPr>
            <w:tcW w:w="1926" w:type="dxa"/>
          </w:tcPr>
          <w:p w14:paraId="5AD6D7EE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F26A1B2" w14:textId="77777777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8161A8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B7821" w14:paraId="06E1DA73" w14:textId="77777777" w:rsidTr="00AE390B">
        <w:tc>
          <w:tcPr>
            <w:tcW w:w="1926" w:type="dxa"/>
          </w:tcPr>
          <w:p w14:paraId="50694655" w14:textId="16CBB235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5</w:t>
            </w:r>
          </w:p>
        </w:tc>
        <w:tc>
          <w:tcPr>
            <w:tcW w:w="2521" w:type="dxa"/>
          </w:tcPr>
          <w:p w14:paraId="71BC1726" w14:textId="0B55FC3C" w:rsidR="000B7821" w:rsidRDefault="000B7821" w:rsidP="00AE390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5-Apr-2022</w:t>
            </w:r>
          </w:p>
        </w:tc>
        <w:tc>
          <w:tcPr>
            <w:tcW w:w="4903" w:type="dxa"/>
          </w:tcPr>
          <w:p w14:paraId="57D0F8B3" w14:textId="77777777" w:rsidR="000B7821" w:rsidRDefault="000B7821" w:rsidP="00AE390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7990B9A" w14:textId="77777777" w:rsidR="00FD3CC0" w:rsidRDefault="00FD3CC0" w:rsidP="00FD3CC0">
      <w:pPr>
        <w:pStyle w:val="ListParagraph"/>
      </w:pPr>
    </w:p>
    <w:p w14:paraId="15CEE9D6" w14:textId="61DBC81E" w:rsidR="000B7821" w:rsidRDefault="000B7821" w:rsidP="000B7821">
      <w:pPr>
        <w:pStyle w:val="ListParagraph"/>
        <w:numPr>
          <w:ilvl w:val="0"/>
          <w:numId w:val="24"/>
        </w:numPr>
      </w:pPr>
      <w:r>
        <w:t>Fixed app crashing when ordering new quantities for a Service Item (RASA-3011)</w:t>
      </w:r>
    </w:p>
    <w:p w14:paraId="1B78DA11" w14:textId="24CC2BB1" w:rsidR="00240BAF" w:rsidRDefault="00240BAF" w:rsidP="000B7821">
      <w:pPr>
        <w:pStyle w:val="ListParagraph"/>
        <w:numPr>
          <w:ilvl w:val="0"/>
          <w:numId w:val="24"/>
        </w:numPr>
      </w:pPr>
      <w:r>
        <w:t>Take visibility of circulation inventory input field when modifying customer garment COG products (RASA-3334)</w:t>
      </w:r>
    </w:p>
    <w:p w14:paraId="47B4EA62" w14:textId="76C9C7E3" w:rsidR="00240BAF" w:rsidRDefault="005E3F62" w:rsidP="000B7821">
      <w:pPr>
        <w:pStyle w:val="ListParagraph"/>
        <w:numPr>
          <w:ilvl w:val="0"/>
          <w:numId w:val="24"/>
        </w:numPr>
      </w:pPr>
      <w:r>
        <w:t xml:space="preserve">MAAT Delivery Quantity field disabled status is not correctly considered when editing or adding a new contract product </w:t>
      </w:r>
      <w:r w:rsidR="008D01E0">
        <w:t>(RASA-3323)</w:t>
      </w:r>
    </w:p>
    <w:p w14:paraId="36065211" w14:textId="169DFBF9" w:rsidR="005E3F62" w:rsidRDefault="0080164A" w:rsidP="000B7821">
      <w:pPr>
        <w:pStyle w:val="ListParagraph"/>
        <w:numPr>
          <w:ilvl w:val="0"/>
          <w:numId w:val="24"/>
        </w:numPr>
      </w:pPr>
      <w:r>
        <w:t xml:space="preserve">Fixed adjusting of tax lines when loss returned is adjusted with the remaining not scanned piece </w:t>
      </w:r>
      <w:r w:rsidR="005E3F62">
        <w:t>(RASA-3</w:t>
      </w:r>
      <w:r>
        <w:t>349</w:t>
      </w:r>
      <w:r w:rsidR="005E3F62">
        <w:t>)</w:t>
      </w:r>
    </w:p>
    <w:p w14:paraId="45D82C90" w14:textId="5DA5C4C6" w:rsidR="00470A4B" w:rsidRDefault="00470A4B" w:rsidP="000B7821">
      <w:pPr>
        <w:pStyle w:val="ListParagraph"/>
        <w:numPr>
          <w:ilvl w:val="0"/>
          <w:numId w:val="24"/>
        </w:numPr>
      </w:pPr>
      <w:r>
        <w:t>Now is possible to scan smart barcodes for moved routes also (RASA-3088)</w:t>
      </w:r>
    </w:p>
    <w:p w14:paraId="3B7AB520" w14:textId="7A90E028" w:rsidR="00470A4B" w:rsidRDefault="00470A4B" w:rsidP="000B7821">
      <w:pPr>
        <w:pStyle w:val="ListParagraph"/>
        <w:numPr>
          <w:ilvl w:val="0"/>
          <w:numId w:val="24"/>
        </w:numPr>
      </w:pPr>
      <w:r>
        <w:lastRenderedPageBreak/>
        <w:t>Now garments to be returned are shown to be scanned when quitting wearers (RASA-3360)</w:t>
      </w:r>
    </w:p>
    <w:p w14:paraId="6ED0C9B3" w14:textId="77777777" w:rsidR="000B7821" w:rsidRDefault="000B7821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D16DB" w14:paraId="3B078E28" w14:textId="77777777" w:rsidTr="00D84EAA">
        <w:tc>
          <w:tcPr>
            <w:tcW w:w="1926" w:type="dxa"/>
          </w:tcPr>
          <w:p w14:paraId="052AAF70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19904AC" w14:textId="7777777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6552208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D16DB" w14:paraId="0CDCDDEE" w14:textId="77777777" w:rsidTr="00D84EAA">
        <w:tc>
          <w:tcPr>
            <w:tcW w:w="1926" w:type="dxa"/>
          </w:tcPr>
          <w:p w14:paraId="2BE57B1C" w14:textId="28843457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4</w:t>
            </w:r>
          </w:p>
        </w:tc>
        <w:tc>
          <w:tcPr>
            <w:tcW w:w="2521" w:type="dxa"/>
          </w:tcPr>
          <w:p w14:paraId="1DB0AE33" w14:textId="4E0C9C6D" w:rsidR="006D16DB" w:rsidRDefault="006D16DB" w:rsidP="00D84EAA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1ACA">
              <w:rPr>
                <w:b/>
                <w:sz w:val="28"/>
                <w:szCs w:val="24"/>
              </w:rPr>
              <w:t>8</w:t>
            </w:r>
            <w:r>
              <w:rPr>
                <w:b/>
                <w:sz w:val="28"/>
                <w:szCs w:val="24"/>
              </w:rPr>
              <w:t>-Mar-2022</w:t>
            </w:r>
          </w:p>
        </w:tc>
        <w:tc>
          <w:tcPr>
            <w:tcW w:w="4903" w:type="dxa"/>
          </w:tcPr>
          <w:p w14:paraId="1E17A9E1" w14:textId="77777777" w:rsidR="006D16DB" w:rsidRDefault="006D16DB" w:rsidP="00D84EAA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03AA7FD" w14:textId="77777777" w:rsidR="006D16DB" w:rsidRDefault="006D16DB" w:rsidP="006D16DB">
      <w:r>
        <w:t>Changes:</w:t>
      </w:r>
    </w:p>
    <w:p w14:paraId="354B550D" w14:textId="03E3E46C" w:rsidR="006D16DB" w:rsidRPr="005E60F7" w:rsidRDefault="00B83295" w:rsidP="00862C79">
      <w:pPr>
        <w:pStyle w:val="ListParagraph"/>
        <w:numPr>
          <w:ilvl w:val="0"/>
          <w:numId w:val="22"/>
        </w:numPr>
        <w:jc w:val="both"/>
      </w:pPr>
      <w:bookmarkStart w:id="1" w:name="_Hlk98509573"/>
      <w:r w:rsidRPr="005E60F7">
        <w:t xml:space="preserve">Frequency </w:t>
      </w:r>
      <w:r w:rsidR="00485B05">
        <w:t>is now properly saved</w:t>
      </w:r>
      <w:r w:rsidRPr="005E60F7">
        <w:t xml:space="preserve"> (RASA-2782)</w:t>
      </w:r>
    </w:p>
    <w:p w14:paraId="77384138" w14:textId="0F2CCFF1" w:rsidR="00B83295" w:rsidRPr="005E60F7" w:rsidRDefault="009747BB" w:rsidP="00862C79">
      <w:pPr>
        <w:pStyle w:val="ListParagraph"/>
        <w:numPr>
          <w:ilvl w:val="0"/>
          <w:numId w:val="22"/>
        </w:numPr>
        <w:jc w:val="both"/>
      </w:pPr>
      <w:r w:rsidRPr="00485B05">
        <w:t xml:space="preserve">New functionality: </w:t>
      </w:r>
      <w:r w:rsidR="00B83295" w:rsidRPr="00485B05">
        <w:t>Contact</w:t>
      </w:r>
      <w:r w:rsidR="00485B05">
        <w:t xml:space="preserve"> synchronization </w:t>
      </w:r>
      <w:r w:rsidR="00B83295" w:rsidRPr="005E60F7">
        <w:t>(RASA-2871)</w:t>
      </w:r>
    </w:p>
    <w:p w14:paraId="09D1580C" w14:textId="04E4E034" w:rsidR="00B83295" w:rsidRPr="005E60F7" w:rsidRDefault="00A00138" w:rsidP="00862C79">
      <w:pPr>
        <w:pStyle w:val="ListParagraph"/>
        <w:numPr>
          <w:ilvl w:val="0"/>
          <w:numId w:val="22"/>
        </w:numPr>
        <w:jc w:val="both"/>
      </w:pPr>
      <w:r>
        <w:t>Removed billing quantity from Delivery/Collection</w:t>
      </w:r>
      <w:r w:rsidR="00485B05">
        <w:t xml:space="preserve"> screens</w:t>
      </w:r>
      <w:r>
        <w:t xml:space="preserve"> of type Sales</w:t>
      </w:r>
      <w:r w:rsidR="008D425D" w:rsidRPr="005E60F7">
        <w:t xml:space="preserve"> (RASA-2905)</w:t>
      </w:r>
    </w:p>
    <w:p w14:paraId="70F7DD17" w14:textId="37C1E692" w:rsidR="008D425D" w:rsidRPr="005E60F7" w:rsidRDefault="00E3494C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0E42BD">
        <w:t>Route payment collection confirmation options</w:t>
      </w:r>
      <w:r w:rsidR="00E8577E" w:rsidRPr="005E60F7">
        <w:t xml:space="preserve"> </w:t>
      </w:r>
      <w:r w:rsidR="008D425D" w:rsidRPr="005E60F7">
        <w:t>(RASA-2932)</w:t>
      </w:r>
    </w:p>
    <w:p w14:paraId="1DBB86D5" w14:textId="7CA9CD85" w:rsidR="008D425D" w:rsidRPr="005E60F7" w:rsidRDefault="000E42BD" w:rsidP="00862C79">
      <w:pPr>
        <w:pStyle w:val="ListParagraph"/>
        <w:numPr>
          <w:ilvl w:val="0"/>
          <w:numId w:val="22"/>
        </w:numPr>
        <w:jc w:val="both"/>
      </w:pPr>
      <w:r>
        <w:t xml:space="preserve">Routes are no longer inactivated when second route is downloaded </w:t>
      </w:r>
      <w:r w:rsidR="008D425D" w:rsidRPr="005E60F7">
        <w:t>(RASA-2934)</w:t>
      </w:r>
    </w:p>
    <w:p w14:paraId="64DDD72E" w14:textId="216E6968" w:rsidR="008D425D" w:rsidRPr="005E60F7" w:rsidRDefault="00F106D7" w:rsidP="00862C79">
      <w:pPr>
        <w:pStyle w:val="ListParagraph"/>
        <w:numPr>
          <w:ilvl w:val="0"/>
          <w:numId w:val="22"/>
        </w:numPr>
        <w:jc w:val="both"/>
      </w:pPr>
      <w:r w:rsidRPr="005E60F7">
        <w:t>New functionality:</w:t>
      </w:r>
      <w:r w:rsidR="008D425D" w:rsidRPr="005E60F7">
        <w:t xml:space="preserve"> </w:t>
      </w:r>
      <w:r w:rsidR="005D7896" w:rsidRPr="005E60F7">
        <w:t>A</w:t>
      </w:r>
      <w:r w:rsidR="008D425D" w:rsidRPr="005E60F7">
        <w:t>dd</w:t>
      </w:r>
      <w:r w:rsidR="005D7896" w:rsidRPr="005E60F7">
        <w:t>ed</w:t>
      </w:r>
      <w:r w:rsidR="008D425D" w:rsidRPr="005E60F7">
        <w:t xml:space="preserve"> receipt of payment attribute</w:t>
      </w:r>
      <w:r w:rsidR="005D7896" w:rsidRPr="005E60F7">
        <w:t xml:space="preserve"> </w:t>
      </w:r>
      <w:r w:rsidR="001F004C">
        <w:t xml:space="preserve">for Mobile App Access Templates </w:t>
      </w:r>
      <w:r w:rsidR="008D425D" w:rsidRPr="005E60F7">
        <w:t>(RASA-3017)</w:t>
      </w:r>
    </w:p>
    <w:p w14:paraId="3CADD61E" w14:textId="12A8A38D" w:rsidR="00520DBE" w:rsidRPr="005E60F7" w:rsidRDefault="008E204F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New functionality: </w:t>
      </w:r>
      <w:r w:rsidR="00C23273">
        <w:t xml:space="preserve">Added reduction limit for Mobile App Access Templates </w:t>
      </w:r>
      <w:r w:rsidR="00AC292F" w:rsidRPr="005E60F7">
        <w:t>(</w:t>
      </w:r>
      <w:r w:rsidR="00520DBE" w:rsidRPr="005E60F7">
        <w:t>RASA-3092</w:t>
      </w:r>
      <w:r w:rsidR="00AC292F" w:rsidRPr="005E60F7">
        <w:t>)</w:t>
      </w:r>
    </w:p>
    <w:p w14:paraId="343C31D9" w14:textId="7E313146" w:rsidR="008D425D" w:rsidRPr="005E60F7" w:rsidRDefault="00C23273" w:rsidP="00862C79">
      <w:pPr>
        <w:pStyle w:val="ListParagraph"/>
        <w:numPr>
          <w:ilvl w:val="0"/>
          <w:numId w:val="22"/>
        </w:numPr>
        <w:jc w:val="both"/>
      </w:pPr>
      <w:r>
        <w:t xml:space="preserve">Prices are now editable when adding </w:t>
      </w:r>
      <w:r w:rsidR="0053653B" w:rsidRPr="005E60F7">
        <w:t>a new contract produc</w:t>
      </w:r>
      <w:r>
        <w:t xml:space="preserve">t for Mobile App Access Templates </w:t>
      </w:r>
      <w:r w:rsidR="008D425D" w:rsidRPr="005E60F7">
        <w:t>(RASA-3093)</w:t>
      </w:r>
    </w:p>
    <w:p w14:paraId="097DA647" w14:textId="0AC6FADE" w:rsidR="008D425D" w:rsidRPr="005E60F7" w:rsidRDefault="00937227" w:rsidP="00862C79">
      <w:pPr>
        <w:pStyle w:val="ListParagraph"/>
        <w:numPr>
          <w:ilvl w:val="0"/>
          <w:numId w:val="22"/>
        </w:numPr>
        <w:jc w:val="both"/>
      </w:pPr>
      <w:r>
        <w:t>Minimum wearer number that can be added was set to 1</w:t>
      </w:r>
      <w:r w:rsidR="008B03CF">
        <w:t xml:space="preserve"> </w:t>
      </w:r>
      <w:r w:rsidR="008D425D" w:rsidRPr="005E60F7">
        <w:t>(RASA-3183)</w:t>
      </w:r>
    </w:p>
    <w:p w14:paraId="0C0F0583" w14:textId="0142E31E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Upload </w:t>
      </w:r>
      <w:r w:rsidR="00937227">
        <w:t>message</w:t>
      </w:r>
      <w:r w:rsidRPr="005E60F7">
        <w:t xml:space="preserve"> is </w:t>
      </w:r>
      <w:r w:rsidR="00937227">
        <w:t xml:space="preserve">now </w:t>
      </w:r>
      <w:r w:rsidR="00B43275" w:rsidRPr="005E60F7">
        <w:t>correctly displayed</w:t>
      </w:r>
      <w:r w:rsidR="008D425D" w:rsidRPr="005E60F7">
        <w:t xml:space="preserve"> (RASA-3233)</w:t>
      </w:r>
    </w:p>
    <w:p w14:paraId="55280789" w14:textId="0B9B83A6" w:rsidR="008D425D" w:rsidRPr="005E60F7" w:rsidRDefault="005717A0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Replace all </w:t>
      </w:r>
      <w:r w:rsidR="00937227">
        <w:t>functionality is now</w:t>
      </w:r>
      <w:r w:rsidRPr="005E60F7">
        <w:t xml:space="preserve"> working properly for </w:t>
      </w:r>
      <w:r w:rsidR="00937227">
        <w:t>Mobile App Access Templates</w:t>
      </w:r>
      <w:r w:rsidR="00B43275" w:rsidRPr="005E60F7">
        <w:t xml:space="preserve"> </w:t>
      </w:r>
      <w:r w:rsidR="008D425D" w:rsidRPr="005E60F7">
        <w:t>(RASA-3257)</w:t>
      </w:r>
    </w:p>
    <w:p w14:paraId="5215B1E6" w14:textId="24A5E602" w:rsidR="008D425D" w:rsidRPr="005E60F7" w:rsidRDefault="00D901A9" w:rsidP="00862C79">
      <w:pPr>
        <w:pStyle w:val="ListParagraph"/>
        <w:numPr>
          <w:ilvl w:val="0"/>
          <w:numId w:val="22"/>
        </w:numPr>
        <w:jc w:val="both"/>
      </w:pPr>
      <w:r>
        <w:t>Fixed deletion of contact person</w:t>
      </w:r>
      <w:r w:rsidR="002735D3" w:rsidRPr="005E60F7">
        <w:t xml:space="preserve"> </w:t>
      </w:r>
      <w:r w:rsidR="000260A2" w:rsidRPr="005E60F7">
        <w:t>(RASA-3258)</w:t>
      </w:r>
    </w:p>
    <w:p w14:paraId="75CB8A94" w14:textId="57B1CD31" w:rsidR="000260A2" w:rsidRPr="005E60F7" w:rsidRDefault="002735D3" w:rsidP="00862C79">
      <w:pPr>
        <w:pStyle w:val="ListParagraph"/>
        <w:numPr>
          <w:ilvl w:val="0"/>
          <w:numId w:val="22"/>
        </w:numPr>
        <w:jc w:val="both"/>
      </w:pPr>
      <w:r w:rsidRPr="005E60F7">
        <w:t>Data from Route Tasks screen</w:t>
      </w:r>
      <w:r w:rsidR="004E0634">
        <w:t xml:space="preserve"> is now</w:t>
      </w:r>
      <w:r w:rsidRPr="005E60F7">
        <w:t xml:space="preserve"> correctly displayed</w:t>
      </w:r>
      <w:r w:rsidR="000260A2" w:rsidRPr="005E60F7">
        <w:t xml:space="preserve"> (RASA-3262)</w:t>
      </w:r>
    </w:p>
    <w:p w14:paraId="713CE8E6" w14:textId="08826B58" w:rsidR="000260A2" w:rsidRPr="005E60F7" w:rsidRDefault="004E0634" w:rsidP="00862C79">
      <w:pPr>
        <w:pStyle w:val="ListParagraph"/>
        <w:numPr>
          <w:ilvl w:val="0"/>
          <w:numId w:val="22"/>
        </w:numPr>
        <w:jc w:val="both"/>
      </w:pPr>
      <w:r>
        <w:t xml:space="preserve">Fixed displaying of confirmation message in </w:t>
      </w:r>
      <w:r w:rsidR="00EA51FB" w:rsidRPr="005E60F7">
        <w:t xml:space="preserve">Mark Other Invoices </w:t>
      </w:r>
      <w:r w:rsidR="000260A2" w:rsidRPr="005E60F7">
        <w:t>(RASA-3264)</w:t>
      </w:r>
    </w:p>
    <w:p w14:paraId="0F3468FF" w14:textId="1915189B" w:rsidR="000260A2" w:rsidRPr="005E60F7" w:rsidRDefault="000260A2" w:rsidP="00862C79">
      <w:pPr>
        <w:pStyle w:val="ListParagraph"/>
        <w:numPr>
          <w:ilvl w:val="0"/>
          <w:numId w:val="22"/>
        </w:numPr>
        <w:jc w:val="both"/>
      </w:pPr>
      <w:r w:rsidRPr="005E60F7">
        <w:t xml:space="preserve">Product code </w:t>
      </w:r>
      <w:r w:rsidR="007438D3" w:rsidRPr="005E60F7">
        <w:t>a</w:t>
      </w:r>
      <w:r w:rsidRPr="005E60F7">
        <w:t>nd Sale</w:t>
      </w:r>
      <w:r w:rsidR="007438D3" w:rsidRPr="005E60F7">
        <w:t xml:space="preserve"> </w:t>
      </w:r>
      <w:r w:rsidR="004E0634" w:rsidRPr="005E60F7">
        <w:t xml:space="preserve">are </w:t>
      </w:r>
      <w:r w:rsidR="007438D3" w:rsidRPr="005E60F7">
        <w:t>now</w:t>
      </w:r>
      <w:r w:rsidRPr="005E60F7">
        <w:t xml:space="preserve"> </w:t>
      </w:r>
      <w:r w:rsidR="007438D3" w:rsidRPr="005E60F7">
        <w:t>c</w:t>
      </w:r>
      <w:r w:rsidRPr="005E60F7">
        <w:t>orrectly displayed in Add Product screen (RASA-3266)</w:t>
      </w:r>
    </w:p>
    <w:p w14:paraId="2BA48484" w14:textId="640E8526" w:rsidR="000260A2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 xml:space="preserve">Fixed Delivery Point Image synchronization errors </w:t>
      </w:r>
      <w:r w:rsidR="000260A2" w:rsidRPr="005E60F7">
        <w:t>(RASA-3273)</w:t>
      </w:r>
    </w:p>
    <w:p w14:paraId="00B78837" w14:textId="22959776" w:rsidR="00FD6599" w:rsidRPr="005E60F7" w:rsidRDefault="00B24AFF" w:rsidP="00862C79">
      <w:pPr>
        <w:pStyle w:val="ListParagraph"/>
        <w:numPr>
          <w:ilvl w:val="0"/>
          <w:numId w:val="22"/>
        </w:numPr>
        <w:jc w:val="both"/>
      </w:pPr>
      <w:r>
        <w:t>Fixed focus problem for devices with Android 9+</w:t>
      </w:r>
      <w:r w:rsidR="00E736FB" w:rsidRPr="005E60F7">
        <w:t xml:space="preserve"> </w:t>
      </w:r>
      <w:r w:rsidR="00FD6599" w:rsidRPr="005E60F7">
        <w:t>(RASA-3293)</w:t>
      </w:r>
    </w:p>
    <w:p w14:paraId="0182B252" w14:textId="7DA85AF8" w:rsidR="000260A2" w:rsidRDefault="00A00138" w:rsidP="00862C79">
      <w:pPr>
        <w:pStyle w:val="ListParagraph"/>
        <w:numPr>
          <w:ilvl w:val="0"/>
          <w:numId w:val="22"/>
        </w:numPr>
        <w:jc w:val="both"/>
      </w:pPr>
      <w:r>
        <w:t>Adjustments</w:t>
      </w:r>
      <w:r w:rsidR="00B24AFF">
        <w:t xml:space="preserve"> for invoices </w:t>
      </w:r>
      <w:r>
        <w:t>with no taxes</w:t>
      </w:r>
      <w:r w:rsidR="000260A2" w:rsidRPr="005E60F7">
        <w:t xml:space="preserve"> </w:t>
      </w:r>
      <w:r>
        <w:t xml:space="preserve">are </w:t>
      </w:r>
      <w:r w:rsidR="00056C35" w:rsidRPr="005E60F7">
        <w:t>now</w:t>
      </w:r>
      <w:r>
        <w:t xml:space="preserve"> </w:t>
      </w:r>
      <w:r w:rsidR="00056C35" w:rsidRPr="005E60F7">
        <w:t>correctly saved</w:t>
      </w:r>
      <w:r w:rsidR="000260A2" w:rsidRPr="005E60F7">
        <w:t xml:space="preserve"> (RASA-3312)</w:t>
      </w:r>
    </w:p>
    <w:p w14:paraId="3EB6CD76" w14:textId="18A679E4" w:rsidR="00EB6899" w:rsidRDefault="00EB6899" w:rsidP="00EB6899">
      <w:pPr>
        <w:pStyle w:val="ListParagraph"/>
        <w:jc w:val="both"/>
      </w:pPr>
    </w:p>
    <w:p w14:paraId="459ECF68" w14:textId="77777777" w:rsidR="00EB6899" w:rsidRPr="005E60F7" w:rsidRDefault="00EB6899" w:rsidP="00EB6899">
      <w:pPr>
        <w:pStyle w:val="ListParagraph"/>
        <w:jc w:val="bot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2B70F5" w14:paraId="2374349B" w14:textId="77777777" w:rsidTr="004D4B92">
        <w:tc>
          <w:tcPr>
            <w:tcW w:w="1926" w:type="dxa"/>
          </w:tcPr>
          <w:bookmarkEnd w:id="1"/>
          <w:p w14:paraId="198EAEA4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1CE7FFB" w14:textId="77777777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A106EB7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B70F5" w14:paraId="0F07E4A4" w14:textId="77777777" w:rsidTr="004D4B92">
        <w:tc>
          <w:tcPr>
            <w:tcW w:w="1926" w:type="dxa"/>
          </w:tcPr>
          <w:p w14:paraId="3C12D4C8" w14:textId="3BDB0986" w:rsidR="002B70F5" w:rsidRDefault="002B70F5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3</w:t>
            </w:r>
          </w:p>
        </w:tc>
        <w:tc>
          <w:tcPr>
            <w:tcW w:w="2521" w:type="dxa"/>
          </w:tcPr>
          <w:p w14:paraId="3979D885" w14:textId="669C6872" w:rsidR="002B70F5" w:rsidRDefault="00617907" w:rsidP="004D4B92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="002B70F5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="002B70F5">
              <w:rPr>
                <w:b/>
                <w:sz w:val="28"/>
                <w:szCs w:val="24"/>
              </w:rPr>
              <w:t>-2022</w:t>
            </w:r>
          </w:p>
        </w:tc>
        <w:tc>
          <w:tcPr>
            <w:tcW w:w="4903" w:type="dxa"/>
          </w:tcPr>
          <w:p w14:paraId="12743452" w14:textId="77777777" w:rsidR="002B70F5" w:rsidRDefault="002B70F5" w:rsidP="004D4B92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3CDB198E" w14:textId="79135F31" w:rsidR="002B70F5" w:rsidRDefault="002B70F5" w:rsidP="002B70F5">
      <w:r>
        <w:t>Changes:</w:t>
      </w:r>
    </w:p>
    <w:p w14:paraId="0ACA2E82" w14:textId="11C13026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>: Added route payment collection confirmation options</w:t>
      </w:r>
      <w:r w:rsidRPr="0014162E">
        <w:t xml:space="preserve"> (RASA-</w:t>
      </w:r>
      <w:r>
        <w:t>2932</w:t>
      </w:r>
      <w:r w:rsidRPr="0014162E">
        <w:t>)</w:t>
      </w:r>
    </w:p>
    <w:p w14:paraId="0B438114" w14:textId="47571577" w:rsidR="00A3616F" w:rsidRDefault="00A3616F" w:rsidP="00A3616F">
      <w:pPr>
        <w:pStyle w:val="ListParagraph"/>
        <w:numPr>
          <w:ilvl w:val="0"/>
          <w:numId w:val="22"/>
        </w:numPr>
        <w:jc w:val="both"/>
      </w:pPr>
      <w:r w:rsidRPr="003672C7">
        <w:t>New functionality</w:t>
      </w:r>
      <w:r>
        <w:t xml:space="preserve">:  Added possibility to sort invoices by locker number </w:t>
      </w:r>
      <w:r w:rsidRPr="0014162E">
        <w:t>(RASA-3</w:t>
      </w:r>
      <w:r>
        <w:t>1</w:t>
      </w:r>
      <w:r w:rsidRPr="0014162E">
        <w:t>66)</w:t>
      </w:r>
    </w:p>
    <w:p w14:paraId="72D3089D" w14:textId="793306B7" w:rsidR="00A3616F" w:rsidRDefault="00A3616F" w:rsidP="00A3616F">
      <w:pPr>
        <w:pStyle w:val="ListParagraph"/>
        <w:numPr>
          <w:ilvl w:val="0"/>
          <w:numId w:val="22"/>
        </w:numPr>
        <w:jc w:val="both"/>
      </w:pPr>
      <w:r>
        <w:t xml:space="preserve">Inactive templates are now shown when modifying an inventory </w:t>
      </w:r>
      <w:r w:rsidRPr="0014162E">
        <w:t>(RASA-</w:t>
      </w:r>
      <w:r>
        <w:t>3181</w:t>
      </w:r>
      <w:r w:rsidRPr="0014162E">
        <w:t>)</w:t>
      </w:r>
    </w:p>
    <w:p w14:paraId="4D0E4F65" w14:textId="615C06C5" w:rsidR="00981D31" w:rsidRDefault="00981D31" w:rsidP="00981D31">
      <w:pPr>
        <w:pStyle w:val="ListParagraph"/>
        <w:numPr>
          <w:ilvl w:val="0"/>
          <w:numId w:val="22"/>
        </w:numPr>
        <w:jc w:val="both"/>
      </w:pPr>
      <w:r>
        <w:t>New Improvement: Added dialog for preparation of routes</w:t>
      </w:r>
      <w:r w:rsidR="00A3616F">
        <w:t xml:space="preserve"> for avoiding freezing of the screen</w:t>
      </w:r>
      <w:r w:rsidRPr="0057049A">
        <w:t xml:space="preserve"> (RASA-3</w:t>
      </w:r>
      <w:r>
        <w:t>218</w:t>
      </w:r>
      <w:r w:rsidRPr="0057049A">
        <w:t>)</w:t>
      </w:r>
    </w:p>
    <w:p w14:paraId="69285BC4" w14:textId="5A7297B6" w:rsidR="00697FD5" w:rsidRPr="0057049A" w:rsidRDefault="00C67CB7" w:rsidP="00697FD5">
      <w:pPr>
        <w:pStyle w:val="ListParagraph"/>
        <w:numPr>
          <w:ilvl w:val="0"/>
          <w:numId w:val="22"/>
        </w:numPr>
        <w:jc w:val="both"/>
      </w:pPr>
      <w:r>
        <w:t>Modify wearer inventory transactions are now created only when a change was done to the wearer inventory</w:t>
      </w:r>
      <w:r w:rsidR="00697FD5" w:rsidRPr="0057049A">
        <w:t xml:space="preserve"> (RASA-</w:t>
      </w:r>
      <w:r w:rsidR="00697FD5">
        <w:t>3222</w:t>
      </w:r>
      <w:r w:rsidR="00697FD5" w:rsidRPr="0057049A">
        <w:t>)</w:t>
      </w:r>
    </w:p>
    <w:p w14:paraId="1EDB3B21" w14:textId="38DB91BB" w:rsidR="002B5E0D" w:rsidRDefault="00717289" w:rsidP="00B06375">
      <w:pPr>
        <w:pStyle w:val="ListParagraph"/>
        <w:numPr>
          <w:ilvl w:val="0"/>
          <w:numId w:val="22"/>
        </w:numPr>
        <w:jc w:val="both"/>
      </w:pPr>
      <w:r>
        <w:t xml:space="preserve">Keyboard is </w:t>
      </w:r>
      <w:r w:rsidR="00843856">
        <w:t xml:space="preserve">now properly displayed in the Ordering screen </w:t>
      </w:r>
      <w:r>
        <w:t>(RASA-3225)</w:t>
      </w:r>
    </w:p>
    <w:p w14:paraId="4D0A3D13" w14:textId="0DC0CF40" w:rsidR="00480627" w:rsidRDefault="00D9514B" w:rsidP="00B06375">
      <w:pPr>
        <w:pStyle w:val="ListParagraph"/>
        <w:numPr>
          <w:ilvl w:val="0"/>
          <w:numId w:val="22"/>
        </w:numPr>
        <w:jc w:val="both"/>
      </w:pPr>
      <w:r>
        <w:t xml:space="preserve">Fixed name overlay issue for Contact Persons with longer names </w:t>
      </w:r>
      <w:r w:rsidR="00554ED1">
        <w:t>(RASA-3226)</w:t>
      </w:r>
    </w:p>
    <w:p w14:paraId="7DD22371" w14:textId="2F168388" w:rsidR="00554ED1" w:rsidRDefault="00D9514B" w:rsidP="00B06375">
      <w:pPr>
        <w:pStyle w:val="ListParagraph"/>
        <w:numPr>
          <w:ilvl w:val="0"/>
          <w:numId w:val="22"/>
        </w:numPr>
        <w:jc w:val="both"/>
      </w:pPr>
      <w:r>
        <w:lastRenderedPageBreak/>
        <w:t>Fixed specific case that allowed modifying wearers</w:t>
      </w:r>
      <w:r w:rsidR="00C83AD1">
        <w:t xml:space="preserve"> (RASA-3234)</w:t>
      </w:r>
    </w:p>
    <w:p w14:paraId="6AC94FF5" w14:textId="069C23D0" w:rsidR="00A3616F" w:rsidRDefault="00A3616F" w:rsidP="00B06375">
      <w:pPr>
        <w:pStyle w:val="ListParagraph"/>
        <w:numPr>
          <w:ilvl w:val="0"/>
          <w:numId w:val="22"/>
        </w:numPr>
        <w:jc w:val="both"/>
      </w:pPr>
      <w:r>
        <w:t>Removed characters filter for unique item service cabinet codes (RASA-3246)</w:t>
      </w:r>
    </w:p>
    <w:p w14:paraId="2B4733C0" w14:textId="77777777" w:rsidR="002B70F5" w:rsidRDefault="002B70F5" w:rsidP="002B70F5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832BEC" w14:paraId="7B48B439" w14:textId="77777777" w:rsidTr="00A81607">
        <w:tc>
          <w:tcPr>
            <w:tcW w:w="1926" w:type="dxa"/>
          </w:tcPr>
          <w:p w14:paraId="28BFA257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AC3BB7F" w14:textId="77777777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21FCD373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32BEC" w14:paraId="33887825" w14:textId="77777777" w:rsidTr="00A81607">
        <w:tc>
          <w:tcPr>
            <w:tcW w:w="1926" w:type="dxa"/>
          </w:tcPr>
          <w:p w14:paraId="2F36D98E" w14:textId="358C0C28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2</w:t>
            </w:r>
          </w:p>
        </w:tc>
        <w:tc>
          <w:tcPr>
            <w:tcW w:w="2521" w:type="dxa"/>
          </w:tcPr>
          <w:p w14:paraId="6644F752" w14:textId="3423B2B0" w:rsidR="00832BEC" w:rsidRDefault="00832BEC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1-Jan-2022</w:t>
            </w:r>
          </w:p>
        </w:tc>
        <w:tc>
          <w:tcPr>
            <w:tcW w:w="4903" w:type="dxa"/>
          </w:tcPr>
          <w:p w14:paraId="7ED103B7" w14:textId="77777777" w:rsidR="00832BEC" w:rsidRDefault="00832BEC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1575F63D" w14:textId="77777777" w:rsidR="00832BEC" w:rsidRDefault="00832BEC" w:rsidP="00832BEC">
      <w:r>
        <w:t>Changes:</w:t>
      </w:r>
    </w:p>
    <w:p w14:paraId="76AF8C1C" w14:textId="1B7432F0" w:rsidR="003F4679" w:rsidRPr="0057049A" w:rsidRDefault="00E572DB" w:rsidP="002A52B0">
      <w:pPr>
        <w:pStyle w:val="ListParagraph"/>
        <w:numPr>
          <w:ilvl w:val="0"/>
          <w:numId w:val="22"/>
        </w:numPr>
        <w:jc w:val="both"/>
      </w:pPr>
      <w:r>
        <w:t xml:space="preserve">New functionality: </w:t>
      </w:r>
      <w:r w:rsidR="003F4679" w:rsidRPr="0057049A">
        <w:t>Locker number</w:t>
      </w:r>
      <w:r w:rsidR="006617B0" w:rsidRPr="0057049A">
        <w:t xml:space="preserve"> can be seen</w:t>
      </w:r>
      <w:r w:rsidR="00FD14D4" w:rsidRPr="0057049A">
        <w:t xml:space="preserve"> in I</w:t>
      </w:r>
      <w:r w:rsidR="003F4679" w:rsidRPr="0057049A">
        <w:t xml:space="preserve">nvoice </w:t>
      </w:r>
      <w:r w:rsidR="00FD14D4" w:rsidRPr="0057049A">
        <w:t>L</w:t>
      </w:r>
      <w:r w:rsidR="003F4679" w:rsidRPr="0057049A">
        <w:t>ines screen (RASA-2995)</w:t>
      </w:r>
    </w:p>
    <w:p w14:paraId="096E722B" w14:textId="25A52089" w:rsidR="003F4679" w:rsidRPr="0057049A" w:rsidRDefault="0014162E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="00682580" w:rsidRPr="0057049A">
        <w:t>ata</w:t>
      </w:r>
      <w:r w:rsidR="0057049A" w:rsidRPr="0057049A">
        <w:t xml:space="preserve"> </w:t>
      </w:r>
      <w:r>
        <w:t xml:space="preserve">is not downloading when is </w:t>
      </w:r>
      <w:r w:rsidR="0057049A" w:rsidRPr="0057049A">
        <w:t>using web service REST</w:t>
      </w:r>
      <w:r w:rsidR="003F4679" w:rsidRPr="0057049A">
        <w:t xml:space="preserve"> (RASA-3047)</w:t>
      </w:r>
    </w:p>
    <w:p w14:paraId="364BB4B7" w14:textId="4ADDFB2A" w:rsidR="003F4679" w:rsidRPr="0014162E" w:rsidRDefault="003F4679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14162E">
        <w:t>Bagtag</w:t>
      </w:r>
      <w:proofErr w:type="spellEnd"/>
      <w:r w:rsidRPr="0014162E">
        <w:t xml:space="preserve"> icon</w:t>
      </w:r>
      <w:r w:rsidR="006D1116" w:rsidRPr="0014162E">
        <w:t xml:space="preserve"> is</w:t>
      </w:r>
      <w:r w:rsidRPr="0014162E">
        <w:t xml:space="preserve"> </w:t>
      </w:r>
      <w:r w:rsidR="0014162E" w:rsidRPr="0014162E">
        <w:t xml:space="preserve">not </w:t>
      </w:r>
      <w:r w:rsidR="00E572DB" w:rsidRPr="0014162E">
        <w:t xml:space="preserve">correctly </w:t>
      </w:r>
      <w:r w:rsidRPr="0014162E">
        <w:t>show</w:t>
      </w:r>
      <w:r w:rsidR="006D1116" w:rsidRPr="0014162E">
        <w:t>n</w:t>
      </w:r>
      <w:r w:rsidR="00682580" w:rsidRPr="0014162E">
        <w:t xml:space="preserve"> in Stop info screen</w:t>
      </w:r>
      <w:r w:rsidRPr="0014162E">
        <w:t xml:space="preserve"> (RASA-3066)</w:t>
      </w:r>
    </w:p>
    <w:p w14:paraId="47223C24" w14:textId="40F95A77" w:rsidR="003F4679" w:rsidRPr="0014162E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So</w:t>
      </w:r>
      <w:r w:rsidR="003F4679" w:rsidRPr="0014162E">
        <w:t>il Counts</w:t>
      </w:r>
      <w:r w:rsidR="0014162E" w:rsidRPr="0014162E">
        <w:t xml:space="preserve"> value is not correctly shown</w:t>
      </w:r>
      <w:r w:rsidR="003F4679" w:rsidRPr="0014162E">
        <w:t xml:space="preserve"> after Departure (RASA-3071)</w:t>
      </w:r>
    </w:p>
    <w:p w14:paraId="4836040D" w14:textId="391069C3" w:rsidR="003F6565" w:rsidRDefault="00DC03C8" w:rsidP="002A52B0">
      <w:pPr>
        <w:pStyle w:val="ListParagraph"/>
        <w:numPr>
          <w:ilvl w:val="0"/>
          <w:numId w:val="22"/>
        </w:numPr>
        <w:jc w:val="both"/>
      </w:pPr>
      <w:r w:rsidRPr="0014162E">
        <w:t>Replacement scanning of garment flagged as</w:t>
      </w:r>
      <w:r w:rsidR="003F4679" w:rsidRPr="0014162E">
        <w:t xml:space="preserve"> phase out</w:t>
      </w:r>
      <w:r w:rsidR="0014162E" w:rsidRPr="0014162E">
        <w:t xml:space="preserve"> is not allowed</w:t>
      </w:r>
      <w:r w:rsidRPr="0014162E">
        <w:t xml:space="preserve"> </w:t>
      </w:r>
    </w:p>
    <w:p w14:paraId="0D73CBB0" w14:textId="31A2A8E4" w:rsidR="003F4679" w:rsidRPr="0014162E" w:rsidRDefault="003F4679" w:rsidP="003F6565">
      <w:pPr>
        <w:pStyle w:val="ListParagraph"/>
        <w:jc w:val="both"/>
      </w:pPr>
      <w:r w:rsidRPr="0014162E">
        <w:t>(RASA-3015)</w:t>
      </w:r>
    </w:p>
    <w:p w14:paraId="7227D915" w14:textId="45B63236" w:rsidR="003F4679" w:rsidRPr="0014162E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>A</w:t>
      </w:r>
      <w:r w:rsidR="003F4679" w:rsidRPr="0014162E">
        <w:t xml:space="preserve">dding sales product </w:t>
      </w:r>
      <w:r w:rsidRPr="0014162E">
        <w:t xml:space="preserve">is not </w:t>
      </w:r>
      <w:r w:rsidR="003F4679" w:rsidRPr="0014162E">
        <w:t>allow</w:t>
      </w:r>
      <w:r w:rsidRPr="0014162E">
        <w:t xml:space="preserve">ed for </w:t>
      </w:r>
      <w:r w:rsidR="003F4679" w:rsidRPr="0014162E">
        <w:t>0</w:t>
      </w:r>
      <w:r w:rsidRPr="0014162E">
        <w:t xml:space="preserve"> qty</w:t>
      </w:r>
      <w:r w:rsidR="003F4679" w:rsidRPr="0014162E">
        <w:t xml:space="preserve"> delivery (RASA-3052)</w:t>
      </w:r>
    </w:p>
    <w:p w14:paraId="635F7BB4" w14:textId="79B10952" w:rsidR="003F4679" w:rsidRPr="00924487" w:rsidRDefault="0014162E" w:rsidP="002A52B0">
      <w:pPr>
        <w:pStyle w:val="ListParagraph"/>
        <w:numPr>
          <w:ilvl w:val="0"/>
          <w:numId w:val="22"/>
        </w:numPr>
        <w:jc w:val="both"/>
      </w:pPr>
      <w:r w:rsidRPr="0014162E">
        <w:t xml:space="preserve">Background color of the pop-up message is not correctly colored when </w:t>
      </w:r>
      <w:r w:rsidRPr="00924487">
        <w:t xml:space="preserve">scanning a smart barcode </w:t>
      </w:r>
      <w:r w:rsidR="003F4679" w:rsidRPr="00924487">
        <w:t>(RASA-3067)</w:t>
      </w:r>
    </w:p>
    <w:p w14:paraId="130F6B00" w14:textId="17BF887A" w:rsidR="003F4679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Size is not correctly shown in </w:t>
      </w:r>
      <w:r w:rsidR="00646E29" w:rsidRPr="00924487">
        <w:t>Stop info screen</w:t>
      </w:r>
      <w:r w:rsidR="003F4679" w:rsidRPr="00924487">
        <w:t xml:space="preserve"> (RASA-3080)</w:t>
      </w:r>
    </w:p>
    <w:p w14:paraId="6A8522EA" w14:textId="2AC70BA5" w:rsidR="0035256A" w:rsidRPr="00924487" w:rsidRDefault="00924487" w:rsidP="002A52B0">
      <w:pPr>
        <w:pStyle w:val="ListParagraph"/>
        <w:numPr>
          <w:ilvl w:val="0"/>
          <w:numId w:val="22"/>
        </w:numPr>
        <w:jc w:val="both"/>
      </w:pPr>
      <w:r w:rsidRPr="00924487">
        <w:t xml:space="preserve">New functionality: Make Truck Safety Check Compulsory at the end of a Route </w:t>
      </w:r>
      <w:r w:rsidR="0035256A" w:rsidRPr="00924487">
        <w:t>(RASA-2633)</w:t>
      </w:r>
    </w:p>
    <w:p w14:paraId="0DF9462E" w14:textId="29E36333" w:rsidR="0035256A" w:rsidRPr="00924487" w:rsidRDefault="001C2E4C" w:rsidP="002A52B0">
      <w:pPr>
        <w:pStyle w:val="ListParagraph"/>
        <w:numPr>
          <w:ilvl w:val="0"/>
          <w:numId w:val="22"/>
        </w:numPr>
        <w:jc w:val="both"/>
      </w:pPr>
      <w:r w:rsidRPr="00924487">
        <w:t>M</w:t>
      </w:r>
      <w:r w:rsidR="0035256A" w:rsidRPr="00924487">
        <w:t>ake Like Wearer function</w:t>
      </w:r>
      <w:r w:rsidR="00924487" w:rsidRPr="00924487">
        <w:t xml:space="preserve"> is not working properly</w:t>
      </w:r>
      <w:r w:rsidR="0035256A" w:rsidRPr="00924487">
        <w:t xml:space="preserve"> (RASA-3085)</w:t>
      </w:r>
    </w:p>
    <w:p w14:paraId="23BD9962" w14:textId="13615BD2" w:rsidR="0035256A" w:rsidRPr="00F628B5" w:rsidRDefault="0035256A" w:rsidP="002A52B0">
      <w:pPr>
        <w:pStyle w:val="ListParagraph"/>
        <w:numPr>
          <w:ilvl w:val="0"/>
          <w:numId w:val="22"/>
        </w:numPr>
        <w:jc w:val="both"/>
      </w:pPr>
      <w:r w:rsidRPr="00F628B5">
        <w:t>Tax</w:t>
      </w:r>
      <w:r w:rsidR="006D1116" w:rsidRPr="00F628B5">
        <w:t xml:space="preserve"> is</w:t>
      </w:r>
      <w:r w:rsidR="00924487" w:rsidRPr="00F628B5">
        <w:t xml:space="preserve"> not</w:t>
      </w:r>
      <w:r w:rsidRPr="00F628B5">
        <w:t xml:space="preserve"> </w:t>
      </w:r>
      <w:r w:rsidR="001C2E4C" w:rsidRPr="00F628B5">
        <w:t>calculated correctly</w:t>
      </w:r>
      <w:r w:rsidRPr="00F628B5">
        <w:t xml:space="preserve"> (RASA-3109)</w:t>
      </w:r>
    </w:p>
    <w:p w14:paraId="30C9F656" w14:textId="190C34EC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Invoice adjustments on bill loss now on the RA by scanning is not working properly </w:t>
      </w:r>
      <w:r w:rsidR="0035256A" w:rsidRPr="00F628B5">
        <w:t>(RASA-3003)</w:t>
      </w:r>
    </w:p>
    <w:p w14:paraId="697FD7B3" w14:textId="5B463CAA" w:rsidR="0035256A" w:rsidRPr="00F628B5" w:rsidRDefault="00F628B5" w:rsidP="002A52B0">
      <w:pPr>
        <w:pStyle w:val="ListParagraph"/>
        <w:numPr>
          <w:ilvl w:val="0"/>
          <w:numId w:val="22"/>
        </w:numPr>
        <w:jc w:val="both"/>
      </w:pPr>
      <w:r w:rsidRPr="00F628B5">
        <w:t xml:space="preserve">Software problem: Scanning of replacement is blocked when </w:t>
      </w:r>
      <w:r w:rsidR="0035256A" w:rsidRPr="00F628B5">
        <w:t>wearer inventory</w:t>
      </w:r>
      <w:r w:rsidRPr="00F628B5">
        <w:t xml:space="preserve"> is inactive and</w:t>
      </w:r>
      <w:r w:rsidR="003F6565">
        <w:t xml:space="preserve"> </w:t>
      </w:r>
      <w:r w:rsidRPr="00F628B5">
        <w:t xml:space="preserve">do not let adjusted loss charges go negative </w:t>
      </w:r>
      <w:r w:rsidR="002F4515" w:rsidRPr="00F628B5">
        <w:t>(</w:t>
      </w:r>
      <w:r w:rsidR="0035256A" w:rsidRPr="00F628B5">
        <w:t>RASA-3090)</w:t>
      </w:r>
    </w:p>
    <w:p w14:paraId="2DDAE6A2" w14:textId="04570CF7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R</w:t>
      </w:r>
      <w:r w:rsidR="00BA7DA3" w:rsidRPr="00252BB7">
        <w:t>eturned items total value</w:t>
      </w:r>
      <w:r w:rsidRPr="00252BB7">
        <w:t xml:space="preserve"> is not correctly displayed</w:t>
      </w:r>
      <w:r w:rsidR="00BA7DA3" w:rsidRPr="00252BB7">
        <w:t xml:space="preserve"> when credit inv </w:t>
      </w:r>
      <w:r w:rsidR="0035256A" w:rsidRPr="00252BB7">
        <w:t>exists (RASA-3098)</w:t>
      </w:r>
    </w:p>
    <w:p w14:paraId="11AFA047" w14:textId="1A99214C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Crediting systematic replacement line does not create a credit on the tax line</w:t>
      </w:r>
      <w:r w:rsidR="0035256A" w:rsidRPr="00252BB7">
        <w:t xml:space="preserve"> (RASA-3099)</w:t>
      </w:r>
    </w:p>
    <w:p w14:paraId="4A336C0D" w14:textId="08BEF2A0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 xml:space="preserve">New functionality: </w:t>
      </w:r>
      <w:r w:rsidR="00BA0D50" w:rsidRPr="00252BB7">
        <w:t xml:space="preserve">Delivery/pick up qty is updated for corresponding Product-Size-Finishing Method </w:t>
      </w:r>
      <w:r w:rsidR="00E5031E" w:rsidRPr="00252BB7">
        <w:t xml:space="preserve">when scanning an ID Code </w:t>
      </w:r>
      <w:r w:rsidR="00BA0D50" w:rsidRPr="00252BB7">
        <w:t xml:space="preserve">in Select product screen </w:t>
      </w:r>
      <w:r w:rsidR="0035256A" w:rsidRPr="00252BB7">
        <w:t>(RASA-3104)</w:t>
      </w:r>
    </w:p>
    <w:p w14:paraId="01DC0EFC" w14:textId="7F9F119C" w:rsidR="0035256A" w:rsidRPr="00252BB7" w:rsidRDefault="0035256A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52BB7">
        <w:t>DeliveryPickU</w:t>
      </w:r>
      <w:r w:rsidR="00E5031E" w:rsidRPr="00252BB7">
        <w:t>p</w:t>
      </w:r>
      <w:proofErr w:type="spellEnd"/>
      <w:r w:rsidR="00E5031E" w:rsidRPr="00252BB7">
        <w:t xml:space="preserve"> is </w:t>
      </w:r>
      <w:r w:rsidR="00252BB7" w:rsidRPr="00252BB7">
        <w:t xml:space="preserve">not </w:t>
      </w:r>
      <w:r w:rsidR="00E5031E" w:rsidRPr="00252BB7">
        <w:t>r</w:t>
      </w:r>
      <w:r w:rsidRPr="00252BB7">
        <w:t>etrieved by Product / Size / FM when scanning an ID Code (RASA-3105)</w:t>
      </w:r>
    </w:p>
    <w:p w14:paraId="1E8E3BDF" w14:textId="147385EF" w:rsidR="0035256A" w:rsidRPr="00252BB7" w:rsidRDefault="00252BB7" w:rsidP="002A52B0">
      <w:pPr>
        <w:pStyle w:val="ListParagraph"/>
        <w:numPr>
          <w:ilvl w:val="0"/>
          <w:numId w:val="22"/>
        </w:numPr>
        <w:jc w:val="both"/>
      </w:pPr>
      <w:r w:rsidRPr="00252BB7">
        <w:t>Notification messages is not allowed reply, and not close</w:t>
      </w:r>
      <w:r w:rsidR="0035256A" w:rsidRPr="00252BB7">
        <w:t xml:space="preserve"> (RASA-3108)</w:t>
      </w:r>
    </w:p>
    <w:p w14:paraId="06DF78EA" w14:textId="2EE5E9D5" w:rsidR="0035256A" w:rsidRDefault="00252BB7" w:rsidP="002A52B0">
      <w:pPr>
        <w:pStyle w:val="ListParagraph"/>
        <w:numPr>
          <w:ilvl w:val="0"/>
          <w:numId w:val="22"/>
        </w:numPr>
        <w:jc w:val="both"/>
      </w:pPr>
      <w:r>
        <w:t>D</w:t>
      </w:r>
      <w:r w:rsidRPr="0057049A">
        <w:t xml:space="preserve">ata </w:t>
      </w:r>
      <w:r>
        <w:t xml:space="preserve">is not downloading when is </w:t>
      </w:r>
      <w:r w:rsidRPr="0057049A">
        <w:t xml:space="preserve">using web </w:t>
      </w:r>
      <w:r w:rsidRPr="00252BB7">
        <w:t xml:space="preserve">service REST </w:t>
      </w:r>
      <w:r w:rsidR="0035256A" w:rsidRPr="00252BB7">
        <w:t>(RASA-3111)</w:t>
      </w:r>
    </w:p>
    <w:p w14:paraId="286AD347" w14:textId="45485936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I</w:t>
      </w:r>
      <w:r w:rsidR="0035256A" w:rsidRPr="003672C7">
        <w:t xml:space="preserve">nvoice header </w:t>
      </w:r>
      <w:proofErr w:type="spellStart"/>
      <w:r w:rsidR="0035256A" w:rsidRPr="003672C7">
        <w:t>paythis</w:t>
      </w:r>
      <w:proofErr w:type="spellEnd"/>
      <w:r w:rsidR="0035256A" w:rsidRPr="003672C7">
        <w:t xml:space="preserve"> amount and total tax fields</w:t>
      </w:r>
      <w:r w:rsidRPr="003672C7">
        <w:t xml:space="preserve"> are not updated</w:t>
      </w:r>
      <w:r w:rsidR="0035256A" w:rsidRPr="003672C7">
        <w:t xml:space="preserve"> after upload</w:t>
      </w:r>
      <w:r w:rsidR="006D1116" w:rsidRPr="003672C7">
        <w:t>ing</w:t>
      </w:r>
      <w:r w:rsidR="0035256A" w:rsidRPr="003672C7">
        <w:t xml:space="preserve"> (RASA-3126)</w:t>
      </w:r>
    </w:p>
    <w:p w14:paraId="7A2E13AE" w14:textId="03933560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S</w:t>
      </w:r>
      <w:r w:rsidR="006D1116" w:rsidRPr="003672C7">
        <w:t xml:space="preserve">pecial characters are </w:t>
      </w:r>
      <w:r w:rsidRPr="003672C7">
        <w:t xml:space="preserve">not </w:t>
      </w:r>
      <w:r w:rsidR="006D1116" w:rsidRPr="003672C7">
        <w:t>shown in replied message</w:t>
      </w:r>
      <w:r w:rsidR="0035256A" w:rsidRPr="003672C7">
        <w:t xml:space="preserve"> (RASA-3192)</w:t>
      </w:r>
    </w:p>
    <w:p w14:paraId="685204E1" w14:textId="417365AA" w:rsidR="0035256A" w:rsidRPr="003672C7" w:rsidRDefault="003672C7" w:rsidP="002A52B0">
      <w:pPr>
        <w:pStyle w:val="ListParagraph"/>
        <w:numPr>
          <w:ilvl w:val="0"/>
          <w:numId w:val="22"/>
        </w:numPr>
        <w:jc w:val="both"/>
      </w:pPr>
      <w:r w:rsidRPr="003672C7">
        <w:t>Error is displayed when trying to add a new message</w:t>
      </w:r>
      <w:r w:rsidR="0035256A" w:rsidRPr="003672C7">
        <w:t xml:space="preserve"> (RASA-3205)</w:t>
      </w:r>
    </w:p>
    <w:p w14:paraId="3FDC3D95" w14:textId="030FF0AC" w:rsidR="0035256A" w:rsidRPr="003672C7" w:rsidRDefault="0035256A" w:rsidP="002A52B0">
      <w:pPr>
        <w:pStyle w:val="ListParagraph"/>
        <w:numPr>
          <w:ilvl w:val="0"/>
          <w:numId w:val="22"/>
        </w:numPr>
        <w:jc w:val="both"/>
      </w:pPr>
      <w:r w:rsidRPr="003672C7">
        <w:t xml:space="preserve">Order now/deliver now </w:t>
      </w:r>
      <w:r w:rsidR="003672C7" w:rsidRPr="003672C7">
        <w:t xml:space="preserve">new </w:t>
      </w:r>
      <w:r w:rsidR="009921AC" w:rsidRPr="003672C7">
        <w:t>function</w:t>
      </w:r>
      <w:r w:rsidR="003672C7" w:rsidRPr="003672C7">
        <w:t>ality</w:t>
      </w:r>
      <w:r w:rsidRPr="003672C7">
        <w:t xml:space="preserve"> (RASA-2389)</w:t>
      </w:r>
    </w:p>
    <w:p w14:paraId="6C1A01DF" w14:textId="159095A8" w:rsidR="0035256A" w:rsidRPr="003672C7" w:rsidRDefault="00FD14D4" w:rsidP="002A52B0">
      <w:pPr>
        <w:pStyle w:val="ListParagraph"/>
        <w:numPr>
          <w:ilvl w:val="0"/>
          <w:numId w:val="22"/>
        </w:numPr>
        <w:jc w:val="both"/>
      </w:pPr>
      <w:r w:rsidRPr="003672C7">
        <w:t>One time PO management on RA / Priority field addition</w:t>
      </w:r>
      <w:r w:rsidR="003672C7" w:rsidRPr="003672C7">
        <w:t xml:space="preserve"> new functionality</w:t>
      </w:r>
      <w:r w:rsidRPr="003672C7">
        <w:t xml:space="preserve"> (RASA-2533)</w:t>
      </w:r>
    </w:p>
    <w:p w14:paraId="46CFAC51" w14:textId="66CA1716" w:rsidR="00FD14D4" w:rsidRPr="002A52B0" w:rsidRDefault="003672C7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is not downloaded when customer related is not on current route</w:t>
      </w:r>
      <w:r w:rsidR="002A52B0" w:rsidRPr="002A52B0">
        <w:t xml:space="preserve"> </w:t>
      </w:r>
      <w:r w:rsidR="00FD14D4" w:rsidRPr="002A52B0">
        <w:t>(RASA-3133)</w:t>
      </w:r>
    </w:p>
    <w:p w14:paraId="69FD3512" w14:textId="71E49BA7" w:rsidR="003F6565" w:rsidRDefault="002A52B0" w:rsidP="002A52B0">
      <w:pPr>
        <w:pStyle w:val="ListParagraph"/>
        <w:numPr>
          <w:ilvl w:val="0"/>
          <w:numId w:val="22"/>
        </w:numPr>
        <w:jc w:val="both"/>
      </w:pPr>
      <w:proofErr w:type="spellStart"/>
      <w:r w:rsidRPr="002A52B0">
        <w:t>MatIDDTO</w:t>
      </w:r>
      <w:proofErr w:type="spellEnd"/>
      <w:r w:rsidRPr="002A52B0">
        <w:t xml:space="preserve"> data is not saved when using abs4mobileapps web service</w:t>
      </w:r>
    </w:p>
    <w:p w14:paraId="30419A42" w14:textId="4C2CB3DE" w:rsidR="00FD14D4" w:rsidRPr="002A52B0" w:rsidRDefault="00FD14D4" w:rsidP="003F6565">
      <w:pPr>
        <w:pStyle w:val="ListParagraph"/>
        <w:jc w:val="both"/>
      </w:pPr>
      <w:r w:rsidRPr="002A52B0">
        <w:t>(RASA-3141)</w:t>
      </w:r>
    </w:p>
    <w:p w14:paraId="1D70C938" w14:textId="6A344EC0" w:rsidR="003F6565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>App is crashing w</w:t>
      </w:r>
      <w:r w:rsidR="00786BEE" w:rsidRPr="002A52B0">
        <w:t xml:space="preserve">hen </w:t>
      </w:r>
      <w:r w:rsidR="00FD14D4" w:rsidRPr="002A52B0">
        <w:t>adjusting a General Sales Order Discount Line</w:t>
      </w:r>
    </w:p>
    <w:p w14:paraId="5004E05C" w14:textId="74BD4E46" w:rsidR="00FD14D4" w:rsidRPr="002A52B0" w:rsidRDefault="00FD14D4" w:rsidP="003F6565">
      <w:pPr>
        <w:pStyle w:val="ListParagraph"/>
        <w:jc w:val="both"/>
      </w:pPr>
      <w:r w:rsidRPr="002A52B0">
        <w:t>(RASA-3157)</w:t>
      </w:r>
    </w:p>
    <w:p w14:paraId="5D439811" w14:textId="73BE09F7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t xml:space="preserve">New </w:t>
      </w:r>
      <w:r w:rsidR="00786BEE" w:rsidRPr="002A52B0">
        <w:t>name</w:t>
      </w:r>
      <w:r w:rsidRPr="002A52B0">
        <w:t xml:space="preserve"> for</w:t>
      </w:r>
      <w:r w:rsidR="00786BEE" w:rsidRPr="002A52B0">
        <w:t xml:space="preserve"> Rest Web Service button</w:t>
      </w:r>
      <w:r w:rsidRPr="002A52B0">
        <w:t xml:space="preserve"> (</w:t>
      </w:r>
      <w:r w:rsidR="00FD14D4" w:rsidRPr="002A52B0">
        <w:t>RASA-3163)</w:t>
      </w:r>
    </w:p>
    <w:p w14:paraId="561506EB" w14:textId="3B74ECC2" w:rsidR="00FD14D4" w:rsidRPr="002A52B0" w:rsidRDefault="002A52B0" w:rsidP="002A52B0">
      <w:pPr>
        <w:pStyle w:val="ListParagraph"/>
        <w:numPr>
          <w:ilvl w:val="0"/>
          <w:numId w:val="22"/>
        </w:numPr>
        <w:jc w:val="both"/>
      </w:pPr>
      <w:r w:rsidRPr="002A52B0">
        <w:lastRenderedPageBreak/>
        <w:t xml:space="preserve">Error is shown </w:t>
      </w:r>
      <w:r w:rsidR="00786BEE" w:rsidRPr="002A52B0">
        <w:t xml:space="preserve">when a </w:t>
      </w:r>
      <w:r w:rsidR="00FD14D4" w:rsidRPr="002A52B0">
        <w:t>contact person</w:t>
      </w:r>
      <w:r w:rsidR="00786BEE" w:rsidRPr="002A52B0">
        <w:t xml:space="preserve"> is not</w:t>
      </w:r>
      <w:r w:rsidR="00FD14D4" w:rsidRPr="002A52B0">
        <w:t xml:space="preserve"> defined for current customer (RASA-3210)</w:t>
      </w:r>
    </w:p>
    <w:p w14:paraId="4DB9C80A" w14:textId="77777777" w:rsidR="006617B0" w:rsidRPr="006617B0" w:rsidRDefault="006617B0" w:rsidP="006617B0">
      <w:pPr>
        <w:ind w:left="360"/>
        <w:rPr>
          <w:highlight w:val="cy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6617B0" w14:paraId="5D3FEDCE" w14:textId="77777777" w:rsidTr="00A81607">
        <w:tc>
          <w:tcPr>
            <w:tcW w:w="1926" w:type="dxa"/>
          </w:tcPr>
          <w:p w14:paraId="4E7F04B9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79E51E0C" w14:textId="77777777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5BEA154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617B0" w14:paraId="02AC9F14" w14:textId="77777777" w:rsidTr="00A81607">
        <w:tc>
          <w:tcPr>
            <w:tcW w:w="1926" w:type="dxa"/>
          </w:tcPr>
          <w:p w14:paraId="7892CCF4" w14:textId="7F379F62" w:rsidR="006617B0" w:rsidRDefault="006617B0" w:rsidP="00A81607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1</w:t>
            </w:r>
          </w:p>
        </w:tc>
        <w:tc>
          <w:tcPr>
            <w:tcW w:w="2521" w:type="dxa"/>
          </w:tcPr>
          <w:p w14:paraId="32CD93AB" w14:textId="5B8AB61A" w:rsidR="006617B0" w:rsidRDefault="006617B0" w:rsidP="00A81607">
            <w:pPr>
              <w:rPr>
                <w:sz w:val="20"/>
                <w:szCs w:val="24"/>
              </w:rPr>
            </w:pPr>
            <w:r w:rsidRPr="006617B0">
              <w:rPr>
                <w:b/>
                <w:color w:val="FF0000"/>
                <w:sz w:val="28"/>
                <w:szCs w:val="24"/>
              </w:rPr>
              <w:t>Not released</w:t>
            </w:r>
          </w:p>
        </w:tc>
        <w:tc>
          <w:tcPr>
            <w:tcW w:w="4903" w:type="dxa"/>
          </w:tcPr>
          <w:p w14:paraId="13A6D7AC" w14:textId="77777777" w:rsidR="006617B0" w:rsidRDefault="006617B0" w:rsidP="00A81607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1FAF743" w14:textId="00FD5B7D" w:rsidR="006617B0" w:rsidRPr="00733378" w:rsidRDefault="006617B0" w:rsidP="006617B0">
      <w:r>
        <w:t>Changes:</w:t>
      </w:r>
    </w:p>
    <w:p w14:paraId="6A36214E" w14:textId="77777777" w:rsidR="00832BEC" w:rsidRDefault="00832BEC" w:rsidP="00453BA4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453BA4" w14:paraId="0683B1BE" w14:textId="77777777" w:rsidTr="00755821">
        <w:tc>
          <w:tcPr>
            <w:tcW w:w="1926" w:type="dxa"/>
          </w:tcPr>
          <w:p w14:paraId="04B1608B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D16DE5" w14:textId="77777777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3471A2EA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53BA4" w14:paraId="3B84CBD7" w14:textId="77777777" w:rsidTr="00755821">
        <w:tc>
          <w:tcPr>
            <w:tcW w:w="1926" w:type="dxa"/>
          </w:tcPr>
          <w:p w14:paraId="05468B7C" w14:textId="74570CAB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10</w:t>
            </w:r>
          </w:p>
        </w:tc>
        <w:tc>
          <w:tcPr>
            <w:tcW w:w="2521" w:type="dxa"/>
          </w:tcPr>
          <w:p w14:paraId="7E61D621" w14:textId="41BFE8CD" w:rsidR="00453BA4" w:rsidRDefault="00453BA4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3-Oct-2021</w:t>
            </w:r>
          </w:p>
        </w:tc>
        <w:tc>
          <w:tcPr>
            <w:tcW w:w="4903" w:type="dxa"/>
          </w:tcPr>
          <w:p w14:paraId="0A60B823" w14:textId="77777777" w:rsidR="00453BA4" w:rsidRDefault="00453BA4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708CC8A0" w14:textId="77777777" w:rsidR="00453BA4" w:rsidRDefault="00453BA4" w:rsidP="00453BA4">
      <w:r>
        <w:t>Changes:</w:t>
      </w:r>
    </w:p>
    <w:p w14:paraId="63F993F0" w14:textId="44A3F8F1" w:rsidR="00453BA4" w:rsidRPr="00733378" w:rsidRDefault="00075F11" w:rsidP="00453BA4">
      <w:pPr>
        <w:pStyle w:val="ListParagraph"/>
        <w:numPr>
          <w:ilvl w:val="0"/>
          <w:numId w:val="22"/>
        </w:numPr>
      </w:pPr>
      <w:r>
        <w:t>Stops that have delivery notes are now correctly downloaded</w:t>
      </w:r>
      <w:r w:rsidR="00453BA4">
        <w:t xml:space="preserve"> (RASA-301</w:t>
      </w:r>
      <w:r>
        <w:t>6</w:t>
      </w:r>
      <w:r w:rsidR="00453BA4">
        <w:t>)</w:t>
      </w:r>
    </w:p>
    <w:p w14:paraId="58446829" w14:textId="2943CBD7" w:rsidR="00E2710A" w:rsidRPr="00453BA4" w:rsidRDefault="00E2710A" w:rsidP="00453BA4">
      <w:pPr>
        <w:pStyle w:val="ListParagraph"/>
        <w:numPr>
          <w:ilvl w:val="0"/>
          <w:numId w:val="22"/>
        </w:numPr>
      </w:pPr>
      <w:r w:rsidRPr="00E2710A">
        <w:t>Corrected invoice line adjustment for zero value invoice lines (RASA-3031)</w:t>
      </w:r>
    </w:p>
    <w:p w14:paraId="58EA9688" w14:textId="26F12E65" w:rsidR="0001109E" w:rsidRDefault="0001109E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E8751C" w14:paraId="533C4C5B" w14:textId="77777777" w:rsidTr="00755821">
        <w:tc>
          <w:tcPr>
            <w:tcW w:w="1926" w:type="dxa"/>
          </w:tcPr>
          <w:p w14:paraId="0BD0ED94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3704A7" w14:textId="77777777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EBA7C37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8751C" w14:paraId="5BFE2DD8" w14:textId="77777777" w:rsidTr="00755821">
        <w:tc>
          <w:tcPr>
            <w:tcW w:w="1926" w:type="dxa"/>
          </w:tcPr>
          <w:p w14:paraId="4B4A1AFF" w14:textId="35C15E1F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9</w:t>
            </w:r>
          </w:p>
        </w:tc>
        <w:tc>
          <w:tcPr>
            <w:tcW w:w="2521" w:type="dxa"/>
          </w:tcPr>
          <w:p w14:paraId="74FA7D9A" w14:textId="2CC8BCD8" w:rsidR="00E8751C" w:rsidRDefault="00E8751C" w:rsidP="0075582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-Oct-2021</w:t>
            </w:r>
          </w:p>
        </w:tc>
        <w:tc>
          <w:tcPr>
            <w:tcW w:w="4903" w:type="dxa"/>
          </w:tcPr>
          <w:p w14:paraId="48B17C66" w14:textId="77777777" w:rsidR="00E8751C" w:rsidRDefault="00E8751C" w:rsidP="0075582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41319AAD" w14:textId="77777777" w:rsidR="00E8751C" w:rsidRDefault="00E8751C" w:rsidP="00E8751C">
      <w:r>
        <w:t>Changes:</w:t>
      </w:r>
    </w:p>
    <w:p w14:paraId="2707A535" w14:textId="0024E558" w:rsidR="00E8751C" w:rsidRPr="00733378" w:rsidRDefault="00E8751C" w:rsidP="00E8751C">
      <w:pPr>
        <w:pStyle w:val="ListParagraph"/>
        <w:numPr>
          <w:ilvl w:val="0"/>
          <w:numId w:val="22"/>
        </w:numPr>
      </w:pPr>
      <w:r>
        <w:t>Improved Bluetooth connection for TSL devices (RASA-3010)</w:t>
      </w:r>
    </w:p>
    <w:p w14:paraId="0D8D9670" w14:textId="162C27DB" w:rsidR="00E8751C" w:rsidRDefault="00E8751C" w:rsidP="007E5A7D">
      <w:pPr>
        <w:pStyle w:val="ListParagraph"/>
        <w:numPr>
          <w:ilvl w:val="0"/>
          <w:numId w:val="22"/>
        </w:numPr>
      </w:pPr>
      <w:r>
        <w:t>Added possibility to scroll in Service screen (RASA-3012)</w:t>
      </w:r>
    </w:p>
    <w:p w14:paraId="3701AB8A" w14:textId="77777777" w:rsidR="00E8751C" w:rsidRDefault="00E8751C" w:rsidP="00E70E52">
      <w:pPr>
        <w:pStyle w:val="ListParagraph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E7293" w14:paraId="0DCBEF36" w14:textId="77777777" w:rsidTr="00A20FD0">
        <w:tc>
          <w:tcPr>
            <w:tcW w:w="1926" w:type="dxa"/>
          </w:tcPr>
          <w:p w14:paraId="46028268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69519DA1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B191F1F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E7293" w14:paraId="388D0043" w14:textId="77777777" w:rsidTr="00A20FD0">
        <w:tc>
          <w:tcPr>
            <w:tcW w:w="1926" w:type="dxa"/>
          </w:tcPr>
          <w:p w14:paraId="63A4A356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8</w:t>
            </w:r>
          </w:p>
        </w:tc>
        <w:tc>
          <w:tcPr>
            <w:tcW w:w="2521" w:type="dxa"/>
          </w:tcPr>
          <w:p w14:paraId="3E1B0757" w14:textId="77777777" w:rsidR="009E7293" w:rsidRDefault="009E7293" w:rsidP="00A20FD0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Sep-2021</w:t>
            </w:r>
          </w:p>
        </w:tc>
        <w:tc>
          <w:tcPr>
            <w:tcW w:w="4903" w:type="dxa"/>
          </w:tcPr>
          <w:p w14:paraId="2DF55A11" w14:textId="77777777" w:rsidR="009E7293" w:rsidRDefault="009E7293" w:rsidP="00A20FD0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</w:tbl>
    <w:p w14:paraId="60DF6D24" w14:textId="77777777" w:rsidR="009E7293" w:rsidRDefault="009E7293" w:rsidP="009E7293">
      <w:bookmarkStart w:id="2" w:name="OLE_LINK4"/>
      <w:r>
        <w:t>Changes:</w:t>
      </w:r>
    </w:p>
    <w:p w14:paraId="1A354D50" w14:textId="78DC3C18" w:rsidR="009E7293" w:rsidRPr="00733378" w:rsidRDefault="009E7293" w:rsidP="00837B46">
      <w:pPr>
        <w:pStyle w:val="ListParagraph"/>
        <w:numPr>
          <w:ilvl w:val="0"/>
          <w:numId w:val="22"/>
        </w:numPr>
      </w:pPr>
      <w:r w:rsidRPr="00733378">
        <w:t>New functionality</w:t>
      </w:r>
      <w:r w:rsidR="00C644AD">
        <w:t>: The product size is now highlighted in a “bubble” and container stickers and transport articles</w:t>
      </w:r>
      <w:r w:rsidRPr="00733378">
        <w:t xml:space="preserve"> </w:t>
      </w:r>
      <w:r w:rsidR="00C644AD">
        <w:t xml:space="preserve">number are now displayed in Stop Info screen </w:t>
      </w:r>
      <w:r w:rsidRPr="00733378">
        <w:t>(RASA-2270)</w:t>
      </w:r>
    </w:p>
    <w:p w14:paraId="01940716" w14:textId="634D5A7D" w:rsidR="009E7293" w:rsidRDefault="009E7293" w:rsidP="00174795">
      <w:pPr>
        <w:pStyle w:val="ListParagraph"/>
        <w:numPr>
          <w:ilvl w:val="0"/>
          <w:numId w:val="22"/>
        </w:numPr>
      </w:pPr>
      <w:r>
        <w:t>Maps</w:t>
      </w:r>
      <w:r w:rsidRPr="001A75F5">
        <w:t xml:space="preserve"> </w:t>
      </w:r>
      <w:r w:rsidR="00833EBD">
        <w:t>functionality is now working on Android 11</w:t>
      </w:r>
      <w:r>
        <w:t xml:space="preserve"> (RASA-2987)</w:t>
      </w:r>
    </w:p>
    <w:p w14:paraId="0D802F67" w14:textId="2D94FC15" w:rsidR="009E7293" w:rsidRDefault="009E7293" w:rsidP="00ED0178">
      <w:pPr>
        <w:pStyle w:val="ListParagraph"/>
        <w:numPr>
          <w:ilvl w:val="0"/>
          <w:numId w:val="22"/>
        </w:numPr>
      </w:pPr>
      <w:r w:rsidRPr="00D35AD2">
        <w:t xml:space="preserve">Delivery </w:t>
      </w:r>
      <w:r w:rsidR="00833EBD">
        <w:t xml:space="preserve">days are now correctly added when a new contract product is added </w:t>
      </w:r>
      <w:r>
        <w:t>(RASA-2709)</w:t>
      </w:r>
    </w:p>
    <w:p w14:paraId="1352D7ED" w14:textId="5CC8CFA5" w:rsidR="009E7293" w:rsidRDefault="00254B8C" w:rsidP="00B17712">
      <w:pPr>
        <w:pStyle w:val="ListParagraph"/>
        <w:numPr>
          <w:ilvl w:val="0"/>
          <w:numId w:val="22"/>
        </w:numPr>
      </w:pPr>
      <w:r>
        <w:t xml:space="preserve">Remark is now fixed for </w:t>
      </w:r>
      <w:r w:rsidR="009E7293" w:rsidRPr="00D35AD2">
        <w:t>View Wearer Product screen</w:t>
      </w:r>
      <w:r w:rsidR="009E7293">
        <w:t xml:space="preserve"> (RASA-2867)</w:t>
      </w:r>
    </w:p>
    <w:p w14:paraId="74A4BFC7" w14:textId="5B645407" w:rsidR="009E7293" w:rsidRDefault="00254B8C" w:rsidP="000472A9">
      <w:pPr>
        <w:pStyle w:val="ListParagraph"/>
        <w:numPr>
          <w:ilvl w:val="0"/>
          <w:numId w:val="22"/>
        </w:numPr>
      </w:pPr>
      <w:r>
        <w:t>Work orders are now generated for e</w:t>
      </w:r>
      <w:r w:rsidR="009E7293" w:rsidRPr="00D35AD2">
        <w:t xml:space="preserve">xchange </w:t>
      </w:r>
      <w:r>
        <w:t>o</w:t>
      </w:r>
      <w:r w:rsidR="009E7293" w:rsidRPr="00D35AD2">
        <w:t>rders</w:t>
      </w:r>
      <w:r w:rsidR="009E7293">
        <w:t xml:space="preserve"> (RASA-2884)</w:t>
      </w:r>
    </w:p>
    <w:p w14:paraId="11A7A9CA" w14:textId="5CB85600" w:rsidR="009E7293" w:rsidRDefault="00254B8C" w:rsidP="00C16B44">
      <w:pPr>
        <w:pStyle w:val="ListParagraph"/>
        <w:numPr>
          <w:ilvl w:val="0"/>
          <w:numId w:val="22"/>
        </w:numPr>
      </w:pPr>
      <w:r>
        <w:t>Fixed barcode scanning for p</w:t>
      </w:r>
      <w:r w:rsidR="009E7293" w:rsidRPr="00D35AD2">
        <w:t>roof of visit</w:t>
      </w:r>
      <w:r w:rsidR="009E7293">
        <w:t xml:space="preserve"> (RASA-2893)</w:t>
      </w:r>
    </w:p>
    <w:p w14:paraId="40D66A35" w14:textId="39398884" w:rsidR="009E7293" w:rsidRDefault="00254B8C" w:rsidP="00C17041">
      <w:pPr>
        <w:pStyle w:val="ListParagraph"/>
        <w:numPr>
          <w:ilvl w:val="0"/>
          <w:numId w:val="22"/>
        </w:numPr>
      </w:pPr>
      <w:r>
        <w:t>Fixed problem that affected adding a new wearer</w:t>
      </w:r>
      <w:r w:rsidR="009E7293">
        <w:t xml:space="preserve"> (</w:t>
      </w:r>
      <w:r w:rsidR="009E7293" w:rsidRPr="00D35AD2">
        <w:t>RASA-2945</w:t>
      </w:r>
      <w:r w:rsidR="009E7293">
        <w:t>)</w:t>
      </w:r>
    </w:p>
    <w:p w14:paraId="47B9CE96" w14:textId="37DB3E11" w:rsidR="009E7293" w:rsidRDefault="00254B8C" w:rsidP="000A49AA">
      <w:pPr>
        <w:pStyle w:val="ListParagraph"/>
        <w:numPr>
          <w:ilvl w:val="0"/>
          <w:numId w:val="22"/>
        </w:numPr>
      </w:pPr>
      <w:bookmarkStart w:id="3" w:name="OLE_LINK8"/>
      <w:r>
        <w:t xml:space="preserve">Fixed problem </w:t>
      </w:r>
      <w:bookmarkEnd w:id="3"/>
      <w:r>
        <w:t>that caused duplicate</w:t>
      </w:r>
      <w:r w:rsidR="009E7293" w:rsidRPr="00D35AD2">
        <w:t xml:space="preserve"> payments</w:t>
      </w:r>
      <w:r w:rsidR="009E7293">
        <w:t xml:space="preserve"> (</w:t>
      </w:r>
      <w:r w:rsidR="009E7293" w:rsidRPr="00D35AD2">
        <w:t>RASA-2950</w:t>
      </w:r>
      <w:r w:rsidR="009E7293">
        <w:t>)</w:t>
      </w:r>
    </w:p>
    <w:p w14:paraId="69E175A9" w14:textId="11177207" w:rsidR="009E7293" w:rsidRDefault="009E7293" w:rsidP="003E6B33">
      <w:pPr>
        <w:pStyle w:val="ListParagraph"/>
        <w:numPr>
          <w:ilvl w:val="0"/>
          <w:numId w:val="22"/>
        </w:numPr>
      </w:pPr>
      <w:r w:rsidRPr="00D35AD2">
        <w:t xml:space="preserve">Emblem </w:t>
      </w:r>
      <w:r w:rsidR="00254B8C">
        <w:t>template is now correctly displayed</w:t>
      </w:r>
      <w:r w:rsidRPr="00D35AD2">
        <w:t xml:space="preserve"> </w:t>
      </w:r>
      <w:r w:rsidR="00254B8C">
        <w:t xml:space="preserve">for </w:t>
      </w:r>
      <w:r w:rsidRPr="00D35AD2">
        <w:t>style exchange</w:t>
      </w:r>
      <w:r>
        <w:t xml:space="preserve"> (</w:t>
      </w:r>
      <w:r w:rsidRPr="00D35AD2">
        <w:t>RASA-2952</w:t>
      </w:r>
      <w:r>
        <w:t>)</w:t>
      </w:r>
    </w:p>
    <w:p w14:paraId="530535F1" w14:textId="501A0CE3" w:rsidR="009E7293" w:rsidRDefault="00254B8C" w:rsidP="0058429C">
      <w:pPr>
        <w:pStyle w:val="ListParagraph"/>
        <w:numPr>
          <w:ilvl w:val="0"/>
          <w:numId w:val="22"/>
        </w:numPr>
      </w:pPr>
      <w:r>
        <w:t>Fixed downloading of opened invoices</w:t>
      </w:r>
      <w:r w:rsidR="009E7293">
        <w:t xml:space="preserve"> (</w:t>
      </w:r>
      <w:r w:rsidR="009E7293" w:rsidRPr="00D35AD2">
        <w:t>RASA-2963</w:t>
      </w:r>
      <w:r w:rsidR="009E7293">
        <w:t>)</w:t>
      </w:r>
    </w:p>
    <w:p w14:paraId="2E46A5B6" w14:textId="59871EB5" w:rsidR="009E7293" w:rsidRDefault="006643D6" w:rsidP="00FB2D29">
      <w:pPr>
        <w:pStyle w:val="ListParagraph"/>
        <w:numPr>
          <w:ilvl w:val="0"/>
          <w:numId w:val="22"/>
        </w:numPr>
      </w:pPr>
      <w:r>
        <w:t>Expected negative amounts are no longer shown</w:t>
      </w:r>
      <w:r w:rsidR="009E7293">
        <w:t xml:space="preserve"> (</w:t>
      </w:r>
      <w:r w:rsidR="009E7293" w:rsidRPr="00B179E0">
        <w:t>RASA-2843</w:t>
      </w:r>
      <w:r w:rsidR="009E7293">
        <w:t>)</w:t>
      </w:r>
    </w:p>
    <w:p w14:paraId="703B0C7E" w14:textId="3335C123" w:rsidR="009E7293" w:rsidRDefault="006643D6" w:rsidP="002B4454">
      <w:pPr>
        <w:pStyle w:val="ListParagraph"/>
        <w:numPr>
          <w:ilvl w:val="0"/>
          <w:numId w:val="22"/>
        </w:numPr>
      </w:pPr>
      <w:r>
        <w:t>Contact messages can now be saved without category</w:t>
      </w:r>
      <w:r w:rsidR="009E7293">
        <w:t xml:space="preserve"> (</w:t>
      </w:r>
      <w:r w:rsidR="009E7293" w:rsidRPr="00B179E0">
        <w:t>RASA-2865</w:t>
      </w:r>
      <w:r w:rsidR="009E7293">
        <w:t>)</w:t>
      </w:r>
    </w:p>
    <w:p w14:paraId="5EB79232" w14:textId="22942B1C" w:rsidR="009E7293" w:rsidRPr="006643D6" w:rsidRDefault="006643D6" w:rsidP="009948B8">
      <w:pPr>
        <w:pStyle w:val="ListParagraph"/>
        <w:numPr>
          <w:ilvl w:val="0"/>
          <w:numId w:val="22"/>
        </w:numPr>
      </w:pPr>
      <w:r>
        <w:t>Fixed a problem for delivery point images</w:t>
      </w:r>
      <w:r w:rsidR="009E7293" w:rsidRPr="006643D6">
        <w:t xml:space="preserve"> (RASA-2872)</w:t>
      </w:r>
    </w:p>
    <w:p w14:paraId="7E6E5410" w14:textId="2D61CE13" w:rsidR="009E7293" w:rsidRDefault="006643D6" w:rsidP="007F168A">
      <w:pPr>
        <w:pStyle w:val="ListParagraph"/>
        <w:numPr>
          <w:ilvl w:val="0"/>
          <w:numId w:val="22"/>
        </w:numPr>
      </w:pPr>
      <w:r>
        <w:t xml:space="preserve">Container numbers are now correctly displayed </w:t>
      </w:r>
      <w:r w:rsidR="009E7293">
        <w:t>(</w:t>
      </w:r>
      <w:r w:rsidR="009E7293" w:rsidRPr="00B179E0">
        <w:t>RASA-2911</w:t>
      </w:r>
      <w:r w:rsidR="009E7293">
        <w:t>)</w:t>
      </w:r>
    </w:p>
    <w:p w14:paraId="5F6062C5" w14:textId="07F9C4FE" w:rsidR="009E7293" w:rsidRDefault="006643D6" w:rsidP="00F90FFA">
      <w:pPr>
        <w:pStyle w:val="ListParagraph"/>
        <w:numPr>
          <w:ilvl w:val="0"/>
          <w:numId w:val="22"/>
        </w:numPr>
      </w:pPr>
      <w:r>
        <w:lastRenderedPageBreak/>
        <w:t>Fixed a problem for pr</w:t>
      </w:r>
      <w:r w:rsidR="009E7293" w:rsidRPr="00B179E0">
        <w:t>oduct sort group</w:t>
      </w:r>
      <w:r w:rsidR="009E7293">
        <w:t xml:space="preserve"> (</w:t>
      </w:r>
      <w:r w:rsidR="009E7293" w:rsidRPr="00B179E0">
        <w:t>RASA-2960</w:t>
      </w:r>
      <w:r w:rsidR="009E7293">
        <w:t>)</w:t>
      </w:r>
    </w:p>
    <w:p w14:paraId="1EABA75D" w14:textId="7E58FEB9" w:rsidR="009E7293" w:rsidRDefault="00733378" w:rsidP="00841EB3">
      <w:pPr>
        <w:pStyle w:val="ListParagraph"/>
        <w:numPr>
          <w:ilvl w:val="0"/>
          <w:numId w:val="22"/>
        </w:numPr>
      </w:pPr>
      <w:r>
        <w:t>Marking of other invoices can only be done once</w:t>
      </w:r>
      <w:r w:rsidR="009E7293">
        <w:t xml:space="preserve"> (</w:t>
      </w:r>
      <w:r w:rsidR="009E7293" w:rsidRPr="00D83946">
        <w:t>RASA-2976</w:t>
      </w:r>
      <w:r w:rsidR="009E7293">
        <w:t>)</w:t>
      </w:r>
    </w:p>
    <w:p w14:paraId="1654A0B4" w14:textId="4E697A0F" w:rsidR="009E7293" w:rsidRDefault="00733378" w:rsidP="00841EB3">
      <w:pPr>
        <w:pStyle w:val="ListParagraph"/>
        <w:numPr>
          <w:ilvl w:val="0"/>
          <w:numId w:val="22"/>
        </w:numPr>
      </w:pPr>
      <w:r>
        <w:t>Decreasing of invoicing is now correctly working for the set decrease limit</w:t>
      </w:r>
      <w:r w:rsidR="009E7293" w:rsidRPr="006F041C">
        <w:t xml:space="preserve"> (RASA-2888)</w:t>
      </w:r>
      <w:bookmarkEnd w:id="2"/>
    </w:p>
    <w:p w14:paraId="34A228B3" w14:textId="77777777" w:rsidR="009E7293" w:rsidRDefault="009E7293" w:rsidP="007E5A7D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01109E" w14:paraId="61B46545" w14:textId="77777777" w:rsidTr="009E7293">
        <w:tc>
          <w:tcPr>
            <w:tcW w:w="1926" w:type="dxa"/>
          </w:tcPr>
          <w:p w14:paraId="32E8AE2D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4" w:name="_Hlk83899722"/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236EBD41" w14:textId="77777777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A5F3656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1109E" w14:paraId="5FCA8806" w14:textId="77777777" w:rsidTr="009E7293">
        <w:tc>
          <w:tcPr>
            <w:tcW w:w="1926" w:type="dxa"/>
          </w:tcPr>
          <w:p w14:paraId="609DF4B6" w14:textId="25A54D85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7</w:t>
            </w:r>
          </w:p>
        </w:tc>
        <w:tc>
          <w:tcPr>
            <w:tcW w:w="2521" w:type="dxa"/>
          </w:tcPr>
          <w:p w14:paraId="26C1D27F" w14:textId="49C5A929" w:rsidR="0001109E" w:rsidRDefault="0001109E" w:rsidP="00E67FA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0-July-2021</w:t>
            </w:r>
          </w:p>
        </w:tc>
        <w:tc>
          <w:tcPr>
            <w:tcW w:w="4903" w:type="dxa"/>
          </w:tcPr>
          <w:p w14:paraId="74B50695" w14:textId="77777777" w:rsidR="0001109E" w:rsidRDefault="0001109E" w:rsidP="00E67FA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1109E" w:rsidRPr="00B403DB" w14:paraId="355BBC85" w14:textId="77777777" w:rsidTr="009E7293">
        <w:tc>
          <w:tcPr>
            <w:tcW w:w="9350" w:type="dxa"/>
            <w:gridSpan w:val="3"/>
          </w:tcPr>
          <w:p w14:paraId="77D13ECB" w14:textId="77777777" w:rsidR="0001109E" w:rsidRDefault="0001109E" w:rsidP="00E67FAB">
            <w:pPr>
              <w:rPr>
                <w:sz w:val="20"/>
                <w:szCs w:val="24"/>
              </w:rPr>
            </w:pPr>
            <w:bookmarkStart w:id="5" w:name="OLE_LINK3"/>
            <w:bookmarkEnd w:id="4"/>
            <w:r>
              <w:rPr>
                <w:sz w:val="20"/>
                <w:szCs w:val="24"/>
              </w:rPr>
              <w:t>Changes:</w:t>
            </w:r>
          </w:p>
          <w:bookmarkEnd w:id="5"/>
          <w:p w14:paraId="3162F22D" w14:textId="2FF7C871" w:rsidR="0001109E" w:rsidRPr="0001109E" w:rsidRDefault="0001109E" w:rsidP="0001109E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1109E">
              <w:rPr>
                <w:sz w:val="20"/>
                <w:szCs w:val="24"/>
              </w:rPr>
              <w:t xml:space="preserve">Error logs are displayed </w:t>
            </w:r>
            <w:r w:rsidR="00EB5274">
              <w:rPr>
                <w:sz w:val="20"/>
                <w:szCs w:val="24"/>
              </w:rPr>
              <w:t xml:space="preserve">in </w:t>
            </w:r>
            <w:proofErr w:type="spellStart"/>
            <w:r w:rsidR="00EB5274">
              <w:rPr>
                <w:sz w:val="20"/>
                <w:szCs w:val="24"/>
              </w:rPr>
              <w:t>logdb</w:t>
            </w:r>
            <w:proofErr w:type="spellEnd"/>
            <w:r w:rsidR="00EB5274">
              <w:rPr>
                <w:sz w:val="20"/>
                <w:szCs w:val="24"/>
              </w:rPr>
              <w:t xml:space="preserve"> table </w:t>
            </w:r>
            <w:r w:rsidRPr="0001109E">
              <w:rPr>
                <w:sz w:val="20"/>
                <w:szCs w:val="24"/>
              </w:rPr>
              <w:t>when I export database from RASA</w:t>
            </w:r>
            <w:r>
              <w:rPr>
                <w:sz w:val="20"/>
                <w:szCs w:val="24"/>
              </w:rPr>
              <w:t xml:space="preserve"> (</w:t>
            </w:r>
            <w:r w:rsidRPr="0001109E">
              <w:rPr>
                <w:sz w:val="20"/>
                <w:szCs w:val="24"/>
              </w:rPr>
              <w:t>RASA-2786</w:t>
            </w:r>
            <w:r>
              <w:rPr>
                <w:sz w:val="20"/>
                <w:szCs w:val="24"/>
              </w:rPr>
              <w:t>)</w:t>
            </w:r>
          </w:p>
          <w:p w14:paraId="4B5F33A2" w14:textId="77777777" w:rsidR="0001109E" w:rsidRDefault="00122A48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122A48">
              <w:rPr>
                <w:sz w:val="20"/>
                <w:szCs w:val="24"/>
              </w:rPr>
              <w:t xml:space="preserve">Download route - </w:t>
            </w:r>
            <w:proofErr w:type="spellStart"/>
            <w:r w:rsidRPr="00122A48">
              <w:rPr>
                <w:sz w:val="20"/>
                <w:szCs w:val="24"/>
              </w:rPr>
              <w:t>soilcountlineDTO</w:t>
            </w:r>
            <w:proofErr w:type="spellEnd"/>
            <w:r w:rsidRPr="00122A48">
              <w:rPr>
                <w:sz w:val="20"/>
                <w:szCs w:val="24"/>
              </w:rPr>
              <w:t xml:space="preserve"> table is failing to get any data in upload</w:t>
            </w:r>
            <w:r w:rsidR="00E46481">
              <w:rPr>
                <w:sz w:val="20"/>
                <w:szCs w:val="24"/>
              </w:rPr>
              <w:t xml:space="preserve"> (</w:t>
            </w:r>
            <w:r w:rsidR="00E46481" w:rsidRPr="00E46481">
              <w:rPr>
                <w:sz w:val="20"/>
                <w:szCs w:val="24"/>
              </w:rPr>
              <w:t>RASA-2824</w:t>
            </w:r>
            <w:r w:rsidR="00E46481">
              <w:rPr>
                <w:sz w:val="20"/>
                <w:szCs w:val="24"/>
              </w:rPr>
              <w:t>)</w:t>
            </w:r>
          </w:p>
          <w:p w14:paraId="0C3913D3" w14:textId="77777777" w:rsidR="00033959" w:rsidRDefault="00033959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033959">
              <w:rPr>
                <w:sz w:val="20"/>
                <w:szCs w:val="24"/>
              </w:rPr>
              <w:t>Adjusting Linen Maintenance does not adjust tax</w:t>
            </w:r>
            <w:r w:rsidR="00E958C7">
              <w:rPr>
                <w:sz w:val="20"/>
                <w:szCs w:val="24"/>
              </w:rPr>
              <w:t xml:space="preserve"> (</w:t>
            </w:r>
            <w:r w:rsidR="00E958C7" w:rsidRPr="00E958C7">
              <w:rPr>
                <w:sz w:val="20"/>
                <w:szCs w:val="24"/>
              </w:rPr>
              <w:t>RASA-2856</w:t>
            </w:r>
            <w:r w:rsidR="00E958C7">
              <w:rPr>
                <w:sz w:val="20"/>
                <w:szCs w:val="24"/>
              </w:rPr>
              <w:t>)</w:t>
            </w:r>
          </w:p>
          <w:p w14:paraId="53DA9ADC" w14:textId="77777777" w:rsidR="00E958C7" w:rsidRDefault="00B748DA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B748DA">
              <w:rPr>
                <w:sz w:val="20"/>
                <w:szCs w:val="24"/>
              </w:rPr>
              <w:t xml:space="preserve">Lock image blocks inventory when inventory is greater than 2 digits </w:t>
            </w:r>
            <w:r>
              <w:rPr>
                <w:sz w:val="20"/>
                <w:szCs w:val="24"/>
              </w:rPr>
              <w:t>(</w:t>
            </w:r>
            <w:r w:rsidRPr="00B748DA">
              <w:rPr>
                <w:sz w:val="20"/>
                <w:szCs w:val="24"/>
              </w:rPr>
              <w:t>RASA-2768</w:t>
            </w:r>
            <w:r>
              <w:rPr>
                <w:sz w:val="20"/>
                <w:szCs w:val="24"/>
              </w:rPr>
              <w:t>)</w:t>
            </w:r>
          </w:p>
          <w:p w14:paraId="582B4E10" w14:textId="77777777" w:rsidR="00B748DA" w:rsidRDefault="00383C23" w:rsidP="00E67FAB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383C23">
              <w:rPr>
                <w:sz w:val="20"/>
                <w:szCs w:val="24"/>
              </w:rPr>
              <w:t>The Adjustment reason is not uploaded for full crediting an invoice on REST Services</w:t>
            </w:r>
            <w:r>
              <w:rPr>
                <w:sz w:val="20"/>
                <w:szCs w:val="24"/>
              </w:rPr>
              <w:t xml:space="preserve"> (</w:t>
            </w:r>
            <w:r w:rsidRPr="00383C23">
              <w:rPr>
                <w:sz w:val="20"/>
                <w:szCs w:val="24"/>
              </w:rPr>
              <w:t>RASA-2828</w:t>
            </w:r>
            <w:r>
              <w:rPr>
                <w:sz w:val="20"/>
                <w:szCs w:val="24"/>
              </w:rPr>
              <w:t>)</w:t>
            </w:r>
          </w:p>
          <w:p w14:paraId="4D04346B" w14:textId="570DD979" w:rsidR="00421E28" w:rsidRPr="009E7902" w:rsidRDefault="00421E28" w:rsidP="009E7902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: </w:t>
            </w:r>
            <w:r w:rsidRPr="00421E28">
              <w:rPr>
                <w:sz w:val="20"/>
                <w:szCs w:val="24"/>
              </w:rPr>
              <w:t xml:space="preserve">Route assistant should not show scan field if </w:t>
            </w:r>
            <w:proofErr w:type="spellStart"/>
            <w:r w:rsidRPr="00421E28">
              <w:rPr>
                <w:sz w:val="20"/>
                <w:szCs w:val="24"/>
              </w:rPr>
              <w:t>mattransport</w:t>
            </w:r>
            <w:proofErr w:type="spellEnd"/>
            <w:r w:rsidRPr="00421E28">
              <w:rPr>
                <w:sz w:val="20"/>
                <w:szCs w:val="24"/>
              </w:rPr>
              <w:t xml:space="preserve"> module is not active</w:t>
            </w:r>
            <w:r>
              <w:rPr>
                <w:sz w:val="20"/>
                <w:szCs w:val="24"/>
              </w:rPr>
              <w:t xml:space="preserve"> (</w:t>
            </w:r>
            <w:r w:rsidRPr="00421E28">
              <w:rPr>
                <w:sz w:val="20"/>
                <w:szCs w:val="24"/>
              </w:rPr>
              <w:t>RASA-2850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542E05A3" w14:textId="049B2C23" w:rsidR="0001109E" w:rsidRDefault="0001109E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533B06" w14:paraId="3E4AE018" w14:textId="77777777" w:rsidTr="00802D01">
        <w:tc>
          <w:tcPr>
            <w:tcW w:w="1926" w:type="dxa"/>
          </w:tcPr>
          <w:p w14:paraId="6F31A8E9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F29DF9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647381E3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33B06" w14:paraId="23F0AD8E" w14:textId="77777777" w:rsidTr="00802D01">
        <w:tc>
          <w:tcPr>
            <w:tcW w:w="1926" w:type="dxa"/>
          </w:tcPr>
          <w:p w14:paraId="5983D182" w14:textId="4FDFA319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6</w:t>
            </w:r>
          </w:p>
        </w:tc>
        <w:tc>
          <w:tcPr>
            <w:tcW w:w="2521" w:type="dxa"/>
          </w:tcPr>
          <w:p w14:paraId="31094B6F" w14:textId="3496A1B4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June-2021</w:t>
            </w:r>
          </w:p>
        </w:tc>
        <w:tc>
          <w:tcPr>
            <w:tcW w:w="4903" w:type="dxa"/>
          </w:tcPr>
          <w:p w14:paraId="4C9FA7AE" w14:textId="77777777" w:rsidR="00533B06" w:rsidRDefault="00533B06" w:rsidP="00802D01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33B06" w:rsidRPr="00B403DB" w14:paraId="27FBB28B" w14:textId="77777777" w:rsidTr="00802D01">
        <w:tc>
          <w:tcPr>
            <w:tcW w:w="9350" w:type="dxa"/>
            <w:gridSpan w:val="3"/>
          </w:tcPr>
          <w:p w14:paraId="633EF747" w14:textId="77777777" w:rsidR="00533B06" w:rsidRDefault="00533B06" w:rsidP="00802D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1A13EB5" w14:textId="2018C71D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</w:t>
            </w:r>
            <w:r w:rsidRPr="00533B06">
              <w:rPr>
                <w:sz w:val="20"/>
                <w:szCs w:val="24"/>
              </w:rPr>
              <w:t>llow variable delivery quantities to be set on the Route Assistant.</w:t>
            </w:r>
          </w:p>
          <w:p w14:paraId="21EF460D" w14:textId="31A9C0F1" w:rsidR="00533B06" w:rsidRDefault="00533B06" w:rsidP="00802D01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-2554)</w:t>
            </w:r>
          </w:p>
          <w:p w14:paraId="735F1F36" w14:textId="0C318ABF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600)</w:t>
            </w:r>
          </w:p>
          <w:p w14:paraId="63A48A84" w14:textId="39409CE4" w:rsidR="00533B06" w:rsidRPr="00533B06" w:rsidRDefault="00533B06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>: Allow to d</w:t>
            </w:r>
            <w:r w:rsidRPr="00533B06">
              <w:rPr>
                <w:sz w:val="20"/>
                <w:szCs w:val="24"/>
              </w:rPr>
              <w:t>isplay Customer Number in Stop</w:t>
            </w:r>
            <w:r>
              <w:rPr>
                <w:sz w:val="20"/>
                <w:szCs w:val="24"/>
              </w:rPr>
              <w:t xml:space="preserve"> </w:t>
            </w:r>
            <w:r w:rsidRPr="00533B06">
              <w:rPr>
                <w:sz w:val="20"/>
                <w:szCs w:val="24"/>
              </w:rPr>
              <w:t xml:space="preserve">Info page </w:t>
            </w:r>
            <w:r>
              <w:rPr>
                <w:sz w:val="20"/>
                <w:szCs w:val="24"/>
              </w:rPr>
              <w:t>(RASA-2724)</w:t>
            </w:r>
          </w:p>
          <w:p w14:paraId="1CDEAA5F" w14:textId="227EA837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voice contact person email that was not displayed in RA (RASA-2612)</w:t>
            </w:r>
          </w:p>
          <w:p w14:paraId="258DD040" w14:textId="349C5E15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incorrect emblem template that was shown in Work Order Status Control (RASA-2731)</w:t>
            </w:r>
          </w:p>
          <w:p w14:paraId="6DD228FD" w14:textId="0B3CB6EA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occurred while upgrading the application (RASA-2743)</w:t>
            </w:r>
          </w:p>
          <w:p w14:paraId="3341D61F" w14:textId="4CFCFDC0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error that occurred while processing one route with quit products (RASA-2787)</w:t>
            </w:r>
          </w:p>
          <w:p w14:paraId="209F9C13" w14:textId="32595512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lated to start mileage accessibility (RASA-2155)</w:t>
            </w:r>
          </w:p>
          <w:p w14:paraId="28216091" w14:textId="573B0FDC" w:rsidR="00533B06" w:rsidRDefault="00533B06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Improve </w:t>
            </w:r>
            <w:r w:rsidR="002C1483">
              <w:rPr>
                <w:sz w:val="20"/>
                <w:szCs w:val="24"/>
              </w:rPr>
              <w:t>user experience to select by default reason code when there is only one available in scan for replacement screen (RASA-2387)</w:t>
            </w:r>
          </w:p>
          <w:p w14:paraId="0FDC613D" w14:textId="10ED6336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while removing or changing an emblem template (RASA-2665)</w:t>
            </w:r>
          </w:p>
          <w:p w14:paraId="7E03C2FD" w14:textId="243774A4" w:rsidR="002C1483" w:rsidRDefault="002C1483" w:rsidP="00533B06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that appeared while trying to export database on a device that runs with Android 10 (RASA-2774)</w:t>
            </w:r>
          </w:p>
          <w:p w14:paraId="6CE8546C" w14:textId="1D3FBFB7" w:rsidR="00533B06" w:rsidRPr="00B403DB" w:rsidRDefault="002C1483" w:rsidP="00533B06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s that appeared after implementing Lock Down on Route Assistant (RASA-2776)</w:t>
            </w:r>
          </w:p>
        </w:tc>
      </w:tr>
    </w:tbl>
    <w:p w14:paraId="22714A07" w14:textId="77777777" w:rsidR="00533B06" w:rsidRDefault="00533B06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3178EA" w14:paraId="606B9714" w14:textId="77777777" w:rsidTr="0009468B">
        <w:tc>
          <w:tcPr>
            <w:tcW w:w="1926" w:type="dxa"/>
          </w:tcPr>
          <w:p w14:paraId="747F5369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53AFC79F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198A0EEF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178EA" w14:paraId="2E5E15B2" w14:textId="77777777" w:rsidTr="0009468B">
        <w:tc>
          <w:tcPr>
            <w:tcW w:w="1926" w:type="dxa"/>
          </w:tcPr>
          <w:p w14:paraId="1A8FB335" w14:textId="31A3483B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5</w:t>
            </w:r>
          </w:p>
        </w:tc>
        <w:tc>
          <w:tcPr>
            <w:tcW w:w="2521" w:type="dxa"/>
          </w:tcPr>
          <w:p w14:paraId="15DAC309" w14:textId="6F9D7FBA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May-2021</w:t>
            </w:r>
          </w:p>
        </w:tc>
        <w:tc>
          <w:tcPr>
            <w:tcW w:w="4903" w:type="dxa"/>
          </w:tcPr>
          <w:p w14:paraId="0478EE64" w14:textId="77777777" w:rsidR="003178EA" w:rsidRDefault="003178EA" w:rsidP="0009468B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178EA" w:rsidRPr="008C4567" w14:paraId="5022A129" w14:textId="77777777" w:rsidTr="0009468B">
        <w:tc>
          <w:tcPr>
            <w:tcW w:w="9350" w:type="dxa"/>
            <w:gridSpan w:val="3"/>
          </w:tcPr>
          <w:p w14:paraId="6A731D50" w14:textId="77777777" w:rsidR="003178EA" w:rsidRDefault="003178EA" w:rsidP="0009468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F2F8150" w14:textId="77777777" w:rsidR="00083C4F" w:rsidRDefault="003178EA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bookmarkStart w:id="6" w:name="_Hlk72937871"/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="00214F69" w:rsidRPr="00214F69">
              <w:rPr>
                <w:sz w:val="20"/>
                <w:szCs w:val="24"/>
              </w:rPr>
              <w:t xml:space="preserve">Allow Soil Pick Up scan of Garments to scan for any customers of the route </w:t>
            </w:r>
          </w:p>
          <w:p w14:paraId="30D7824D" w14:textId="6A5E4FFD" w:rsidR="003178EA" w:rsidRDefault="003178EA" w:rsidP="00083C4F">
            <w:pPr>
              <w:pStyle w:val="ListParagraph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(RASA</w:t>
            </w:r>
            <w:r w:rsidR="00214F69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2514)</w:t>
            </w:r>
          </w:p>
          <w:p w14:paraId="0225BA8B" w14:textId="3C91C0C8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Extend </w:t>
            </w:r>
            <w:proofErr w:type="spellStart"/>
            <w:r w:rsidRPr="00214F69">
              <w:rPr>
                <w:sz w:val="20"/>
                <w:szCs w:val="24"/>
              </w:rPr>
              <w:t>Robotium</w:t>
            </w:r>
            <w:proofErr w:type="spellEnd"/>
            <w:r w:rsidRPr="00214F69">
              <w:rPr>
                <w:sz w:val="20"/>
                <w:szCs w:val="24"/>
              </w:rPr>
              <w:t xml:space="preserve"> tests </w:t>
            </w:r>
            <w:r>
              <w:rPr>
                <w:sz w:val="20"/>
                <w:szCs w:val="24"/>
              </w:rPr>
              <w:t>(RASA-2522)</w:t>
            </w:r>
          </w:p>
          <w:p w14:paraId="3F83A0D5" w14:textId="28519219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</w:t>
            </w:r>
            <w:r>
              <w:rPr>
                <w:sz w:val="20"/>
                <w:szCs w:val="24"/>
              </w:rPr>
              <w:t xml:space="preserve">: </w:t>
            </w:r>
            <w:r w:rsidRPr="00214F69">
              <w:rPr>
                <w:sz w:val="20"/>
                <w:szCs w:val="24"/>
              </w:rPr>
              <w:t xml:space="preserve">Block decrease of max inventory when outstanding work orders exists on the wearer inventory </w:t>
            </w:r>
            <w:r>
              <w:rPr>
                <w:sz w:val="20"/>
                <w:szCs w:val="24"/>
              </w:rPr>
              <w:t>(</w:t>
            </w:r>
            <w:r w:rsidRPr="00214F69">
              <w:rPr>
                <w:sz w:val="20"/>
                <w:szCs w:val="24"/>
              </w:rPr>
              <w:t>RASA-2706</w:t>
            </w:r>
            <w:r>
              <w:rPr>
                <w:sz w:val="20"/>
                <w:szCs w:val="24"/>
              </w:rPr>
              <w:t>)</w:t>
            </w:r>
          </w:p>
          <w:p w14:paraId="09043E8E" w14:textId="09D7F0AC" w:rsidR="003178EA" w:rsidRDefault="00214F69" w:rsidP="00083C4F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Solved problem regarding crashing app when trying to click on Amount tab from Returned Items screen (</w:t>
            </w:r>
            <w:r w:rsidRPr="00214F69">
              <w:rPr>
                <w:sz w:val="20"/>
                <w:szCs w:val="24"/>
              </w:rPr>
              <w:t>RASA-2642</w:t>
            </w:r>
            <w:r>
              <w:rPr>
                <w:sz w:val="20"/>
                <w:szCs w:val="24"/>
              </w:rPr>
              <w:t>)</w:t>
            </w:r>
          </w:p>
          <w:p w14:paraId="43989897" w14:textId="0BACBFED" w:rsidR="003178EA" w:rsidRPr="00B403DB" w:rsidRDefault="00214F69" w:rsidP="00083C4F">
            <w:pPr>
              <w:pStyle w:val="ListParagraph"/>
              <w:numPr>
                <w:ilvl w:val="0"/>
                <w:numId w:val="20"/>
              </w:numPr>
              <w:spacing w:after="200" w:line="276" w:lineRule="auto"/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regarding error message when</w:t>
            </w:r>
            <w:r w:rsidR="00B403DB">
              <w:rPr>
                <w:sz w:val="20"/>
                <w:szCs w:val="24"/>
              </w:rPr>
              <w:t xml:space="preserve"> System Setting “</w:t>
            </w:r>
            <w:r w:rsidR="00B403DB" w:rsidRPr="00B403DB">
              <w:rPr>
                <w:sz w:val="20"/>
                <w:szCs w:val="24"/>
              </w:rPr>
              <w:t>id-code check for on-site soil scan</w:t>
            </w:r>
            <w:r w:rsidR="00B403DB">
              <w:rPr>
                <w:sz w:val="20"/>
                <w:szCs w:val="24"/>
              </w:rPr>
              <w:t>” is unchecked</w:t>
            </w:r>
            <w:r>
              <w:rPr>
                <w:sz w:val="20"/>
                <w:szCs w:val="24"/>
              </w:rPr>
              <w:t xml:space="preserve"> (</w:t>
            </w:r>
            <w:r w:rsidRPr="00214F69">
              <w:rPr>
                <w:sz w:val="20"/>
                <w:szCs w:val="24"/>
              </w:rPr>
              <w:t>RASA-2686</w:t>
            </w:r>
            <w:r>
              <w:rPr>
                <w:sz w:val="20"/>
                <w:szCs w:val="24"/>
              </w:rPr>
              <w:t>)</w:t>
            </w:r>
            <w:bookmarkEnd w:id="6"/>
          </w:p>
        </w:tc>
      </w:tr>
    </w:tbl>
    <w:p w14:paraId="635E481D" w14:textId="330159C7" w:rsidR="003178EA" w:rsidRDefault="003178EA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1A43BC" w14:paraId="0B0AB47E" w14:textId="77777777" w:rsidTr="001A43BC">
        <w:tc>
          <w:tcPr>
            <w:tcW w:w="1926" w:type="dxa"/>
          </w:tcPr>
          <w:p w14:paraId="05F4E088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1E566DEB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74C37FCC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A43BC" w14:paraId="7C1C43F3" w14:textId="77777777" w:rsidTr="001A43BC">
        <w:tc>
          <w:tcPr>
            <w:tcW w:w="1926" w:type="dxa"/>
          </w:tcPr>
          <w:p w14:paraId="34BAF128" w14:textId="51372D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4</w:t>
            </w:r>
          </w:p>
        </w:tc>
        <w:tc>
          <w:tcPr>
            <w:tcW w:w="2521" w:type="dxa"/>
          </w:tcPr>
          <w:p w14:paraId="02C26BE5" w14:textId="0F5A83A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26-Apr-2021</w:t>
            </w:r>
          </w:p>
        </w:tc>
        <w:tc>
          <w:tcPr>
            <w:tcW w:w="4903" w:type="dxa"/>
          </w:tcPr>
          <w:p w14:paraId="77B1D3EE" w14:textId="77777777" w:rsidR="001A43BC" w:rsidRDefault="001A43BC" w:rsidP="001A43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A43BC" w:rsidRPr="008C4567" w14:paraId="7AB07A2B" w14:textId="77777777" w:rsidTr="001A43BC">
        <w:tc>
          <w:tcPr>
            <w:tcW w:w="9350" w:type="dxa"/>
            <w:gridSpan w:val="3"/>
          </w:tcPr>
          <w:p w14:paraId="6367C72C" w14:textId="77777777" w:rsidR="001A43BC" w:rsidRDefault="001A43BC" w:rsidP="001A43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F50D39B" w14:textId="77FCA2E7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Migrate Route Assistant Android web services from SOAP to REST</w:t>
            </w:r>
            <w:r>
              <w:rPr>
                <w:sz w:val="20"/>
                <w:szCs w:val="24"/>
              </w:rPr>
              <w:t xml:space="preserve"> (RASA-2215)</w:t>
            </w:r>
          </w:p>
          <w:p w14:paraId="7AD29501" w14:textId="29FC9678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modify) on RA</w:t>
            </w:r>
            <w:r>
              <w:rPr>
                <w:sz w:val="20"/>
                <w:szCs w:val="24"/>
              </w:rPr>
              <w:t xml:space="preserve"> (RASA-2513)</w:t>
            </w:r>
          </w:p>
          <w:p w14:paraId="5A25334A" w14:textId="210C9B5F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Contract Management (Add) on RA</w:t>
            </w:r>
            <w:r>
              <w:rPr>
                <w:sz w:val="20"/>
                <w:szCs w:val="24"/>
              </w:rPr>
              <w:t xml:space="preserve"> (RASA-2553)</w:t>
            </w:r>
          </w:p>
          <w:p w14:paraId="7BB13CD0" w14:textId="5976E555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New functionality: </w:t>
            </w:r>
            <w:r w:rsidRPr="001A43BC">
              <w:rPr>
                <w:sz w:val="20"/>
                <w:szCs w:val="24"/>
              </w:rPr>
              <w:t>Billing Method 6 -&gt; RA Quantity Management Groups</w:t>
            </w:r>
            <w:r>
              <w:rPr>
                <w:sz w:val="20"/>
                <w:szCs w:val="24"/>
              </w:rPr>
              <w:t xml:space="preserve"> (RASA-2619)</w:t>
            </w:r>
          </w:p>
          <w:p w14:paraId="68DC87A4" w14:textId="658CA72F" w:rsidR="001A43BC" w:rsidRDefault="00B17123" w:rsidP="00B1712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</w:t>
            </w:r>
            <w:r w:rsidRPr="00B17123">
              <w:rPr>
                <w:sz w:val="20"/>
                <w:szCs w:val="24"/>
              </w:rPr>
              <w:t xml:space="preserve">olved a problem when nothing appeared at login with errors on server side </w:t>
            </w:r>
            <w:r w:rsidR="001A43BC">
              <w:rPr>
                <w:sz w:val="20"/>
                <w:szCs w:val="24"/>
              </w:rPr>
              <w:t>(RASA-2626)</w:t>
            </w:r>
          </w:p>
          <w:p w14:paraId="7C323D4C" w14:textId="7FBB902B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not scrolling correctly</w:t>
            </w:r>
            <w:r>
              <w:rPr>
                <w:sz w:val="20"/>
                <w:szCs w:val="24"/>
              </w:rPr>
              <w:t xml:space="preserve"> (RASA-2700)</w:t>
            </w:r>
          </w:p>
          <w:p w14:paraId="16212B0F" w14:textId="75430439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with performance issue on downloading </w:t>
            </w:r>
            <w:r w:rsidRPr="001A43BC">
              <w:rPr>
                <w:sz w:val="20"/>
                <w:szCs w:val="24"/>
              </w:rPr>
              <w:t>RS Contract and Products</w:t>
            </w:r>
            <w:r>
              <w:rPr>
                <w:sz w:val="20"/>
                <w:szCs w:val="24"/>
              </w:rPr>
              <w:t xml:space="preserve"> (RASA-2635)</w:t>
            </w:r>
          </w:p>
          <w:p w14:paraId="34B78DEE" w14:textId="3FCC03A6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</w:t>
            </w:r>
            <w:r w:rsidRPr="001A43BC">
              <w:rPr>
                <w:sz w:val="20"/>
                <w:szCs w:val="24"/>
              </w:rPr>
              <w:t xml:space="preserve">hen doing a style exchange on RA </w:t>
            </w:r>
            <w:r w:rsidR="00B17123">
              <w:rPr>
                <w:sz w:val="20"/>
                <w:szCs w:val="24"/>
              </w:rPr>
              <w:t>with a long</w:t>
            </w:r>
            <w:r w:rsidRPr="001A43BC">
              <w:rPr>
                <w:sz w:val="20"/>
                <w:szCs w:val="24"/>
              </w:rPr>
              <w:t xml:space="preserve"> remark </w:t>
            </w:r>
            <w:r>
              <w:rPr>
                <w:sz w:val="20"/>
                <w:szCs w:val="24"/>
              </w:rPr>
              <w:t>(RASA-2643)</w:t>
            </w:r>
          </w:p>
          <w:p w14:paraId="067DD2C3" w14:textId="6971763E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 with i</w:t>
            </w:r>
            <w:r w:rsidRPr="001A43BC">
              <w:rPr>
                <w:sz w:val="20"/>
                <w:szCs w:val="24"/>
              </w:rPr>
              <w:t xml:space="preserve">nstallation of RASA </w:t>
            </w:r>
            <w:r>
              <w:rPr>
                <w:sz w:val="20"/>
                <w:szCs w:val="24"/>
              </w:rPr>
              <w:t>(RASA-2655)</w:t>
            </w:r>
          </w:p>
          <w:p w14:paraId="6FD2562E" w14:textId="1C08A17A" w:rsid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</w:t>
            </w:r>
            <w:r w:rsidR="00B17123">
              <w:rPr>
                <w:sz w:val="20"/>
                <w:szCs w:val="24"/>
              </w:rPr>
              <w:t>lem when</w:t>
            </w:r>
            <w:r>
              <w:rPr>
                <w:sz w:val="20"/>
                <w:szCs w:val="24"/>
              </w:rPr>
              <w:t xml:space="preserve"> </w:t>
            </w:r>
            <w:r w:rsidRPr="001A43BC">
              <w:rPr>
                <w:sz w:val="20"/>
                <w:szCs w:val="24"/>
              </w:rPr>
              <w:t xml:space="preserve">Replace ALL button </w:t>
            </w:r>
            <w:r w:rsidR="00B17123">
              <w:rPr>
                <w:sz w:val="20"/>
                <w:szCs w:val="24"/>
              </w:rPr>
              <w:t>was available for a specific module when it should not</w:t>
            </w:r>
            <w:r>
              <w:rPr>
                <w:sz w:val="20"/>
                <w:szCs w:val="24"/>
              </w:rPr>
              <w:t xml:space="preserve"> (RASA-2683)</w:t>
            </w:r>
          </w:p>
          <w:p w14:paraId="65C9683B" w14:textId="27A71B8F" w:rsidR="001A43BC" w:rsidRPr="001A43BC" w:rsidRDefault="001A43BC" w:rsidP="001A43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olved problem </w:t>
            </w:r>
            <w:r w:rsidRPr="001A43BC">
              <w:rPr>
                <w:sz w:val="20"/>
                <w:szCs w:val="24"/>
              </w:rPr>
              <w:t>Contract products screen crashing when opened first time</w:t>
            </w:r>
            <w:r>
              <w:rPr>
                <w:sz w:val="20"/>
                <w:szCs w:val="24"/>
              </w:rPr>
              <w:t xml:space="preserve"> (RASA-2714)</w:t>
            </w:r>
          </w:p>
        </w:tc>
      </w:tr>
    </w:tbl>
    <w:p w14:paraId="41236560" w14:textId="77777777" w:rsidR="001A43BC" w:rsidRDefault="001A43BC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6"/>
        <w:gridCol w:w="2521"/>
        <w:gridCol w:w="4903"/>
      </w:tblGrid>
      <w:tr w:rsidR="009C21BC" w14:paraId="546400BD" w14:textId="77777777" w:rsidTr="009C21BC">
        <w:tc>
          <w:tcPr>
            <w:tcW w:w="1926" w:type="dxa"/>
          </w:tcPr>
          <w:p w14:paraId="068DB649" w14:textId="2597E13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</w:tcPr>
          <w:p w14:paraId="0596B603" w14:textId="13ABD48E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</w:tcPr>
          <w:p w14:paraId="01D14580" w14:textId="42060043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043C93FA" w14:textId="77777777" w:rsidTr="009C21BC">
        <w:tc>
          <w:tcPr>
            <w:tcW w:w="1926" w:type="dxa"/>
          </w:tcPr>
          <w:p w14:paraId="1B7D34BE" w14:textId="45C36F36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12.03</w:t>
            </w:r>
          </w:p>
        </w:tc>
        <w:tc>
          <w:tcPr>
            <w:tcW w:w="2521" w:type="dxa"/>
          </w:tcPr>
          <w:p w14:paraId="2D5D16F2" w14:textId="1F63879C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30-Mar-2021</w:t>
            </w:r>
          </w:p>
        </w:tc>
        <w:tc>
          <w:tcPr>
            <w:tcW w:w="4903" w:type="dxa"/>
          </w:tcPr>
          <w:p w14:paraId="6746050C" w14:textId="7E84BA3A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2CA3208" w14:textId="77777777" w:rsidTr="008C4567">
        <w:tc>
          <w:tcPr>
            <w:tcW w:w="9350" w:type="dxa"/>
            <w:gridSpan w:val="3"/>
          </w:tcPr>
          <w:p w14:paraId="00AE46AB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4140E" w14:textId="1109BEC2" w:rsidR="009C21BC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>New functionality: Route Ass</w:t>
            </w:r>
            <w:r w:rsidR="00D70570">
              <w:rPr>
                <w:sz w:val="20"/>
                <w:szCs w:val="24"/>
              </w:rPr>
              <w:t>istant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 w:rsidRPr="009C21BC">
              <w:rPr>
                <w:sz w:val="20"/>
                <w:szCs w:val="24"/>
              </w:rPr>
              <w:t>Extensions</w:t>
            </w:r>
            <w:r w:rsidRPr="009C21BC">
              <w:rPr>
                <w:sz w:val="20"/>
                <w:szCs w:val="24"/>
              </w:rPr>
              <w:t xml:space="preserve"> </w:t>
            </w:r>
            <w:r w:rsidR="00D70570">
              <w:rPr>
                <w:sz w:val="20"/>
                <w:szCs w:val="24"/>
              </w:rPr>
              <w:t xml:space="preserve">for mat carry units handling </w:t>
            </w:r>
            <w:r w:rsidRPr="009C21BC">
              <w:rPr>
                <w:sz w:val="20"/>
                <w:szCs w:val="24"/>
              </w:rPr>
              <w:t>(RASA-1596)</w:t>
            </w:r>
          </w:p>
          <w:p w14:paraId="045040C6" w14:textId="3D704D0F" w:rsidR="009C21BC" w:rsidRPr="0061417D" w:rsidRDefault="009C21BC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New functionality: </w:t>
            </w:r>
            <w:r w:rsidR="000A5D23" w:rsidRPr="000A5D23">
              <w:rPr>
                <w:sz w:val="20"/>
                <w:szCs w:val="24"/>
              </w:rPr>
              <w:t xml:space="preserve">Moved the processing of invoice crediting from </w:t>
            </w:r>
            <w:r w:rsidR="00FA2EFE">
              <w:rPr>
                <w:sz w:val="20"/>
                <w:szCs w:val="24"/>
              </w:rPr>
              <w:t xml:space="preserve">Route Assistant </w:t>
            </w:r>
            <w:r w:rsidR="000A5D23" w:rsidRPr="000A5D23">
              <w:rPr>
                <w:sz w:val="20"/>
                <w:szCs w:val="24"/>
              </w:rPr>
              <w:t xml:space="preserve">to the server </w:t>
            </w:r>
            <w:r w:rsidRPr="0061417D">
              <w:rPr>
                <w:sz w:val="20"/>
                <w:szCs w:val="24"/>
              </w:rPr>
              <w:t>(RASA-2287)</w:t>
            </w:r>
          </w:p>
          <w:p w14:paraId="4D93657D" w14:textId="79C5AAE5" w:rsidR="009C21BC" w:rsidRPr="0061417D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>Solved problem</w:t>
            </w:r>
            <w:r w:rsidR="00D70570" w:rsidRPr="0061417D">
              <w:rPr>
                <w:sz w:val="20"/>
                <w:szCs w:val="24"/>
              </w:rPr>
              <w:t xml:space="preserve"> when</w:t>
            </w:r>
            <w:r w:rsidRPr="0061417D">
              <w:rPr>
                <w:sz w:val="20"/>
                <w:szCs w:val="24"/>
              </w:rPr>
              <w:t xml:space="preserve"> </w:t>
            </w:r>
            <w:r w:rsidR="009C21BC" w:rsidRPr="0061417D">
              <w:rPr>
                <w:sz w:val="20"/>
                <w:szCs w:val="24"/>
              </w:rPr>
              <w:t xml:space="preserve">Power Slider </w:t>
            </w:r>
            <w:r w:rsidR="00D70570" w:rsidRPr="0061417D">
              <w:rPr>
                <w:sz w:val="20"/>
                <w:szCs w:val="24"/>
              </w:rPr>
              <w:t>was</w:t>
            </w:r>
            <w:r w:rsidR="009C21BC" w:rsidRPr="0061417D">
              <w:rPr>
                <w:sz w:val="20"/>
                <w:szCs w:val="24"/>
              </w:rPr>
              <w:t xml:space="preserve"> missing on the Soil Scan dialog (RASA-2328)</w:t>
            </w:r>
          </w:p>
          <w:p w14:paraId="76D434FF" w14:textId="78502482" w:rsidR="009C21BC" w:rsidRPr="0061417D" w:rsidRDefault="0061417D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61417D">
              <w:rPr>
                <w:sz w:val="20"/>
                <w:szCs w:val="24"/>
              </w:rPr>
              <w:t xml:space="preserve">Solved problem when changing emblem was allowed even if there was only one available </w:t>
            </w:r>
            <w:r w:rsidR="009C21BC" w:rsidRPr="0061417D">
              <w:rPr>
                <w:sz w:val="20"/>
                <w:szCs w:val="24"/>
              </w:rPr>
              <w:t>(RASA-2474)</w:t>
            </w:r>
          </w:p>
          <w:p w14:paraId="1DE864D0" w14:textId="3834343C" w:rsidR="009C21BC" w:rsidRDefault="00D70570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 w:rsidR="008C4567">
              <w:rPr>
                <w:sz w:val="20"/>
                <w:szCs w:val="24"/>
              </w:rPr>
              <w:t>when a transaction is automatically created when it should not be</w:t>
            </w:r>
            <w:r w:rsidR="009C21BC">
              <w:rPr>
                <w:sz w:val="20"/>
                <w:szCs w:val="24"/>
              </w:rPr>
              <w:t xml:space="preserve"> (RASA-2555)</w:t>
            </w:r>
          </w:p>
          <w:p w14:paraId="7C6801BE" w14:textId="377A250C" w:rsidR="009C21BC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when i</w:t>
            </w:r>
            <w:r w:rsidRPr="008C4567">
              <w:rPr>
                <w:sz w:val="20"/>
                <w:szCs w:val="24"/>
              </w:rPr>
              <w:t>nvoices show with credits for loss charge that are larger than the billed amount</w:t>
            </w:r>
            <w:r>
              <w:rPr>
                <w:sz w:val="20"/>
                <w:szCs w:val="24"/>
              </w:rPr>
              <w:t xml:space="preserve"> </w:t>
            </w:r>
            <w:r w:rsidR="009C21BC">
              <w:rPr>
                <w:sz w:val="20"/>
                <w:szCs w:val="24"/>
              </w:rPr>
              <w:t>(RASA-2628)</w:t>
            </w:r>
          </w:p>
          <w:p w14:paraId="2A60C858" w14:textId="0AA5D4BC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Rotate picture button</w:t>
            </w:r>
            <w:r>
              <w:rPr>
                <w:sz w:val="20"/>
                <w:szCs w:val="24"/>
              </w:rPr>
              <w:t xml:space="preserve"> (RASA-2190)</w:t>
            </w:r>
          </w:p>
          <w:p w14:paraId="089D3D4D" w14:textId="311DD96F" w:rsidR="007B527E" w:rsidRDefault="008C4567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</w:t>
            </w:r>
            <w:r w:rsidR="007B527E" w:rsidRPr="007B527E">
              <w:rPr>
                <w:sz w:val="20"/>
                <w:szCs w:val="24"/>
              </w:rPr>
              <w:t xml:space="preserve">a garment for replacement </w:t>
            </w:r>
            <w:r>
              <w:rPr>
                <w:sz w:val="20"/>
                <w:szCs w:val="24"/>
              </w:rPr>
              <w:t xml:space="preserve">is scanning </w:t>
            </w:r>
            <w:r w:rsidR="007B527E" w:rsidRPr="007B527E">
              <w:rPr>
                <w:sz w:val="20"/>
                <w:szCs w:val="24"/>
              </w:rPr>
              <w:t>that is due to be returned</w:t>
            </w:r>
            <w:r w:rsidR="007B527E">
              <w:rPr>
                <w:sz w:val="20"/>
                <w:szCs w:val="24"/>
              </w:rPr>
              <w:t xml:space="preserve"> (RASA-2397)</w:t>
            </w:r>
          </w:p>
          <w:p w14:paraId="1C1F4EA3" w14:textId="000E164D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9C21BC">
              <w:rPr>
                <w:sz w:val="20"/>
                <w:szCs w:val="24"/>
              </w:rPr>
              <w:t xml:space="preserve">New functionality: </w:t>
            </w:r>
            <w:r w:rsidRPr="007B527E">
              <w:rPr>
                <w:sz w:val="20"/>
                <w:szCs w:val="24"/>
              </w:rPr>
              <w:t>display reason</w:t>
            </w:r>
            <w:r w:rsidR="008C4567">
              <w:rPr>
                <w:sz w:val="20"/>
                <w:szCs w:val="24"/>
              </w:rPr>
              <w:t>s</w:t>
            </w:r>
            <w:r w:rsidRPr="007B527E">
              <w:rPr>
                <w:sz w:val="20"/>
                <w:szCs w:val="24"/>
              </w:rPr>
              <w:t xml:space="preserve"> code </w:t>
            </w:r>
            <w:r w:rsidR="008C4567">
              <w:rPr>
                <w:sz w:val="20"/>
                <w:szCs w:val="24"/>
              </w:rPr>
              <w:t xml:space="preserve">order by </w:t>
            </w:r>
            <w:r w:rsidRPr="007B527E">
              <w:rPr>
                <w:sz w:val="20"/>
                <w:szCs w:val="24"/>
              </w:rPr>
              <w:t xml:space="preserve">sequence in dropdown </w:t>
            </w:r>
            <w:r>
              <w:rPr>
                <w:sz w:val="20"/>
                <w:szCs w:val="24"/>
              </w:rPr>
              <w:t>(RASA-2415)</w:t>
            </w:r>
          </w:p>
          <w:p w14:paraId="3A936B55" w14:textId="77777777" w:rsidR="007B527E" w:rsidRDefault="007B527E" w:rsidP="009C21B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 w:rsidRPr="007B527E">
              <w:rPr>
                <w:sz w:val="20"/>
                <w:szCs w:val="24"/>
              </w:rPr>
              <w:t xml:space="preserve">Resources Translation for Route Assistant v12.xx </w:t>
            </w:r>
            <w:r>
              <w:rPr>
                <w:sz w:val="20"/>
                <w:szCs w:val="24"/>
              </w:rPr>
              <w:t>(RASA-2583)</w:t>
            </w:r>
          </w:p>
          <w:p w14:paraId="3DFCB576" w14:textId="13DB03AE" w:rsidR="007B527E" w:rsidRPr="008C4567" w:rsidRDefault="008C4567" w:rsidP="008C456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olved problem</w:t>
            </w:r>
            <w:r w:rsidRPr="009C21BC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>regarding crashing app</w:t>
            </w:r>
            <w:r w:rsidR="007B527E" w:rsidRPr="007B527E">
              <w:rPr>
                <w:sz w:val="20"/>
                <w:szCs w:val="24"/>
              </w:rPr>
              <w:t xml:space="preserve"> </w:t>
            </w:r>
            <w:r>
              <w:rPr>
                <w:sz w:val="20"/>
                <w:szCs w:val="24"/>
              </w:rPr>
              <w:t xml:space="preserve">when trying to scan garments </w:t>
            </w:r>
            <w:r w:rsidR="007B527E">
              <w:rPr>
                <w:sz w:val="20"/>
                <w:szCs w:val="24"/>
              </w:rPr>
              <w:t>(RASA-2593)</w:t>
            </w:r>
          </w:p>
        </w:tc>
      </w:tr>
      <w:tr w:rsidR="009C21BC" w14:paraId="1F0EA1FC" w14:textId="77777777" w:rsidTr="008C4567">
        <w:tc>
          <w:tcPr>
            <w:tcW w:w="1926" w:type="dxa"/>
          </w:tcPr>
          <w:p w14:paraId="7CBFAA82" w14:textId="77777777" w:rsidR="008C4567" w:rsidRDefault="008C4567" w:rsidP="009C21BC">
            <w:pPr>
              <w:rPr>
                <w:sz w:val="20"/>
                <w:szCs w:val="24"/>
              </w:rPr>
            </w:pPr>
          </w:p>
          <w:p w14:paraId="783AD7EE" w14:textId="07E87AE7" w:rsidR="008C4567" w:rsidRDefault="008C4567" w:rsidP="009C21BC">
            <w:pPr>
              <w:rPr>
                <w:sz w:val="20"/>
                <w:szCs w:val="24"/>
              </w:rPr>
            </w:pPr>
          </w:p>
        </w:tc>
        <w:tc>
          <w:tcPr>
            <w:tcW w:w="2521" w:type="dxa"/>
          </w:tcPr>
          <w:p w14:paraId="047AB628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  <w:tc>
          <w:tcPr>
            <w:tcW w:w="4903" w:type="dxa"/>
          </w:tcPr>
          <w:p w14:paraId="72AAD733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</w:p>
        </w:tc>
      </w:tr>
      <w:tr w:rsidR="009C21BC" w14:paraId="73F5E98E" w14:textId="77777777" w:rsidTr="009C21BC">
        <w:tc>
          <w:tcPr>
            <w:tcW w:w="1926" w:type="dxa"/>
            <w:hideMark/>
          </w:tcPr>
          <w:p w14:paraId="4440F1D5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1" w:type="dxa"/>
            <w:hideMark/>
          </w:tcPr>
          <w:p w14:paraId="0A8A4AE1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3" w:type="dxa"/>
            <w:hideMark/>
          </w:tcPr>
          <w:p w14:paraId="76674CB0" w14:textId="77777777" w:rsidR="009C21BC" w:rsidRDefault="009C21BC" w:rsidP="009C21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C21BC" w14:paraId="40DBBAD2" w14:textId="77777777" w:rsidTr="009C21BC">
        <w:tc>
          <w:tcPr>
            <w:tcW w:w="1926" w:type="dxa"/>
            <w:hideMark/>
          </w:tcPr>
          <w:p w14:paraId="3C0DE2E6" w14:textId="0E0D0B53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2</w:t>
            </w:r>
          </w:p>
        </w:tc>
        <w:tc>
          <w:tcPr>
            <w:tcW w:w="2521" w:type="dxa"/>
            <w:hideMark/>
          </w:tcPr>
          <w:p w14:paraId="7BC66433" w14:textId="6E76653D" w:rsidR="009C21BC" w:rsidRDefault="009C21BC" w:rsidP="009C21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Jan-2021</w:t>
            </w:r>
          </w:p>
        </w:tc>
        <w:tc>
          <w:tcPr>
            <w:tcW w:w="4903" w:type="dxa"/>
            <w:hideMark/>
          </w:tcPr>
          <w:p w14:paraId="04FEDFC8" w14:textId="77777777" w:rsidR="009C21BC" w:rsidRDefault="009C21BC" w:rsidP="009C21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C21BC" w14:paraId="2ED116E6" w14:textId="77777777" w:rsidTr="009C21BC">
        <w:trPr>
          <w:gridAfter w:val="2"/>
          <w:wAfter w:w="7424" w:type="dxa"/>
          <w:trHeight w:val="405"/>
        </w:trPr>
        <w:tc>
          <w:tcPr>
            <w:tcW w:w="1926" w:type="dxa"/>
          </w:tcPr>
          <w:p w14:paraId="489AE8D9" w14:textId="77777777" w:rsidR="009C21BC" w:rsidRDefault="009C21BC" w:rsidP="009C21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E3AF82" w14:textId="77777777" w:rsidR="009C21BC" w:rsidRDefault="009C21BC" w:rsidP="009C21BC">
            <w:pPr>
              <w:rPr>
                <w:sz w:val="20"/>
                <w:szCs w:val="24"/>
              </w:rPr>
            </w:pPr>
          </w:p>
        </w:tc>
      </w:tr>
    </w:tbl>
    <w:p w14:paraId="695F857E" w14:textId="44DDE2F2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Removed unnecessary soil scan message</w:t>
      </w:r>
      <w:r w:rsidR="00111E59">
        <w:t xml:space="preserve"> (RASA-2271)</w:t>
      </w:r>
    </w:p>
    <w:p w14:paraId="09AB2BB2" w14:textId="60D0B6C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error message for scanning items which do not belong to a selected wearer</w:t>
      </w:r>
      <w:r w:rsidR="00111E59">
        <w:t xml:space="preserve"> (RASA-2312)</w:t>
      </w:r>
    </w:p>
    <w:p w14:paraId="7669435A" w14:textId="554A3D66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 to stop a style exchange for inactive products</w:t>
      </w:r>
      <w:r w:rsidR="00111E59">
        <w:t xml:space="preserve"> (RASA-2377)</w:t>
      </w:r>
    </w:p>
    <w:p w14:paraId="1A56E853" w14:textId="4EC530A6" w:rsidR="00111E59" w:rsidRDefault="00111E59" w:rsidP="00111E59">
      <w:pPr>
        <w:pStyle w:val="ListParagraph"/>
        <w:numPr>
          <w:ilvl w:val="0"/>
          <w:numId w:val="19"/>
        </w:numPr>
      </w:pPr>
      <w:r>
        <w:t>Multiple items can now be scanned for replacement (RASA-2386)</w:t>
      </w:r>
    </w:p>
    <w:p w14:paraId="7DE83D3F" w14:textId="740E0A14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lastRenderedPageBreak/>
        <w:t xml:space="preserve">New confirmation message for cases when no new information was downloaded </w:t>
      </w:r>
      <w:r>
        <w:t xml:space="preserve">and </w:t>
      </w:r>
      <w:r w:rsidRPr="00C63683">
        <w:t xml:space="preserve">for </w:t>
      </w:r>
      <w:r w:rsidR="00111E59">
        <w:t>the case</w:t>
      </w:r>
      <w:r>
        <w:t>s</w:t>
      </w:r>
      <w:r w:rsidR="00111E59">
        <w:t xml:space="preserve"> with no connection (RASA-2437)</w:t>
      </w:r>
    </w:p>
    <w:p w14:paraId="0C5A01E8" w14:textId="64B53F3C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New restriction, smart barcodes cannot be scanned anymore for newly created wearers</w:t>
      </w:r>
      <w:r>
        <w:t xml:space="preserve"> (</w:t>
      </w:r>
      <w:r w:rsidR="00111E59">
        <w:t>RASA</w:t>
      </w:r>
      <w:r>
        <w:t>-</w:t>
      </w:r>
      <w:r w:rsidR="00111E59">
        <w:t>2453)</w:t>
      </w:r>
    </w:p>
    <w:p w14:paraId="44914A38" w14:textId="7F3EFCB7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>Fixed emblem template display problem</w:t>
      </w:r>
      <w:r w:rsidR="00111E59">
        <w:t xml:space="preserve"> (RASA-2465)</w:t>
      </w:r>
    </w:p>
    <w:p w14:paraId="47858C2D" w14:textId="07E05AD1" w:rsidR="00111E59" w:rsidRDefault="00C63683" w:rsidP="00111E59">
      <w:pPr>
        <w:pStyle w:val="ListParagraph"/>
        <w:numPr>
          <w:ilvl w:val="0"/>
          <w:numId w:val="19"/>
        </w:numPr>
      </w:pPr>
      <w:r w:rsidRPr="00C63683">
        <w:t xml:space="preserve">Fixed display issue. Last scanned list is now fully visible in unload screen </w:t>
      </w:r>
      <w:r w:rsidR="00111E59">
        <w:t>(RASA-2472)</w:t>
      </w:r>
    </w:p>
    <w:p w14:paraId="00222207" w14:textId="6758D5A6" w:rsidR="008F6DC2" w:rsidRDefault="00952790" w:rsidP="00111E59">
      <w:pPr>
        <w:pStyle w:val="ListParagraph"/>
        <w:numPr>
          <w:ilvl w:val="0"/>
          <w:numId w:val="19"/>
        </w:numPr>
      </w:pPr>
      <w:r>
        <w:t>Fixed focus problem after scanning with the camera (RASA-2487)</w:t>
      </w:r>
    </w:p>
    <w:p w14:paraId="069C6E55" w14:textId="0BB56A20" w:rsidR="008F6DC2" w:rsidRDefault="00C63683" w:rsidP="007E5A7D">
      <w:pPr>
        <w:pStyle w:val="ListParagraph"/>
        <w:numPr>
          <w:ilvl w:val="0"/>
          <w:numId w:val="19"/>
        </w:numPr>
      </w:pPr>
      <w:r w:rsidRPr="00C63683">
        <w:t xml:space="preserve">Fixed display issue with contact </w:t>
      </w:r>
      <w:proofErr w:type="gramStart"/>
      <w:r w:rsidRPr="00C63683">
        <w:t>follow</w:t>
      </w:r>
      <w:proofErr w:type="gramEnd"/>
      <w:r w:rsidRPr="00C63683">
        <w:t xml:space="preserve"> up date </w:t>
      </w:r>
      <w:r w:rsidR="008F6DC2">
        <w:t>(RASA-2489)</w:t>
      </w:r>
    </w:p>
    <w:p w14:paraId="2197FC48" w14:textId="18211052" w:rsidR="00111E59" w:rsidRDefault="00111E59" w:rsidP="007E5A7D">
      <w:pPr>
        <w:pStyle w:val="ListParagraph"/>
        <w:numPr>
          <w:ilvl w:val="0"/>
          <w:numId w:val="19"/>
        </w:numPr>
      </w:pPr>
      <w:r>
        <w:t>Improved scanning speed for delivery scans (RASA-2558)</w:t>
      </w:r>
    </w:p>
    <w:p w14:paraId="59F4F64C" w14:textId="77777777" w:rsidR="00952790" w:rsidRDefault="00952790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07F97" w14:paraId="7A724C94" w14:textId="77777777" w:rsidTr="00A565FA">
        <w:tc>
          <w:tcPr>
            <w:tcW w:w="1927" w:type="dxa"/>
            <w:hideMark/>
          </w:tcPr>
          <w:p w14:paraId="13A7473C" w14:textId="2C27CD5E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364972D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5084CAD" w14:textId="77777777" w:rsidR="00907F97" w:rsidRDefault="00907F97" w:rsidP="00A565FA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07F97" w14:paraId="1659EC6D" w14:textId="77777777" w:rsidTr="00A565FA">
        <w:tc>
          <w:tcPr>
            <w:tcW w:w="1927" w:type="dxa"/>
            <w:hideMark/>
          </w:tcPr>
          <w:p w14:paraId="0DF0D1C4" w14:textId="23BFBB12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1</w:t>
            </w:r>
          </w:p>
        </w:tc>
        <w:tc>
          <w:tcPr>
            <w:tcW w:w="2524" w:type="dxa"/>
            <w:hideMark/>
          </w:tcPr>
          <w:p w14:paraId="6AABF363" w14:textId="4D6A535C" w:rsidR="00907F97" w:rsidRDefault="00907F97" w:rsidP="00A565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Dec-2020</w:t>
            </w:r>
          </w:p>
        </w:tc>
        <w:tc>
          <w:tcPr>
            <w:tcW w:w="4909" w:type="dxa"/>
            <w:hideMark/>
          </w:tcPr>
          <w:p w14:paraId="61A51D17" w14:textId="77777777" w:rsidR="00907F97" w:rsidRDefault="00907F97" w:rsidP="00A565F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07F97" w14:paraId="031C9470" w14:textId="77777777" w:rsidTr="00A565F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2CFC8BF" w14:textId="77777777" w:rsidR="00907F97" w:rsidRDefault="00907F97" w:rsidP="00A565FA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855153D" w14:textId="77777777" w:rsidR="00907F97" w:rsidRDefault="00907F97" w:rsidP="00A565FA">
            <w:pPr>
              <w:rPr>
                <w:sz w:val="20"/>
                <w:szCs w:val="24"/>
              </w:rPr>
            </w:pPr>
          </w:p>
        </w:tc>
      </w:tr>
    </w:tbl>
    <w:p w14:paraId="7A7746E7" w14:textId="28E611C0" w:rsidR="00907F97" w:rsidRDefault="00A565FA" w:rsidP="00907F97">
      <w:pPr>
        <w:pStyle w:val="ListParagraph"/>
        <w:numPr>
          <w:ilvl w:val="0"/>
          <w:numId w:val="19"/>
        </w:numPr>
      </w:pPr>
      <w:r>
        <w:t>Fixed downloa</w:t>
      </w:r>
      <w:r w:rsidR="00F9259E">
        <w:t>d</w:t>
      </w:r>
      <w:r w:rsidR="00C375C0">
        <w:t>ing</w:t>
      </w:r>
      <w:r w:rsidR="00F9259E">
        <w:t xml:space="preserve"> </w:t>
      </w:r>
      <w:r>
        <w:t xml:space="preserve">problem </w:t>
      </w:r>
      <w:r w:rsidR="00C02661">
        <w:t>for Mobile Application Access Template (RASA-2413)</w:t>
      </w:r>
    </w:p>
    <w:p w14:paraId="15CA7997" w14:textId="77777777" w:rsidR="00907F97" w:rsidRPr="007E5A7D" w:rsidRDefault="00907F97" w:rsidP="007E5A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E5A7D" w14:paraId="53B18C90" w14:textId="77777777" w:rsidTr="00546CA1">
        <w:tc>
          <w:tcPr>
            <w:tcW w:w="1927" w:type="dxa"/>
            <w:hideMark/>
          </w:tcPr>
          <w:p w14:paraId="20515B50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C28BE0A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20F6563" w14:textId="77777777" w:rsidR="007E5A7D" w:rsidRDefault="007E5A7D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E5A7D" w14:paraId="450ED893" w14:textId="77777777" w:rsidTr="00546CA1">
        <w:tc>
          <w:tcPr>
            <w:tcW w:w="1927" w:type="dxa"/>
            <w:hideMark/>
          </w:tcPr>
          <w:p w14:paraId="5D6A450E" w14:textId="35D645F0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.00</w:t>
            </w:r>
          </w:p>
        </w:tc>
        <w:tc>
          <w:tcPr>
            <w:tcW w:w="2524" w:type="dxa"/>
            <w:hideMark/>
          </w:tcPr>
          <w:p w14:paraId="50E814A2" w14:textId="25F4996D" w:rsidR="007E5A7D" w:rsidRDefault="007E5A7D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Nov-2020</w:t>
            </w:r>
          </w:p>
        </w:tc>
        <w:tc>
          <w:tcPr>
            <w:tcW w:w="4909" w:type="dxa"/>
            <w:hideMark/>
          </w:tcPr>
          <w:p w14:paraId="726C6FED" w14:textId="77777777" w:rsidR="007E5A7D" w:rsidRDefault="007E5A7D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E5A7D" w14:paraId="1033EB8E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5975472" w14:textId="77777777" w:rsidR="007E5A7D" w:rsidRDefault="007E5A7D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98F7978" w14:textId="77777777" w:rsidR="007E5A7D" w:rsidRDefault="007E5A7D" w:rsidP="00546CA1">
            <w:pPr>
              <w:rPr>
                <w:sz w:val="20"/>
                <w:szCs w:val="24"/>
              </w:rPr>
            </w:pPr>
          </w:p>
        </w:tc>
      </w:tr>
    </w:tbl>
    <w:p w14:paraId="54BD65A2" w14:textId="7B46AA02" w:rsidR="00A2087E" w:rsidRDefault="00A2087E" w:rsidP="00A2087E">
      <w:pPr>
        <w:pStyle w:val="ListParagraph"/>
        <w:numPr>
          <w:ilvl w:val="0"/>
          <w:numId w:val="19"/>
        </w:numPr>
      </w:pPr>
      <w:r>
        <w:t>Total cost is displayed again for editing of products (RASA-1994)</w:t>
      </w:r>
    </w:p>
    <w:p w14:paraId="60F51BF7" w14:textId="077C010D" w:rsidR="00A2087E" w:rsidRDefault="00A2087E" w:rsidP="00A2087E">
      <w:pPr>
        <w:pStyle w:val="ListParagraph"/>
        <w:numPr>
          <w:ilvl w:val="0"/>
          <w:numId w:val="19"/>
        </w:numPr>
      </w:pPr>
      <w:r>
        <w:t>New functionality: Added possibility to restrict access to some of the functionalities (RASA-2205)</w:t>
      </w:r>
    </w:p>
    <w:p w14:paraId="29B36342" w14:textId="0F790341" w:rsidR="00A2087E" w:rsidRDefault="00A2087E" w:rsidP="00A2087E">
      <w:pPr>
        <w:pStyle w:val="ListParagraph"/>
        <w:numPr>
          <w:ilvl w:val="0"/>
          <w:numId w:val="19"/>
        </w:numPr>
      </w:pPr>
      <w:r>
        <w:t>Service items quantity is now correctly saved (RASA-2257)</w:t>
      </w:r>
    </w:p>
    <w:p w14:paraId="3E14D2C3" w14:textId="04CF82A6" w:rsidR="00A2087E" w:rsidRDefault="00A2087E" w:rsidP="00A2087E">
      <w:pPr>
        <w:pStyle w:val="ListParagraph"/>
        <w:numPr>
          <w:ilvl w:val="0"/>
          <w:numId w:val="19"/>
        </w:numPr>
      </w:pPr>
      <w:r>
        <w:t>Solved size replacing problem (RASA-2281)</w:t>
      </w:r>
    </w:p>
    <w:p w14:paraId="27D3BEF2" w14:textId="22A849FD" w:rsidR="00A2087E" w:rsidRDefault="00A2087E" w:rsidP="00A2087E">
      <w:pPr>
        <w:pStyle w:val="ListParagraph"/>
        <w:numPr>
          <w:ilvl w:val="0"/>
          <w:numId w:val="19"/>
        </w:numPr>
      </w:pPr>
      <w:r>
        <w:t>Solved replacement scan problem (RASA-2305)</w:t>
      </w:r>
    </w:p>
    <w:p w14:paraId="2D2B28FB" w14:textId="72B8ABC0" w:rsidR="00A2087E" w:rsidRDefault="00A2087E" w:rsidP="00A2087E">
      <w:pPr>
        <w:pStyle w:val="ListParagraph"/>
        <w:numPr>
          <w:ilvl w:val="0"/>
          <w:numId w:val="19"/>
        </w:numPr>
      </w:pPr>
      <w:r>
        <w:t>Solved billing all items for loss problem (RASA-2322)</w:t>
      </w:r>
    </w:p>
    <w:p w14:paraId="31A1C9D4" w14:textId="193D69DF" w:rsidR="00A2087E" w:rsidRDefault="00A2087E" w:rsidP="00A2087E">
      <w:pPr>
        <w:pStyle w:val="ListParagraph"/>
        <w:numPr>
          <w:ilvl w:val="0"/>
          <w:numId w:val="19"/>
        </w:numPr>
      </w:pPr>
      <w:r>
        <w:t>Fixed entering of negative amount for invoice adjustments (RASA-2323)</w:t>
      </w:r>
    </w:p>
    <w:p w14:paraId="52836060" w14:textId="49BA1EE9" w:rsidR="00A2087E" w:rsidRDefault="00A2087E" w:rsidP="00A2087E">
      <w:pPr>
        <w:pStyle w:val="ListParagraph"/>
        <w:numPr>
          <w:ilvl w:val="0"/>
          <w:numId w:val="19"/>
        </w:numPr>
      </w:pPr>
      <w:r>
        <w:t>Solved adding of Delivery/ Collection (RASA-2324)</w:t>
      </w:r>
    </w:p>
    <w:p w14:paraId="0440B74D" w14:textId="0A508141" w:rsidR="00A2087E" w:rsidRDefault="00A2087E" w:rsidP="00A2087E">
      <w:pPr>
        <w:pStyle w:val="ListParagraph"/>
        <w:numPr>
          <w:ilvl w:val="0"/>
          <w:numId w:val="19"/>
        </w:numPr>
      </w:pPr>
      <w:r>
        <w:t>Fixed crashing of message contact cause (RASA-2329)</w:t>
      </w:r>
    </w:p>
    <w:p w14:paraId="09554F41" w14:textId="358240F0" w:rsidR="00A2087E" w:rsidRDefault="00A2087E" w:rsidP="00A2087E">
      <w:pPr>
        <w:pStyle w:val="ListParagraph"/>
        <w:numPr>
          <w:ilvl w:val="0"/>
          <w:numId w:val="19"/>
        </w:numPr>
      </w:pPr>
      <w:r>
        <w:t>Fixed case when reason codes were not downloaded (RASA-2334)</w:t>
      </w:r>
    </w:p>
    <w:p w14:paraId="5C538979" w14:textId="3642139B" w:rsidR="00A2087E" w:rsidRDefault="00A2087E" w:rsidP="00A2087E">
      <w:pPr>
        <w:pStyle w:val="ListParagraph"/>
        <w:numPr>
          <w:ilvl w:val="0"/>
          <w:numId w:val="19"/>
        </w:numPr>
      </w:pPr>
      <w:r>
        <w:t>Solved synching problem (RASA-2336)</w:t>
      </w:r>
    </w:p>
    <w:p w14:paraId="1F840257" w14:textId="609241DC" w:rsidR="00A2087E" w:rsidRDefault="00A2087E" w:rsidP="00A2087E">
      <w:pPr>
        <w:pStyle w:val="ListParagraph"/>
        <w:numPr>
          <w:ilvl w:val="0"/>
          <w:numId w:val="19"/>
        </w:numPr>
      </w:pPr>
      <w:r>
        <w:t>Fixed scanning for changed as needed (RASA-2342)</w:t>
      </w:r>
    </w:p>
    <w:p w14:paraId="36B5B138" w14:textId="735C6F9B" w:rsidR="00A2087E" w:rsidRDefault="00A2087E" w:rsidP="00A2087E">
      <w:pPr>
        <w:pStyle w:val="ListParagraph"/>
        <w:numPr>
          <w:ilvl w:val="0"/>
          <w:numId w:val="19"/>
        </w:numPr>
      </w:pPr>
      <w:r>
        <w:t xml:space="preserve">Exchange </w:t>
      </w:r>
      <w:proofErr w:type="gramStart"/>
      <w:r>
        <w:t>order</w:t>
      </w:r>
      <w:proofErr w:type="gramEnd"/>
      <w:r>
        <w:t xml:space="preserve"> are now created for new customers (RASA-2352)</w:t>
      </w:r>
    </w:p>
    <w:p w14:paraId="4F9CCA0A" w14:textId="4FE74908" w:rsidR="00A2087E" w:rsidRDefault="00A2087E" w:rsidP="00A2087E">
      <w:pPr>
        <w:pStyle w:val="ListParagraph"/>
        <w:numPr>
          <w:ilvl w:val="0"/>
          <w:numId w:val="19"/>
        </w:numPr>
      </w:pPr>
      <w:r>
        <w:t>Solved payment by cash problem (RASA-2356)</w:t>
      </w:r>
    </w:p>
    <w:p w14:paraId="32E05CE9" w14:textId="1CDFE769" w:rsidR="007E5A7D" w:rsidRDefault="00546CA1" w:rsidP="007E5A7D">
      <w:pPr>
        <w:pStyle w:val="ListParagraph"/>
        <w:numPr>
          <w:ilvl w:val="0"/>
          <w:numId w:val="19"/>
        </w:numPr>
      </w:pPr>
      <w:r>
        <w:t xml:space="preserve">Solved opened invoices upload problem </w:t>
      </w:r>
      <w:r w:rsidR="007E5A7D">
        <w:t>(</w:t>
      </w:r>
      <w:r w:rsidR="007E5A7D" w:rsidRPr="00F44412">
        <w:t>RASA-</w:t>
      </w:r>
      <w:r>
        <w:t>2379</w:t>
      </w:r>
      <w:r w:rsidR="007E5A7D">
        <w:t>)</w:t>
      </w:r>
    </w:p>
    <w:p w14:paraId="3C37914C" w14:textId="74BFB648" w:rsidR="00A2087E" w:rsidRDefault="00A470DF" w:rsidP="00907F97">
      <w:pPr>
        <w:pStyle w:val="ListParagraph"/>
        <w:numPr>
          <w:ilvl w:val="0"/>
          <w:numId w:val="19"/>
        </w:numPr>
      </w:pPr>
      <w:r>
        <w:t>Added support for 64bit version (RASA-2401)</w:t>
      </w:r>
    </w:p>
    <w:p w14:paraId="59EDFC30" w14:textId="77777777" w:rsidR="00A00517" w:rsidRPr="00262E08" w:rsidRDefault="00A00517" w:rsidP="00A00517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62E08" w14:paraId="34436E35" w14:textId="77777777" w:rsidTr="00546CA1">
        <w:tc>
          <w:tcPr>
            <w:tcW w:w="1927" w:type="dxa"/>
            <w:hideMark/>
          </w:tcPr>
          <w:p w14:paraId="50B62680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EFCF84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8F9050B" w14:textId="77777777" w:rsidR="00262E08" w:rsidRDefault="00262E08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62E08" w14:paraId="1CD9300F" w14:textId="77777777" w:rsidTr="00546CA1">
        <w:tc>
          <w:tcPr>
            <w:tcW w:w="1927" w:type="dxa"/>
            <w:hideMark/>
          </w:tcPr>
          <w:p w14:paraId="19E7C0B9" w14:textId="177A1846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5</w:t>
            </w:r>
          </w:p>
        </w:tc>
        <w:tc>
          <w:tcPr>
            <w:tcW w:w="2524" w:type="dxa"/>
            <w:hideMark/>
          </w:tcPr>
          <w:p w14:paraId="6AD92809" w14:textId="6AC90B69" w:rsidR="00262E08" w:rsidRDefault="00262E08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Oct-2020</w:t>
            </w:r>
          </w:p>
        </w:tc>
        <w:tc>
          <w:tcPr>
            <w:tcW w:w="4909" w:type="dxa"/>
            <w:hideMark/>
          </w:tcPr>
          <w:p w14:paraId="27E1CF44" w14:textId="77777777" w:rsidR="00262E08" w:rsidRDefault="00262E08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62E08" w14:paraId="0A68A2D2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156672" w14:textId="77777777" w:rsidR="00262E08" w:rsidRDefault="00262E08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770809B0" w14:textId="77777777" w:rsidR="00262E08" w:rsidRDefault="00262E08" w:rsidP="00546CA1">
            <w:pPr>
              <w:rPr>
                <w:sz w:val="20"/>
                <w:szCs w:val="24"/>
              </w:rPr>
            </w:pPr>
          </w:p>
        </w:tc>
      </w:tr>
    </w:tbl>
    <w:p w14:paraId="7E3A893F" w14:textId="613E13A7" w:rsidR="00262E08" w:rsidRDefault="006E64AF" w:rsidP="00262E08">
      <w:pPr>
        <w:pStyle w:val="ListParagraph"/>
        <w:numPr>
          <w:ilvl w:val="0"/>
          <w:numId w:val="19"/>
        </w:numPr>
      </w:pPr>
      <w:r>
        <w:t xml:space="preserve">Solved problem </w:t>
      </w:r>
      <w:r w:rsidR="000240B0">
        <w:t>with</w:t>
      </w:r>
      <w:r>
        <w:t xml:space="preserve"> scanning </w:t>
      </w:r>
      <w:proofErr w:type="gramStart"/>
      <w:r>
        <w:t>an</w:t>
      </w:r>
      <w:proofErr w:type="gramEnd"/>
      <w:r>
        <w:t xml:space="preserve"> unique item when doing a Replace All for a wearer inventory</w:t>
      </w:r>
      <w:r w:rsidR="008B0419">
        <w:t xml:space="preserve"> (</w:t>
      </w:r>
      <w:r w:rsidR="008B0419" w:rsidRPr="008B0419">
        <w:t>RASA-2292</w:t>
      </w:r>
      <w:r w:rsidR="008B0419">
        <w:t>)</w:t>
      </w:r>
    </w:p>
    <w:p w14:paraId="5750A332" w14:textId="08D9EB73" w:rsidR="008B0419" w:rsidRDefault="000240B0" w:rsidP="00262E08">
      <w:pPr>
        <w:pStyle w:val="ListParagraph"/>
        <w:numPr>
          <w:ilvl w:val="0"/>
          <w:numId w:val="19"/>
        </w:numPr>
      </w:pPr>
      <w:r>
        <w:t xml:space="preserve">Solved problem with </w:t>
      </w:r>
      <w:r w:rsidRPr="000240B0">
        <w:t xml:space="preserve">error when trying to scan </w:t>
      </w:r>
      <w:proofErr w:type="gramStart"/>
      <w:r w:rsidRPr="000240B0">
        <w:t>an</w:t>
      </w:r>
      <w:proofErr w:type="gramEnd"/>
      <w:r w:rsidRPr="000240B0">
        <w:t xml:space="preserve"> unique item using Abuse (Bill Now)</w:t>
      </w:r>
      <w:r>
        <w:t xml:space="preserve"> (</w:t>
      </w:r>
      <w:r w:rsidRPr="000240B0">
        <w:t>RASA-2297</w:t>
      </w:r>
      <w:r>
        <w:t>)</w:t>
      </w:r>
    </w:p>
    <w:p w14:paraId="2B2A3D19" w14:textId="1BC701FD" w:rsidR="00C55C06" w:rsidRDefault="00C55C06" w:rsidP="00405419">
      <w:pPr>
        <w:pStyle w:val="ListParagraph"/>
        <w:numPr>
          <w:ilvl w:val="0"/>
          <w:numId w:val="19"/>
        </w:numPr>
      </w:pPr>
      <w:r>
        <w:t>Solved problem with crash when trying to start route</w:t>
      </w:r>
      <w:r w:rsidR="00405419">
        <w:t xml:space="preserve"> (</w:t>
      </w:r>
      <w:r w:rsidR="00405419" w:rsidRPr="00405419">
        <w:t>RASA-2307</w:t>
      </w:r>
      <w:r w:rsidR="00405419">
        <w:t>)</w:t>
      </w:r>
    </w:p>
    <w:p w14:paraId="2339D2B5" w14:textId="77777777" w:rsidR="000240B0" w:rsidRDefault="000240B0" w:rsidP="000240B0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0244BC" w14:paraId="1DD5D6A2" w14:textId="77777777" w:rsidTr="00546CA1">
        <w:tc>
          <w:tcPr>
            <w:tcW w:w="1927" w:type="dxa"/>
            <w:hideMark/>
          </w:tcPr>
          <w:p w14:paraId="28E55971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1A50983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36AA8AD" w14:textId="77777777" w:rsidR="000244BC" w:rsidRDefault="000244BC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0244BC" w14:paraId="28E620AA" w14:textId="77777777" w:rsidTr="00546CA1">
        <w:tc>
          <w:tcPr>
            <w:tcW w:w="1927" w:type="dxa"/>
            <w:hideMark/>
          </w:tcPr>
          <w:p w14:paraId="2F97C567" w14:textId="10BF126F" w:rsidR="000244BC" w:rsidRDefault="000244BC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382463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  <w:hideMark/>
          </w:tcPr>
          <w:p w14:paraId="6C7CD99E" w14:textId="7DE75A78" w:rsidR="000244BC" w:rsidRDefault="0038246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="000244B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0244BC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CB578C0" w14:textId="77777777" w:rsidR="000244BC" w:rsidRDefault="000244BC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0244BC" w14:paraId="72576B80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F7FD51A" w14:textId="77777777" w:rsidR="000244BC" w:rsidRDefault="000244BC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61F1AE5" w14:textId="77777777" w:rsidR="000244BC" w:rsidRDefault="000244BC" w:rsidP="00546CA1">
            <w:pPr>
              <w:rPr>
                <w:sz w:val="20"/>
                <w:szCs w:val="24"/>
              </w:rPr>
            </w:pPr>
          </w:p>
        </w:tc>
      </w:tr>
    </w:tbl>
    <w:p w14:paraId="56FFA838" w14:textId="4012A19B" w:rsidR="000244BC" w:rsidRDefault="00B45D48" w:rsidP="00B1068B">
      <w:pPr>
        <w:pStyle w:val="ListParagraph"/>
        <w:numPr>
          <w:ilvl w:val="0"/>
          <w:numId w:val="17"/>
        </w:numPr>
      </w:pPr>
      <w:r>
        <w:t>New functionality</w:t>
      </w:r>
      <w:r w:rsidR="001D02F0">
        <w:t xml:space="preserve">: Improve Route Assistant </w:t>
      </w:r>
      <w:r w:rsidR="006E7C2C">
        <w:t>UI</w:t>
      </w:r>
      <w:r w:rsidR="001D02F0">
        <w:t xml:space="preserve"> for quit</w:t>
      </w:r>
      <w:r w:rsidR="006E7C2C">
        <w:t>ting non-garment products</w:t>
      </w:r>
      <w:r w:rsidR="004C2584">
        <w:t xml:space="preserve"> (RASA-1807)</w:t>
      </w:r>
    </w:p>
    <w:p w14:paraId="25CE951F" w14:textId="43FC4250" w:rsidR="00DE2FC7" w:rsidRDefault="00DE2FC7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F40FB">
        <w:t xml:space="preserve">Adding small icons on the </w:t>
      </w:r>
      <w:proofErr w:type="spellStart"/>
      <w:r w:rsidR="004F40FB">
        <w:t>RouteStopList</w:t>
      </w:r>
      <w:proofErr w:type="spellEnd"/>
      <w:r w:rsidR="004F40FB">
        <w:t xml:space="preserve"> to help driver </w:t>
      </w:r>
      <w:r w:rsidR="00E817DB">
        <w:t xml:space="preserve">to understand what kind of stop </w:t>
      </w:r>
      <w:r w:rsidR="00024D2D">
        <w:t>is to be visited (RASA-2170)</w:t>
      </w:r>
    </w:p>
    <w:p w14:paraId="3F88C750" w14:textId="0C34F37A" w:rsidR="00E74B8A" w:rsidRDefault="005E266E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89602B" w:rsidRPr="0089602B">
        <w:t xml:space="preserve">Negative balance handling </w:t>
      </w:r>
      <w:r w:rsidR="00175D08">
        <w:t>(Paid in Advance)</w:t>
      </w:r>
      <w:r w:rsidR="00777048">
        <w:t xml:space="preserve"> on RA (RASA-2144)</w:t>
      </w:r>
    </w:p>
    <w:p w14:paraId="666D542D" w14:textId="63443863" w:rsidR="002D4DC0" w:rsidRDefault="009A6E95" w:rsidP="00B1068B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BB22BC" w:rsidRPr="00BB22BC">
        <w:t>Limiting what you can do with products that are marked for conversion</w:t>
      </w:r>
      <w:r w:rsidR="008D7FC6">
        <w:t xml:space="preserve"> (RASA-2225)</w:t>
      </w:r>
    </w:p>
    <w:p w14:paraId="4B34222E" w14:textId="1619561B" w:rsidR="009E2718" w:rsidRDefault="009E2718" w:rsidP="009E2718">
      <w:pPr>
        <w:pStyle w:val="ListParagraph"/>
        <w:numPr>
          <w:ilvl w:val="0"/>
          <w:numId w:val="17"/>
        </w:numPr>
      </w:pPr>
      <w:r>
        <w:t>Solved the problem with time zone converting on Android (RASA-1432)</w:t>
      </w:r>
    </w:p>
    <w:p w14:paraId="2185D4E7" w14:textId="4CF385FB" w:rsidR="00F27084" w:rsidRDefault="00E9785B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E67AE9">
        <w:t xml:space="preserve">with </w:t>
      </w:r>
      <w:r w:rsidRPr="00E9785B">
        <w:t>Backwards compatibility for Emblem Templates on RA</w:t>
      </w:r>
      <w:r w:rsidR="002B38E7">
        <w:t xml:space="preserve"> (RASA-2255)</w:t>
      </w:r>
    </w:p>
    <w:p w14:paraId="3567D955" w14:textId="38968183" w:rsidR="002B38E7" w:rsidRDefault="005C5A58" w:rsidP="00B1068B">
      <w:pPr>
        <w:pStyle w:val="ListParagraph"/>
        <w:numPr>
          <w:ilvl w:val="0"/>
          <w:numId w:val="17"/>
        </w:numPr>
      </w:pPr>
      <w:r>
        <w:t xml:space="preserve">Solved the problem </w:t>
      </w:r>
      <w:r w:rsidR="00206AE4">
        <w:t>with</w:t>
      </w:r>
      <w:r w:rsidR="001C472D">
        <w:t xml:space="preserve"> not </w:t>
      </w:r>
      <w:r w:rsidR="002F6E84">
        <w:t xml:space="preserve">creating </w:t>
      </w:r>
      <w:r w:rsidR="001C472D">
        <w:t>work orders for already converted</w:t>
      </w:r>
      <w:r w:rsidR="00206AE4">
        <w:t xml:space="preserve"> products (RASA-2011)</w:t>
      </w:r>
    </w:p>
    <w:p w14:paraId="605F2FD7" w14:textId="7405431C" w:rsidR="00206AE4" w:rsidRDefault="0079497B" w:rsidP="00B1068B">
      <w:pPr>
        <w:pStyle w:val="ListParagraph"/>
        <w:numPr>
          <w:ilvl w:val="0"/>
          <w:numId w:val="17"/>
        </w:numPr>
      </w:pPr>
      <w:r>
        <w:t>Solved the problem with h</w:t>
      </w:r>
      <w:r w:rsidRPr="0079497B">
        <w:t>andling q</w:t>
      </w:r>
      <w:r>
        <w:t>uanti</w:t>
      </w:r>
      <w:r w:rsidRPr="0079497B">
        <w:t xml:space="preserve">ty and price </w:t>
      </w:r>
      <w:r w:rsidR="00752D98">
        <w:t xml:space="preserve">that are </w:t>
      </w:r>
      <w:r w:rsidRPr="0079497B">
        <w:t>not correct on RA</w:t>
      </w:r>
      <w:r w:rsidR="001636D5">
        <w:t xml:space="preserve"> (RASA-1614)</w:t>
      </w:r>
    </w:p>
    <w:p w14:paraId="08EC7CCA" w14:textId="6A0FFE99" w:rsidR="00293679" w:rsidRDefault="00293679" w:rsidP="00761084">
      <w:pPr>
        <w:pStyle w:val="ListParagraph"/>
        <w:numPr>
          <w:ilvl w:val="0"/>
          <w:numId w:val="17"/>
        </w:numPr>
      </w:pPr>
      <w:r>
        <w:t>Solved the problem</w:t>
      </w:r>
      <w:r w:rsidR="00C96700">
        <w:t xml:space="preserve"> </w:t>
      </w:r>
      <w:r w:rsidR="00761084">
        <w:t>when</w:t>
      </w:r>
      <w:r w:rsidR="00C96700">
        <w:t xml:space="preserve"> c</w:t>
      </w:r>
      <w:r w:rsidR="00C96700" w:rsidRPr="00C96700">
        <w:t>annot cancel transaction of First Aid contract product newly added</w:t>
      </w:r>
      <w:r w:rsidR="00761084">
        <w:t xml:space="preserve"> (</w:t>
      </w:r>
      <w:r w:rsidR="00761084" w:rsidRPr="00761084">
        <w:t>RASA-2276</w:t>
      </w:r>
      <w:r w:rsidR="00761084">
        <w:t>)</w:t>
      </w:r>
    </w:p>
    <w:p w14:paraId="7AD23D2C" w14:textId="6D58AD29" w:rsidR="003B78F1" w:rsidRDefault="00196FD5" w:rsidP="003B78F1">
      <w:pPr>
        <w:pStyle w:val="ListParagraph"/>
        <w:numPr>
          <w:ilvl w:val="0"/>
          <w:numId w:val="17"/>
        </w:numPr>
      </w:pPr>
      <w:r>
        <w:t>Solved the problem with being able</w:t>
      </w:r>
      <w:r w:rsidR="0041255C">
        <w:t xml:space="preserve"> </w:t>
      </w:r>
      <w:r w:rsidR="0041255C" w:rsidRPr="0041255C">
        <w:t>to Add Wearer on RA without locker available when locker is mandatory in the client</w:t>
      </w:r>
      <w:r w:rsidR="0041255C">
        <w:t xml:space="preserve"> (RASA-2282)</w:t>
      </w:r>
    </w:p>
    <w:p w14:paraId="7DF7F720" w14:textId="77777777" w:rsidR="00CA00C3" w:rsidRDefault="00CA00C3" w:rsidP="00CA00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DC2" w14:paraId="31293DE6" w14:textId="77777777" w:rsidTr="00546CA1">
        <w:tc>
          <w:tcPr>
            <w:tcW w:w="1927" w:type="dxa"/>
            <w:hideMark/>
          </w:tcPr>
          <w:p w14:paraId="3603A996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58DA493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5EF875F" w14:textId="77777777" w:rsidR="00F01DC2" w:rsidRDefault="00F01DC2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DC2" w14:paraId="74F446C2" w14:textId="77777777" w:rsidTr="00546CA1">
        <w:tc>
          <w:tcPr>
            <w:tcW w:w="1927" w:type="dxa"/>
            <w:hideMark/>
          </w:tcPr>
          <w:p w14:paraId="16387A19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3</w:t>
            </w:r>
          </w:p>
        </w:tc>
        <w:tc>
          <w:tcPr>
            <w:tcW w:w="2524" w:type="dxa"/>
            <w:hideMark/>
          </w:tcPr>
          <w:p w14:paraId="0FB0C6E2" w14:textId="77777777" w:rsidR="00F01DC2" w:rsidRDefault="00F01DC2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-Aug-2020</w:t>
            </w:r>
          </w:p>
        </w:tc>
        <w:tc>
          <w:tcPr>
            <w:tcW w:w="4909" w:type="dxa"/>
            <w:hideMark/>
          </w:tcPr>
          <w:p w14:paraId="0BCA8F9E" w14:textId="77777777" w:rsidR="00F01DC2" w:rsidRDefault="00F01DC2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01DC2" w14:paraId="60F1EB5C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A4B80AD" w14:textId="77777777" w:rsidR="00F01DC2" w:rsidRDefault="00F01DC2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D9464F6" w14:textId="77777777" w:rsidR="00F01DC2" w:rsidRDefault="00F01DC2" w:rsidP="00546CA1">
            <w:pPr>
              <w:rPr>
                <w:sz w:val="20"/>
                <w:szCs w:val="24"/>
              </w:rPr>
            </w:pPr>
          </w:p>
        </w:tc>
      </w:tr>
    </w:tbl>
    <w:p w14:paraId="3BDF18E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159B2">
        <w:t>Select emblem templates on RA</w:t>
      </w:r>
      <w:r>
        <w:t xml:space="preserve"> (</w:t>
      </w:r>
      <w:r w:rsidRPr="00486E62">
        <w:t>RASA-</w:t>
      </w:r>
      <w:r>
        <w:t>2031)</w:t>
      </w:r>
    </w:p>
    <w:p w14:paraId="78CAAEF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proofErr w:type="spellStart"/>
      <w:r>
        <w:t>DeliveryPoint</w:t>
      </w:r>
      <w:proofErr w:type="spellEnd"/>
      <w:r>
        <w:t xml:space="preserve"> pictures (RASA-1619)</w:t>
      </w:r>
    </w:p>
    <w:p w14:paraId="12A6B576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5323EA">
        <w:t>Enable credit of special charges on RA</w:t>
      </w:r>
      <w:r>
        <w:t xml:space="preserve"> (RASA-1989)</w:t>
      </w:r>
    </w:p>
    <w:p w14:paraId="208C3C39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>New functionality: First Aid Kit (Cabinet Service) - 2: Cabinet Servicing (RASA-1865)</w:t>
      </w:r>
    </w:p>
    <w:p w14:paraId="3EEF0DB4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A4088C">
        <w:t xml:space="preserve">Circ/Max changes and flagging </w:t>
      </w:r>
      <w:r>
        <w:t>–</w:t>
      </w:r>
      <w:r w:rsidRPr="00A4088C">
        <w:t xml:space="preserve"> customization</w:t>
      </w:r>
      <w:r>
        <w:t xml:space="preserve"> (</w:t>
      </w:r>
      <w:r w:rsidRPr="00A4088C">
        <w:t>RASA-2135</w:t>
      </w:r>
      <w:r>
        <w:t>)</w:t>
      </w:r>
    </w:p>
    <w:p w14:paraId="73ED98A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>Solved the problem with stop</w:t>
      </w:r>
      <w:r>
        <w:t>ping the application</w:t>
      </w:r>
      <w:r w:rsidRPr="0020174C">
        <w:t xml:space="preserve"> when quitting a Consumption Point product with no previous changes on the screens</w:t>
      </w:r>
      <w:r>
        <w:t xml:space="preserve"> (RASA-2161)</w:t>
      </w:r>
    </w:p>
    <w:p w14:paraId="7D06AFA2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0174C">
        <w:t xml:space="preserve">Solved the problem with </w:t>
      </w:r>
      <w:r>
        <w:t>Showing the Description in Location Picture screen (RASA-2168)</w:t>
      </w:r>
    </w:p>
    <w:p w14:paraId="048CE00D" w14:textId="77777777" w:rsidR="00F01DC2" w:rsidRDefault="00F01DC2" w:rsidP="00F01DC2">
      <w:pPr>
        <w:pStyle w:val="ListParagraph"/>
        <w:numPr>
          <w:ilvl w:val="0"/>
          <w:numId w:val="17"/>
        </w:numPr>
      </w:pPr>
      <w:r>
        <w:t xml:space="preserve">New functionality: </w:t>
      </w:r>
      <w:r w:rsidRPr="00B21109">
        <w:t>Register GPS location when driver presses "Arrive"</w:t>
      </w:r>
      <w:r>
        <w:t xml:space="preserve"> (</w:t>
      </w:r>
      <w:r w:rsidRPr="009124BC">
        <w:t>RASA-1618</w:t>
      </w:r>
      <w:r>
        <w:t>)</w:t>
      </w:r>
    </w:p>
    <w:p w14:paraId="2B7C127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274FFE">
        <w:lastRenderedPageBreak/>
        <w:t>Solved the problem with</w:t>
      </w:r>
      <w:r>
        <w:t xml:space="preserve"> incorrect tax amount fully crediting an invoice with a special charge (</w:t>
      </w:r>
      <w:r w:rsidRPr="0002722E">
        <w:t>RASA-2141</w:t>
      </w:r>
      <w:r>
        <w:t>)</w:t>
      </w:r>
    </w:p>
    <w:p w14:paraId="51DE0EFD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8F00C7">
        <w:t xml:space="preserve">Solved the problem with </w:t>
      </w:r>
      <w:proofErr w:type="spellStart"/>
      <w:r w:rsidRPr="008F00C7">
        <w:t>N</w:t>
      </w:r>
      <w:r>
        <w:t>ull</w:t>
      </w:r>
      <w:r w:rsidRPr="008F00C7">
        <w:t>P</w:t>
      </w:r>
      <w:r>
        <w:t>ointer</w:t>
      </w:r>
      <w:r w:rsidRPr="008F00C7">
        <w:t>E</w:t>
      </w:r>
      <w:r>
        <w:t>xception</w:t>
      </w:r>
      <w:proofErr w:type="spellEnd"/>
      <w:r w:rsidRPr="008F00C7">
        <w:t xml:space="preserve"> when uploading route after increasing max inventory on wearer inventory with emblems</w:t>
      </w:r>
      <w:r>
        <w:t xml:space="preserve"> (RASA-2171)</w:t>
      </w:r>
    </w:p>
    <w:p w14:paraId="4EF1E7FC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06E0D">
        <w:t>Solved the problem</w:t>
      </w:r>
      <w:r>
        <w:t xml:space="preserve"> with </w:t>
      </w:r>
      <w:r w:rsidRPr="000862DF">
        <w:t>stop</w:t>
      </w:r>
      <w:r>
        <w:t>ping the application</w:t>
      </w:r>
      <w:r w:rsidRPr="000862DF">
        <w:t xml:space="preserve"> when trying to add non-garment from Additional Products</w:t>
      </w:r>
      <w:r>
        <w:t xml:space="preserve"> (</w:t>
      </w:r>
      <w:r w:rsidRPr="008C29C6">
        <w:t>RASA-2188</w:t>
      </w:r>
      <w:r>
        <w:t>)</w:t>
      </w:r>
    </w:p>
    <w:p w14:paraId="315D93DA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052DE4">
        <w:t>Solved the problem with</w:t>
      </w:r>
      <w:r>
        <w:t xml:space="preserve"> </w:t>
      </w:r>
      <w:r w:rsidRPr="004062A4">
        <w:t>Vertex Tax - Inv</w:t>
      </w:r>
      <w:r>
        <w:t>oice</w:t>
      </w:r>
      <w:r w:rsidRPr="004062A4">
        <w:t xml:space="preserve"> Line Details </w:t>
      </w:r>
      <w:r>
        <w:t>that shows an incorrect b</w:t>
      </w:r>
      <w:r w:rsidRPr="00431E68">
        <w:t xml:space="preserve">illed </w:t>
      </w:r>
      <w:r>
        <w:t>a</w:t>
      </w:r>
      <w:r w:rsidRPr="00431E68">
        <w:t xml:space="preserve">mount for </w:t>
      </w:r>
      <w:r w:rsidRPr="004062A4">
        <w:t>a special charge</w:t>
      </w:r>
      <w:r>
        <w:t xml:space="preserve"> on RA (R</w:t>
      </w:r>
      <w:r w:rsidRPr="002140C5">
        <w:t>ASA-2117</w:t>
      </w:r>
      <w:r>
        <w:t>)</w:t>
      </w:r>
    </w:p>
    <w:p w14:paraId="6DFDDBD9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34048E">
        <w:t>Solved the problem with</w:t>
      </w:r>
      <w:r>
        <w:t xml:space="preserve"> the u</w:t>
      </w:r>
      <w:r w:rsidRPr="0034048E">
        <w:t xml:space="preserve">nexpected error </w:t>
      </w:r>
      <w:r>
        <w:t xml:space="preserve">occurring </w:t>
      </w:r>
      <w:r w:rsidRPr="0034048E">
        <w:t xml:space="preserve">when </w:t>
      </w:r>
      <w:r>
        <w:t>u</w:t>
      </w:r>
      <w:r w:rsidRPr="0034048E">
        <w:t>ploading a completed Route via the RA</w:t>
      </w:r>
      <w:r>
        <w:t xml:space="preserve"> (</w:t>
      </w:r>
      <w:r w:rsidRPr="00F56B4B">
        <w:t>RASA-2199</w:t>
      </w:r>
      <w:r>
        <w:t>)</w:t>
      </w:r>
    </w:p>
    <w:p w14:paraId="3EE802E0" w14:textId="77777777" w:rsidR="00F01DC2" w:rsidRDefault="00F01DC2" w:rsidP="00F01DC2">
      <w:pPr>
        <w:pStyle w:val="ListParagraph"/>
        <w:numPr>
          <w:ilvl w:val="0"/>
          <w:numId w:val="17"/>
        </w:numPr>
      </w:pPr>
      <w:r w:rsidRPr="00703FC9">
        <w:t>Solved the problem with</w:t>
      </w:r>
      <w:r>
        <w:t xml:space="preserve"> the i</w:t>
      </w:r>
      <w:r w:rsidRPr="00D55A8F">
        <w:t>nvoice adjustments when there are no reason codes available</w:t>
      </w:r>
      <w:r>
        <w:t xml:space="preserve"> (</w:t>
      </w:r>
      <w:r w:rsidRPr="004A1CCC">
        <w:t>RASA-1892</w:t>
      </w:r>
      <w:r>
        <w:t>)</w:t>
      </w:r>
    </w:p>
    <w:p w14:paraId="10666489" w14:textId="4E5289F6" w:rsidR="008D53AA" w:rsidRDefault="00F01DC2" w:rsidP="00B1068B">
      <w:pPr>
        <w:pStyle w:val="ListParagraph"/>
        <w:numPr>
          <w:ilvl w:val="0"/>
          <w:numId w:val="17"/>
        </w:numPr>
      </w:pPr>
      <w:r>
        <w:t>Solved the problem with the e</w:t>
      </w:r>
      <w:r w:rsidRPr="00BE75C2">
        <w:t>mblem template prohibits size exchange to happen</w:t>
      </w:r>
      <w:r>
        <w:t xml:space="preserve"> (</w:t>
      </w:r>
      <w:r w:rsidRPr="00BE75C2">
        <w:t>RASA-2213</w:t>
      </w:r>
      <w:r>
        <w:t>)</w:t>
      </w:r>
    </w:p>
    <w:p w14:paraId="7B5C5BF3" w14:textId="77777777" w:rsidR="008D53AA" w:rsidRDefault="008D53AA" w:rsidP="00B106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1068B" w14:paraId="6EAF60A7" w14:textId="77777777" w:rsidTr="00546CA1">
        <w:tc>
          <w:tcPr>
            <w:tcW w:w="1927" w:type="dxa"/>
            <w:hideMark/>
          </w:tcPr>
          <w:p w14:paraId="7CF3B2F3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C25068B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78DC7D" w14:textId="77777777" w:rsidR="00B1068B" w:rsidRDefault="00B1068B" w:rsidP="00546CA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1068B" w14:paraId="0D960854" w14:textId="77777777" w:rsidTr="00546CA1">
        <w:tc>
          <w:tcPr>
            <w:tcW w:w="1927" w:type="dxa"/>
            <w:hideMark/>
          </w:tcPr>
          <w:p w14:paraId="591BDE2D" w14:textId="77C54FE0" w:rsidR="00B1068B" w:rsidRDefault="00B1068B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</w:t>
            </w:r>
            <w:r w:rsidR="00F82003">
              <w:rPr>
                <w:b/>
                <w:sz w:val="28"/>
                <w:szCs w:val="24"/>
              </w:rPr>
              <w:t>2</w:t>
            </w:r>
          </w:p>
        </w:tc>
        <w:tc>
          <w:tcPr>
            <w:tcW w:w="2524" w:type="dxa"/>
            <w:hideMark/>
          </w:tcPr>
          <w:p w14:paraId="1D2759C3" w14:textId="57DD191C" w:rsidR="00B1068B" w:rsidRDefault="00F82003" w:rsidP="00546CA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6</w:t>
            </w:r>
            <w:r w:rsidR="00B1068B">
              <w:rPr>
                <w:b/>
                <w:sz w:val="28"/>
                <w:szCs w:val="24"/>
              </w:rPr>
              <w:t>-J</w:t>
            </w:r>
            <w:r>
              <w:rPr>
                <w:b/>
                <w:sz w:val="28"/>
                <w:szCs w:val="24"/>
              </w:rPr>
              <w:t>ul</w:t>
            </w:r>
            <w:r w:rsidR="00B1068B">
              <w:rPr>
                <w:b/>
                <w:sz w:val="28"/>
                <w:szCs w:val="24"/>
              </w:rPr>
              <w:t>-2020</w:t>
            </w:r>
          </w:p>
        </w:tc>
        <w:tc>
          <w:tcPr>
            <w:tcW w:w="4909" w:type="dxa"/>
            <w:hideMark/>
          </w:tcPr>
          <w:p w14:paraId="09AB5985" w14:textId="77777777" w:rsidR="00B1068B" w:rsidRDefault="00B1068B" w:rsidP="00546CA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B1068B" w14:paraId="33FBF503" w14:textId="77777777" w:rsidTr="00546CA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FCA3D28" w14:textId="77777777" w:rsidR="00B1068B" w:rsidRDefault="00B1068B" w:rsidP="00546CA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C98FBAE" w14:textId="77777777" w:rsidR="00B1068B" w:rsidRDefault="00B1068B" w:rsidP="00546CA1">
            <w:pPr>
              <w:rPr>
                <w:sz w:val="20"/>
                <w:szCs w:val="24"/>
              </w:rPr>
            </w:pPr>
          </w:p>
        </w:tc>
      </w:tr>
    </w:tbl>
    <w:p w14:paraId="1269C0AD" w14:textId="75470722" w:rsidR="00B1068B" w:rsidRDefault="00B85275" w:rsidP="001055C5">
      <w:pPr>
        <w:pStyle w:val="ListParagraph"/>
        <w:numPr>
          <w:ilvl w:val="0"/>
          <w:numId w:val="17"/>
        </w:numPr>
      </w:pPr>
      <w:r>
        <w:t>New functionality:</w:t>
      </w:r>
      <w:r w:rsidR="009F710A">
        <w:t xml:space="preserve"> </w:t>
      </w:r>
      <w:r w:rsidR="009F710A" w:rsidRPr="009F710A">
        <w:t>Vertex Tax Integration - RA Invoice Adjustments and display</w:t>
      </w:r>
      <w:r w:rsidR="00486E62">
        <w:t xml:space="preserve"> (</w:t>
      </w:r>
      <w:r w:rsidR="00486E62" w:rsidRPr="00486E62">
        <w:t>RASA-1746</w:t>
      </w:r>
      <w:r w:rsidR="00486E62">
        <w:t>)</w:t>
      </w:r>
    </w:p>
    <w:p w14:paraId="12B9F41F" w14:textId="49BE54B4" w:rsidR="00486E62" w:rsidRDefault="00FD0DA6" w:rsidP="00A0133D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A0133D">
        <w:t>Delivery frequency compliancy control</w:t>
      </w:r>
      <w:r w:rsidR="00366BA4">
        <w:t>led</w:t>
      </w:r>
      <w:r w:rsidR="00A0133D">
        <w:t xml:space="preserve"> </w:t>
      </w:r>
      <w:r w:rsidR="00366BA4">
        <w:t xml:space="preserve">from the </w:t>
      </w:r>
      <w:r w:rsidR="00A0133D">
        <w:t>Contract Level</w:t>
      </w:r>
      <w:r>
        <w:t xml:space="preserve"> </w:t>
      </w:r>
      <w:r w:rsidR="00366BA4">
        <w:t xml:space="preserve">and added to Compliancy Templates </w:t>
      </w:r>
      <w:r>
        <w:t>(RASA-2029)</w:t>
      </w:r>
    </w:p>
    <w:p w14:paraId="25C46A43" w14:textId="405BB697" w:rsidR="00366BA4" w:rsidRDefault="007271BD" w:rsidP="007271BD">
      <w:pPr>
        <w:pStyle w:val="ListParagraph"/>
        <w:numPr>
          <w:ilvl w:val="0"/>
          <w:numId w:val="17"/>
        </w:numPr>
      </w:pPr>
      <w:r>
        <w:t>Solved the problem with Product (old) marked for conversion can be added using R</w:t>
      </w:r>
      <w:r w:rsidR="00086924">
        <w:t xml:space="preserve">oute </w:t>
      </w:r>
      <w:r>
        <w:t>A</w:t>
      </w:r>
      <w:r w:rsidR="00086924">
        <w:t>ssistant</w:t>
      </w:r>
      <w:r>
        <w:t xml:space="preserve"> (</w:t>
      </w:r>
      <w:r w:rsidRPr="007271BD">
        <w:t>RASA-2001</w:t>
      </w:r>
      <w:r>
        <w:t>)</w:t>
      </w:r>
    </w:p>
    <w:p w14:paraId="1978A210" w14:textId="181DDA99" w:rsidR="00CF3220" w:rsidRDefault="00776641" w:rsidP="007271BD">
      <w:pPr>
        <w:pStyle w:val="ListParagraph"/>
        <w:numPr>
          <w:ilvl w:val="0"/>
          <w:numId w:val="17"/>
        </w:numPr>
      </w:pPr>
      <w:r>
        <w:t xml:space="preserve">Solved the problem with </w:t>
      </w:r>
      <w:r w:rsidRPr="00776641">
        <w:t>Vertex Tax - Invoice Lines screen shows more tax lines than just total tax</w:t>
      </w:r>
      <w:r>
        <w:t xml:space="preserve"> (RASA-2</w:t>
      </w:r>
      <w:r w:rsidR="004F382C">
        <w:t>084)</w:t>
      </w:r>
    </w:p>
    <w:p w14:paraId="4C57D7DA" w14:textId="7098F4EC" w:rsidR="00245EE4" w:rsidRDefault="00035942" w:rsidP="00035942">
      <w:pPr>
        <w:pStyle w:val="ListParagraph"/>
        <w:numPr>
          <w:ilvl w:val="0"/>
          <w:numId w:val="17"/>
        </w:numPr>
      </w:pPr>
      <w:r>
        <w:t>Solved the problem with the price that not filled on Add Wearer Product transaction (RASA-1939)</w:t>
      </w:r>
    </w:p>
    <w:p w14:paraId="5B388E9C" w14:textId="3EFC6F4F" w:rsidR="0047231F" w:rsidRDefault="00A0520D" w:rsidP="0047231F">
      <w:pPr>
        <w:pStyle w:val="ListParagraph"/>
        <w:numPr>
          <w:ilvl w:val="0"/>
          <w:numId w:val="17"/>
        </w:numPr>
      </w:pPr>
      <w:r>
        <w:t xml:space="preserve">New functionality: </w:t>
      </w:r>
      <w:r w:rsidR="004C5632">
        <w:t>Material Loss Protection (MLP),</w:t>
      </w:r>
      <w:r>
        <w:t xml:space="preserve"> insurance extension to Budget Protection module (</w:t>
      </w:r>
      <w:r w:rsidRPr="00A0520D">
        <w:t>RASA-2028</w:t>
      </w:r>
      <w: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B1201" w14:paraId="3001D2E2" w14:textId="77777777" w:rsidTr="00FB1201">
        <w:tc>
          <w:tcPr>
            <w:tcW w:w="1927" w:type="dxa"/>
            <w:hideMark/>
          </w:tcPr>
          <w:p w14:paraId="3F55E2CC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CEA8100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63D57C" w14:textId="77777777" w:rsidR="00FB1201" w:rsidRDefault="00FB1201" w:rsidP="00FB120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B1201" w14:paraId="4B7502C8" w14:textId="77777777" w:rsidTr="00FB1201">
        <w:tc>
          <w:tcPr>
            <w:tcW w:w="1927" w:type="dxa"/>
            <w:hideMark/>
          </w:tcPr>
          <w:p w14:paraId="510403F7" w14:textId="34D22AC2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1</w:t>
            </w:r>
          </w:p>
        </w:tc>
        <w:tc>
          <w:tcPr>
            <w:tcW w:w="2524" w:type="dxa"/>
            <w:hideMark/>
          </w:tcPr>
          <w:p w14:paraId="2218E8BC" w14:textId="75D8D4EE" w:rsidR="00FB1201" w:rsidRDefault="00FB1201" w:rsidP="00FB120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4-June-2020</w:t>
            </w:r>
          </w:p>
        </w:tc>
        <w:tc>
          <w:tcPr>
            <w:tcW w:w="4909" w:type="dxa"/>
            <w:hideMark/>
          </w:tcPr>
          <w:p w14:paraId="30A52B25" w14:textId="77777777" w:rsidR="00FB1201" w:rsidRDefault="00FB1201" w:rsidP="00FB120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FB1201" w14:paraId="60304CF3" w14:textId="77777777" w:rsidTr="00FB120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F8926A" w14:textId="77777777" w:rsidR="00FB1201" w:rsidRDefault="00FB1201" w:rsidP="00FB120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515CB97" w14:textId="77777777" w:rsidR="00FB1201" w:rsidRDefault="00FB1201" w:rsidP="00FB1201">
            <w:pPr>
              <w:rPr>
                <w:sz w:val="20"/>
                <w:szCs w:val="24"/>
              </w:rPr>
            </w:pPr>
          </w:p>
        </w:tc>
      </w:tr>
    </w:tbl>
    <w:p w14:paraId="3804F21A" w14:textId="38245425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A</w:t>
      </w:r>
      <w:r>
        <w:t>llow the driver to scan garments when making the delivery, either with single or multi read</w:t>
      </w:r>
      <w:r w:rsidRPr="00FB1201">
        <w:t xml:space="preserve"> </w:t>
      </w:r>
      <w:r>
        <w:t>(RASA-1572)</w:t>
      </w:r>
    </w:p>
    <w:p w14:paraId="23336725" w14:textId="294691B5" w:rsidR="00FB1201" w:rsidRDefault="00FB1201" w:rsidP="00FB1201">
      <w:pPr>
        <w:pStyle w:val="ListParagraph"/>
        <w:numPr>
          <w:ilvl w:val="0"/>
          <w:numId w:val="17"/>
        </w:numPr>
      </w:pPr>
      <w:r>
        <w:t>Control how much of the garment functionality the drivers should have access to (RASA-1573)</w:t>
      </w:r>
    </w:p>
    <w:p w14:paraId="6D94313A" w14:textId="2EED490E" w:rsidR="00FB1201" w:rsidRDefault="00FB1201" w:rsidP="00FB1201">
      <w:pPr>
        <w:pStyle w:val="ListParagraph"/>
        <w:numPr>
          <w:ilvl w:val="0"/>
          <w:numId w:val="17"/>
        </w:numPr>
      </w:pPr>
      <w:r>
        <w:t xml:space="preserve">Implement </w:t>
      </w:r>
      <w:r w:rsidRPr="00FB1201">
        <w:t xml:space="preserve">ability to restrict the option of garment grade override in all cases on the RA </w:t>
      </w:r>
      <w:r>
        <w:t>(RASA-1716)</w:t>
      </w:r>
    </w:p>
    <w:p w14:paraId="14C3E408" w14:textId="15509EF1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 xml:space="preserve">System setting PDAINVOICEADJUST </w:t>
      </w:r>
      <w:r>
        <w:t>is taken into consideration when trying to adjust an invoice (RASA-1891)</w:t>
      </w:r>
    </w:p>
    <w:p w14:paraId="50F4FF4A" w14:textId="1393E528" w:rsidR="00FB1201" w:rsidRDefault="00FE14D6" w:rsidP="00FB1201">
      <w:pPr>
        <w:pStyle w:val="ListParagraph"/>
        <w:numPr>
          <w:ilvl w:val="0"/>
          <w:numId w:val="17"/>
        </w:numPr>
      </w:pPr>
      <w:r>
        <w:t>Fix a</w:t>
      </w:r>
      <w:r w:rsidR="00FB1201">
        <w:t>pplication crash when using small prices (like 0.0001) on Contract Products (RASA-1900)</w:t>
      </w:r>
    </w:p>
    <w:p w14:paraId="6A5B2851" w14:textId="393E0E7A" w:rsidR="00FB1201" w:rsidRDefault="00FB1201" w:rsidP="00FB1201">
      <w:pPr>
        <w:pStyle w:val="ListParagraph"/>
        <w:numPr>
          <w:ilvl w:val="0"/>
          <w:numId w:val="17"/>
        </w:numPr>
      </w:pPr>
      <w:r>
        <w:lastRenderedPageBreak/>
        <w:t>Google MAPS is working again after renewing the API key (RASA-1963)</w:t>
      </w:r>
    </w:p>
    <w:p w14:paraId="21874A32" w14:textId="61C37CAE" w:rsidR="00FB1201" w:rsidRDefault="00FB1201" w:rsidP="00FB1201">
      <w:pPr>
        <w:pStyle w:val="ListParagraph"/>
        <w:numPr>
          <w:ilvl w:val="0"/>
          <w:numId w:val="17"/>
        </w:numPr>
      </w:pPr>
      <w:r w:rsidRPr="00FB1201">
        <w:t>On Site Soil Scan - Multiple transactions</w:t>
      </w:r>
      <w:r>
        <w:t xml:space="preserve"> are not</w:t>
      </w:r>
      <w:r w:rsidRPr="00FB1201">
        <w:t xml:space="preserve"> created for same garment </w:t>
      </w:r>
      <w:r w:rsidR="00430DFD">
        <w:t xml:space="preserve">even if the customer is visited multiple time for the same route </w:t>
      </w:r>
      <w:r>
        <w:t>(RASA-1983)</w:t>
      </w:r>
    </w:p>
    <w:p w14:paraId="5E8C866E" w14:textId="7FA80511" w:rsidR="00FB1201" w:rsidRDefault="00430DFD" w:rsidP="00FB1201">
      <w:pPr>
        <w:pStyle w:val="ListParagraph"/>
        <w:numPr>
          <w:ilvl w:val="0"/>
          <w:numId w:val="17"/>
        </w:numPr>
      </w:pPr>
      <w:r w:rsidRPr="00430DFD">
        <w:t xml:space="preserve">Block smart barcodes to be scanned in the RA for the ABUSE section </w:t>
      </w:r>
      <w:r w:rsidR="00FB1201">
        <w:t>(RASA-2009)</w:t>
      </w:r>
    </w:p>
    <w:p w14:paraId="45F6D071" w14:textId="11FD3D85" w:rsidR="00FB1201" w:rsidRDefault="00430DFD" w:rsidP="00FB1201">
      <w:pPr>
        <w:pStyle w:val="ListParagraph"/>
        <w:numPr>
          <w:ilvl w:val="0"/>
          <w:numId w:val="17"/>
        </w:numPr>
      </w:pPr>
      <w:r>
        <w:t xml:space="preserve">Fix for </w:t>
      </w:r>
      <w:r w:rsidRPr="00430DFD">
        <w:t>RA crash when scanning a smart</w:t>
      </w:r>
      <w:r>
        <w:t xml:space="preserve"> </w:t>
      </w:r>
      <w:r w:rsidRPr="00430DFD">
        <w:t xml:space="preserve">barcode for Flag products </w:t>
      </w:r>
      <w:r w:rsidR="00FB1201">
        <w:t>(RASA-2017)</w:t>
      </w:r>
    </w:p>
    <w:p w14:paraId="51B59D06" w14:textId="67E3D516" w:rsidR="00FB1201" w:rsidRDefault="00430DFD" w:rsidP="001055C5">
      <w:pPr>
        <w:pStyle w:val="ListParagraph"/>
        <w:numPr>
          <w:ilvl w:val="0"/>
          <w:numId w:val="17"/>
        </w:numPr>
      </w:pPr>
      <w:r>
        <w:t xml:space="preserve">Products marked for conversion will not be available when adding a new wearer inventory </w:t>
      </w:r>
      <w:r w:rsidR="00FB1201">
        <w:t>(RASA-2001)</w:t>
      </w:r>
    </w:p>
    <w:p w14:paraId="2A728FF9" w14:textId="66D468BE" w:rsidR="005E1E07" w:rsidRDefault="005E1E07" w:rsidP="005E1E07">
      <w:pPr>
        <w:pStyle w:val="ListParagraph"/>
        <w:numPr>
          <w:ilvl w:val="0"/>
          <w:numId w:val="17"/>
        </w:numPr>
      </w:pPr>
      <w:r>
        <w:t xml:space="preserve">Fix for </w:t>
      </w:r>
      <w:r w:rsidRPr="005E1E07">
        <w:t xml:space="preserve">functionality to add frequencies for existing products </w:t>
      </w:r>
      <w:r>
        <w:t>(RASA-1916)</w:t>
      </w:r>
    </w:p>
    <w:p w14:paraId="15D7C33B" w14:textId="52FAD2F7" w:rsidR="005E1E07" w:rsidRDefault="005E1E07" w:rsidP="001055C5">
      <w:pPr>
        <w:pStyle w:val="ListParagraph"/>
        <w:numPr>
          <w:ilvl w:val="0"/>
          <w:numId w:val="17"/>
        </w:numPr>
      </w:pPr>
      <w:r w:rsidRPr="005E1E07">
        <w:t xml:space="preserve">Disable the functionality to make the stop undeliverable when the route date is after the max available date to move the invoice </w:t>
      </w:r>
      <w:r>
        <w:t>(RASA-1747)</w:t>
      </w:r>
    </w:p>
    <w:p w14:paraId="2234EFA1" w14:textId="77777777" w:rsidR="00FB1201" w:rsidRDefault="00FB1201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055C5" w14:paraId="1BC25B9A" w14:textId="77777777" w:rsidTr="001055C5">
        <w:tc>
          <w:tcPr>
            <w:tcW w:w="1927" w:type="dxa"/>
            <w:hideMark/>
          </w:tcPr>
          <w:p w14:paraId="564BAFD8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0A5DF6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77C4B6" w14:textId="77777777" w:rsidR="001055C5" w:rsidRDefault="001055C5" w:rsidP="001055C5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1055C5" w14:paraId="0EF83C82" w14:textId="77777777" w:rsidTr="001055C5">
        <w:tc>
          <w:tcPr>
            <w:tcW w:w="1927" w:type="dxa"/>
            <w:hideMark/>
          </w:tcPr>
          <w:p w14:paraId="0A40E27D" w14:textId="0A69EE61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10</w:t>
            </w:r>
          </w:p>
        </w:tc>
        <w:tc>
          <w:tcPr>
            <w:tcW w:w="2524" w:type="dxa"/>
            <w:hideMark/>
          </w:tcPr>
          <w:p w14:paraId="763D8A15" w14:textId="6FD40C92" w:rsidR="001055C5" w:rsidRDefault="001055C5" w:rsidP="001055C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-May-2020</w:t>
            </w:r>
          </w:p>
        </w:tc>
        <w:tc>
          <w:tcPr>
            <w:tcW w:w="4909" w:type="dxa"/>
            <w:hideMark/>
          </w:tcPr>
          <w:p w14:paraId="31E73C12" w14:textId="77777777" w:rsidR="001055C5" w:rsidRDefault="001055C5" w:rsidP="001055C5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1055C5" w14:paraId="3F213211" w14:textId="77777777" w:rsidTr="001055C5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360304" w14:textId="77777777" w:rsidR="001055C5" w:rsidRDefault="001055C5" w:rsidP="001055C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71EAEB6" w14:textId="77777777" w:rsidR="001055C5" w:rsidRDefault="001055C5" w:rsidP="001055C5">
            <w:pPr>
              <w:rPr>
                <w:sz w:val="20"/>
                <w:szCs w:val="24"/>
              </w:rPr>
            </w:pPr>
          </w:p>
        </w:tc>
      </w:tr>
    </w:tbl>
    <w:p w14:paraId="778A879F" w14:textId="23F89633" w:rsidR="001055C5" w:rsidRDefault="001055C5" w:rsidP="001055C5">
      <w:pPr>
        <w:pStyle w:val="ListParagraph"/>
        <w:numPr>
          <w:ilvl w:val="0"/>
          <w:numId w:val="18"/>
        </w:numPr>
      </w:pPr>
      <w:r>
        <w:t>Now the changes made to bill or circ qty on RA contract product are saved and displayed correctly (RASA-1911)</w:t>
      </w:r>
    </w:p>
    <w:p w14:paraId="05ABBE94" w14:textId="7BBDF5B3" w:rsidR="001055C5" w:rsidRDefault="001055C5" w:rsidP="001055C5">
      <w:pPr>
        <w:pStyle w:val="ListParagraph"/>
        <w:numPr>
          <w:ilvl w:val="0"/>
          <w:numId w:val="18"/>
        </w:numPr>
      </w:pPr>
      <w:r>
        <w:t xml:space="preserve">Fix the problem from settlement screen regarding the payment </w:t>
      </w:r>
      <w:proofErr w:type="gramStart"/>
      <w:r>
        <w:t>method( check</w:t>
      </w:r>
      <w:proofErr w:type="gramEnd"/>
      <w:r>
        <w:t>/cash)</w:t>
      </w:r>
      <w:r w:rsidR="009A46DA">
        <w:t xml:space="preserve"> when</w:t>
      </w:r>
      <w:r w:rsidR="00080804">
        <w:t xml:space="preserve"> other invoices are marked</w:t>
      </w:r>
      <w:r w:rsidR="009A46DA">
        <w:t xml:space="preserve"> </w:t>
      </w:r>
      <w:r>
        <w:t xml:space="preserve"> (RASA-1931)</w:t>
      </w:r>
    </w:p>
    <w:p w14:paraId="24867BE4" w14:textId="77777777" w:rsidR="001055C5" w:rsidRPr="001055C5" w:rsidRDefault="001055C5" w:rsidP="001055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B391D" w14:paraId="4B8AFABE" w14:textId="77777777" w:rsidTr="007B391D">
        <w:tc>
          <w:tcPr>
            <w:tcW w:w="1927" w:type="dxa"/>
            <w:hideMark/>
          </w:tcPr>
          <w:p w14:paraId="6A425397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8DA66B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E361331" w14:textId="77777777" w:rsidR="007B391D" w:rsidRDefault="007B391D" w:rsidP="007B391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B391D" w14:paraId="359DBC5C" w14:textId="77777777" w:rsidTr="007B391D">
        <w:tc>
          <w:tcPr>
            <w:tcW w:w="1927" w:type="dxa"/>
            <w:hideMark/>
          </w:tcPr>
          <w:p w14:paraId="2DC230DA" w14:textId="506D15BD" w:rsidR="007B391D" w:rsidRDefault="007B391D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9</w:t>
            </w:r>
          </w:p>
        </w:tc>
        <w:tc>
          <w:tcPr>
            <w:tcW w:w="2524" w:type="dxa"/>
            <w:hideMark/>
          </w:tcPr>
          <w:p w14:paraId="0DD8EF45" w14:textId="1AE4E527" w:rsidR="007B391D" w:rsidRDefault="00715DE2" w:rsidP="007B391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7B391D">
              <w:rPr>
                <w:b/>
                <w:sz w:val="28"/>
                <w:szCs w:val="24"/>
              </w:rPr>
              <w:t>-Apr-2020</w:t>
            </w:r>
          </w:p>
        </w:tc>
        <w:tc>
          <w:tcPr>
            <w:tcW w:w="4909" w:type="dxa"/>
            <w:hideMark/>
          </w:tcPr>
          <w:p w14:paraId="565FD5E6" w14:textId="77777777" w:rsidR="007B391D" w:rsidRDefault="007B391D" w:rsidP="007B391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B391D" w14:paraId="11854AB2" w14:textId="77777777" w:rsidTr="007B391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F4FED29" w14:textId="77777777" w:rsidR="007B391D" w:rsidRDefault="007B391D" w:rsidP="007B391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84A32A2" w14:textId="77777777" w:rsidR="007B391D" w:rsidRDefault="007B391D" w:rsidP="007B391D">
            <w:pPr>
              <w:rPr>
                <w:sz w:val="20"/>
                <w:szCs w:val="24"/>
              </w:rPr>
            </w:pPr>
          </w:p>
        </w:tc>
      </w:tr>
    </w:tbl>
    <w:p w14:paraId="418F39F9" w14:textId="77B74537" w:rsidR="007B391D" w:rsidRDefault="007B391D" w:rsidP="007B391D">
      <w:pPr>
        <w:pStyle w:val="ListParagraph"/>
        <w:numPr>
          <w:ilvl w:val="0"/>
          <w:numId w:val="18"/>
        </w:numPr>
      </w:pPr>
      <w:r>
        <w:t>New functionality:</w:t>
      </w:r>
      <w:r w:rsidRPr="007B391D">
        <w:rPr>
          <w:rFonts w:ascii="Arial" w:eastAsia="Times New Roman" w:hAnsi="Arial" w:cs="Arial"/>
          <w:b/>
          <w:bCs/>
          <w:color w:val="333333"/>
          <w:kern w:val="36"/>
          <w:sz w:val="36"/>
          <w:szCs w:val="36"/>
        </w:rPr>
        <w:t xml:space="preserve"> </w:t>
      </w:r>
      <w:r w:rsidRPr="007B391D">
        <w:t>Replace lost garment on RA</w:t>
      </w:r>
      <w:r>
        <w:t xml:space="preserve"> (RASA-1015)</w:t>
      </w:r>
    </w:p>
    <w:p w14:paraId="2EAFDED9" w14:textId="103C6339" w:rsidR="007B391D" w:rsidRDefault="007B391D" w:rsidP="007B391D">
      <w:pPr>
        <w:pStyle w:val="ListParagraph"/>
        <w:numPr>
          <w:ilvl w:val="0"/>
          <w:numId w:val="18"/>
        </w:numPr>
      </w:pPr>
      <w:r>
        <w:t>Solved the problem with showing the correct price when is using bill damage now (RASA-1836)</w:t>
      </w:r>
    </w:p>
    <w:p w14:paraId="2C04F90F" w14:textId="4CE74212" w:rsidR="007B391D" w:rsidRDefault="004210A0" w:rsidP="007B391D">
      <w:pPr>
        <w:pStyle w:val="ListParagraph"/>
        <w:numPr>
          <w:ilvl w:val="0"/>
          <w:numId w:val="18"/>
        </w:numPr>
      </w:pPr>
      <w:r w:rsidRPr="004210A0">
        <w:t xml:space="preserve">Now the delivered quantities are correctly shown on stop details screen </w:t>
      </w:r>
      <w:r>
        <w:t>(</w:t>
      </w:r>
      <w:r w:rsidR="007B391D">
        <w:t>RASA-18</w:t>
      </w:r>
      <w:r>
        <w:t>45</w:t>
      </w:r>
      <w:r w:rsidR="007B391D">
        <w:t>)</w:t>
      </w:r>
    </w:p>
    <w:p w14:paraId="5EDE8660" w14:textId="408E80EA" w:rsidR="004210A0" w:rsidRDefault="004210A0" w:rsidP="007B391D">
      <w:pPr>
        <w:pStyle w:val="ListParagraph"/>
        <w:numPr>
          <w:ilvl w:val="0"/>
          <w:numId w:val="18"/>
        </w:numPr>
      </w:pPr>
      <w:r>
        <w:t xml:space="preserve">Solved the problem with update the minimum invoice amount when </w:t>
      </w:r>
      <w:proofErr w:type="gramStart"/>
      <w:r>
        <w:t>making adjustments</w:t>
      </w:r>
      <w:proofErr w:type="gramEnd"/>
      <w:r>
        <w:t xml:space="preserve"> on that invoice (RASA-1848)</w:t>
      </w:r>
    </w:p>
    <w:p w14:paraId="35F468E6" w14:textId="3F8908F2" w:rsidR="004210A0" w:rsidRDefault="00207560" w:rsidP="007B391D">
      <w:pPr>
        <w:pStyle w:val="ListParagraph"/>
        <w:numPr>
          <w:ilvl w:val="0"/>
          <w:numId w:val="18"/>
        </w:numPr>
      </w:pPr>
      <w:r>
        <w:t>Now all the insurances are summed up in a line called insurance on RA invoice details (RASA-1858)</w:t>
      </w:r>
    </w:p>
    <w:p w14:paraId="0728FCFE" w14:textId="34469CD5" w:rsidR="00207560" w:rsidRDefault="00201FFF" w:rsidP="007B391D">
      <w:pPr>
        <w:pStyle w:val="ListParagraph"/>
        <w:numPr>
          <w:ilvl w:val="0"/>
          <w:numId w:val="18"/>
        </w:numPr>
      </w:pPr>
      <w:r w:rsidRPr="00201FFF">
        <w:t xml:space="preserve">The quantities for Loss Charged garments on RA are no longer doubled </w:t>
      </w:r>
      <w:r w:rsidR="00981F30">
        <w:t>(RASA-1894)</w:t>
      </w:r>
    </w:p>
    <w:p w14:paraId="15E4FB16" w14:textId="3E5E6BDE" w:rsidR="00981F30" w:rsidRDefault="00981F30" w:rsidP="007B391D">
      <w:pPr>
        <w:pStyle w:val="ListParagraph"/>
        <w:numPr>
          <w:ilvl w:val="0"/>
          <w:numId w:val="18"/>
        </w:numPr>
      </w:pPr>
      <w:r>
        <w:t>Now you are not a</w:t>
      </w:r>
      <w:r w:rsidR="00215CB0">
        <w:t>l</w:t>
      </w:r>
      <w:r>
        <w:t>low</w:t>
      </w:r>
      <w:r w:rsidR="00215CB0">
        <w:t>ed</w:t>
      </w:r>
      <w:r>
        <w:t xml:space="preserve"> to credit full invoices with total prebill amount negative (RASA-1895)</w:t>
      </w:r>
    </w:p>
    <w:p w14:paraId="06923BFB" w14:textId="4B24EA68" w:rsidR="00981F30" w:rsidRDefault="00A7787D" w:rsidP="007B391D">
      <w:pPr>
        <w:pStyle w:val="ListParagraph"/>
        <w:numPr>
          <w:ilvl w:val="0"/>
          <w:numId w:val="18"/>
        </w:numPr>
      </w:pPr>
      <w:r>
        <w:t>Invoices are order</w:t>
      </w:r>
      <w:r w:rsidR="009F4B04">
        <w:t>ed</w:t>
      </w:r>
      <w:r>
        <w:t xml:space="preserve"> </w:t>
      </w:r>
      <w:r w:rsidR="009F4B04">
        <w:t xml:space="preserve">by </w:t>
      </w:r>
      <w:r w:rsidRPr="00A7787D">
        <w:t>date and display</w:t>
      </w:r>
      <w:r w:rsidR="009F4B04">
        <w:t>ed</w:t>
      </w:r>
      <w:r w:rsidRPr="00A7787D">
        <w:t xml:space="preserve"> from the oldest to the newest</w:t>
      </w:r>
      <w:r>
        <w:t xml:space="preserve"> (RASA-1903)</w:t>
      </w:r>
    </w:p>
    <w:p w14:paraId="7E00970D" w14:textId="55B5D51D" w:rsidR="005F6BF1" w:rsidRDefault="005F6BF1" w:rsidP="005F6BF1">
      <w:pPr>
        <w:pStyle w:val="ListParagraph"/>
        <w:numPr>
          <w:ilvl w:val="0"/>
          <w:numId w:val="18"/>
        </w:numPr>
      </w:pPr>
      <w:r>
        <w:t xml:space="preserve">Now the reason codes that should not exported on RA doesn’t appears on RA </w:t>
      </w:r>
      <w:r w:rsidR="009F4B04">
        <w:t>(RASA-1797)</w:t>
      </w:r>
    </w:p>
    <w:p w14:paraId="5C6C7A70" w14:textId="14262520" w:rsidR="00A7787D" w:rsidRDefault="00694A77" w:rsidP="007B391D">
      <w:pPr>
        <w:pStyle w:val="ListParagraph"/>
        <w:numPr>
          <w:ilvl w:val="0"/>
          <w:numId w:val="18"/>
        </w:numPr>
      </w:pPr>
      <w:r>
        <w:t>New functionality: The option for replacing circ inventory was removed when doing size/style exchanges (RASA-1806)</w:t>
      </w:r>
    </w:p>
    <w:p w14:paraId="4B7CF740" w14:textId="5A2429AA" w:rsidR="00694A77" w:rsidRDefault="00E808C7" w:rsidP="007B391D">
      <w:pPr>
        <w:pStyle w:val="ListParagraph"/>
        <w:numPr>
          <w:ilvl w:val="0"/>
          <w:numId w:val="18"/>
        </w:numPr>
      </w:pPr>
      <w:r w:rsidRPr="00E808C7">
        <w:t xml:space="preserve">Bill loss now </w:t>
      </w:r>
      <w:r>
        <w:t>was</w:t>
      </w:r>
      <w:r w:rsidR="00583DDF">
        <w:t xml:space="preserve"> </w:t>
      </w:r>
      <w:r w:rsidRPr="00E808C7">
        <w:t xml:space="preserve">removed after cancellation of inventory adjustment </w:t>
      </w:r>
      <w:r>
        <w:t>(RASA-1834)</w:t>
      </w:r>
    </w:p>
    <w:p w14:paraId="0A20C8DD" w14:textId="175489C6" w:rsidR="00926DA9" w:rsidRDefault="00FC6644" w:rsidP="00417894">
      <w:pPr>
        <w:pStyle w:val="ListParagraph"/>
        <w:numPr>
          <w:ilvl w:val="0"/>
          <w:numId w:val="18"/>
        </w:numPr>
      </w:pPr>
      <w:r>
        <w:t xml:space="preserve">Solved the problem with the message that appears when </w:t>
      </w:r>
      <w:r w:rsidR="00926DA9">
        <w:t>you scan an item from the other wearer inventory</w:t>
      </w:r>
      <w:r>
        <w:t xml:space="preserve"> (RASA-1838)</w:t>
      </w:r>
    </w:p>
    <w:p w14:paraId="21362B14" w14:textId="77339EF2" w:rsidR="007C53E6" w:rsidRDefault="007C53E6" w:rsidP="00417894">
      <w:pPr>
        <w:pStyle w:val="ListParagraph"/>
        <w:numPr>
          <w:ilvl w:val="0"/>
          <w:numId w:val="18"/>
        </w:numPr>
      </w:pPr>
      <w:r>
        <w:lastRenderedPageBreak/>
        <w:t xml:space="preserve">Solved the problem regarding the </w:t>
      </w:r>
      <w:r w:rsidRPr="007C53E6">
        <w:t xml:space="preserve">wearer transfer </w:t>
      </w:r>
      <w:r>
        <w:t xml:space="preserve">that </w:t>
      </w:r>
      <w:r w:rsidRPr="007C53E6">
        <w:t xml:space="preserve">was blocked for </w:t>
      </w:r>
      <w:proofErr w:type="spellStart"/>
      <w:r w:rsidRPr="007C53E6">
        <w:t>ABssolute</w:t>
      </w:r>
      <w:proofErr w:type="spellEnd"/>
      <w:r w:rsidRPr="007C53E6">
        <w:t xml:space="preserve"> versions lower than 9.04.01 </w:t>
      </w:r>
      <w:r>
        <w:t>(RASA-1908)</w:t>
      </w:r>
    </w:p>
    <w:p w14:paraId="1265A95F" w14:textId="0BEF8F41" w:rsidR="003A1D6B" w:rsidRDefault="003A1D6B" w:rsidP="00417894">
      <w:pPr>
        <w:pStyle w:val="ListParagraph"/>
        <w:numPr>
          <w:ilvl w:val="0"/>
          <w:numId w:val="18"/>
        </w:numPr>
      </w:pPr>
      <w:r>
        <w:t>Solved the problem with scanning smart barcodes in scan garment (RASA-1914)</w:t>
      </w:r>
    </w:p>
    <w:p w14:paraId="6FEED297" w14:textId="6335E606" w:rsidR="00792AE9" w:rsidRDefault="00792AE9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F3024" w14:paraId="6F81E0F0" w14:textId="77777777" w:rsidTr="009F3024">
        <w:tc>
          <w:tcPr>
            <w:tcW w:w="1927" w:type="dxa"/>
            <w:hideMark/>
          </w:tcPr>
          <w:p w14:paraId="486BD0C9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B35778C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D382F77" w14:textId="77777777" w:rsidR="009F3024" w:rsidRDefault="009F3024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F3024" w14:paraId="76065383" w14:textId="77777777" w:rsidTr="009F3024">
        <w:tc>
          <w:tcPr>
            <w:tcW w:w="1927" w:type="dxa"/>
            <w:hideMark/>
          </w:tcPr>
          <w:p w14:paraId="649F4900" w14:textId="3C721FC9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8</w:t>
            </w:r>
          </w:p>
        </w:tc>
        <w:tc>
          <w:tcPr>
            <w:tcW w:w="2524" w:type="dxa"/>
            <w:hideMark/>
          </w:tcPr>
          <w:p w14:paraId="4DC081E8" w14:textId="616F40C3" w:rsidR="009F3024" w:rsidRDefault="009F3024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-Feb-2020</w:t>
            </w:r>
          </w:p>
        </w:tc>
        <w:tc>
          <w:tcPr>
            <w:tcW w:w="4909" w:type="dxa"/>
            <w:hideMark/>
          </w:tcPr>
          <w:p w14:paraId="6D447340" w14:textId="77777777" w:rsidR="009F3024" w:rsidRDefault="009F3024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9F3024" w14:paraId="74774018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BBEACC4" w14:textId="77777777" w:rsidR="009F3024" w:rsidRDefault="009F3024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CF6D5DD" w14:textId="77777777" w:rsidR="009F3024" w:rsidRDefault="009F3024" w:rsidP="009F3024">
            <w:pPr>
              <w:rPr>
                <w:sz w:val="20"/>
                <w:szCs w:val="24"/>
              </w:rPr>
            </w:pPr>
          </w:p>
        </w:tc>
      </w:tr>
    </w:tbl>
    <w:p w14:paraId="1DE2DD7E" w14:textId="41995CAA" w:rsidR="009F3024" w:rsidRDefault="009F3024" w:rsidP="009F3024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 w:rsidRPr="009F3024">
        <w:t>Block crediting amounts loss charge line on RA</w:t>
      </w:r>
      <w:r>
        <w:t xml:space="preserve"> (RASA-1771)</w:t>
      </w:r>
    </w:p>
    <w:p w14:paraId="25C66DB7" w14:textId="21306220" w:rsidR="009F3024" w:rsidRDefault="009F3024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</w:t>
      </w:r>
      <w:r w:rsidRPr="009F3024">
        <w:t>Proof of Visit</w:t>
      </w:r>
      <w:r>
        <w:t xml:space="preserve"> (RASA-1810)</w:t>
      </w:r>
    </w:p>
    <w:p w14:paraId="583117D3" w14:textId="0E9B12CF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RA scan action after stop depart not uploaded</w:t>
      </w:r>
      <w:r>
        <w:t xml:space="preserve"> (RASA-1816)</w:t>
      </w:r>
    </w:p>
    <w:p w14:paraId="6E2D59E6" w14:textId="769F563A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9F3024">
        <w:t>Wearer Transfer</w:t>
      </w:r>
      <w:r>
        <w:t xml:space="preserve"> - </w:t>
      </w:r>
      <w:r w:rsidRPr="009F3024">
        <w:t>be able to flag a wearer to transfer to a different customer</w:t>
      </w:r>
      <w:r>
        <w:t xml:space="preserve"> (RASA-854)</w:t>
      </w:r>
    </w:p>
    <w:p w14:paraId="59BBEEF9" w14:textId="37E152C1" w:rsidR="009F3024" w:rsidRDefault="009F3024" w:rsidP="009F3024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9F3024">
        <w:t>Full credit invoice on RA does not credit finance charge</w:t>
      </w:r>
      <w:r w:rsidR="002D6144">
        <w:t xml:space="preserve"> (RASA-1794)</w:t>
      </w:r>
    </w:p>
    <w:p w14:paraId="5B3AA9C3" w14:textId="7DC42328" w:rsidR="002D6144" w:rsidRDefault="002D6144" w:rsidP="002D6144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2D6144">
        <w:t>Allow driver to scan container IDs with the built</w:t>
      </w:r>
      <w:r>
        <w:t>-</w:t>
      </w:r>
      <w:r w:rsidRPr="002D6144">
        <w:t>in camera</w:t>
      </w:r>
      <w:r>
        <w:t xml:space="preserve"> (RASA-162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3B6890" w14:paraId="3BD5BD4B" w14:textId="77777777" w:rsidTr="009F3024">
        <w:tc>
          <w:tcPr>
            <w:tcW w:w="1927" w:type="dxa"/>
            <w:hideMark/>
          </w:tcPr>
          <w:p w14:paraId="2E24AA78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AC994E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B822BC4" w14:textId="77777777" w:rsidR="003B6890" w:rsidRDefault="003B6890" w:rsidP="009F3024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3B6890" w14:paraId="5469C5F2" w14:textId="77777777" w:rsidTr="009F3024">
        <w:tc>
          <w:tcPr>
            <w:tcW w:w="1927" w:type="dxa"/>
            <w:hideMark/>
          </w:tcPr>
          <w:p w14:paraId="11CBBDD7" w14:textId="40EC7D38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7</w:t>
            </w:r>
          </w:p>
        </w:tc>
        <w:tc>
          <w:tcPr>
            <w:tcW w:w="2524" w:type="dxa"/>
            <w:hideMark/>
          </w:tcPr>
          <w:p w14:paraId="503EA18B" w14:textId="495C68F0" w:rsidR="003B6890" w:rsidRDefault="003B6890" w:rsidP="009F302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Feb-2020</w:t>
            </w:r>
          </w:p>
        </w:tc>
        <w:tc>
          <w:tcPr>
            <w:tcW w:w="4909" w:type="dxa"/>
            <w:hideMark/>
          </w:tcPr>
          <w:p w14:paraId="0DC8336E" w14:textId="77777777" w:rsidR="003B6890" w:rsidRDefault="003B6890" w:rsidP="009F3024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3B6890" w14:paraId="5BCA25C2" w14:textId="77777777" w:rsidTr="009F3024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8DBBD96" w14:textId="77777777" w:rsidR="003B6890" w:rsidRDefault="003B6890" w:rsidP="009F3024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1051A2E" w14:textId="77777777" w:rsidR="003B6890" w:rsidRDefault="003B6890" w:rsidP="009F3024">
            <w:pPr>
              <w:rPr>
                <w:sz w:val="20"/>
                <w:szCs w:val="24"/>
              </w:rPr>
            </w:pPr>
          </w:p>
        </w:tc>
      </w:tr>
    </w:tbl>
    <w:p w14:paraId="2001FF99" w14:textId="4944B055" w:rsidR="003B6890" w:rsidRDefault="003B6890" w:rsidP="003B6890">
      <w:pPr>
        <w:pStyle w:val="ListParagraph"/>
        <w:numPr>
          <w:ilvl w:val="0"/>
          <w:numId w:val="18"/>
        </w:numPr>
      </w:pPr>
      <w:r w:rsidRPr="003B6890">
        <w:t xml:space="preserve">New functionality: </w:t>
      </w:r>
      <w:r>
        <w:t>Mark other invoices on RA includes current invoice (RASA-1752)</w:t>
      </w:r>
    </w:p>
    <w:p w14:paraId="4D5AC42C" w14:textId="0F2FFD43" w:rsidR="003B6890" w:rsidRDefault="003B6890" w:rsidP="009F3024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</w:t>
      </w:r>
      <w:r>
        <w:t xml:space="preserve"> with those u</w:t>
      </w:r>
      <w:r w:rsidRPr="003B6890">
        <w:t xml:space="preserve">ndeliverable stops </w:t>
      </w:r>
      <w:r>
        <w:t xml:space="preserve">that </w:t>
      </w:r>
      <w:r w:rsidRPr="003B6890">
        <w:t>do not have driving time nor stop time registered in route status control</w:t>
      </w:r>
      <w:r>
        <w:t xml:space="preserve"> (RASA-1778)</w:t>
      </w:r>
    </w:p>
    <w:p w14:paraId="577C58A3" w14:textId="34DD7189" w:rsidR="008E2769" w:rsidRDefault="003B6890" w:rsidP="009F3024">
      <w:pPr>
        <w:pStyle w:val="ListParagraph"/>
        <w:numPr>
          <w:ilvl w:val="0"/>
          <w:numId w:val="18"/>
        </w:numPr>
      </w:pPr>
      <w:r>
        <w:t>Solved problem with “c</w:t>
      </w:r>
      <w:r w:rsidRPr="003B6890">
        <w:t>ollected Amount could not be modified after other old invoices are selected to be paid</w:t>
      </w:r>
      <w:r>
        <w:t>” (RASA-1804)</w:t>
      </w:r>
    </w:p>
    <w:p w14:paraId="444EB09B" w14:textId="022A3EE8" w:rsidR="00E4066F" w:rsidRDefault="00E4066F" w:rsidP="00E4066F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Mark Other Invoices menu showing invoices and payments (RASA-1736)</w:t>
      </w:r>
    </w:p>
    <w:p w14:paraId="29BBFCDC" w14:textId="77777777" w:rsidR="00E4066F" w:rsidRDefault="00E4066F" w:rsidP="00E406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11DA5" w14:paraId="6BD1EBDE" w14:textId="77777777" w:rsidTr="002048BC">
        <w:tc>
          <w:tcPr>
            <w:tcW w:w="1927" w:type="dxa"/>
            <w:hideMark/>
          </w:tcPr>
          <w:p w14:paraId="64FC4D43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E2D024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FBCDF5D" w14:textId="77777777" w:rsidR="00611DA5" w:rsidRDefault="00611DA5" w:rsidP="002048B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11DA5" w14:paraId="2E38D7F5" w14:textId="77777777" w:rsidTr="002048BC">
        <w:tc>
          <w:tcPr>
            <w:tcW w:w="1927" w:type="dxa"/>
            <w:hideMark/>
          </w:tcPr>
          <w:p w14:paraId="6F5291DE" w14:textId="025D19C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6</w:t>
            </w:r>
          </w:p>
        </w:tc>
        <w:tc>
          <w:tcPr>
            <w:tcW w:w="2524" w:type="dxa"/>
            <w:hideMark/>
          </w:tcPr>
          <w:p w14:paraId="4DB2D2FB" w14:textId="4B9C7EA1" w:rsidR="00611DA5" w:rsidRDefault="00611DA5" w:rsidP="002048B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3-Feb-2020</w:t>
            </w:r>
          </w:p>
        </w:tc>
        <w:tc>
          <w:tcPr>
            <w:tcW w:w="4909" w:type="dxa"/>
            <w:hideMark/>
          </w:tcPr>
          <w:p w14:paraId="6054BF39" w14:textId="77777777" w:rsidR="00611DA5" w:rsidRDefault="00611DA5" w:rsidP="002048B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611DA5" w14:paraId="73DB1DBD" w14:textId="77777777" w:rsidTr="002048B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5C19B35" w14:textId="77777777" w:rsidR="00611DA5" w:rsidRDefault="00611DA5" w:rsidP="002048B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2BD9" w14:textId="77777777" w:rsidR="00611DA5" w:rsidRDefault="00611DA5" w:rsidP="002048BC">
            <w:pPr>
              <w:rPr>
                <w:sz w:val="20"/>
                <w:szCs w:val="24"/>
              </w:rPr>
            </w:pPr>
          </w:p>
        </w:tc>
      </w:tr>
    </w:tbl>
    <w:p w14:paraId="598CA05F" w14:textId="52BBBE48" w:rsidR="00BF1C3E" w:rsidRPr="007A0661" w:rsidRDefault="00EE7793" w:rsidP="00BF1C3E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>Solved problem with UHF scanning power adjustment (RASA-1712)</w:t>
      </w:r>
    </w:p>
    <w:p w14:paraId="4D3BF051" w14:textId="46D2F003" w:rsidR="002048BC" w:rsidRPr="007A0661" w:rsidRDefault="00D736FA" w:rsidP="002048BC">
      <w:pPr>
        <w:pStyle w:val="ListParagraph"/>
        <w:numPr>
          <w:ilvl w:val="0"/>
          <w:numId w:val="18"/>
        </w:numPr>
      </w:pPr>
      <w:r w:rsidRPr="007A0661">
        <w:rPr>
          <w:rFonts w:eastAsia="Times New Roman"/>
        </w:rPr>
        <w:t xml:space="preserve">Solved problem with </w:t>
      </w:r>
      <w:r w:rsidRPr="007A0661">
        <w:t>Newly added garment on RA cannot be used for style exchange (RASA-1719)</w:t>
      </w:r>
    </w:p>
    <w:p w14:paraId="254E7271" w14:textId="721D9CC7" w:rsidR="00D736FA" w:rsidRPr="007A0661" w:rsidRDefault="00754A9B" w:rsidP="002048BC">
      <w:pPr>
        <w:pStyle w:val="ListParagraph"/>
        <w:numPr>
          <w:ilvl w:val="0"/>
          <w:numId w:val="18"/>
        </w:numPr>
      </w:pPr>
      <w:r w:rsidRPr="007A0661">
        <w:t>Solved problem with Mandatory messages and no messages to follow-up on contacts (RASA-1730)</w:t>
      </w:r>
    </w:p>
    <w:p w14:paraId="71790E37" w14:textId="522A3CBD" w:rsidR="009750B5" w:rsidRPr="007A0661" w:rsidRDefault="009750B5" w:rsidP="002048BC">
      <w:pPr>
        <w:pStyle w:val="ListParagraph"/>
        <w:numPr>
          <w:ilvl w:val="0"/>
          <w:numId w:val="18"/>
        </w:numPr>
      </w:pPr>
      <w:r w:rsidRPr="007A0661">
        <w:t>Solved problem with creating transactions for both days when modifying a CPL for a product with multiple delivery days (RASA-1592)</w:t>
      </w:r>
    </w:p>
    <w:p w14:paraId="396904CA" w14:textId="18035BDE" w:rsidR="009750B5" w:rsidRPr="007A0661" w:rsidRDefault="00A60078" w:rsidP="002048BC">
      <w:pPr>
        <w:pStyle w:val="ListParagraph"/>
        <w:numPr>
          <w:ilvl w:val="0"/>
          <w:numId w:val="18"/>
        </w:numPr>
      </w:pPr>
      <w:r w:rsidRPr="007A0661">
        <w:t>Solved problem with full credit fills invoice up until minimum invoice amount (RASA-1735)</w:t>
      </w:r>
    </w:p>
    <w:p w14:paraId="53E81848" w14:textId="077FBE88" w:rsidR="00F60CCF" w:rsidRDefault="00F60CCF" w:rsidP="002048BC">
      <w:pPr>
        <w:pStyle w:val="ListParagraph"/>
        <w:numPr>
          <w:ilvl w:val="0"/>
          <w:numId w:val="18"/>
        </w:numPr>
      </w:pPr>
      <w:r w:rsidRPr="007A0661">
        <w:t xml:space="preserve">Solved problem with </w:t>
      </w:r>
      <w:r w:rsidR="00BB5B6D" w:rsidRPr="007A0661">
        <w:t xml:space="preserve">Mark Other invoices button that becomes enabled when no invoices are unpaid </w:t>
      </w:r>
      <w:r w:rsidRPr="007A0661">
        <w:t>(RASA-1740)</w:t>
      </w:r>
    </w:p>
    <w:p w14:paraId="68CC80FE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lastRenderedPageBreak/>
        <w:t>Solved</w:t>
      </w:r>
      <w:r w:rsidRPr="007A0661">
        <w:t xml:space="preserve"> problem with system crashing when View Open Credits under Open Invoices (RASA-1751)</w:t>
      </w:r>
    </w:p>
    <w:p w14:paraId="087D83F7" w14:textId="77777777" w:rsidR="00BF1C3E" w:rsidRPr="007A0661" w:rsidRDefault="00BF1C3E" w:rsidP="00BF1C3E">
      <w:pPr>
        <w:pStyle w:val="ListParagraph"/>
        <w:numPr>
          <w:ilvl w:val="0"/>
          <w:numId w:val="18"/>
        </w:numPr>
      </w:pPr>
      <w:r>
        <w:t>Solved</w:t>
      </w:r>
      <w:r w:rsidRPr="007A0661">
        <w:t xml:space="preserve"> problem with not allowing the RSR to adjust the </w:t>
      </w:r>
      <w:proofErr w:type="spellStart"/>
      <w:r w:rsidRPr="007A0661">
        <w:t>creditmemo</w:t>
      </w:r>
      <w:proofErr w:type="spellEnd"/>
      <w:r w:rsidRPr="007A0661">
        <w:t xml:space="preserve"> (RASA-1773)</w:t>
      </w:r>
    </w:p>
    <w:p w14:paraId="138DCDE7" w14:textId="29B2290B" w:rsidR="0040515F" w:rsidRPr="007A0661" w:rsidRDefault="00F00604" w:rsidP="002048BC">
      <w:pPr>
        <w:pStyle w:val="ListParagraph"/>
        <w:numPr>
          <w:ilvl w:val="0"/>
          <w:numId w:val="18"/>
        </w:numPr>
      </w:pPr>
      <w:r w:rsidRPr="007A0661">
        <w:t>New functionality: Add selection of Consumption Point for Wearer (RASA-1451)</w:t>
      </w:r>
    </w:p>
    <w:p w14:paraId="3E70F2B9" w14:textId="63E051EB" w:rsidR="00335DA2" w:rsidRDefault="00BF1C3E" w:rsidP="00335DA2">
      <w:pPr>
        <w:pStyle w:val="ListParagraph"/>
        <w:numPr>
          <w:ilvl w:val="0"/>
          <w:numId w:val="18"/>
        </w:numPr>
      </w:pPr>
      <w:r w:rsidRPr="007A0661">
        <w:t xml:space="preserve">New functionality: Sneak </w:t>
      </w:r>
      <w:proofErr w:type="spellStart"/>
      <w:r w:rsidRPr="007A0661">
        <w:t>peak</w:t>
      </w:r>
      <w:proofErr w:type="spellEnd"/>
      <w:r w:rsidRPr="007A0661">
        <w:t xml:space="preserve"> (Preview Route) feature (RASA-1617)</w:t>
      </w:r>
    </w:p>
    <w:p w14:paraId="2FB381F5" w14:textId="77777777" w:rsidR="00335DA2" w:rsidRPr="007A0661" w:rsidRDefault="00335DA2" w:rsidP="00335DA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92AE9" w14:paraId="60573855" w14:textId="77777777" w:rsidTr="00792AE9">
        <w:tc>
          <w:tcPr>
            <w:tcW w:w="1927" w:type="dxa"/>
            <w:hideMark/>
          </w:tcPr>
          <w:p w14:paraId="26F55FE7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E6CF73D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59C3B" w14:textId="77777777" w:rsidR="00792AE9" w:rsidRDefault="00792AE9" w:rsidP="00792AE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792AE9" w14:paraId="062FDDEF" w14:textId="77777777" w:rsidTr="00792AE9">
        <w:tc>
          <w:tcPr>
            <w:tcW w:w="1927" w:type="dxa"/>
            <w:hideMark/>
          </w:tcPr>
          <w:p w14:paraId="0D18F7DD" w14:textId="44222711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5</w:t>
            </w:r>
          </w:p>
        </w:tc>
        <w:tc>
          <w:tcPr>
            <w:tcW w:w="2524" w:type="dxa"/>
            <w:hideMark/>
          </w:tcPr>
          <w:p w14:paraId="11E98ABE" w14:textId="15AFC51F" w:rsidR="00792AE9" w:rsidRDefault="00792AE9" w:rsidP="00792AE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593769">
              <w:rPr>
                <w:b/>
                <w:sz w:val="28"/>
                <w:szCs w:val="24"/>
              </w:rPr>
              <w:t>9</w:t>
            </w:r>
            <w:r>
              <w:rPr>
                <w:b/>
                <w:sz w:val="28"/>
                <w:szCs w:val="24"/>
              </w:rPr>
              <w:t>-</w:t>
            </w:r>
            <w:r w:rsidR="00593769">
              <w:rPr>
                <w:b/>
                <w:sz w:val="28"/>
                <w:szCs w:val="24"/>
              </w:rPr>
              <w:t>Dec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477C4A01" w14:textId="77777777" w:rsidR="00792AE9" w:rsidRDefault="00792AE9" w:rsidP="00792AE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792AE9" w14:paraId="02B36B10" w14:textId="77777777" w:rsidTr="00792AE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61DDEE" w14:textId="77777777" w:rsidR="00792AE9" w:rsidRDefault="00792AE9" w:rsidP="00792AE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68BF7EF" w14:textId="77777777" w:rsidR="00792AE9" w:rsidRDefault="00792AE9" w:rsidP="00792AE9">
            <w:pPr>
              <w:rPr>
                <w:sz w:val="20"/>
                <w:szCs w:val="24"/>
              </w:rPr>
            </w:pPr>
          </w:p>
        </w:tc>
      </w:tr>
    </w:tbl>
    <w:p w14:paraId="0EF04F3B" w14:textId="15E42AD6" w:rsidR="00792AE9" w:rsidRPr="005944D2" w:rsidRDefault="00792AE9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 xml:space="preserve">New functionality: </w:t>
      </w:r>
      <w:r w:rsidRPr="005944D2">
        <w:t>Extend soil count loss/abuse to Android RA (RASA-1032)</w:t>
      </w:r>
    </w:p>
    <w:p w14:paraId="6D4C003F" w14:textId="12728FED" w:rsidR="003379C5" w:rsidRPr="005944D2" w:rsidRDefault="003379C5" w:rsidP="003379C5">
      <w:pPr>
        <w:pStyle w:val="ListParagraph"/>
        <w:numPr>
          <w:ilvl w:val="0"/>
          <w:numId w:val="18"/>
        </w:numPr>
      </w:pPr>
      <w:r w:rsidRPr="005944D2">
        <w:rPr>
          <w:rFonts w:eastAsia="Times New Roman"/>
        </w:rPr>
        <w:t>New functionality</w:t>
      </w:r>
      <w:r w:rsidRPr="005944D2">
        <w:t>: Show user obligated fields (RASA-710)</w:t>
      </w:r>
    </w:p>
    <w:p w14:paraId="7EBE95E3" w14:textId="77777777" w:rsidR="003729C5" w:rsidRPr="005944D2" w:rsidRDefault="003379C5" w:rsidP="003729C5">
      <w:pPr>
        <w:pStyle w:val="ListParagraph"/>
        <w:numPr>
          <w:ilvl w:val="0"/>
          <w:numId w:val="18"/>
        </w:numPr>
      </w:pPr>
      <w:r w:rsidRPr="005944D2">
        <w:t>New functionality: Extend fields for inventory management to accommodate 5 digits (RASA-1661)</w:t>
      </w:r>
    </w:p>
    <w:p w14:paraId="0C218716" w14:textId="642A4A56" w:rsidR="003379C5" w:rsidRPr="005944D2" w:rsidRDefault="003729C5" w:rsidP="003729C5">
      <w:pPr>
        <w:pStyle w:val="ListParagraph"/>
        <w:numPr>
          <w:ilvl w:val="0"/>
          <w:numId w:val="18"/>
        </w:numPr>
      </w:pPr>
      <w:r w:rsidRPr="005944D2">
        <w:t xml:space="preserve">Solved problem with </w:t>
      </w:r>
      <w:r w:rsidR="003379C5" w:rsidRPr="005944D2">
        <w:t>export</w:t>
      </w:r>
      <w:r w:rsidRPr="005944D2">
        <w:t>ing</w:t>
      </w:r>
      <w:r w:rsidR="003379C5" w:rsidRPr="005944D2">
        <w:t xml:space="preserve"> database starting with Android </w:t>
      </w:r>
      <w:r w:rsidRPr="005944D2">
        <w:t xml:space="preserve">Q </w:t>
      </w:r>
      <w:r w:rsidR="003379C5" w:rsidRPr="005944D2">
        <w:t>(RASA-1652)</w:t>
      </w:r>
    </w:p>
    <w:p w14:paraId="76BBB7B6" w14:textId="67C91F20" w:rsidR="00437496" w:rsidRPr="005944D2" w:rsidRDefault="00E047E9" w:rsidP="00437496">
      <w:pPr>
        <w:pStyle w:val="ListParagraph"/>
        <w:numPr>
          <w:ilvl w:val="0"/>
          <w:numId w:val="18"/>
        </w:numPr>
      </w:pPr>
      <w:r w:rsidRPr="005944D2">
        <w:t>Solved problem with crashing Database when the on-site soil scan transactions are uploaded (RASA-1689)</w:t>
      </w:r>
    </w:p>
    <w:p w14:paraId="29BBFE0C" w14:textId="1852B87B" w:rsidR="00CE6D07" w:rsidRDefault="00CE6D07" w:rsidP="00CE6D07">
      <w:pPr>
        <w:pStyle w:val="ListParagraph"/>
        <w:numPr>
          <w:ilvl w:val="0"/>
          <w:numId w:val="18"/>
        </w:numPr>
      </w:pPr>
      <w:r>
        <w:t xml:space="preserve">Solved problem with pending return of 1 item </w:t>
      </w:r>
      <w:r w:rsidR="005944D2">
        <w:t xml:space="preserve">when </w:t>
      </w:r>
      <w:r>
        <w:t>pending loss charge is for complete wearer inventory (RASA-1589)</w:t>
      </w:r>
    </w:p>
    <w:p w14:paraId="02ED8535" w14:textId="1393284E" w:rsidR="00CE6D07" w:rsidRDefault="00CE6D07" w:rsidP="00CE6D07">
      <w:pPr>
        <w:pStyle w:val="ListParagraph"/>
        <w:numPr>
          <w:ilvl w:val="0"/>
          <w:numId w:val="18"/>
        </w:numPr>
      </w:pPr>
      <w:r>
        <w:t>Solved problem with p</w:t>
      </w:r>
      <w:r w:rsidRPr="00CE6D07">
        <w:t>ercentage issue on Cash Delay Charge line</w:t>
      </w:r>
      <w:r w:rsidR="00B85200">
        <w:t xml:space="preserve"> (RASA-155</w:t>
      </w:r>
      <w:r w:rsidR="00A05CBB">
        <w:t>8</w:t>
      </w:r>
      <w:r w:rsidR="00B85200">
        <w:t>)</w:t>
      </w:r>
    </w:p>
    <w:p w14:paraId="711A361A" w14:textId="24884FDD" w:rsidR="00D32A61" w:rsidRDefault="00D32A61" w:rsidP="00DF0615">
      <w:pPr>
        <w:pStyle w:val="ListParagraph"/>
        <w:numPr>
          <w:ilvl w:val="0"/>
          <w:numId w:val="18"/>
        </w:numPr>
      </w:pPr>
      <w:r>
        <w:t xml:space="preserve">New functionality: </w:t>
      </w:r>
      <w:r w:rsidRPr="00D32A61">
        <w:t>Production count RA changes</w:t>
      </w:r>
      <w:r>
        <w:t xml:space="preserve"> (</w:t>
      </w:r>
      <w:r w:rsidRPr="00D32A61">
        <w:t>RASA-1641</w:t>
      </w:r>
      <w:r>
        <w:t>)</w:t>
      </w:r>
    </w:p>
    <w:p w14:paraId="18D9B9FF" w14:textId="7A1E38C7" w:rsidR="00792AE9" w:rsidRDefault="00593769" w:rsidP="002048BC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593769">
        <w:t>"null -" concatenated with wearer number in “to be returned items” activity</w:t>
      </w:r>
    </w:p>
    <w:p w14:paraId="74752EFD" w14:textId="77777777" w:rsidR="00593769" w:rsidRDefault="00593769" w:rsidP="005937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C66BB" w14:paraId="1DA4D384" w14:textId="77777777" w:rsidTr="00CC66BB">
        <w:tc>
          <w:tcPr>
            <w:tcW w:w="1927" w:type="dxa"/>
            <w:hideMark/>
          </w:tcPr>
          <w:p w14:paraId="1C0FA324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EF25A6C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2839981" w14:textId="77777777" w:rsidR="00CC66BB" w:rsidRDefault="00CC66BB" w:rsidP="00CC66BB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C66BB" w14:paraId="45A70382" w14:textId="77777777" w:rsidTr="00CC66BB">
        <w:tc>
          <w:tcPr>
            <w:tcW w:w="1927" w:type="dxa"/>
            <w:hideMark/>
          </w:tcPr>
          <w:p w14:paraId="575326C6" w14:textId="479F9A6D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4</w:t>
            </w:r>
          </w:p>
        </w:tc>
        <w:tc>
          <w:tcPr>
            <w:tcW w:w="2524" w:type="dxa"/>
            <w:hideMark/>
          </w:tcPr>
          <w:p w14:paraId="2C036022" w14:textId="32CEAA98" w:rsidR="00CC66BB" w:rsidRDefault="00CC66BB" w:rsidP="00CC66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-Nov-2019</w:t>
            </w:r>
          </w:p>
        </w:tc>
        <w:tc>
          <w:tcPr>
            <w:tcW w:w="4909" w:type="dxa"/>
            <w:hideMark/>
          </w:tcPr>
          <w:p w14:paraId="188BC8E7" w14:textId="77777777" w:rsidR="00CC66BB" w:rsidRDefault="00CC66BB" w:rsidP="00CC66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CC66BB" w14:paraId="2CC44DF3" w14:textId="77777777" w:rsidTr="00CC66B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33E77E8" w14:textId="77777777" w:rsidR="00CC66BB" w:rsidRDefault="00CC66BB" w:rsidP="00CC66BB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E8AC569" w14:textId="77777777" w:rsidR="00CC66BB" w:rsidRDefault="00CC66BB" w:rsidP="00CC66BB">
            <w:pPr>
              <w:rPr>
                <w:sz w:val="20"/>
                <w:szCs w:val="24"/>
              </w:rPr>
            </w:pPr>
          </w:p>
        </w:tc>
      </w:tr>
    </w:tbl>
    <w:p w14:paraId="05BD3E40" w14:textId="717E9045" w:rsidR="00686B52" w:rsidRPr="00CC66BB" w:rsidRDefault="00CC66BB" w:rsidP="00CC66BB">
      <w:pPr>
        <w:pStyle w:val="ListParagraph"/>
        <w:numPr>
          <w:ilvl w:val="0"/>
          <w:numId w:val="18"/>
        </w:numPr>
      </w:pPr>
      <w:r w:rsidRPr="00FC59C6">
        <w:rPr>
          <w:rFonts w:eastAsia="Times New Roman"/>
        </w:rPr>
        <w:t xml:space="preserve">Solved </w:t>
      </w:r>
      <w:r>
        <w:rPr>
          <w:rFonts w:eastAsia="Times New Roman"/>
        </w:rPr>
        <w:t>“</w:t>
      </w:r>
      <w:r w:rsidRPr="00CC66BB">
        <w:rPr>
          <w:rFonts w:eastAsia="Times New Roman"/>
        </w:rPr>
        <w:t>Item Should Not Be Returned</w:t>
      </w:r>
      <w:r>
        <w:rPr>
          <w:rFonts w:eastAsia="Times New Roman"/>
        </w:rPr>
        <w:t>” error message when scanning barcode (RASA-1579)</w:t>
      </w:r>
    </w:p>
    <w:p w14:paraId="1F719C2F" w14:textId="7C901B77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New functionality: </w:t>
      </w:r>
      <w:r w:rsidRPr="00CC66BB">
        <w:rPr>
          <w:rFonts w:eastAsia="Times New Roman"/>
        </w:rPr>
        <w:t>Include patch version in RA export</w:t>
      </w:r>
      <w:r>
        <w:rPr>
          <w:rFonts w:eastAsia="Times New Roman"/>
        </w:rPr>
        <w:t xml:space="preserve"> (</w:t>
      </w:r>
      <w:r w:rsidRPr="00CC66BB">
        <w:rPr>
          <w:rFonts w:eastAsia="Times New Roman"/>
        </w:rPr>
        <w:t>RASA-1565</w:t>
      </w:r>
      <w:r>
        <w:rPr>
          <w:rFonts w:eastAsia="Times New Roman"/>
        </w:rPr>
        <w:t>)</w:t>
      </w:r>
    </w:p>
    <w:p w14:paraId="3F7A9D8A" w14:textId="4B6D9149" w:rsidR="00CC66BB" w:rsidRPr="00CC66BB" w:rsidRDefault="00CC66BB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>New functionality: Implemented Android permissions (RASA-1280)</w:t>
      </w:r>
    </w:p>
    <w:p w14:paraId="456B7BC8" w14:textId="26C656DB" w:rsidR="00CC66BB" w:rsidRDefault="00CC66BB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="003001AE">
        <w:t xml:space="preserve">displaying </w:t>
      </w:r>
      <w:r>
        <w:t xml:space="preserve">stops at the </w:t>
      </w:r>
      <w:r w:rsidR="003001AE" w:rsidRPr="00CC66BB">
        <w:t>beginning</w:t>
      </w:r>
      <w:r>
        <w:t xml:space="preserve"> </w:t>
      </w:r>
      <w:r w:rsidR="003001AE">
        <w:t>o</w:t>
      </w:r>
      <w:r>
        <w:t>f the list when moving stops and then applying</w:t>
      </w:r>
      <w:r w:rsidR="003001AE">
        <w:t xml:space="preserve"> a filter (RASA-1571)</w:t>
      </w:r>
    </w:p>
    <w:p w14:paraId="2C7F225B" w14:textId="4207D19D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chang</w:t>
      </w:r>
      <w:r>
        <w:t>ing</w:t>
      </w:r>
      <w:r w:rsidRPr="003001AE">
        <w:t xml:space="preserve"> Delivery Frequency after adding a product with Frequency Weekly</w:t>
      </w:r>
      <w:r>
        <w:t xml:space="preserve"> (RASA-1554)</w:t>
      </w:r>
    </w:p>
    <w:p w14:paraId="410147BB" w14:textId="678B0BE0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o</w:t>
      </w:r>
      <w:r w:rsidRPr="003001AE">
        <w:t>ption OK missing when deleting or uploading routes</w:t>
      </w:r>
      <w:r>
        <w:t xml:space="preserve"> (RASA-1603)</w:t>
      </w:r>
    </w:p>
    <w:p w14:paraId="5C537CCB" w14:textId="6E971103" w:rsidR="003001AE" w:rsidRDefault="003001AE" w:rsidP="00CC66BB">
      <w:pPr>
        <w:pStyle w:val="ListParagraph"/>
        <w:numPr>
          <w:ilvl w:val="0"/>
          <w:numId w:val="18"/>
        </w:numPr>
      </w:pPr>
      <w:r>
        <w:t xml:space="preserve">Solved problem with </w:t>
      </w:r>
      <w:r w:rsidRPr="003001AE">
        <w:t>location (tube) number not shown on RA</w:t>
      </w:r>
      <w:r>
        <w:t xml:space="preserve"> (RASA-1615)</w:t>
      </w:r>
    </w:p>
    <w:p w14:paraId="34748E9C" w14:textId="2CC505B2" w:rsidR="003001AE" w:rsidRDefault="003001AE" w:rsidP="00CC66BB">
      <w:pPr>
        <w:pStyle w:val="ListParagraph"/>
        <w:numPr>
          <w:ilvl w:val="0"/>
          <w:numId w:val="18"/>
        </w:numPr>
      </w:pPr>
      <w:r>
        <w:t>Solved problem with d</w:t>
      </w:r>
      <w:r w:rsidRPr="003001AE">
        <w:t>ouble</w:t>
      </w:r>
      <w:r>
        <w:t>d</w:t>
      </w:r>
      <w:r w:rsidRPr="003001AE">
        <w:t xml:space="preserve"> </w:t>
      </w:r>
      <w:r>
        <w:t>product quantities (RASA-1621)</w:t>
      </w:r>
    </w:p>
    <w:p w14:paraId="1D784320" w14:textId="155AE6F9" w:rsidR="003001AE" w:rsidRPr="003001AE" w:rsidRDefault="003001AE" w:rsidP="00CC66BB">
      <w:pPr>
        <w:pStyle w:val="ListParagraph"/>
        <w:numPr>
          <w:ilvl w:val="0"/>
          <w:numId w:val="18"/>
        </w:numPr>
      </w:pPr>
      <w:r>
        <w:rPr>
          <w:rFonts w:eastAsia="Times New Roman"/>
        </w:rPr>
        <w:t xml:space="preserve">Added requirement that </w:t>
      </w:r>
      <w:r w:rsidRPr="003001AE">
        <w:rPr>
          <w:rFonts w:eastAsia="Times New Roman"/>
        </w:rPr>
        <w:t xml:space="preserve">Total to pay should always be </w:t>
      </w:r>
      <w:r>
        <w:rPr>
          <w:rFonts w:eastAsia="Times New Roman"/>
        </w:rPr>
        <w:t>$</w:t>
      </w:r>
      <w:r w:rsidRPr="003001AE">
        <w:rPr>
          <w:rFonts w:eastAsia="Times New Roman"/>
        </w:rPr>
        <w:t>0 for Charge Customers</w:t>
      </w:r>
      <w:r>
        <w:rPr>
          <w:rFonts w:eastAsia="Times New Roman"/>
        </w:rPr>
        <w:t xml:space="preserve"> (RASA-1606)</w:t>
      </w:r>
    </w:p>
    <w:p w14:paraId="5B5BAE1B" w14:textId="0B242752" w:rsidR="003001AE" w:rsidRDefault="003001AE" w:rsidP="00CC66BB">
      <w:pPr>
        <w:pStyle w:val="ListParagraph"/>
        <w:numPr>
          <w:ilvl w:val="0"/>
          <w:numId w:val="18"/>
        </w:numPr>
      </w:pPr>
      <w:r>
        <w:t>Solved issue with showing both route codes in RA when temporary reassigning stops (RASA-1634)</w:t>
      </w:r>
    </w:p>
    <w:p w14:paraId="05051E74" w14:textId="47E045B1" w:rsidR="003001AE" w:rsidRDefault="003001AE" w:rsidP="00CC66BB">
      <w:pPr>
        <w:pStyle w:val="ListParagraph"/>
        <w:numPr>
          <w:ilvl w:val="0"/>
          <w:numId w:val="18"/>
        </w:numPr>
      </w:pPr>
      <w:r>
        <w:lastRenderedPageBreak/>
        <w:t>Solved problem with doubling return transactions by removing redundant system setting for automatic return on replacement (</w:t>
      </w:r>
      <w:r w:rsidRPr="003001AE">
        <w:t>RASA-1636</w:t>
      </w:r>
      <w:r>
        <w:t>)</w:t>
      </w:r>
    </w:p>
    <w:p w14:paraId="01DE6156" w14:textId="77777777" w:rsidR="003001AE" w:rsidRDefault="003001AE" w:rsidP="00792A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A747A" w14:paraId="1BA3860B" w14:textId="77777777" w:rsidTr="00FC59C6">
        <w:tc>
          <w:tcPr>
            <w:tcW w:w="1927" w:type="dxa"/>
            <w:hideMark/>
          </w:tcPr>
          <w:p w14:paraId="33151752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B2C6FB8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C6B1E6" w14:textId="77777777" w:rsidR="008A747A" w:rsidRDefault="008A747A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8A747A" w14:paraId="5105B39C" w14:textId="77777777" w:rsidTr="00FC59C6">
        <w:tc>
          <w:tcPr>
            <w:tcW w:w="1927" w:type="dxa"/>
            <w:hideMark/>
          </w:tcPr>
          <w:p w14:paraId="6B5A2465" w14:textId="4C36542D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3</w:t>
            </w:r>
          </w:p>
        </w:tc>
        <w:tc>
          <w:tcPr>
            <w:tcW w:w="2524" w:type="dxa"/>
            <w:hideMark/>
          </w:tcPr>
          <w:p w14:paraId="7C3323B5" w14:textId="5C26D449" w:rsidR="008A747A" w:rsidRDefault="008A747A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68608C">
              <w:rPr>
                <w:b/>
                <w:sz w:val="28"/>
                <w:szCs w:val="24"/>
              </w:rPr>
              <w:t>4</w:t>
            </w:r>
            <w:r>
              <w:rPr>
                <w:b/>
                <w:sz w:val="28"/>
                <w:szCs w:val="24"/>
              </w:rPr>
              <w:t>-Oct-2019</w:t>
            </w:r>
          </w:p>
        </w:tc>
        <w:tc>
          <w:tcPr>
            <w:tcW w:w="4909" w:type="dxa"/>
            <w:hideMark/>
          </w:tcPr>
          <w:p w14:paraId="50EDE20B" w14:textId="7E0087A1" w:rsidR="008A747A" w:rsidRDefault="008A747A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</w:t>
            </w:r>
            <w:r w:rsidR="00F304FD">
              <w:rPr>
                <w:b/>
                <w:sz w:val="28"/>
                <w:szCs w:val="24"/>
              </w:rPr>
              <w:t>3</w:t>
            </w:r>
          </w:p>
        </w:tc>
      </w:tr>
      <w:tr w:rsidR="008A747A" w14:paraId="0D663289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2C84BED" w14:textId="77777777" w:rsidR="008A747A" w:rsidRDefault="008A747A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9159E49" w14:textId="77777777" w:rsidR="008A747A" w:rsidRDefault="008A747A" w:rsidP="00FC59C6">
            <w:pPr>
              <w:rPr>
                <w:sz w:val="20"/>
                <w:szCs w:val="24"/>
              </w:rPr>
            </w:pPr>
          </w:p>
        </w:tc>
      </w:tr>
    </w:tbl>
    <w:p w14:paraId="24AD6758" w14:textId="61E65B1C" w:rsidR="008A747A" w:rsidRPr="00FC59C6" w:rsidRDefault="008A747A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C59C6">
        <w:rPr>
          <w:rFonts w:eastAsia="Times New Roman"/>
        </w:rPr>
        <w:t>Solved problem</w:t>
      </w:r>
      <w:r w:rsidR="00FC59C6" w:rsidRPr="00FC59C6">
        <w:rPr>
          <w:rFonts w:eastAsia="Times New Roman"/>
        </w:rPr>
        <w:t>s</w:t>
      </w:r>
      <w:r w:rsidRPr="00FC59C6">
        <w:rPr>
          <w:rFonts w:eastAsia="Times New Roman"/>
        </w:rPr>
        <w:t xml:space="preserve"> </w:t>
      </w:r>
      <w:r w:rsidR="00FC59C6" w:rsidRPr="00FC59C6">
        <w:rPr>
          <w:rFonts w:eastAsia="Times New Roman"/>
        </w:rPr>
        <w:t>with allowing credit in full invoice on RA (RASA-930)</w:t>
      </w:r>
    </w:p>
    <w:p w14:paraId="2C7DB3F6" w14:textId="5BFB4F8B" w:rsidR="009512AA" w:rsidRDefault="00761D3D" w:rsidP="009512AA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 w:rsidRPr="00FC59C6">
        <w:rPr>
          <w:rFonts w:eastAsia="Times New Roman"/>
        </w:rPr>
        <w:t xml:space="preserve">llow </w:t>
      </w:r>
      <w:r w:rsidR="009512AA">
        <w:rPr>
          <w:rFonts w:eastAsia="Times New Roman"/>
        </w:rPr>
        <w:t xml:space="preserve">creating replacement work order for </w:t>
      </w:r>
      <w:r w:rsidR="002F6070">
        <w:rPr>
          <w:rFonts w:eastAsia="Times New Roman"/>
        </w:rPr>
        <w:t xml:space="preserve">an </w:t>
      </w:r>
      <w:r w:rsidR="009512AA">
        <w:rPr>
          <w:rFonts w:eastAsia="Times New Roman"/>
        </w:rPr>
        <w:t xml:space="preserve">entire </w:t>
      </w:r>
      <w:r w:rsidR="009512AA" w:rsidRPr="00FC59C6">
        <w:rPr>
          <w:rFonts w:eastAsia="Times New Roman"/>
        </w:rPr>
        <w:t>wearer inventory line (RASA-1222)</w:t>
      </w:r>
    </w:p>
    <w:p w14:paraId="2D04CEC9" w14:textId="32EC0BC6" w:rsidR="009512AA" w:rsidRDefault="00761D3D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New functionality: a</w:t>
      </w:r>
      <w:r w:rsidR="009512AA">
        <w:rPr>
          <w:rFonts w:eastAsia="Times New Roman"/>
        </w:rPr>
        <w:t xml:space="preserve">dded ability to invoice </w:t>
      </w:r>
      <w:r w:rsidR="009512AA" w:rsidRPr="009512AA">
        <w:rPr>
          <w:rFonts w:eastAsia="Times New Roman"/>
        </w:rPr>
        <w:t>Cash Delay Charge</w:t>
      </w:r>
      <w:r w:rsidR="002F6070">
        <w:rPr>
          <w:rFonts w:eastAsia="Times New Roman"/>
        </w:rPr>
        <w:t>s</w:t>
      </w:r>
      <w:r w:rsidR="009512AA" w:rsidRPr="009512AA">
        <w:rPr>
          <w:rFonts w:eastAsia="Times New Roman"/>
        </w:rPr>
        <w:t xml:space="preserve"> </w:t>
      </w:r>
      <w:r w:rsidR="009512AA">
        <w:rPr>
          <w:rFonts w:eastAsia="Times New Roman"/>
        </w:rPr>
        <w:t>(</w:t>
      </w:r>
      <w:r w:rsidR="009512AA" w:rsidRPr="009512AA">
        <w:rPr>
          <w:rFonts w:eastAsia="Times New Roman"/>
        </w:rPr>
        <w:t>RASA-1493</w:t>
      </w:r>
      <w:r w:rsidR="009512AA">
        <w:rPr>
          <w:rFonts w:eastAsia="Times New Roman"/>
        </w:rPr>
        <w:t>)</w:t>
      </w:r>
    </w:p>
    <w:p w14:paraId="7A26CF9E" w14:textId="756A83F1" w:rsidR="00FC59C6" w:rsidRDefault="002F6070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stops visibility when filtering to show only outstanding stops (</w:t>
      </w:r>
      <w:r w:rsidRPr="002F6070">
        <w:rPr>
          <w:rFonts w:eastAsia="Times New Roman"/>
        </w:rPr>
        <w:t>RASA-1508</w:t>
      </w:r>
      <w:r>
        <w:rPr>
          <w:rFonts w:eastAsia="Times New Roman"/>
        </w:rPr>
        <w:t>)</w:t>
      </w:r>
    </w:p>
    <w:p w14:paraId="789D479C" w14:textId="430AAF12" w:rsidR="002F6070" w:rsidRPr="002F6070" w:rsidRDefault="002F6070" w:rsidP="002F6070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F6070">
        <w:rPr>
          <w:rFonts w:eastAsia="Times New Roman"/>
        </w:rPr>
        <w:t xml:space="preserve">Solved problem with </w:t>
      </w:r>
      <w:r>
        <w:rPr>
          <w:rFonts w:eastAsia="Times New Roman"/>
        </w:rPr>
        <w:t xml:space="preserve">moved </w:t>
      </w:r>
      <w:r w:rsidRPr="002F6070">
        <w:rPr>
          <w:rFonts w:eastAsia="Times New Roman"/>
        </w:rPr>
        <w:t xml:space="preserve">stops disappearing </w:t>
      </w:r>
      <w:r>
        <w:rPr>
          <w:rFonts w:eastAsia="Times New Roman"/>
        </w:rPr>
        <w:t xml:space="preserve">after upload </w:t>
      </w:r>
      <w:r w:rsidRPr="002F6070">
        <w:rPr>
          <w:rFonts w:eastAsia="Times New Roman"/>
        </w:rPr>
        <w:t>(RASA-1514)</w:t>
      </w:r>
    </w:p>
    <w:p w14:paraId="1254A3E6" w14:textId="0367E437" w:rsidR="002F6070" w:rsidRDefault="00831E35" w:rsidP="00FC59C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dded requirement in Settle screen to enter a collected amount greater than $0 when paying by Check (</w:t>
      </w:r>
      <w:r w:rsidRPr="00831E35">
        <w:rPr>
          <w:rFonts w:eastAsia="Times New Roman"/>
        </w:rPr>
        <w:t>RASA-1464</w:t>
      </w:r>
      <w:r>
        <w:rPr>
          <w:rFonts w:eastAsia="Times New Roman"/>
        </w:rPr>
        <w:t>)</w:t>
      </w:r>
    </w:p>
    <w:p w14:paraId="4730BD68" w14:textId="79CF7CCF" w:rsidR="00831E35" w:rsidRDefault="00831E35" w:rsidP="00831E35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831E35">
        <w:rPr>
          <w:rFonts w:eastAsia="Times New Roman"/>
        </w:rPr>
        <w:t xml:space="preserve">Solved </w:t>
      </w:r>
      <w:r>
        <w:rPr>
          <w:rFonts w:eastAsia="Times New Roman"/>
        </w:rPr>
        <w:t>black screen freezing issue when adding wearers</w:t>
      </w:r>
      <w:r w:rsidRPr="00831E35">
        <w:rPr>
          <w:rFonts w:eastAsia="Times New Roman"/>
        </w:rPr>
        <w:t xml:space="preserve"> (RASA-1564)</w:t>
      </w:r>
    </w:p>
    <w:p w14:paraId="088EC34E" w14:textId="522A237D" w:rsidR="00831E35" w:rsidRDefault="00831E35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F558FE">
        <w:rPr>
          <w:rFonts w:eastAsia="Times New Roman"/>
        </w:rPr>
        <w:t xml:space="preserve">Solved issue with route </w:t>
      </w:r>
      <w:r w:rsidR="00B34864">
        <w:rPr>
          <w:rFonts w:eastAsia="Times New Roman"/>
        </w:rPr>
        <w:t>set</w:t>
      </w:r>
      <w:r w:rsidR="00F558FE" w:rsidRPr="00F558FE">
        <w:rPr>
          <w:rFonts w:eastAsia="Times New Roman"/>
        </w:rPr>
        <w:t xml:space="preserve"> as </w:t>
      </w:r>
      <w:r w:rsidR="00B34864">
        <w:rPr>
          <w:rFonts w:eastAsia="Times New Roman"/>
        </w:rPr>
        <w:t>t</w:t>
      </w:r>
      <w:r w:rsidR="00F558FE" w:rsidRPr="00F558FE">
        <w:rPr>
          <w:rFonts w:eastAsia="Times New Roman"/>
        </w:rPr>
        <w:t xml:space="preserve">ransferred in client, but </w:t>
      </w:r>
      <w:r w:rsidR="00B34864">
        <w:rPr>
          <w:rFonts w:eastAsia="Times New Roman"/>
        </w:rPr>
        <w:t>displayed i</w:t>
      </w:r>
      <w:r w:rsidR="00F558FE" w:rsidRPr="00F558FE">
        <w:rPr>
          <w:rFonts w:eastAsia="Times New Roman"/>
        </w:rPr>
        <w:t xml:space="preserve">n </w:t>
      </w:r>
      <w:r w:rsidR="00B34864">
        <w:rPr>
          <w:rFonts w:eastAsia="Times New Roman"/>
        </w:rPr>
        <w:t>p</w:t>
      </w:r>
      <w:r w:rsidR="00F558FE" w:rsidRPr="00F558FE">
        <w:rPr>
          <w:rFonts w:eastAsia="Times New Roman"/>
        </w:rPr>
        <w:t>rogress on RA</w:t>
      </w:r>
      <w:r w:rsidRPr="00F558FE">
        <w:rPr>
          <w:rFonts w:eastAsia="Times New Roman"/>
        </w:rPr>
        <w:t xml:space="preserve"> (RASA-15</w:t>
      </w:r>
      <w:r w:rsidR="00B34864">
        <w:rPr>
          <w:rFonts w:eastAsia="Times New Roman"/>
        </w:rPr>
        <w:t>75</w:t>
      </w:r>
      <w:r w:rsidRPr="00F558FE">
        <w:rPr>
          <w:rFonts w:eastAsia="Times New Roman"/>
        </w:rPr>
        <w:t>)</w:t>
      </w:r>
    </w:p>
    <w:p w14:paraId="35A0588A" w14:textId="14C8C1CC" w:rsidR="006125F2" w:rsidRDefault="006125F2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</w:t>
      </w:r>
      <w:r w:rsidR="00761D3D" w:rsidRPr="00761D3D">
        <w:rPr>
          <w:rFonts w:eastAsia="Times New Roman"/>
        </w:rPr>
        <w:t>"You are not allowed to adjust more than was billed"</w:t>
      </w:r>
      <w:r w:rsidR="00761D3D">
        <w:rPr>
          <w:rFonts w:eastAsia="Times New Roman"/>
        </w:rPr>
        <w:t xml:space="preserve"> </w:t>
      </w:r>
      <w:r>
        <w:rPr>
          <w:rFonts w:eastAsia="Times New Roman"/>
        </w:rPr>
        <w:t>e</w:t>
      </w:r>
      <w:r w:rsidRPr="006125F2">
        <w:rPr>
          <w:rFonts w:eastAsia="Times New Roman"/>
        </w:rPr>
        <w:t>rror</w:t>
      </w:r>
      <w:r>
        <w:rPr>
          <w:rFonts w:eastAsia="Times New Roman"/>
        </w:rPr>
        <w:t xml:space="preserve"> when </w:t>
      </w:r>
      <w:r w:rsidRPr="006125F2">
        <w:rPr>
          <w:rFonts w:eastAsia="Times New Roman"/>
        </w:rPr>
        <w:t>crediting loss charges on RA</w:t>
      </w:r>
      <w:r>
        <w:rPr>
          <w:rFonts w:eastAsia="Times New Roman"/>
        </w:rPr>
        <w:t xml:space="preserve"> and </w:t>
      </w:r>
      <w:r w:rsidR="00761D3D">
        <w:rPr>
          <w:rFonts w:eastAsia="Times New Roman"/>
        </w:rPr>
        <w:t xml:space="preserve">error </w:t>
      </w:r>
      <w:r>
        <w:rPr>
          <w:rFonts w:eastAsia="Times New Roman"/>
        </w:rPr>
        <w:t>when opening Settle screen (</w:t>
      </w:r>
      <w:r w:rsidRPr="006125F2">
        <w:rPr>
          <w:rFonts w:eastAsia="Times New Roman"/>
        </w:rPr>
        <w:t>RASA-1568</w:t>
      </w:r>
      <w:r>
        <w:rPr>
          <w:rFonts w:eastAsia="Times New Roman"/>
        </w:rPr>
        <w:t>)</w:t>
      </w:r>
    </w:p>
    <w:p w14:paraId="74BF5B17" w14:textId="689B42DE" w:rsidR="00AB1CA3" w:rsidRPr="00F558FE" w:rsidRDefault="00AB1CA3" w:rsidP="00CC66BB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issue with deleting n</w:t>
      </w:r>
      <w:r w:rsidRPr="00AB1CA3">
        <w:rPr>
          <w:rFonts w:eastAsia="Times New Roman"/>
        </w:rPr>
        <w:t>ewly create</w:t>
      </w:r>
      <w:r>
        <w:rPr>
          <w:rFonts w:eastAsia="Times New Roman"/>
        </w:rPr>
        <w:t>d</w:t>
      </w:r>
      <w:r w:rsidRPr="00AB1CA3">
        <w:rPr>
          <w:rFonts w:eastAsia="Times New Roman"/>
        </w:rPr>
        <w:t xml:space="preserve"> wearers</w:t>
      </w:r>
      <w:r>
        <w:rPr>
          <w:rFonts w:eastAsia="Times New Roman"/>
        </w:rPr>
        <w:t xml:space="preserve"> on RA</w:t>
      </w:r>
      <w:r w:rsidRPr="00AB1CA3">
        <w:rPr>
          <w:rFonts w:eastAsia="Times New Roman"/>
        </w:rPr>
        <w:t xml:space="preserve"> from off cycle customers</w:t>
      </w:r>
      <w:r>
        <w:rPr>
          <w:rFonts w:eastAsia="Times New Roman"/>
        </w:rPr>
        <w:t xml:space="preserve"> (</w:t>
      </w:r>
      <w:r w:rsidRPr="00AB1CA3">
        <w:rPr>
          <w:rFonts w:eastAsia="Times New Roman"/>
        </w:rPr>
        <w:t>RASA-1580</w:t>
      </w:r>
      <w:r>
        <w:rPr>
          <w:rFonts w:eastAsia="Times New Roman"/>
        </w:rPr>
        <w:t>)</w:t>
      </w:r>
    </w:p>
    <w:p w14:paraId="2A5251B3" w14:textId="77777777" w:rsidR="008A747A" w:rsidRDefault="008A747A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2802CF" w14:paraId="6B2CE913" w14:textId="77777777" w:rsidTr="00FC59C6">
        <w:tc>
          <w:tcPr>
            <w:tcW w:w="1927" w:type="dxa"/>
            <w:hideMark/>
          </w:tcPr>
          <w:p w14:paraId="3EBC8E2F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62A76E40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3D6A89" w14:textId="77777777" w:rsidR="002802CF" w:rsidRDefault="002802CF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2802CF" w14:paraId="6331B908" w14:textId="77777777" w:rsidTr="00FC59C6">
        <w:tc>
          <w:tcPr>
            <w:tcW w:w="1927" w:type="dxa"/>
            <w:hideMark/>
          </w:tcPr>
          <w:p w14:paraId="34F67FE7" w14:textId="52E7613F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2</w:t>
            </w:r>
          </w:p>
        </w:tc>
        <w:tc>
          <w:tcPr>
            <w:tcW w:w="2524" w:type="dxa"/>
            <w:hideMark/>
          </w:tcPr>
          <w:p w14:paraId="6F95A073" w14:textId="197E53EC" w:rsidR="002802CF" w:rsidRDefault="002802CF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</w:t>
            </w:r>
            <w:r w:rsidR="00706985">
              <w:rPr>
                <w:b/>
                <w:sz w:val="28"/>
                <w:szCs w:val="24"/>
              </w:rPr>
              <w:t>Sep</w:t>
            </w:r>
            <w:r>
              <w:rPr>
                <w:b/>
                <w:sz w:val="28"/>
                <w:szCs w:val="24"/>
              </w:rPr>
              <w:t>-2019</w:t>
            </w:r>
          </w:p>
        </w:tc>
        <w:tc>
          <w:tcPr>
            <w:tcW w:w="4909" w:type="dxa"/>
            <w:hideMark/>
          </w:tcPr>
          <w:p w14:paraId="5A394C52" w14:textId="77777777" w:rsidR="002802CF" w:rsidRDefault="002802CF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2802CF" w14:paraId="7F532FE6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594608B" w14:textId="77777777" w:rsidR="002802CF" w:rsidRDefault="002802CF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4878E8" w14:textId="77777777" w:rsidR="002802CF" w:rsidRDefault="002802CF" w:rsidP="00FC59C6">
            <w:pPr>
              <w:rPr>
                <w:sz w:val="20"/>
                <w:szCs w:val="24"/>
              </w:rPr>
            </w:pPr>
          </w:p>
        </w:tc>
      </w:tr>
    </w:tbl>
    <w:p w14:paraId="2E96302B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 xml:space="preserve">Solved problem with US date format in Route Tasks screen (RASA-1511) </w:t>
      </w:r>
    </w:p>
    <w:p w14:paraId="52C2B26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Missing Price error appearing when scanning an item for replace (RASA-1429)</w:t>
      </w:r>
    </w:p>
    <w:p w14:paraId="12429F3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hen adding standard delivery qty for billing method 4 (RASA-1522)</w:t>
      </w:r>
    </w:p>
    <w:p w14:paraId="20E1CDC1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changing the start date with default system date + 2 when editing a customer product (RASA-1526)</w:t>
      </w:r>
    </w:p>
    <w:p w14:paraId="119F2C60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not defaulting to system date + 1 when editing a consumption point product record (RASA-1525)</w:t>
      </w:r>
    </w:p>
    <w:p w14:paraId="227608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credit in full invoice on RA (RASA-930)</w:t>
      </w:r>
    </w:p>
    <w:p w14:paraId="252C8992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s with Resolution field when replying to a message (RASA-1513)</w:t>
      </w:r>
    </w:p>
    <w:p w14:paraId="38A66415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Allow the user to credit all invoice lines for one wearer (RASA-1153)</w:t>
      </w:r>
    </w:p>
    <w:p w14:paraId="625A3C63" w14:textId="77777777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Route Assistant app freeze when scanning UHF tags (RASA-1439)</w:t>
      </w:r>
    </w:p>
    <w:p w14:paraId="3ACB9C19" w14:textId="685D9D2E" w:rsidR="00706985" w:rsidRDefault="00706985" w:rsidP="00706985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Solved problem with defaulting to frequency Once when adding a new billing method 4 product (RASA-1527)</w:t>
      </w:r>
    </w:p>
    <w:p w14:paraId="215B1836" w14:textId="77777777" w:rsidR="002802CF" w:rsidRDefault="002802CF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A2C30" w14:paraId="632C6698" w14:textId="77777777" w:rsidTr="00FC59C6">
        <w:tc>
          <w:tcPr>
            <w:tcW w:w="1927" w:type="dxa"/>
            <w:hideMark/>
          </w:tcPr>
          <w:p w14:paraId="29F2298D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4A30CAB5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CDD5C57" w14:textId="77777777" w:rsidR="004A2C30" w:rsidRDefault="004A2C30" w:rsidP="00FC59C6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A2C30" w14:paraId="42DBFDCA" w14:textId="77777777" w:rsidTr="00FC59C6">
        <w:tc>
          <w:tcPr>
            <w:tcW w:w="1927" w:type="dxa"/>
            <w:hideMark/>
          </w:tcPr>
          <w:p w14:paraId="3968D220" w14:textId="7DCF9333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1</w:t>
            </w:r>
          </w:p>
        </w:tc>
        <w:tc>
          <w:tcPr>
            <w:tcW w:w="2524" w:type="dxa"/>
            <w:hideMark/>
          </w:tcPr>
          <w:p w14:paraId="0551E79A" w14:textId="24E435FA" w:rsidR="004A2C30" w:rsidRDefault="004A2C30" w:rsidP="00FC59C6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Aug-2019</w:t>
            </w:r>
          </w:p>
        </w:tc>
        <w:tc>
          <w:tcPr>
            <w:tcW w:w="4909" w:type="dxa"/>
            <w:hideMark/>
          </w:tcPr>
          <w:p w14:paraId="322EA77C" w14:textId="77777777" w:rsidR="004A2C30" w:rsidRDefault="004A2C30" w:rsidP="00FC59C6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4A2C30" w14:paraId="3E0298FF" w14:textId="77777777" w:rsidTr="00FC59C6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CA3FBA3" w14:textId="77777777" w:rsidR="004A2C30" w:rsidRDefault="004A2C30" w:rsidP="00FC59C6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9F95A1C" w14:textId="77777777" w:rsidR="004A2C30" w:rsidRDefault="004A2C30" w:rsidP="00FC59C6">
            <w:pPr>
              <w:rPr>
                <w:sz w:val="20"/>
                <w:szCs w:val="24"/>
              </w:rPr>
            </w:pPr>
          </w:p>
        </w:tc>
      </w:tr>
    </w:tbl>
    <w:p w14:paraId="29C9BB55" w14:textId="576DCF16" w:rsidR="004A2C30" w:rsidRDefault="004A2C30" w:rsidP="004A2C30">
      <w:pPr>
        <w:pStyle w:val="ListParagraph"/>
        <w:numPr>
          <w:ilvl w:val="0"/>
          <w:numId w:val="17"/>
        </w:numPr>
      </w:pPr>
      <w:r>
        <w:t>Incorrect message warning shown while scanning a correct ID code (RASA-1504)</w:t>
      </w:r>
    </w:p>
    <w:p w14:paraId="49F59458" w14:textId="77777777" w:rsidR="004A2C30" w:rsidRDefault="004A2C30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A6C49" w14:paraId="1A95EF89" w14:textId="77777777" w:rsidTr="005A6C49">
        <w:tc>
          <w:tcPr>
            <w:tcW w:w="1927" w:type="dxa"/>
            <w:hideMark/>
          </w:tcPr>
          <w:p w14:paraId="6BB7C296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3B0F140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623E85C" w14:textId="77777777" w:rsidR="005A6C49" w:rsidRDefault="005A6C49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A6C49" w14:paraId="7211496D" w14:textId="77777777" w:rsidTr="005A6C49">
        <w:tc>
          <w:tcPr>
            <w:tcW w:w="1927" w:type="dxa"/>
            <w:hideMark/>
          </w:tcPr>
          <w:p w14:paraId="051313A5" w14:textId="54FE5E46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.00</w:t>
            </w:r>
          </w:p>
        </w:tc>
        <w:tc>
          <w:tcPr>
            <w:tcW w:w="2524" w:type="dxa"/>
            <w:hideMark/>
          </w:tcPr>
          <w:p w14:paraId="47E54F3F" w14:textId="121EBD8D" w:rsidR="005A6C49" w:rsidRDefault="005A6C49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Aug-2019</w:t>
            </w:r>
          </w:p>
        </w:tc>
        <w:tc>
          <w:tcPr>
            <w:tcW w:w="4909" w:type="dxa"/>
            <w:hideMark/>
          </w:tcPr>
          <w:p w14:paraId="431E0777" w14:textId="7AC91B7A" w:rsidR="005A6C49" w:rsidRDefault="005A6C49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3.03</w:t>
            </w:r>
          </w:p>
        </w:tc>
      </w:tr>
      <w:tr w:rsidR="005A6C49" w14:paraId="5ED68763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1C3ADBB4" w14:textId="77777777" w:rsidR="005A6C49" w:rsidRDefault="005A6C49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190B3AAC" w14:textId="77777777" w:rsidR="005A6C49" w:rsidRDefault="005A6C49" w:rsidP="005A6C49">
            <w:pPr>
              <w:rPr>
                <w:sz w:val="20"/>
                <w:szCs w:val="24"/>
              </w:rPr>
            </w:pPr>
          </w:p>
        </w:tc>
      </w:tr>
    </w:tbl>
    <w:p w14:paraId="415BCC8E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Wearers can be sorted by admin number (RASA-1111)</w:t>
      </w:r>
    </w:p>
    <w:p w14:paraId="12881D09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Added possibility to credit all lines for one wearer (RASA-1153)</w:t>
      </w:r>
    </w:p>
    <w:p w14:paraId="2467E8D4" w14:textId="2634F5EB" w:rsidR="00C43E30" w:rsidRDefault="00C43E30" w:rsidP="00C43E30">
      <w:pPr>
        <w:pStyle w:val="ListParagraph"/>
        <w:numPr>
          <w:ilvl w:val="0"/>
          <w:numId w:val="17"/>
        </w:numPr>
      </w:pPr>
      <w:r>
        <w:t>Added route stop filters (RASA-1200)</w:t>
      </w:r>
    </w:p>
    <w:p w14:paraId="6714D5ED" w14:textId="7E13FAFD" w:rsidR="005A6C49" w:rsidRDefault="005A6C49" w:rsidP="005A6C49">
      <w:pPr>
        <w:pStyle w:val="ListParagraph"/>
        <w:numPr>
          <w:ilvl w:val="0"/>
          <w:numId w:val="17"/>
        </w:numPr>
      </w:pPr>
      <w:r>
        <w:t>Redesigned contact functionality (</w:t>
      </w:r>
      <w:r w:rsidRPr="00CF2073">
        <w:t>RASA-</w:t>
      </w:r>
      <w:r>
        <w:t>1321)</w:t>
      </w:r>
    </w:p>
    <w:p w14:paraId="5F90BAD6" w14:textId="2F80131B" w:rsidR="00C43E30" w:rsidRDefault="00C43E30" w:rsidP="00C43E30">
      <w:pPr>
        <w:pStyle w:val="ListParagraph"/>
        <w:numPr>
          <w:ilvl w:val="0"/>
          <w:numId w:val="17"/>
        </w:numPr>
      </w:pPr>
      <w:r>
        <w:t>Credit card schedule (RASA-1361)</w:t>
      </w:r>
    </w:p>
    <w:p w14:paraId="458CEEA1" w14:textId="746A8130" w:rsidR="00367C6C" w:rsidRDefault="00367C6C" w:rsidP="005A6C49">
      <w:pPr>
        <w:pStyle w:val="ListParagraph"/>
        <w:numPr>
          <w:ilvl w:val="0"/>
          <w:numId w:val="17"/>
        </w:numPr>
      </w:pPr>
      <w:r>
        <w:t>Added scanning for smart barcodes for replacement (RASA-1363)</w:t>
      </w:r>
    </w:p>
    <w:p w14:paraId="35E5DA9F" w14:textId="77777777" w:rsidR="00C43E30" w:rsidRDefault="00C43E30" w:rsidP="00C43E30">
      <w:pPr>
        <w:pStyle w:val="ListParagraph"/>
        <w:numPr>
          <w:ilvl w:val="0"/>
          <w:numId w:val="17"/>
        </w:numPr>
      </w:pPr>
      <w:r>
        <w:t>Fixed on soil scan freezing (RASA-1439)</w:t>
      </w:r>
    </w:p>
    <w:p w14:paraId="34EAFC82" w14:textId="77A41FB2" w:rsidR="00C43E30" w:rsidRDefault="00C43E30" w:rsidP="00C43E30">
      <w:pPr>
        <w:pStyle w:val="ListParagraph"/>
        <w:numPr>
          <w:ilvl w:val="0"/>
          <w:numId w:val="17"/>
        </w:numPr>
      </w:pPr>
      <w:r>
        <w:t>Fixed Contact person visibility issue (RASA-1482)</w:t>
      </w:r>
    </w:p>
    <w:p w14:paraId="12F27BC2" w14:textId="4DBB4B3D" w:rsidR="00367C6C" w:rsidRDefault="00367C6C" w:rsidP="005A6C49">
      <w:pPr>
        <w:pStyle w:val="ListParagraph"/>
        <w:numPr>
          <w:ilvl w:val="0"/>
          <w:numId w:val="17"/>
        </w:numPr>
      </w:pPr>
      <w:r>
        <w:t>Fixed route service contract for systematic replacement (RASA-1485)</w:t>
      </w:r>
    </w:p>
    <w:p w14:paraId="3690CA90" w14:textId="77777777" w:rsidR="005A6C49" w:rsidRDefault="005A6C49" w:rsidP="00686B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86B52" w14:paraId="1968D237" w14:textId="77777777" w:rsidTr="005A6C49">
        <w:tc>
          <w:tcPr>
            <w:tcW w:w="1927" w:type="dxa"/>
            <w:hideMark/>
          </w:tcPr>
          <w:p w14:paraId="69FA7E9C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9D81989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2588812" w14:textId="77777777" w:rsidR="00686B52" w:rsidRDefault="00686B52" w:rsidP="005A6C4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86B52" w14:paraId="5DE8350F" w14:textId="77777777" w:rsidTr="005A6C49">
        <w:tc>
          <w:tcPr>
            <w:tcW w:w="1927" w:type="dxa"/>
            <w:hideMark/>
          </w:tcPr>
          <w:p w14:paraId="655539E2" w14:textId="00BDE050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9</w:t>
            </w:r>
          </w:p>
        </w:tc>
        <w:tc>
          <w:tcPr>
            <w:tcW w:w="2524" w:type="dxa"/>
            <w:hideMark/>
          </w:tcPr>
          <w:p w14:paraId="119A82E6" w14:textId="08247C56" w:rsidR="00686B52" w:rsidRDefault="00686B52" w:rsidP="005A6C4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-Aug-2019</w:t>
            </w:r>
          </w:p>
        </w:tc>
        <w:tc>
          <w:tcPr>
            <w:tcW w:w="4909" w:type="dxa"/>
            <w:hideMark/>
          </w:tcPr>
          <w:p w14:paraId="6F9C6554" w14:textId="77777777" w:rsidR="00686B52" w:rsidRDefault="00686B52" w:rsidP="005A6C4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86B52" w14:paraId="07B9337D" w14:textId="77777777" w:rsidTr="005A6C4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0486FDE" w14:textId="77777777" w:rsidR="00686B52" w:rsidRDefault="00686B52" w:rsidP="005A6C4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5F8754F" w14:textId="77777777" w:rsidR="00686B52" w:rsidRDefault="00686B52" w:rsidP="005A6C49">
            <w:pPr>
              <w:rPr>
                <w:sz w:val="20"/>
                <w:szCs w:val="24"/>
              </w:rPr>
            </w:pPr>
          </w:p>
        </w:tc>
      </w:tr>
    </w:tbl>
    <w:p w14:paraId="66F90971" w14:textId="77777777" w:rsidR="00686B52" w:rsidRDefault="00686B52" w:rsidP="00686B52">
      <w:pPr>
        <w:pStyle w:val="ListParagraph"/>
        <w:numPr>
          <w:ilvl w:val="0"/>
          <w:numId w:val="17"/>
        </w:numPr>
      </w:pPr>
      <w:r>
        <w:t>Solved problems when upgrading Route Assistant Android from version 7 to 9 (</w:t>
      </w:r>
      <w:r w:rsidRPr="00CF2073">
        <w:t>RASA-</w:t>
      </w:r>
      <w:r>
        <w:t>1475)</w:t>
      </w:r>
    </w:p>
    <w:p w14:paraId="7C8A675D" w14:textId="45A22214" w:rsidR="00544B60" w:rsidRDefault="00544B60" w:rsidP="00686B52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465A7E" w14:paraId="7B1DF3E3" w14:textId="77777777" w:rsidTr="00465A7E">
        <w:tc>
          <w:tcPr>
            <w:tcW w:w="1927" w:type="dxa"/>
            <w:hideMark/>
          </w:tcPr>
          <w:p w14:paraId="72C7B7E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2E6A2A8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4FAF88D" w14:textId="77777777" w:rsidR="00465A7E" w:rsidRDefault="00465A7E" w:rsidP="00465A7E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465A7E" w14:paraId="3EBC290A" w14:textId="77777777" w:rsidTr="00465A7E">
        <w:tc>
          <w:tcPr>
            <w:tcW w:w="1927" w:type="dxa"/>
            <w:hideMark/>
          </w:tcPr>
          <w:p w14:paraId="47225449" w14:textId="10324C4E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8</w:t>
            </w:r>
          </w:p>
        </w:tc>
        <w:tc>
          <w:tcPr>
            <w:tcW w:w="2524" w:type="dxa"/>
            <w:hideMark/>
          </w:tcPr>
          <w:p w14:paraId="0B084213" w14:textId="2B1EBB64" w:rsidR="00465A7E" w:rsidRDefault="00465A7E" w:rsidP="00465A7E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1-Aug-2019</w:t>
            </w:r>
          </w:p>
        </w:tc>
        <w:tc>
          <w:tcPr>
            <w:tcW w:w="4909" w:type="dxa"/>
            <w:hideMark/>
          </w:tcPr>
          <w:p w14:paraId="56DB864D" w14:textId="77777777" w:rsidR="00465A7E" w:rsidRDefault="00465A7E" w:rsidP="00465A7E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465A7E" w14:paraId="6A9D3385" w14:textId="77777777" w:rsidTr="00465A7E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37F4224" w14:textId="77777777" w:rsidR="00465A7E" w:rsidRDefault="00465A7E" w:rsidP="00465A7E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419534A" w14:textId="77777777" w:rsidR="00465A7E" w:rsidRDefault="00465A7E" w:rsidP="00465A7E">
            <w:pPr>
              <w:rPr>
                <w:sz w:val="20"/>
                <w:szCs w:val="24"/>
              </w:rPr>
            </w:pPr>
          </w:p>
        </w:tc>
      </w:tr>
    </w:tbl>
    <w:p w14:paraId="2BCE55E7" w14:textId="62BD58AD" w:rsidR="00465A7E" w:rsidRDefault="002809E8" w:rsidP="00465A7E">
      <w:pPr>
        <w:pStyle w:val="ListParagraph"/>
        <w:numPr>
          <w:ilvl w:val="0"/>
          <w:numId w:val="17"/>
        </w:numPr>
      </w:pPr>
      <w:r>
        <w:t>Solved problems when upgrading Route Assistant Android from version 7 to 9</w:t>
      </w:r>
      <w:r w:rsidR="00465A7E">
        <w:t xml:space="preserve"> (</w:t>
      </w:r>
      <w:r w:rsidR="00465A7E" w:rsidRPr="00CF2073">
        <w:t>RASA-</w:t>
      </w:r>
      <w:r>
        <w:t>1475</w:t>
      </w:r>
      <w:r w:rsidR="00465A7E">
        <w:t>)</w:t>
      </w:r>
    </w:p>
    <w:p w14:paraId="25C23791" w14:textId="784C8A9D" w:rsidR="00465A7E" w:rsidRDefault="002809E8" w:rsidP="00465A7E">
      <w:pPr>
        <w:pStyle w:val="ListParagraph"/>
        <w:numPr>
          <w:ilvl w:val="0"/>
          <w:numId w:val="17"/>
        </w:numPr>
      </w:pPr>
      <w:r>
        <w:t xml:space="preserve">Allow visibility/invisibility of Systematic Replacement field depending on the contract product having </w:t>
      </w:r>
      <w:r w:rsidR="003939B5">
        <w:t>an</w:t>
      </w:r>
      <w:r>
        <w:t xml:space="preserve"> SRC percentage</w:t>
      </w:r>
      <w:r w:rsidR="00465A7E">
        <w:t xml:space="preserve"> </w:t>
      </w:r>
      <w:r>
        <w:t xml:space="preserve">or not </w:t>
      </w:r>
      <w:r w:rsidR="00465A7E">
        <w:t>(</w:t>
      </w:r>
      <w:r>
        <w:t>RASA-1485)</w:t>
      </w:r>
    </w:p>
    <w:p w14:paraId="1D033D2A" w14:textId="77777777" w:rsidR="00465A7E" w:rsidRDefault="00465A7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F2073" w14:paraId="46A4CF50" w14:textId="77777777" w:rsidTr="00CF2073">
        <w:tc>
          <w:tcPr>
            <w:tcW w:w="1927" w:type="dxa"/>
            <w:hideMark/>
          </w:tcPr>
          <w:p w14:paraId="7F2D0584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D398B98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3AD33B1" w14:textId="77777777" w:rsidR="00CF2073" w:rsidRDefault="00CF2073" w:rsidP="00CF2073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F2073" w14:paraId="40A8F7C0" w14:textId="77777777" w:rsidTr="00CF2073">
        <w:tc>
          <w:tcPr>
            <w:tcW w:w="1927" w:type="dxa"/>
            <w:hideMark/>
          </w:tcPr>
          <w:p w14:paraId="3BB20AE0" w14:textId="586A51D0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7</w:t>
            </w:r>
          </w:p>
        </w:tc>
        <w:tc>
          <w:tcPr>
            <w:tcW w:w="2524" w:type="dxa"/>
            <w:hideMark/>
          </w:tcPr>
          <w:p w14:paraId="385812E9" w14:textId="6E7B6427" w:rsidR="00CF2073" w:rsidRDefault="00CF2073" w:rsidP="00CF2073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0-July-2019</w:t>
            </w:r>
          </w:p>
        </w:tc>
        <w:tc>
          <w:tcPr>
            <w:tcW w:w="4909" w:type="dxa"/>
            <w:hideMark/>
          </w:tcPr>
          <w:p w14:paraId="25DA3ED3" w14:textId="77777777" w:rsidR="00CF2073" w:rsidRDefault="00CF2073" w:rsidP="00CF2073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F2073" w14:paraId="215271D0" w14:textId="77777777" w:rsidTr="00CF207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D354516" w14:textId="77777777" w:rsidR="00CF2073" w:rsidRDefault="00CF2073" w:rsidP="00CF2073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FA829A4" w14:textId="77777777" w:rsidR="00CF2073" w:rsidRDefault="00CF2073" w:rsidP="00CF2073">
            <w:pPr>
              <w:rPr>
                <w:sz w:val="20"/>
                <w:szCs w:val="24"/>
              </w:rPr>
            </w:pPr>
          </w:p>
        </w:tc>
      </w:tr>
    </w:tbl>
    <w:p w14:paraId="4F259B5E" w14:textId="1A4E94C2" w:rsidR="00CF2073" w:rsidRDefault="00CF2073" w:rsidP="00CF2073">
      <w:pPr>
        <w:pStyle w:val="ListParagraph"/>
        <w:numPr>
          <w:ilvl w:val="0"/>
          <w:numId w:val="17"/>
        </w:numPr>
      </w:pPr>
      <w:r>
        <w:t xml:space="preserve">Update </w:t>
      </w:r>
      <w:proofErr w:type="spellStart"/>
      <w:r>
        <w:t>Robotium</w:t>
      </w:r>
      <w:proofErr w:type="spellEnd"/>
      <w:r>
        <w:t xml:space="preserve"> automation tests for app</w:t>
      </w:r>
      <w:r w:rsidR="002B4338">
        <w:t xml:space="preserve"> </w:t>
      </w:r>
      <w:r>
        <w:t>(</w:t>
      </w:r>
      <w:r w:rsidRPr="00CF2073">
        <w:t>RASA-1348</w:t>
      </w:r>
      <w:r>
        <w:t>)</w:t>
      </w:r>
    </w:p>
    <w:p w14:paraId="2BF0424B" w14:textId="0D358EA1" w:rsidR="00CF2073" w:rsidRDefault="002B4338" w:rsidP="00CF2073">
      <w:pPr>
        <w:pStyle w:val="ListParagraph"/>
        <w:numPr>
          <w:ilvl w:val="0"/>
          <w:numId w:val="17"/>
        </w:numPr>
      </w:pPr>
      <w:r>
        <w:lastRenderedPageBreak/>
        <w:t>Same contract product with different delivery frequencies</w:t>
      </w:r>
      <w:r w:rsidR="00CF2073">
        <w:t xml:space="preserve"> </w:t>
      </w:r>
      <w:r>
        <w:t xml:space="preserve">is </w:t>
      </w:r>
      <w:r w:rsidR="00CF2073">
        <w:t xml:space="preserve">shown </w:t>
      </w:r>
      <w:r>
        <w:t xml:space="preserve">as a list depending on the customer minimum delivery frequency </w:t>
      </w:r>
      <w:r w:rsidR="00CF2073">
        <w:t>(</w:t>
      </w:r>
      <w:r w:rsidR="00CF2073" w:rsidRPr="00CF2073">
        <w:t>RASA-1362</w:t>
      </w:r>
      <w:r w:rsidR="00CF2073">
        <w:t>)</w:t>
      </w:r>
    </w:p>
    <w:p w14:paraId="101FE403" w14:textId="4AF17B83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Damage button naming was changed to ABUSE </w:t>
      </w:r>
      <w:r w:rsidR="00CF2073">
        <w:t>(RASA-1388)</w:t>
      </w:r>
    </w:p>
    <w:p w14:paraId="33E28D99" w14:textId="62BED43F" w:rsidR="00CF2073" w:rsidRDefault="002B4338" w:rsidP="00CF2073">
      <w:pPr>
        <w:pStyle w:val="ListParagraph"/>
        <w:numPr>
          <w:ilvl w:val="0"/>
          <w:numId w:val="17"/>
        </w:numPr>
      </w:pPr>
      <w:r>
        <w:t xml:space="preserve">Circulating inventory is not multiplied anymore for same consumption point </w:t>
      </w:r>
      <w:r w:rsidR="00CF2073">
        <w:t>(</w:t>
      </w:r>
      <w:r w:rsidR="00CF2073" w:rsidRPr="00CF2073">
        <w:t>RASA-1424</w:t>
      </w:r>
      <w:r w:rsidR="00CF2073">
        <w:t>)</w:t>
      </w:r>
    </w:p>
    <w:p w14:paraId="4C430DD4" w14:textId="77777777" w:rsidR="00910BC9" w:rsidRDefault="00E452E2" w:rsidP="00CF2073">
      <w:pPr>
        <w:pStyle w:val="ListParagraph"/>
        <w:numPr>
          <w:ilvl w:val="0"/>
          <w:numId w:val="17"/>
        </w:numPr>
      </w:pPr>
      <w:r>
        <w:t xml:space="preserve">Solve Route Assistant app crash when </w:t>
      </w:r>
      <w:r w:rsidR="00910BC9">
        <w:t xml:space="preserve">stop of route is active after route driving date </w:t>
      </w:r>
    </w:p>
    <w:p w14:paraId="4DE16ECB" w14:textId="735984A8" w:rsidR="00E452E2" w:rsidRDefault="00E452E2" w:rsidP="00910BC9">
      <w:pPr>
        <w:pStyle w:val="ListParagraph"/>
      </w:pPr>
      <w:r>
        <w:t>(RASA-1352)</w:t>
      </w:r>
    </w:p>
    <w:p w14:paraId="4DC494CB" w14:textId="77777777" w:rsidR="00CF2073" w:rsidRDefault="00CF2073" w:rsidP="00CF2073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22B5C" w14:paraId="6280F73B" w14:textId="77777777" w:rsidTr="00380089">
        <w:tc>
          <w:tcPr>
            <w:tcW w:w="1927" w:type="dxa"/>
            <w:hideMark/>
          </w:tcPr>
          <w:p w14:paraId="64AC503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18D8048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C7F1622" w14:textId="77777777" w:rsidR="00922B5C" w:rsidRDefault="00922B5C" w:rsidP="0038008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22B5C" w14:paraId="15378298" w14:textId="77777777" w:rsidTr="00380089">
        <w:tc>
          <w:tcPr>
            <w:tcW w:w="1927" w:type="dxa"/>
            <w:hideMark/>
          </w:tcPr>
          <w:p w14:paraId="08998D65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6</w:t>
            </w:r>
          </w:p>
        </w:tc>
        <w:tc>
          <w:tcPr>
            <w:tcW w:w="2524" w:type="dxa"/>
            <w:hideMark/>
          </w:tcPr>
          <w:p w14:paraId="05D211F2" w14:textId="77777777" w:rsidR="00922B5C" w:rsidRDefault="00922B5C" w:rsidP="0038008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2-June-2019</w:t>
            </w:r>
          </w:p>
        </w:tc>
        <w:tc>
          <w:tcPr>
            <w:tcW w:w="4909" w:type="dxa"/>
            <w:hideMark/>
          </w:tcPr>
          <w:p w14:paraId="67071181" w14:textId="77777777" w:rsidR="00922B5C" w:rsidRDefault="00922B5C" w:rsidP="0038008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22B5C" w14:paraId="34F93F5A" w14:textId="77777777" w:rsidTr="0038008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D99B6F2" w14:textId="77777777" w:rsidR="00922B5C" w:rsidRDefault="00922B5C" w:rsidP="0038008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5D0C1E74" w14:textId="77777777" w:rsidR="00922B5C" w:rsidRDefault="00922B5C" w:rsidP="00380089">
            <w:pPr>
              <w:rPr>
                <w:sz w:val="20"/>
                <w:szCs w:val="24"/>
              </w:rPr>
            </w:pPr>
          </w:p>
        </w:tc>
      </w:tr>
    </w:tbl>
    <w:p w14:paraId="59003929" w14:textId="77777777" w:rsidR="00922B5C" w:rsidRDefault="00D40D05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hen adding/adjusting a product on the RA</w:t>
      </w:r>
      <w:r w:rsidR="00AB093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from Contract Products or Additional Products)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the RA is set to require a start date for the new product (or change) and that dat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not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restricte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ymore </w:t>
      </w:r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o </w:t>
      </w:r>
      <w:proofErr w:type="gramStart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>be</w:t>
      </w:r>
      <w:proofErr w:type="gramEnd"/>
      <w:r w:rsidR="0038008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driving date of the custo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There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s however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restriction: the date cannot be set in the past</w:t>
      </w:r>
      <w:r w:rsidR="00E0605B">
        <w:t xml:space="preserve"> </w:t>
      </w:r>
      <w:r w:rsidR="00922B5C">
        <w:t>(</w:t>
      </w:r>
      <w:r w:rsidR="00922B5C" w:rsidRPr="00922B5C">
        <w:t>RASA-1248</w:t>
      </w:r>
      <w:r w:rsidR="00922B5C">
        <w:t>)</w:t>
      </w:r>
      <w:r>
        <w:t>.</w:t>
      </w:r>
    </w:p>
    <w:p w14:paraId="789DAF16" w14:textId="77777777" w:rsidR="00922B5C" w:rsidRDefault="00E0605B" w:rsidP="00E0605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display problem on RA: </w:t>
      </w:r>
      <w:r w:rsidR="00BD7D06">
        <w:t xml:space="preserve"> there was a s</w:t>
      </w:r>
      <w:r w:rsidRPr="00E0605B">
        <w:t xml:space="preserve">pelling error on RA, Adjustments, Inv. Line Details, Ordering Quantity </w:t>
      </w:r>
      <w:r w:rsidR="00BD7D06">
        <w:t>was</w:t>
      </w:r>
      <w:r w:rsidRPr="00E0605B">
        <w:t xml:space="preserve"> spelled “</w:t>
      </w:r>
      <w:proofErr w:type="spellStart"/>
      <w:r w:rsidRPr="00E0605B">
        <w:t>Quatity</w:t>
      </w:r>
      <w:proofErr w:type="spellEnd"/>
      <w:r w:rsidRPr="00E0605B">
        <w:t xml:space="preserve">” </w:t>
      </w:r>
      <w:r w:rsidR="00922B5C">
        <w:t>(RASA-</w:t>
      </w:r>
      <w:r w:rsidR="00922B5C" w:rsidRPr="00922B5C">
        <w:t xml:space="preserve"> 1353</w:t>
      </w:r>
      <w:r w:rsidR="00922B5C">
        <w:t>)</w:t>
      </w:r>
    </w:p>
    <w:p w14:paraId="6BA9BA11" w14:textId="77777777" w:rsidR="008B648E" w:rsidRPr="00F01EE2" w:rsidRDefault="008B648E" w:rsidP="00F01E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1EE2" w14:paraId="345D35DA" w14:textId="77777777" w:rsidTr="00D30221">
        <w:tc>
          <w:tcPr>
            <w:tcW w:w="1927" w:type="dxa"/>
            <w:hideMark/>
          </w:tcPr>
          <w:p w14:paraId="078ED24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0D2531B4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6F0864D" w14:textId="77777777" w:rsidR="00F01EE2" w:rsidRDefault="00F01EE2" w:rsidP="00D3022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01EE2" w14:paraId="68B4F1BD" w14:textId="77777777" w:rsidTr="00D30221">
        <w:tc>
          <w:tcPr>
            <w:tcW w:w="1927" w:type="dxa"/>
            <w:hideMark/>
          </w:tcPr>
          <w:p w14:paraId="76E7CC07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5</w:t>
            </w:r>
          </w:p>
        </w:tc>
        <w:tc>
          <w:tcPr>
            <w:tcW w:w="2524" w:type="dxa"/>
            <w:hideMark/>
          </w:tcPr>
          <w:p w14:paraId="358B0E99" w14:textId="77777777" w:rsidR="00F01EE2" w:rsidRDefault="00F01EE2" w:rsidP="00D3022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-May-2019</w:t>
            </w:r>
          </w:p>
        </w:tc>
        <w:tc>
          <w:tcPr>
            <w:tcW w:w="4909" w:type="dxa"/>
            <w:hideMark/>
          </w:tcPr>
          <w:p w14:paraId="32BBC658" w14:textId="77777777" w:rsidR="00F01EE2" w:rsidRDefault="00F01EE2" w:rsidP="00D3022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01EE2" w14:paraId="2BC76A39" w14:textId="77777777" w:rsidTr="00D3022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0AABC5A" w14:textId="77777777" w:rsidR="00F01EE2" w:rsidRDefault="00F01EE2" w:rsidP="00D3022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1087042" w14:textId="77777777" w:rsidR="00F01EE2" w:rsidRDefault="00F01EE2" w:rsidP="00D30221">
            <w:pPr>
              <w:rPr>
                <w:sz w:val="20"/>
                <w:szCs w:val="24"/>
              </w:rPr>
            </w:pPr>
          </w:p>
        </w:tc>
      </w:tr>
    </w:tbl>
    <w:p w14:paraId="1C42CE4F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product in consumption point</w:t>
      </w:r>
    </w:p>
    <w:p w14:paraId="49F1745E" w14:textId="77777777" w:rsidR="00F01EE2" w:rsidRDefault="00F01EE2" w:rsidP="00F01EE2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87)</w:t>
      </w:r>
    </w:p>
    <w:p w14:paraId="4F0A1D2A" w14:textId="77777777" w:rsidR="00F01EE2" w:rsidRDefault="00F01EE2" w:rsidP="00F01EE2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tional Products Button gets enabled if there is a least one contract product available</w:t>
      </w:r>
    </w:p>
    <w:p w14:paraId="520DC2B4" w14:textId="77777777" w:rsidR="00D30221" w:rsidRDefault="00F01EE2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65)</w:t>
      </w:r>
    </w:p>
    <w:p w14:paraId="74F34330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hopping cart is disabled for products that are delivery quantity control managed</w:t>
      </w:r>
    </w:p>
    <w:p w14:paraId="33657370" w14:textId="77777777" w:rsidR="00D30221" w:rsidRDefault="00D30221" w:rsidP="00D30221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275)</w:t>
      </w:r>
    </w:p>
    <w:p w14:paraId="560A51D9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fiddle to exceed the quantity control limit when removing a quit of modify transaction on a PLPC (RASA-1284)</w:t>
      </w:r>
    </w:p>
    <w:p w14:paraId="64F2DA94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hen exporting future circulating inventory quantity for consumption point products (RASA-1304)</w:t>
      </w:r>
    </w:p>
    <w:p w14:paraId="53B85D6B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fter damage items and quitting the wearer, all scanned damaged items are automatically returned (RASA-1253)</w:t>
      </w:r>
    </w:p>
    <w:p w14:paraId="62E4C329" w14:textId="77777777" w:rsidR="00D30221" w:rsidRDefault="00664F22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proofErr w:type="spellStart"/>
      <w:r>
        <w:t>WebClientX</w:t>
      </w:r>
      <w:proofErr w:type="spellEnd"/>
      <w:r>
        <w:t xml:space="preserve"> app display problem, caused by adding a </w:t>
      </w:r>
      <w:proofErr w:type="gramStart"/>
      <w:r>
        <w:t>new delivery transactions</w:t>
      </w:r>
      <w:proofErr w:type="gramEnd"/>
      <w:r>
        <w:t xml:space="preserve"> on Route Assistant app</w:t>
      </w:r>
      <w:r w:rsidR="00D30221">
        <w:t xml:space="preserve"> (RASA-1303)</w:t>
      </w:r>
    </w:p>
    <w:p w14:paraId="7D1FEE4E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number of products is shown correctly on Stop Arrival screen (RASA-1310)</w:t>
      </w:r>
    </w:p>
    <w:p w14:paraId="4D06348D" w14:textId="77777777" w:rsidR="00D30221" w:rsidRDefault="00D30221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587693">
        <w:t>display problems on Open Invoice, Invoice Lines and Route Details screens (RASA-1294)</w:t>
      </w:r>
    </w:p>
    <w:p w14:paraId="021AD5C6" w14:textId="77777777" w:rsidR="00587693" w:rsidRDefault="00587693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Bill loss Now and Bill Damage on spot will handle taxes, if tax is applicable for product’s tax group and specific invoice line types (RASA-1255)</w:t>
      </w:r>
    </w:p>
    <w:p w14:paraId="5A87CA85" w14:textId="77777777" w:rsidR="00587693" w:rsidRDefault="00587693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Route upload is working correctly, if there exists an adjustment of a newly created Loss charge invoice line (RASA-1317)</w:t>
      </w:r>
    </w:p>
    <w:p w14:paraId="26713600" w14:textId="77777777" w:rsidR="00587693" w:rsidRDefault="00587693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When modifying a c</w:t>
      </w:r>
      <w:r w:rsidR="00544B60">
        <w:t xml:space="preserve">onsumption point product </w:t>
      </w:r>
      <w:r>
        <w:t xml:space="preserve">with multiple delivery frequencies, there is not allowed anymore to have duplicate </w:t>
      </w:r>
      <w:r w:rsidR="00544B60">
        <w:t xml:space="preserve">frequencies </w:t>
      </w:r>
      <w:r>
        <w:t>(RASA-1283)</w:t>
      </w:r>
    </w:p>
    <w:p w14:paraId="603154C5" w14:textId="77777777" w:rsidR="00587693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lastRenderedPageBreak/>
        <w:t>When modifying a PLPC billing lines with multiple delivery frequencies, there is not allowed anymore to have duplicate frequencies (RASA-1278)</w:t>
      </w:r>
    </w:p>
    <w:p w14:paraId="5F8E014D" w14:textId="77777777" w:rsidR="00544B60" w:rsidRDefault="00544B60" w:rsidP="00587693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error appeared on invoice line adjustment process (RASA-1326)</w:t>
      </w:r>
    </w:p>
    <w:p w14:paraId="65D4CADA" w14:textId="77777777" w:rsidR="00544B60" w:rsidRDefault="00544B60" w:rsidP="0038008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pplication crash when entering a contract product with billing method 4 – Sales </w:t>
      </w:r>
    </w:p>
    <w:p w14:paraId="2F76EBE8" w14:textId="77777777" w:rsidR="00F01EE2" w:rsidRDefault="00544B60" w:rsidP="00544B60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(RASA-1328)</w:t>
      </w:r>
    </w:p>
    <w:p w14:paraId="0044ED8A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In Open Invoices screen, if a contact e-mail is missing, a default one is shown (RASA-1330)</w:t>
      </w:r>
    </w:p>
    <w:p w14:paraId="6F597AD5" w14:textId="77777777" w:rsidR="00544B60" w:rsidRDefault="00544B60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of displaying sales price instead of rent one for PLPC with billing method Flat Rate Rented (RASA-1334)</w:t>
      </w:r>
    </w:p>
    <w:p w14:paraId="56CA23F5" w14:textId="77777777" w:rsidR="00EE38AD" w:rsidRDefault="00EE38AD" w:rsidP="00544B60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not loading settings in Settings Screen (RASA-1332)</w:t>
      </w:r>
    </w:p>
    <w:p w14:paraId="23D2497E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p w14:paraId="555A384B" w14:textId="77777777" w:rsidR="00544B60" w:rsidRDefault="00544B60" w:rsidP="00544B60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B6FB1" w14:paraId="5964E387" w14:textId="77777777" w:rsidTr="009B6FB1">
        <w:tc>
          <w:tcPr>
            <w:tcW w:w="1927" w:type="dxa"/>
            <w:hideMark/>
          </w:tcPr>
          <w:p w14:paraId="012E8711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1004747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2BB6029" w14:textId="77777777" w:rsidR="009B6FB1" w:rsidRDefault="009B6FB1" w:rsidP="009B6FB1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B6FB1" w14:paraId="2F01A1CD" w14:textId="77777777" w:rsidTr="009B6FB1">
        <w:tc>
          <w:tcPr>
            <w:tcW w:w="1927" w:type="dxa"/>
            <w:hideMark/>
          </w:tcPr>
          <w:p w14:paraId="0E799BB2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4</w:t>
            </w:r>
          </w:p>
        </w:tc>
        <w:tc>
          <w:tcPr>
            <w:tcW w:w="2524" w:type="dxa"/>
            <w:hideMark/>
          </w:tcPr>
          <w:p w14:paraId="6A56B37C" w14:textId="77777777" w:rsidR="009B6FB1" w:rsidRDefault="009B6FB1" w:rsidP="009B6FB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-Apr-2019</w:t>
            </w:r>
          </w:p>
        </w:tc>
        <w:tc>
          <w:tcPr>
            <w:tcW w:w="4909" w:type="dxa"/>
            <w:hideMark/>
          </w:tcPr>
          <w:p w14:paraId="1B308240" w14:textId="77777777" w:rsidR="009B6FB1" w:rsidRDefault="009B6FB1" w:rsidP="009B6FB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9B6FB1" w14:paraId="0DDDB1FC" w14:textId="77777777" w:rsidTr="009B6FB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CA8F310" w14:textId="77777777" w:rsidR="009B6FB1" w:rsidRDefault="009B6FB1" w:rsidP="009B6FB1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81927E" w14:textId="77777777" w:rsidR="009B6FB1" w:rsidRDefault="009B6FB1" w:rsidP="009B6FB1">
            <w:pPr>
              <w:rPr>
                <w:sz w:val="20"/>
                <w:szCs w:val="24"/>
              </w:rPr>
            </w:pPr>
          </w:p>
        </w:tc>
      </w:tr>
    </w:tbl>
    <w:p w14:paraId="0D01CB98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Supplemental Contract Product Level Controls (RASA-1176)</w:t>
      </w:r>
    </w:p>
    <w:p w14:paraId="18EC3ECB" w14:textId="77777777" w:rsidR="0074447D" w:rsidRDefault="0074447D" w:rsidP="0074447D">
      <w:pPr>
        <w:pStyle w:val="ListParagraph"/>
        <w:tabs>
          <w:tab w:val="left" w:pos="284"/>
        </w:tabs>
        <w:spacing w:after="0" w:line="240" w:lineRule="auto"/>
        <w:ind w:left="644" w:right="284"/>
      </w:pPr>
      <w:r>
        <w:t>Module CONTRACTQUANTITYMANAGEMENT is required.</w:t>
      </w:r>
    </w:p>
    <w:p w14:paraId="3A31AA8B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Route Assistant Android lower to higher version upgrade </w:t>
      </w:r>
      <w:r w:rsidR="0074447D">
        <w:t>problem</w:t>
      </w:r>
      <w:r w:rsidR="00DD7BD0">
        <w:t xml:space="preserve"> </w:t>
      </w:r>
      <w:r>
        <w:t xml:space="preserve">(RASA-1250) </w:t>
      </w:r>
    </w:p>
    <w:p w14:paraId="1E68643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crediting loss charge invoice line when returning more than 1 garment (RASA-1232)</w:t>
      </w:r>
    </w:p>
    <w:p w14:paraId="25D8B9DE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showing Route Service Contract products for a customer that did not allow non-contract products (RASA-1285)</w:t>
      </w:r>
    </w:p>
    <w:p w14:paraId="065F3C1D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 new </w:t>
      </w:r>
      <w:r w:rsidR="00DD7BD0">
        <w:t>user confirmation dialog</w:t>
      </w:r>
      <w:r w:rsidR="0074447D">
        <w:t xml:space="preserve"> </w:t>
      </w:r>
      <w:r w:rsidR="00DD7BD0">
        <w:t xml:space="preserve">to continue </w:t>
      </w:r>
      <w:r>
        <w:t xml:space="preserve">size/style exchanging a product, if exists unique items that have already been </w:t>
      </w:r>
      <w:r w:rsidR="0074447D">
        <w:t>flagged</w:t>
      </w:r>
      <w:r>
        <w:t xml:space="preserve"> </w:t>
      </w:r>
      <w:r w:rsidR="00DD7BD0">
        <w:t>as</w:t>
      </w:r>
      <w:r>
        <w:t xml:space="preserve"> replaced or damaged</w:t>
      </w:r>
      <w:r w:rsidR="00DD7BD0">
        <w:t xml:space="preserve"> to create work orders </w:t>
      </w:r>
      <w:r>
        <w:t>(RASA-1230)</w:t>
      </w:r>
    </w:p>
    <w:p w14:paraId="0E91DC6F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problem with editing a scan remark of an already scanned item (RASA-1231)</w:t>
      </w:r>
    </w:p>
    <w:p w14:paraId="0CC25523" w14:textId="77777777" w:rsidR="009B6FB1" w:rsidRDefault="009B6FB1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Changed </w:t>
      </w:r>
      <w:r w:rsidR="00DD7BD0">
        <w:t>“Okay”</w:t>
      </w:r>
      <w:r>
        <w:t xml:space="preserve"> messages</w:t>
      </w:r>
      <w:r w:rsidR="00DD7BD0">
        <w:t xml:space="preserve"> to “OK”</w:t>
      </w:r>
      <w:r>
        <w:t xml:space="preserve"> </w:t>
      </w:r>
      <w:r w:rsidR="00DD7BD0">
        <w:t>for</w:t>
      </w:r>
      <w:r>
        <w:t xml:space="preserve"> all dialogs (RASA-1234)</w:t>
      </w:r>
    </w:p>
    <w:p w14:paraId="1648C5C8" w14:textId="77777777" w:rsidR="009B6FB1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l adjustment amount</w:t>
      </w:r>
      <w:r w:rsidR="00DD7BD0">
        <w:t xml:space="preserve"> details </w:t>
      </w:r>
      <w:r>
        <w:t xml:space="preserve">are </w:t>
      </w:r>
      <w:r w:rsidR="00DD7BD0">
        <w:t>shown correctly</w:t>
      </w:r>
      <w:r>
        <w:t xml:space="preserve"> in Route Details Screen (RASA-1240)</w:t>
      </w:r>
    </w:p>
    <w:p w14:paraId="00D847A0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Added all remaining translations to </w:t>
      </w:r>
      <w:r w:rsidR="0074447D">
        <w:t>Mexico</w:t>
      </w:r>
      <w:r>
        <w:t xml:space="preserve"> translation file (RASA-1251)</w:t>
      </w:r>
    </w:p>
    <w:p w14:paraId="044080EC" w14:textId="77777777" w:rsidR="00334C2B" w:rsidRDefault="00DD7BD0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ll i</w:t>
      </w:r>
      <w:r w:rsidR="00334C2B">
        <w:t>nactive PLPC are not shown any longer (RASA-1261)</w:t>
      </w:r>
    </w:p>
    <w:p w14:paraId="399E8F44" w14:textId="77777777" w:rsidR="00334C2B" w:rsidRDefault="00334C2B" w:rsidP="009B6FB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Decimal numbers are not allowed any longer in </w:t>
      </w:r>
      <w:r w:rsidR="0074447D">
        <w:t>all contract quantity</w:t>
      </w:r>
      <w:r w:rsidR="00DD7BD0">
        <w:t xml:space="preserve"> edit</w:t>
      </w:r>
      <w:r w:rsidR="0074447D">
        <w:t xml:space="preserve"> fields (RASA-1266)</w:t>
      </w:r>
    </w:p>
    <w:p w14:paraId="12EAE527" w14:textId="77777777" w:rsidR="009B6FB1" w:rsidRDefault="0074447D" w:rsidP="00D30221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ing a CPL on a contract product on Sunday delivery day is now possible (RASA-1274)</w:t>
      </w:r>
    </w:p>
    <w:p w14:paraId="5865BB4B" w14:textId="77777777" w:rsidR="009B6FB1" w:rsidRDefault="009B6FB1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6016A" w14:paraId="221A8FC4" w14:textId="77777777" w:rsidTr="005E5EC7">
        <w:tc>
          <w:tcPr>
            <w:tcW w:w="1927" w:type="dxa"/>
            <w:hideMark/>
          </w:tcPr>
          <w:p w14:paraId="51CF19F1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1230965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82C2F2D" w14:textId="77777777" w:rsidR="00F6016A" w:rsidRDefault="00F6016A" w:rsidP="005E5EC7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F6016A" w14:paraId="370957B4" w14:textId="77777777" w:rsidTr="005E5EC7">
        <w:tc>
          <w:tcPr>
            <w:tcW w:w="1927" w:type="dxa"/>
            <w:hideMark/>
          </w:tcPr>
          <w:p w14:paraId="700A1171" w14:textId="77777777" w:rsidR="00F6016A" w:rsidRDefault="00F6016A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3</w:t>
            </w:r>
          </w:p>
        </w:tc>
        <w:tc>
          <w:tcPr>
            <w:tcW w:w="2524" w:type="dxa"/>
            <w:hideMark/>
          </w:tcPr>
          <w:p w14:paraId="4D4C0194" w14:textId="77777777" w:rsidR="00F6016A" w:rsidRDefault="00EC0CA6" w:rsidP="005E5EC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="00F6016A">
              <w:rPr>
                <w:b/>
                <w:sz w:val="28"/>
                <w:szCs w:val="24"/>
              </w:rPr>
              <w:t>-Apr-2019</w:t>
            </w:r>
          </w:p>
        </w:tc>
        <w:tc>
          <w:tcPr>
            <w:tcW w:w="4909" w:type="dxa"/>
            <w:hideMark/>
          </w:tcPr>
          <w:p w14:paraId="77E56966" w14:textId="77777777" w:rsidR="00F6016A" w:rsidRDefault="00F6016A" w:rsidP="005E5EC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6016A" w14:paraId="3BB879CA" w14:textId="77777777" w:rsidTr="005E5EC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C7672B9" w14:textId="77777777" w:rsidR="00F6016A" w:rsidRDefault="00F6016A" w:rsidP="005E5EC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71C1758" w14:textId="77777777" w:rsidR="00F6016A" w:rsidRDefault="00F6016A" w:rsidP="005E5EC7">
            <w:pPr>
              <w:rPr>
                <w:sz w:val="20"/>
                <w:szCs w:val="24"/>
              </w:rPr>
            </w:pPr>
          </w:p>
        </w:tc>
      </w:tr>
    </w:tbl>
    <w:p w14:paraId="2F2506A9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 w:rsidRPr="00EC0CA6">
        <w:t>Bill Loss on Max Inventory</w:t>
      </w:r>
      <w:r w:rsidR="00EC0CA6">
        <w:t xml:space="preserve"> (RASA-1158</w:t>
      </w:r>
      <w:r w:rsidR="00F6016A">
        <w:t>)</w:t>
      </w:r>
      <w:r w:rsidR="00EC0CA6">
        <w:t xml:space="preserve"> </w:t>
      </w:r>
    </w:p>
    <w:p w14:paraId="3A7D57CA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 also the route code is displayed in “Select stop” screen </w:t>
      </w:r>
      <w:r w:rsidR="00F6016A">
        <w:t>(RASA-1159)</w:t>
      </w:r>
    </w:p>
    <w:p w14:paraId="759DA46A" w14:textId="77777777" w:rsidR="00F6016A" w:rsidRDefault="00EC0CA6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 w:rsidRPr="00EC0CA6">
        <w:t xml:space="preserve">Translation of Route Assistant Android into </w:t>
      </w:r>
      <w:proofErr w:type="spellStart"/>
      <w:r w:rsidRPr="00EC0CA6">
        <w:t>es_MX</w:t>
      </w:r>
      <w:proofErr w:type="spellEnd"/>
      <w:r w:rsidRPr="00EC0CA6">
        <w:t xml:space="preserve"> </w:t>
      </w:r>
      <w:r>
        <w:t>(RASA-1201</w:t>
      </w:r>
      <w:r w:rsidR="00F6016A">
        <w:t>)</w:t>
      </w:r>
    </w:p>
    <w:p w14:paraId="3BB97403" w14:textId="77777777" w:rsidR="00F6016A" w:rsidRDefault="0093149B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EC0CA6">
        <w:t xml:space="preserve">Route Returns </w:t>
      </w:r>
      <w:r w:rsidR="005E5EC7">
        <w:t>(RASA-110</w:t>
      </w:r>
      <w:r w:rsidR="00EC0CA6">
        <w:t>9</w:t>
      </w:r>
      <w:r w:rsidR="00F6016A">
        <w:t>)</w:t>
      </w:r>
      <w:r>
        <w:t xml:space="preserve"> </w:t>
      </w:r>
    </w:p>
    <w:p w14:paraId="54A47A85" w14:textId="77777777" w:rsidR="00EC0CA6" w:rsidRDefault="00DD5509" w:rsidP="00EC0CA6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ow, </w:t>
      </w:r>
      <w:r w:rsidR="00EC0CA6" w:rsidRPr="00EC0CA6">
        <w:t xml:space="preserve">all </w:t>
      </w:r>
      <w:r>
        <w:t xml:space="preserve">the </w:t>
      </w:r>
      <w:r w:rsidR="00EC0CA6" w:rsidRPr="00EC0CA6">
        <w:t xml:space="preserve">products </w:t>
      </w:r>
      <w:r>
        <w:t xml:space="preserve">are </w:t>
      </w:r>
      <w:r w:rsidR="00EC0CA6" w:rsidRPr="00EC0CA6">
        <w:t>shown in stop details</w:t>
      </w:r>
      <w:r w:rsidR="00EC0CA6">
        <w:t xml:space="preserve"> (RASA-1219)</w:t>
      </w:r>
    </w:p>
    <w:p w14:paraId="44FD1B94" w14:textId="77777777" w:rsidR="00EC0CA6" w:rsidRDefault="0093149B" w:rsidP="00DD550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DD5509">
        <w:t>A</w:t>
      </w:r>
      <w:r w:rsidR="00DD5509" w:rsidRPr="00DD5509">
        <w:t>llow</w:t>
      </w:r>
      <w:r w:rsidR="00DD5509">
        <w:t>ing</w:t>
      </w:r>
      <w:r w:rsidR="00DD5509" w:rsidRPr="00DD5509">
        <w:t xml:space="preserve"> billing damage to garments on the spot</w:t>
      </w:r>
      <w:r w:rsidR="00EC0CA6">
        <w:t xml:space="preserve"> (RASA-1012)</w:t>
      </w:r>
    </w:p>
    <w:p w14:paraId="3D17DFBF" w14:textId="77777777" w:rsidR="00F6016A" w:rsidRDefault="00F6016A" w:rsidP="00EC0CA6">
      <w:pPr>
        <w:tabs>
          <w:tab w:val="left" w:pos="284"/>
        </w:tabs>
        <w:spacing w:after="0" w:line="240" w:lineRule="auto"/>
        <w:ind w:left="284" w:right="284"/>
      </w:pPr>
    </w:p>
    <w:p w14:paraId="57EF7A34" w14:textId="77777777" w:rsidR="00EC0CA6" w:rsidRDefault="00EC0CA6" w:rsidP="00EC0CA6">
      <w:pPr>
        <w:tabs>
          <w:tab w:val="left" w:pos="284"/>
        </w:tabs>
        <w:spacing w:after="0" w:line="240" w:lineRule="auto"/>
        <w:ind w:left="28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94A4C" w14:paraId="271D5917" w14:textId="77777777" w:rsidTr="00E94A4C">
        <w:tc>
          <w:tcPr>
            <w:tcW w:w="1927" w:type="dxa"/>
            <w:hideMark/>
          </w:tcPr>
          <w:p w14:paraId="192FF23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5F6CBD5D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69A98342" w14:textId="77777777" w:rsidR="00E94A4C" w:rsidRDefault="00E94A4C" w:rsidP="00E94A4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E94A4C" w14:paraId="70D6985B" w14:textId="77777777" w:rsidTr="00E94A4C">
        <w:tc>
          <w:tcPr>
            <w:tcW w:w="1927" w:type="dxa"/>
            <w:hideMark/>
          </w:tcPr>
          <w:p w14:paraId="2BEF803A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2</w:t>
            </w:r>
          </w:p>
        </w:tc>
        <w:tc>
          <w:tcPr>
            <w:tcW w:w="2524" w:type="dxa"/>
            <w:hideMark/>
          </w:tcPr>
          <w:p w14:paraId="1E1705BE" w14:textId="77777777" w:rsidR="00E94A4C" w:rsidRDefault="00E94A4C" w:rsidP="00E94A4C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-Mar-2019</w:t>
            </w:r>
          </w:p>
        </w:tc>
        <w:tc>
          <w:tcPr>
            <w:tcW w:w="4909" w:type="dxa"/>
            <w:hideMark/>
          </w:tcPr>
          <w:p w14:paraId="7444073D" w14:textId="77777777" w:rsidR="00E94A4C" w:rsidRDefault="00E94A4C" w:rsidP="00E94A4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E94A4C" w14:paraId="3485021D" w14:textId="77777777" w:rsidTr="00E94A4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39FDC28" w14:textId="77777777" w:rsidR="00E94A4C" w:rsidRDefault="00E94A4C" w:rsidP="00E94A4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Changes:</w:t>
            </w:r>
          </w:p>
          <w:p w14:paraId="56CDE989" w14:textId="77777777" w:rsidR="00E94A4C" w:rsidRDefault="00E94A4C" w:rsidP="00E94A4C">
            <w:pPr>
              <w:rPr>
                <w:sz w:val="20"/>
                <w:szCs w:val="24"/>
              </w:rPr>
            </w:pPr>
          </w:p>
        </w:tc>
      </w:tr>
    </w:tbl>
    <w:p w14:paraId="6DAEE81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(RASA-1137)</w:t>
      </w:r>
    </w:p>
    <w:p w14:paraId="6A0B17EB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 also the route code is displayed in “Select stop” screen (RASA-1159)</w:t>
      </w:r>
    </w:p>
    <w:p w14:paraId="46A1708E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Original SRC value is not shown with % (RASA-1180)</w:t>
      </w:r>
    </w:p>
    <w:p w14:paraId="3A67DDCA" w14:textId="77777777" w:rsidR="00D77D9B" w:rsidRDefault="00D77D9B" w:rsidP="00D77D9B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BM1 problems when adding products (RASA-1190)</w:t>
      </w:r>
    </w:p>
    <w:p w14:paraId="3DB45EEE" w14:textId="77777777" w:rsidR="00E94A4C" w:rsidRDefault="00DD65A4" w:rsidP="00E94A4C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Corrected contract product delivery transactions (RASA-1194)</w:t>
      </w:r>
    </w:p>
    <w:p w14:paraId="4BAAB46A" w14:textId="77777777" w:rsidR="00E94A4C" w:rsidRDefault="00E94A4C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0554D" w14:paraId="381FE574" w14:textId="77777777" w:rsidTr="0050554D">
        <w:tc>
          <w:tcPr>
            <w:tcW w:w="1927" w:type="dxa"/>
            <w:hideMark/>
          </w:tcPr>
          <w:p w14:paraId="6ED82C2F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623F391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C44027A" w14:textId="77777777" w:rsidR="0050554D" w:rsidRDefault="0050554D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50554D" w14:paraId="6B73DCEC" w14:textId="77777777" w:rsidTr="0050554D">
        <w:tc>
          <w:tcPr>
            <w:tcW w:w="1927" w:type="dxa"/>
            <w:hideMark/>
          </w:tcPr>
          <w:p w14:paraId="3AB25288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1</w:t>
            </w:r>
          </w:p>
        </w:tc>
        <w:tc>
          <w:tcPr>
            <w:tcW w:w="2524" w:type="dxa"/>
            <w:hideMark/>
          </w:tcPr>
          <w:p w14:paraId="6614F881" w14:textId="77777777" w:rsidR="0050554D" w:rsidRDefault="0050554D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4-Feb-2019</w:t>
            </w:r>
          </w:p>
        </w:tc>
        <w:tc>
          <w:tcPr>
            <w:tcW w:w="4909" w:type="dxa"/>
            <w:hideMark/>
          </w:tcPr>
          <w:p w14:paraId="4D8E698B" w14:textId="77777777" w:rsidR="0050554D" w:rsidRDefault="0050554D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50554D" w14:paraId="4A9B65F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6EF4B5C" w14:textId="77777777" w:rsidR="0050554D" w:rsidRDefault="0050554D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352AEB8E" w14:textId="77777777" w:rsidR="0050554D" w:rsidRDefault="0050554D" w:rsidP="0050554D">
            <w:pPr>
              <w:rPr>
                <w:sz w:val="20"/>
                <w:szCs w:val="24"/>
              </w:rPr>
            </w:pPr>
          </w:p>
        </w:tc>
      </w:tr>
    </w:tbl>
    <w:p w14:paraId="46A3F4EC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Google Maps location error (RASA-1090)</w:t>
      </w:r>
    </w:p>
    <w:p w14:paraId="1AF7D80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Wearer increase/decrease functionality for contract quality control (RASA-1092)</w:t>
      </w:r>
    </w:p>
    <w:p w14:paraId="31284E27" w14:textId="77777777" w:rsidR="005D2C06" w:rsidRDefault="005D2C06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ew Functionality: added systematic replacement for billing method 1 (RASA-1093)</w:t>
      </w:r>
    </w:p>
    <w:p w14:paraId="724B096E" w14:textId="77777777" w:rsidR="0050554D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Special size charge is not shown </w:t>
      </w:r>
      <w:proofErr w:type="spellStart"/>
      <w:r>
        <w:t>anymore</w:t>
      </w:r>
      <w:proofErr w:type="spellEnd"/>
      <w:r>
        <w:t xml:space="preserve"> when price is 0 (RASA-1103)</w:t>
      </w:r>
    </w:p>
    <w:p w14:paraId="43B5A3F1" w14:textId="77777777" w:rsidR="0050554D" w:rsidRPr="00692139" w:rsidRDefault="0050554D" w:rsidP="0050554D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Added translations for Danish, French and Japanese</w:t>
      </w:r>
      <w:r w:rsidR="005D2C06">
        <w:t xml:space="preserve"> (RASA-1137)</w:t>
      </w:r>
    </w:p>
    <w:p w14:paraId="2A5F2C71" w14:textId="77777777" w:rsidR="0050554D" w:rsidRPr="00BD386E" w:rsidRDefault="0050554D" w:rsidP="00BD386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D386E" w14:paraId="35DD8ABF" w14:textId="77777777" w:rsidTr="0050554D">
        <w:tc>
          <w:tcPr>
            <w:tcW w:w="1927" w:type="dxa"/>
            <w:hideMark/>
          </w:tcPr>
          <w:p w14:paraId="2038C75D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3D450C3C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1CF31E49" w14:textId="77777777" w:rsidR="00BD386E" w:rsidRDefault="00BD386E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BD386E" w14:paraId="265FFAB9" w14:textId="77777777" w:rsidTr="0050554D">
        <w:tc>
          <w:tcPr>
            <w:tcW w:w="1927" w:type="dxa"/>
            <w:hideMark/>
          </w:tcPr>
          <w:p w14:paraId="0F208C05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10</w:t>
            </w:r>
          </w:p>
        </w:tc>
        <w:tc>
          <w:tcPr>
            <w:tcW w:w="2524" w:type="dxa"/>
            <w:hideMark/>
          </w:tcPr>
          <w:p w14:paraId="6EA84BFE" w14:textId="77777777" w:rsidR="00BD386E" w:rsidRDefault="00BD386E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1-Dec-2018</w:t>
            </w:r>
          </w:p>
        </w:tc>
        <w:tc>
          <w:tcPr>
            <w:tcW w:w="4909" w:type="dxa"/>
            <w:hideMark/>
          </w:tcPr>
          <w:p w14:paraId="4978479C" w14:textId="77777777" w:rsidR="00BD386E" w:rsidRDefault="00BD386E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BD386E" w14:paraId="6E6791F5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B2256E2" w14:textId="77777777" w:rsidR="00BD386E" w:rsidRDefault="00BD386E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F6C0778" w14:textId="77777777" w:rsidR="00BD386E" w:rsidRDefault="00BD386E" w:rsidP="0050554D">
            <w:pPr>
              <w:rPr>
                <w:sz w:val="20"/>
                <w:szCs w:val="24"/>
              </w:rPr>
            </w:pPr>
          </w:p>
        </w:tc>
      </w:tr>
    </w:tbl>
    <w:p w14:paraId="16575E84" w14:textId="77777777" w:rsidR="006438C9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New functionality: Implemented Firebase </w:t>
      </w:r>
      <w:proofErr w:type="spellStart"/>
      <w:r>
        <w:t>Crashalytics</w:t>
      </w:r>
      <w:proofErr w:type="spellEnd"/>
      <w:r>
        <w:t xml:space="preserve"> for improved logging of the application (RASA-1050)</w:t>
      </w:r>
    </w:p>
    <w:p w14:paraId="30D1A0D5" w14:textId="77777777" w:rsidR="00BD386E" w:rsidRDefault="00BD386E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with the return reason code causing upload problems (RASA-1080)</w:t>
      </w:r>
    </w:p>
    <w:p w14:paraId="7513CBAA" w14:textId="77777777" w:rsidR="00BD386E" w:rsidRPr="00692139" w:rsidRDefault="00BD386E" w:rsidP="00BD386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438C9" w14:paraId="53D3827B" w14:textId="77777777" w:rsidTr="0050554D">
        <w:tc>
          <w:tcPr>
            <w:tcW w:w="1927" w:type="dxa"/>
            <w:hideMark/>
          </w:tcPr>
          <w:p w14:paraId="1379331E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BAAD134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5328806C" w14:textId="77777777" w:rsidR="006438C9" w:rsidRDefault="006438C9" w:rsidP="0050554D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438C9" w14:paraId="58C6B39B" w14:textId="77777777" w:rsidTr="0050554D">
        <w:tc>
          <w:tcPr>
            <w:tcW w:w="1927" w:type="dxa"/>
            <w:hideMark/>
          </w:tcPr>
          <w:p w14:paraId="74417AF4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9</w:t>
            </w:r>
          </w:p>
        </w:tc>
        <w:tc>
          <w:tcPr>
            <w:tcW w:w="2524" w:type="dxa"/>
            <w:hideMark/>
          </w:tcPr>
          <w:p w14:paraId="0F16CD6B" w14:textId="77777777" w:rsidR="006438C9" w:rsidRDefault="006438C9" w:rsidP="0050554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9-Nov-2018</w:t>
            </w:r>
          </w:p>
        </w:tc>
        <w:tc>
          <w:tcPr>
            <w:tcW w:w="4909" w:type="dxa"/>
            <w:hideMark/>
          </w:tcPr>
          <w:p w14:paraId="78D32F33" w14:textId="77777777" w:rsidR="006438C9" w:rsidRDefault="006438C9" w:rsidP="0050554D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438C9" w14:paraId="4F54AF1A" w14:textId="77777777" w:rsidTr="0050554D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9E539B8" w14:textId="77777777" w:rsidR="006438C9" w:rsidRDefault="006438C9" w:rsidP="0050554D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49E41DB6" w14:textId="77777777" w:rsidR="006438C9" w:rsidRDefault="006438C9" w:rsidP="0050554D">
            <w:pPr>
              <w:rPr>
                <w:sz w:val="20"/>
                <w:szCs w:val="24"/>
              </w:rPr>
            </w:pPr>
          </w:p>
        </w:tc>
      </w:tr>
    </w:tbl>
    <w:p w14:paraId="7ECE4611" w14:textId="77777777" w:rsidR="006438C9" w:rsidRDefault="006438C9" w:rsidP="006438C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 new problem with changes/week and max inventory values based on the system setting (RASA-1053)</w:t>
      </w:r>
    </w:p>
    <w:p w14:paraId="4A630145" w14:textId="77777777" w:rsidR="006438C9" w:rsidRPr="00692139" w:rsidRDefault="006438C9" w:rsidP="006438C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692139" w14:paraId="2799750B" w14:textId="77777777" w:rsidTr="00692139">
        <w:tc>
          <w:tcPr>
            <w:tcW w:w="1927" w:type="dxa"/>
            <w:hideMark/>
          </w:tcPr>
          <w:p w14:paraId="5334A116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514ADD9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55E240B" w14:textId="77777777" w:rsidR="00692139" w:rsidRDefault="00692139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692139" w14:paraId="10B755C1" w14:textId="77777777" w:rsidTr="00692139">
        <w:tc>
          <w:tcPr>
            <w:tcW w:w="1927" w:type="dxa"/>
            <w:hideMark/>
          </w:tcPr>
          <w:p w14:paraId="452BDF91" w14:textId="77777777" w:rsidR="00692139" w:rsidRDefault="0069213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3E428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2524" w:type="dxa"/>
            <w:hideMark/>
          </w:tcPr>
          <w:p w14:paraId="3F2C9CD6" w14:textId="77777777" w:rsidR="00692139" w:rsidRDefault="00B84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="0088692B">
              <w:rPr>
                <w:b/>
                <w:sz w:val="28"/>
                <w:szCs w:val="24"/>
              </w:rPr>
              <w:t>-Nov</w:t>
            </w:r>
            <w:r w:rsidR="00692139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2D898B72" w14:textId="77777777" w:rsidR="00692139" w:rsidRDefault="00692139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692139" w14:paraId="2CFDB891" w14:textId="77777777" w:rsidTr="00692139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4618F93" w14:textId="77777777" w:rsidR="00692139" w:rsidRDefault="00692139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DCDD8AA" w14:textId="77777777" w:rsidR="00692139" w:rsidRDefault="00692139">
            <w:pPr>
              <w:rPr>
                <w:sz w:val="20"/>
                <w:szCs w:val="24"/>
              </w:rPr>
            </w:pPr>
          </w:p>
        </w:tc>
      </w:tr>
    </w:tbl>
    <w:p w14:paraId="1C9E5F1B" w14:textId="77777777" w:rsidR="00692139" w:rsidRDefault="00692139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</w:t>
      </w:r>
      <w:r w:rsidR="00476AB4">
        <w:t>xed a problem with the delivery/pick-up button being mandatory when not the case (RASA-1043)</w:t>
      </w:r>
    </w:p>
    <w:p w14:paraId="02B34CC7" w14:textId="77777777" w:rsidR="00476AB4" w:rsidRDefault="00476AB4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Now, the application does not crash when pressing the ‘Arrive’ button (RASA-1063)</w:t>
      </w:r>
    </w:p>
    <w:p w14:paraId="33952A16" w14:textId="77777777" w:rsidR="00476AB4" w:rsidRDefault="00FC7D05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Fixed an issue regarding the GPS not storing the coordinates (RASA-1037)</w:t>
      </w:r>
    </w:p>
    <w:p w14:paraId="7C7C65E2" w14:textId="77777777" w:rsidR="00FC7D05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with route stop sequence (RASA-1038)</w:t>
      </w:r>
    </w:p>
    <w:p w14:paraId="4B5D826A" w14:textId="77777777" w:rsidR="00B14A4F" w:rsidRDefault="00B14A4F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The application does not crash anymore when adding a wearer (RASA-1045)</w:t>
      </w:r>
    </w:p>
    <w:p w14:paraId="5D610B53" w14:textId="77777777" w:rsidR="00B14A4F" w:rsidRDefault="000433D1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 xml:space="preserve">Fixed a problem with </w:t>
      </w:r>
      <w:r w:rsidR="001F5B2E">
        <w:t>changes/week and max inventory values (RASA-1053)</w:t>
      </w:r>
    </w:p>
    <w:p w14:paraId="6EFC61CA" w14:textId="77777777" w:rsidR="001F5B2E" w:rsidRDefault="00DA571A" w:rsidP="00692139">
      <w:pPr>
        <w:pStyle w:val="ListParagraph"/>
        <w:numPr>
          <w:ilvl w:val="0"/>
          <w:numId w:val="16"/>
        </w:numPr>
        <w:tabs>
          <w:tab w:val="left" w:pos="284"/>
        </w:tabs>
        <w:spacing w:after="0" w:line="240" w:lineRule="auto"/>
        <w:ind w:right="284"/>
      </w:pPr>
      <w:r>
        <w:t>Solved an issue regarding the s</w:t>
      </w:r>
      <w:r>
        <w:rPr>
          <w:sz w:val="24"/>
          <w:szCs w:val="24"/>
        </w:rPr>
        <w:t xml:space="preserve">ignatures for special </w:t>
      </w:r>
      <w:proofErr w:type="gramStart"/>
      <w:r>
        <w:rPr>
          <w:sz w:val="24"/>
          <w:szCs w:val="24"/>
        </w:rPr>
        <w:t>invoices  (</w:t>
      </w:r>
      <w:proofErr w:type="gramEnd"/>
      <w:r>
        <w:rPr>
          <w:sz w:val="24"/>
          <w:szCs w:val="24"/>
        </w:rPr>
        <w:t>RASA-1056).</w:t>
      </w:r>
    </w:p>
    <w:p w14:paraId="63407F23" w14:textId="77777777" w:rsidR="00692139" w:rsidRPr="00692139" w:rsidRDefault="00692139" w:rsidP="00692139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70B2C" w14:paraId="1CAEE277" w14:textId="77777777" w:rsidTr="00C70B2C">
        <w:tc>
          <w:tcPr>
            <w:tcW w:w="1927" w:type="dxa"/>
            <w:hideMark/>
          </w:tcPr>
          <w:p w14:paraId="3C5A4C30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lastRenderedPageBreak/>
              <w:t>Version</w:t>
            </w:r>
          </w:p>
        </w:tc>
        <w:tc>
          <w:tcPr>
            <w:tcW w:w="2524" w:type="dxa"/>
            <w:hideMark/>
          </w:tcPr>
          <w:p w14:paraId="6F29AB8B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2CA6F918" w14:textId="77777777" w:rsidR="00C70B2C" w:rsidRDefault="00C70B2C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C70B2C" w14:paraId="48F38E39" w14:textId="77777777" w:rsidTr="00C70B2C">
        <w:tc>
          <w:tcPr>
            <w:tcW w:w="1927" w:type="dxa"/>
            <w:hideMark/>
          </w:tcPr>
          <w:p w14:paraId="7C32B369" w14:textId="77777777" w:rsidR="00C70B2C" w:rsidRDefault="003F28F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7</w:t>
            </w:r>
          </w:p>
        </w:tc>
        <w:tc>
          <w:tcPr>
            <w:tcW w:w="2524" w:type="dxa"/>
            <w:hideMark/>
          </w:tcPr>
          <w:p w14:paraId="4019CE96" w14:textId="77777777" w:rsidR="00C70B2C" w:rsidRDefault="000467F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="00C70B2C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C70B2C">
              <w:rPr>
                <w:b/>
                <w:sz w:val="28"/>
                <w:szCs w:val="24"/>
              </w:rPr>
              <w:t>-2018</w:t>
            </w:r>
          </w:p>
        </w:tc>
        <w:tc>
          <w:tcPr>
            <w:tcW w:w="4909" w:type="dxa"/>
            <w:hideMark/>
          </w:tcPr>
          <w:p w14:paraId="39172BAE" w14:textId="77777777" w:rsidR="00C70B2C" w:rsidRDefault="00C70B2C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70B2C" w14:paraId="72B535BB" w14:textId="77777777" w:rsidTr="00C70B2C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2A3FCA5" w14:textId="77777777" w:rsidR="00C70B2C" w:rsidRDefault="00C70B2C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28201AE9" w14:textId="77777777" w:rsidR="00C70B2C" w:rsidRDefault="00C70B2C">
            <w:pPr>
              <w:rPr>
                <w:sz w:val="20"/>
                <w:szCs w:val="24"/>
              </w:rPr>
            </w:pPr>
          </w:p>
        </w:tc>
      </w:tr>
    </w:tbl>
    <w:p w14:paraId="2CDB4603" w14:textId="77777777" w:rsidR="00C70B2C" w:rsidRDefault="00C70B2C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 xml:space="preserve">Fixed </w:t>
      </w:r>
      <w:r w:rsidR="001C1A85">
        <w:t xml:space="preserve">an issue regarding the </w:t>
      </w:r>
      <w:r w:rsidR="007554E5">
        <w:t>off-cycle</w:t>
      </w:r>
      <w:r w:rsidR="001C1A85">
        <w:t xml:space="preserve"> customer’</w:t>
      </w:r>
      <w:r w:rsidR="00601DA9">
        <w:t>s product</w:t>
      </w:r>
      <w:r w:rsidR="001C1A85">
        <w:t xml:space="preserve"> adjustments (RASA-1010)</w:t>
      </w:r>
    </w:p>
    <w:p w14:paraId="7319BD53" w14:textId="77777777" w:rsidR="001C1A85" w:rsidRDefault="00C12DF5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The scan return is working as expected when doing a size/style exchange (RASA-1009)</w:t>
      </w:r>
    </w:p>
    <w:p w14:paraId="3D8109FF" w14:textId="77777777" w:rsidR="00C12DF5" w:rsidRDefault="00601DA9" w:rsidP="00C70B2C">
      <w:pPr>
        <w:pStyle w:val="ListParagraph"/>
        <w:numPr>
          <w:ilvl w:val="0"/>
          <w:numId w:val="15"/>
        </w:numPr>
        <w:tabs>
          <w:tab w:val="left" w:pos="284"/>
        </w:tabs>
        <w:spacing w:after="0" w:line="240" w:lineRule="auto"/>
        <w:ind w:right="284"/>
      </w:pPr>
      <w:r>
        <w:t>Fixed a problem with t</w:t>
      </w:r>
      <w:r w:rsidR="006B3077">
        <w:t xml:space="preserve">he SRC value not being shown for certain contract products </w:t>
      </w:r>
      <w:r>
        <w:t>(RASA-1030)</w:t>
      </w:r>
    </w:p>
    <w:p w14:paraId="1A694465" w14:textId="77777777" w:rsidR="00C70B2C" w:rsidRPr="00C70B2C" w:rsidRDefault="00C70B2C" w:rsidP="00C70B2C">
      <w:pPr>
        <w:pStyle w:val="ListParagraph"/>
        <w:tabs>
          <w:tab w:val="left" w:pos="284"/>
        </w:tabs>
        <w:spacing w:after="0" w:line="240" w:lineRule="auto"/>
        <w:ind w:left="644"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DD780E" w:rsidRPr="009667EE" w14:paraId="06B75D2C" w14:textId="77777777" w:rsidTr="000433D1">
        <w:tc>
          <w:tcPr>
            <w:tcW w:w="1927" w:type="dxa"/>
          </w:tcPr>
          <w:p w14:paraId="5371987A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7F36C97" w14:textId="77777777" w:rsidR="00DD780E" w:rsidRPr="009667E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99C8C0" w14:textId="77777777" w:rsidR="00DD780E" w:rsidRPr="009667EE" w:rsidRDefault="00DD780E" w:rsidP="000433D1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DD780E" w:rsidRPr="009667EE" w14:paraId="3515CC3F" w14:textId="77777777" w:rsidTr="000433D1">
        <w:tc>
          <w:tcPr>
            <w:tcW w:w="1927" w:type="dxa"/>
          </w:tcPr>
          <w:p w14:paraId="437E1848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6</w:t>
            </w:r>
          </w:p>
        </w:tc>
        <w:tc>
          <w:tcPr>
            <w:tcW w:w="2524" w:type="dxa"/>
          </w:tcPr>
          <w:p w14:paraId="57765DF1" w14:textId="77777777" w:rsidR="00DD780E" w:rsidRPr="009667EE" w:rsidRDefault="00DD780E" w:rsidP="000433D1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7-Sep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2FED3F1" w14:textId="77777777" w:rsidR="00DD780E" w:rsidRPr="009667EE" w:rsidRDefault="00DD780E" w:rsidP="000433D1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DD780E" w:rsidRPr="009667EE" w14:paraId="50799989" w14:textId="77777777" w:rsidTr="000433D1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4964EE" w14:textId="77777777" w:rsidR="00DD780E" w:rsidRDefault="00DD780E" w:rsidP="000433D1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B1C259" w14:textId="77777777" w:rsidR="00DD780E" w:rsidRPr="009667EE" w:rsidRDefault="00DD780E" w:rsidP="000433D1">
            <w:pPr>
              <w:rPr>
                <w:sz w:val="20"/>
                <w:szCs w:val="24"/>
              </w:rPr>
            </w:pPr>
          </w:p>
        </w:tc>
      </w:tr>
    </w:tbl>
    <w:p w14:paraId="6404085D" w14:textId="77777777" w:rsidR="00AC1931" w:rsidRDefault="00AC1931" w:rsidP="00AC1931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regarding duplicate wearer transactions (RASA-970)</w:t>
      </w:r>
    </w:p>
    <w:p w14:paraId="09C1D1B2" w14:textId="77777777" w:rsidR="00DD780E" w:rsidRDefault="00D1792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for a customer that has required full payment, the settlement cannot be completed if no changes are made (RASA-996)</w:t>
      </w:r>
    </w:p>
    <w:p w14:paraId="6B966171" w14:textId="77777777" w:rsidR="00D17924" w:rsidRDefault="00D52754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doubling the circ. inventory and billing quantities when adding a product to customer’s products list (RASA-998)</w:t>
      </w:r>
    </w:p>
    <w:p w14:paraId="03252CB5" w14:textId="77777777" w:rsidR="00D52754" w:rsidRDefault="00D953F7" w:rsidP="00DD780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</w:t>
      </w:r>
      <w:r w:rsidR="00E87F6B">
        <w:t xml:space="preserve"> not refreshing the products list if the last product of a contract is added to the customer’s products list (RASA-999)</w:t>
      </w:r>
    </w:p>
    <w:p w14:paraId="4430CA96" w14:textId="77777777" w:rsidR="00DD780E" w:rsidRDefault="00DD780E" w:rsidP="00DD780E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8E2904" w:rsidRPr="009667EE" w14:paraId="1FEB0E80" w14:textId="77777777" w:rsidTr="00005D47">
        <w:tc>
          <w:tcPr>
            <w:tcW w:w="1927" w:type="dxa"/>
          </w:tcPr>
          <w:p w14:paraId="1ED8A421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81D42FA" w14:textId="77777777" w:rsidR="008E2904" w:rsidRPr="009667EE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159F6B7B" w14:textId="77777777" w:rsidR="008E2904" w:rsidRPr="009667EE" w:rsidRDefault="008E2904" w:rsidP="00005D4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E2904" w:rsidRPr="009667EE" w14:paraId="6A1D7FD9" w14:textId="77777777" w:rsidTr="00005D47">
        <w:tc>
          <w:tcPr>
            <w:tcW w:w="1927" w:type="dxa"/>
          </w:tcPr>
          <w:p w14:paraId="1797FC8D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5</w:t>
            </w:r>
          </w:p>
        </w:tc>
        <w:tc>
          <w:tcPr>
            <w:tcW w:w="2524" w:type="dxa"/>
          </w:tcPr>
          <w:p w14:paraId="3CC05B9B" w14:textId="77777777" w:rsidR="008E2904" w:rsidRPr="009667EE" w:rsidRDefault="008E2904" w:rsidP="00005D4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-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3A870D7E" w14:textId="77777777" w:rsidR="008E2904" w:rsidRPr="009667EE" w:rsidRDefault="008E2904" w:rsidP="00005D4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8E2904" w:rsidRPr="009667EE" w14:paraId="53F92915" w14:textId="77777777" w:rsidTr="00005D4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8BEA950" w14:textId="77777777" w:rsidR="008E2904" w:rsidRDefault="008E2904" w:rsidP="00005D4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57210BF" w14:textId="77777777" w:rsidR="008E2904" w:rsidRPr="009667EE" w:rsidRDefault="008E2904" w:rsidP="00005D47">
            <w:pPr>
              <w:rPr>
                <w:sz w:val="20"/>
                <w:szCs w:val="24"/>
              </w:rPr>
            </w:pPr>
          </w:p>
        </w:tc>
      </w:tr>
    </w:tbl>
    <w:p w14:paraId="18A9DF3A" w14:textId="77777777" w:rsidR="001C1FFE" w:rsidRDefault="006F586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some issues from the contract product functionality (RASA-894)</w:t>
      </w:r>
    </w:p>
    <w:p w14:paraId="47E56A51" w14:textId="77777777" w:rsidR="006F5862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 problem with a dialog showing up when not supposed to (RASA-911)</w:t>
      </w:r>
    </w:p>
    <w:p w14:paraId="472C92BF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ow, a quitted consumption point doesn’t </w:t>
      </w:r>
      <w:proofErr w:type="spellStart"/>
      <w:r>
        <w:t>quit</w:t>
      </w:r>
      <w:proofErr w:type="spellEnd"/>
      <w:r>
        <w:t xml:space="preserve"> a product (RASA-916)</w:t>
      </w:r>
    </w:p>
    <w:p w14:paraId="140683C1" w14:textId="77777777" w:rsidR="005911FF" w:rsidRDefault="005911F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ith the product’s description not being shown in contract products (RASA-912)</w:t>
      </w:r>
    </w:p>
    <w:p w14:paraId="58F938D6" w14:textId="77777777" w:rsidR="005911FF" w:rsidRDefault="00005D47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ith the old price</w:t>
      </w:r>
      <w:r w:rsidR="00726209">
        <w:t xml:space="preserve"> of a contract product</w:t>
      </w:r>
      <w:r>
        <w:t xml:space="preserve"> not </w:t>
      </w:r>
      <w:r w:rsidR="00726209">
        <w:t>being correct (RASA-913)</w:t>
      </w:r>
    </w:p>
    <w:p w14:paraId="6C064CA5" w14:textId="77777777" w:rsidR="00726209" w:rsidRDefault="00726209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 the upload button doesn’t send the data for a stop that is not completed (RASA-906)</w:t>
      </w:r>
    </w:p>
    <w:p w14:paraId="48B74D27" w14:textId="77777777" w:rsidR="00726209" w:rsidRDefault="00BB3A43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with the Additional Products button being enabled but not working properly (RASA-927)</w:t>
      </w:r>
    </w:p>
    <w:p w14:paraId="3B17AAB5" w14:textId="77777777" w:rsidR="00BB3A43" w:rsidRDefault="0035477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product price not fitting in the Contract Product details (RASA-</w:t>
      </w:r>
      <w:r w:rsidR="000B4668">
        <w:t>931</w:t>
      </w:r>
      <w:r>
        <w:t>)</w:t>
      </w:r>
    </w:p>
    <w:p w14:paraId="15FCBDEB" w14:textId="77777777" w:rsidR="00354776" w:rsidRDefault="00F8444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if a route is settled in the client, the transactions are not uploaded from the application (RASA-30)</w:t>
      </w:r>
    </w:p>
    <w:p w14:paraId="1C0EA3E2" w14:textId="77777777" w:rsidR="00F84442" w:rsidRDefault="00BD5B8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when a product was shown 3 times in the Contract Products screen (RASA-932)</w:t>
      </w:r>
    </w:p>
    <w:p w14:paraId="78B1E1D3" w14:textId="77777777" w:rsidR="00BD5B81" w:rsidRDefault="00614BF2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a modify wearer transaction was not created (RASA-961)</w:t>
      </w:r>
    </w:p>
    <w:p w14:paraId="5B315BDA" w14:textId="77777777" w:rsidR="00614BF2" w:rsidRDefault="00152AD1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Solved an issue regarding the message shown when modifying the bank/locker for a wearer (RASA-963)</w:t>
      </w:r>
    </w:p>
    <w:p w14:paraId="0F9DB24F" w14:textId="77777777" w:rsidR="00152AD1" w:rsidRDefault="000141C8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 problem when the </w:t>
      </w:r>
      <w:r w:rsidR="00E862A4">
        <w:t>to be returned wearer items were not shown (RASA-968)</w:t>
      </w:r>
    </w:p>
    <w:p w14:paraId="2FCE3AB2" w14:textId="77777777" w:rsidR="00E862A4" w:rsidRDefault="001336BF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ew functionality: the max inventory field for a wearer’s item is expanded to 6 characters (RASA-982)</w:t>
      </w:r>
    </w:p>
    <w:p w14:paraId="15AE88C5" w14:textId="77777777" w:rsidR="001336BF" w:rsidRDefault="00A12816" w:rsidP="00E34CD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2A2886">
        <w:t>the containers’ barcodes can now be scanned using the phone’s camera (RASA-738)</w:t>
      </w:r>
    </w:p>
    <w:p w14:paraId="63C1B9B1" w14:textId="77777777" w:rsidR="00E92E6E" w:rsidRDefault="00E92E6E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lastRenderedPageBreak/>
        <w:t>Fixed a problem with the returned garments not appearing on invoices (RASA-987)</w:t>
      </w:r>
    </w:p>
    <w:p w14:paraId="19FDAA1F" w14:textId="77777777" w:rsidR="00EB7BAD" w:rsidRDefault="00396D09" w:rsidP="00FE7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Added </w:t>
      </w:r>
      <w:r w:rsidR="00EB7BAD">
        <w:t>Japanese translations (RASA-990)</w:t>
      </w:r>
    </w:p>
    <w:p w14:paraId="3374338A" w14:textId="77777777" w:rsidR="00396D09" w:rsidRDefault="00EB7BAD" w:rsidP="00EB7BAD">
      <w:pPr>
        <w:tabs>
          <w:tab w:val="left" w:pos="284"/>
        </w:tabs>
        <w:spacing w:after="0" w:line="240" w:lineRule="auto"/>
        <w:ind w:right="284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C1FFE" w:rsidRPr="009667EE" w14:paraId="58F6A523" w14:textId="77777777" w:rsidTr="00B05CDB">
        <w:tc>
          <w:tcPr>
            <w:tcW w:w="1927" w:type="dxa"/>
          </w:tcPr>
          <w:p w14:paraId="0BEA0B87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CC8FE14" w14:textId="77777777" w:rsidR="001C1FFE" w:rsidRPr="009667E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5C81C68" w14:textId="77777777" w:rsidR="001C1FFE" w:rsidRPr="009667EE" w:rsidRDefault="001C1FFE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C1FFE" w:rsidRPr="009667EE" w14:paraId="6F712C5E" w14:textId="77777777" w:rsidTr="00B05CDB">
        <w:tc>
          <w:tcPr>
            <w:tcW w:w="1927" w:type="dxa"/>
          </w:tcPr>
          <w:p w14:paraId="092A0403" w14:textId="77777777" w:rsidR="001C1FFE" w:rsidRPr="009667EE" w:rsidRDefault="001C1FFE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1E2FE6">
              <w:rPr>
                <w:b/>
                <w:sz w:val="28"/>
                <w:szCs w:val="24"/>
              </w:rPr>
              <w:t>4</w:t>
            </w:r>
          </w:p>
        </w:tc>
        <w:tc>
          <w:tcPr>
            <w:tcW w:w="2524" w:type="dxa"/>
          </w:tcPr>
          <w:p w14:paraId="2BE8A7D4" w14:textId="77777777" w:rsidR="001C1FFE" w:rsidRPr="009667EE" w:rsidRDefault="00636CEB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3</w:t>
            </w:r>
            <w:r w:rsidR="001E2FE6">
              <w:rPr>
                <w:b/>
                <w:sz w:val="28"/>
                <w:szCs w:val="24"/>
              </w:rPr>
              <w:t>-May</w:t>
            </w:r>
            <w:r w:rsidR="001C1FFE" w:rsidRPr="009667EE">
              <w:rPr>
                <w:b/>
                <w:sz w:val="28"/>
                <w:szCs w:val="24"/>
              </w:rPr>
              <w:t>-201</w:t>
            </w:r>
            <w:r w:rsidR="001C1FFE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77B4776" w14:textId="77777777" w:rsidR="001C1FFE" w:rsidRPr="009667EE" w:rsidRDefault="001C1FFE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C1FFE" w:rsidRPr="009667EE" w14:paraId="437AAB8E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3BFFC52" w14:textId="77777777" w:rsidR="001C1FFE" w:rsidRDefault="001C1FFE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73FBE76" w14:textId="77777777" w:rsidR="001C1FFE" w:rsidRPr="009667EE" w:rsidRDefault="001C1FFE" w:rsidP="00B05CDB">
            <w:pPr>
              <w:rPr>
                <w:sz w:val="20"/>
                <w:szCs w:val="24"/>
              </w:rPr>
            </w:pPr>
          </w:p>
        </w:tc>
      </w:tr>
    </w:tbl>
    <w:p w14:paraId="541435A2" w14:textId="77777777" w:rsidR="001C1FFE" w:rsidRDefault="003C1D40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settings screen password being not valid (RASA-8</w:t>
      </w:r>
      <w:r w:rsidR="006264EB">
        <w:t>73</w:t>
      </w:r>
      <w:r>
        <w:t>)</w:t>
      </w:r>
    </w:p>
    <w:p w14:paraId="265A79E5" w14:textId="77777777" w:rsidR="007C635A" w:rsidRDefault="00C719A4" w:rsidP="001E2FE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 when on stop info screen there were double lines for a product (RASA-875)</w:t>
      </w:r>
    </w:p>
    <w:p w14:paraId="78030B33" w14:textId="77777777" w:rsidR="00B25FE3" w:rsidRDefault="005B7BDA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“Deliver/Pick up” button works correctly on Android 8 (RASA-883)</w:t>
      </w:r>
    </w:p>
    <w:p w14:paraId="27D18888" w14:textId="77777777" w:rsidR="00B927B4" w:rsidRDefault="00B927B4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 problem regarding the total cost of an added contract product (RASA-907)</w:t>
      </w:r>
    </w:p>
    <w:p w14:paraId="2C6F9D8D" w14:textId="77777777" w:rsidR="00B927B4" w:rsidRDefault="0080020D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the delivery frequency difference</w:t>
      </w:r>
      <w:r w:rsidR="00082EB2">
        <w:t xml:space="preserve"> when adding a contract product with a different frequency (RASA-914)</w:t>
      </w:r>
    </w:p>
    <w:p w14:paraId="50FC0363" w14:textId="77777777" w:rsidR="002A277B" w:rsidRDefault="00B05CDB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Fixed an issue </w:t>
      </w:r>
      <w:r w:rsidR="007F45A6">
        <w:t xml:space="preserve">when the soil count was </w:t>
      </w:r>
      <w:r w:rsidR="00583873">
        <w:t>not possible (RASA-909)</w:t>
      </w:r>
    </w:p>
    <w:p w14:paraId="6F1ACCA5" w14:textId="77777777" w:rsidR="0067036E" w:rsidRDefault="00BA7A55" w:rsidP="00CB20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the circulating/billing quantities are displaying correctly (RASA-899)</w:t>
      </w:r>
    </w:p>
    <w:p w14:paraId="7229D46B" w14:textId="77777777" w:rsidR="0067036E" w:rsidRDefault="00A170F9" w:rsidP="0067036E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 xml:space="preserve">New functionality: </w:t>
      </w:r>
      <w:r w:rsidR="00A46E16">
        <w:t>delivery frequencies are now available for non-garments and sales products within the Co</w:t>
      </w:r>
      <w:r w:rsidR="00507CA4">
        <w:t>ntract Management functionality (RASA-894)</w:t>
      </w:r>
    </w:p>
    <w:p w14:paraId="49C6FE16" w14:textId="77777777" w:rsidR="00F0564D" w:rsidRDefault="00F0564D" w:rsidP="00F0564D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876D2" w:rsidRPr="009667EE" w14:paraId="3BA26E5B" w14:textId="77777777" w:rsidTr="00B05CDB">
        <w:tc>
          <w:tcPr>
            <w:tcW w:w="1927" w:type="dxa"/>
          </w:tcPr>
          <w:p w14:paraId="720E7D83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0F1FD88" w14:textId="77777777" w:rsidR="00F876D2" w:rsidRPr="009667EE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E981675" w14:textId="77777777" w:rsidR="00F876D2" w:rsidRPr="009667EE" w:rsidRDefault="00F876D2" w:rsidP="00B05CD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876D2" w:rsidRPr="009667EE" w14:paraId="7325B08A" w14:textId="77777777" w:rsidTr="00B05CDB">
        <w:tc>
          <w:tcPr>
            <w:tcW w:w="1927" w:type="dxa"/>
          </w:tcPr>
          <w:p w14:paraId="61706974" w14:textId="77777777" w:rsidR="00F876D2" w:rsidRPr="009667EE" w:rsidRDefault="00F876D2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6B3B51">
              <w:rPr>
                <w:b/>
                <w:sz w:val="28"/>
                <w:szCs w:val="24"/>
              </w:rPr>
              <w:t>3</w:t>
            </w:r>
          </w:p>
        </w:tc>
        <w:tc>
          <w:tcPr>
            <w:tcW w:w="2524" w:type="dxa"/>
          </w:tcPr>
          <w:p w14:paraId="308A8386" w14:textId="77777777" w:rsidR="00F876D2" w:rsidRPr="009667EE" w:rsidRDefault="006B3B51" w:rsidP="00B05CD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="00F876D2" w:rsidRPr="009667EE">
              <w:rPr>
                <w:b/>
                <w:sz w:val="28"/>
                <w:szCs w:val="24"/>
              </w:rPr>
              <w:t>-</w:t>
            </w:r>
            <w:r w:rsidR="00F876D2">
              <w:rPr>
                <w:b/>
                <w:sz w:val="28"/>
                <w:szCs w:val="24"/>
              </w:rPr>
              <w:t>Apr</w:t>
            </w:r>
            <w:r w:rsidR="00F876D2" w:rsidRPr="009667EE">
              <w:rPr>
                <w:b/>
                <w:sz w:val="28"/>
                <w:szCs w:val="24"/>
              </w:rPr>
              <w:t>-201</w:t>
            </w:r>
            <w:r w:rsidR="00F876D2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4CE4733C" w14:textId="77777777" w:rsidR="00F876D2" w:rsidRPr="009667EE" w:rsidRDefault="00F876D2" w:rsidP="00B05CD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F876D2" w:rsidRPr="009667EE" w14:paraId="72736D1D" w14:textId="77777777" w:rsidTr="00B05CD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7F2A5FB" w14:textId="77777777" w:rsidR="00F876D2" w:rsidRDefault="00F876D2" w:rsidP="00B05CD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2D64DCD" w14:textId="77777777" w:rsidR="00F876D2" w:rsidRPr="009667EE" w:rsidRDefault="00F876D2" w:rsidP="00B05CDB">
            <w:pPr>
              <w:rPr>
                <w:sz w:val="20"/>
                <w:szCs w:val="24"/>
              </w:rPr>
            </w:pPr>
          </w:p>
        </w:tc>
      </w:tr>
    </w:tbl>
    <w:p w14:paraId="512DE1DB" w14:textId="77777777" w:rsidR="00F876D2" w:rsidRPr="0016129A" w:rsidRDefault="00A23BBC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New functionality: Customer related unique pool allowed garments can now be scanned using the ‘On Site Soil Scan’ option (RASA-866)</w:t>
      </w:r>
    </w:p>
    <w:p w14:paraId="683E63C0" w14:textId="77777777" w:rsidR="0016129A" w:rsidRPr="00A23BBC" w:rsidRDefault="0016129A" w:rsidP="00A23BBC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Fixed a problem regarding special charge from direct invoice (RASA-864)</w:t>
      </w:r>
    </w:p>
    <w:p w14:paraId="3C85AABF" w14:textId="77777777" w:rsidR="00A23BBC" w:rsidRPr="00CB2043" w:rsidRDefault="00A23BBC" w:rsidP="00A23BBC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B2043" w:rsidRPr="009667EE" w14:paraId="06630EFB" w14:textId="77777777" w:rsidTr="009839AB">
        <w:tc>
          <w:tcPr>
            <w:tcW w:w="1927" w:type="dxa"/>
          </w:tcPr>
          <w:p w14:paraId="6EF42DBC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288B8906" w14:textId="77777777" w:rsidR="00CB2043" w:rsidRPr="009667EE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146B3F" w14:textId="77777777" w:rsidR="00CB2043" w:rsidRPr="009667EE" w:rsidRDefault="00CB2043" w:rsidP="009839AB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B2043" w:rsidRPr="009667EE" w14:paraId="0306DED2" w14:textId="77777777" w:rsidTr="009839AB">
        <w:tc>
          <w:tcPr>
            <w:tcW w:w="1927" w:type="dxa"/>
          </w:tcPr>
          <w:p w14:paraId="2142646A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</w:t>
            </w:r>
          </w:p>
        </w:tc>
        <w:tc>
          <w:tcPr>
            <w:tcW w:w="2524" w:type="dxa"/>
          </w:tcPr>
          <w:p w14:paraId="0B12F6F3" w14:textId="77777777" w:rsidR="00CB2043" w:rsidRPr="009667EE" w:rsidRDefault="00CB2043" w:rsidP="009839A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719883D8" w14:textId="77777777" w:rsidR="00CB2043" w:rsidRPr="009667EE" w:rsidRDefault="00CB2043" w:rsidP="009839A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CB2043" w:rsidRPr="009667EE" w14:paraId="50A3C4E6" w14:textId="77777777" w:rsidTr="009839AB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99EE0C0" w14:textId="77777777" w:rsidR="00CB2043" w:rsidRDefault="00CB2043" w:rsidP="009839AB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F210404" w14:textId="77777777" w:rsidR="00CB2043" w:rsidRPr="009667EE" w:rsidRDefault="00CB2043" w:rsidP="009839AB">
            <w:pPr>
              <w:rPr>
                <w:sz w:val="20"/>
                <w:szCs w:val="24"/>
              </w:rPr>
            </w:pPr>
          </w:p>
        </w:tc>
      </w:tr>
    </w:tbl>
    <w:p w14:paraId="35C59548" w14:textId="77777777" w:rsidR="001E05B7" w:rsidRPr="00C95277" w:rsidRDefault="00CB2043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EC06B2">
        <w:rPr>
          <w:sz w:val="24"/>
          <w:szCs w:val="24"/>
        </w:rPr>
        <w:t xml:space="preserve">Fixed </w:t>
      </w:r>
      <w:r w:rsidR="00C95277">
        <w:rPr>
          <w:sz w:val="24"/>
          <w:szCs w:val="24"/>
        </w:rPr>
        <w:t xml:space="preserve">a problem with the Quit Product button not showing in a specific </w:t>
      </w:r>
      <w:proofErr w:type="gramStart"/>
      <w:r w:rsidR="00C95277">
        <w:rPr>
          <w:sz w:val="24"/>
          <w:szCs w:val="24"/>
        </w:rPr>
        <w:t>scenario(</w:t>
      </w:r>
      <w:proofErr w:type="gramEnd"/>
      <w:r w:rsidR="00C95277">
        <w:rPr>
          <w:sz w:val="24"/>
          <w:szCs w:val="24"/>
        </w:rPr>
        <w:t>RASA-852)</w:t>
      </w:r>
    </w:p>
    <w:p w14:paraId="77FCA9F1" w14:textId="77777777" w:rsidR="00C95277" w:rsidRDefault="00C95277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Now, an inactive system user is not allowed to download a route to the mobile device (RASA-858)</w:t>
      </w:r>
    </w:p>
    <w:p w14:paraId="33108AFF" w14:textId="77777777" w:rsidR="00C95277" w:rsidRPr="00550419" w:rsidRDefault="009839AB" w:rsidP="009839A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t>Fixed an issue</w:t>
      </w:r>
      <w:r w:rsidR="002F20C6">
        <w:t xml:space="preserve"> regarding circulating inventory reduction not being processed along with a quit product (RASA-860)</w:t>
      </w:r>
    </w:p>
    <w:p w14:paraId="1CB129A3" w14:textId="77777777" w:rsidR="00550419" w:rsidRPr="001E05B7" w:rsidRDefault="00550419" w:rsidP="0088548B">
      <w:pPr>
        <w:tabs>
          <w:tab w:val="left" w:pos="284"/>
        </w:tabs>
        <w:spacing w:after="0" w:line="240" w:lineRule="auto"/>
        <w:ind w:right="2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E05B7" w:rsidRPr="009667EE" w14:paraId="466A54C2" w14:textId="77777777" w:rsidTr="001E05B7">
        <w:tc>
          <w:tcPr>
            <w:tcW w:w="1927" w:type="dxa"/>
          </w:tcPr>
          <w:p w14:paraId="5397134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CA7190" w14:textId="77777777" w:rsidR="001E05B7" w:rsidRPr="009667EE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273900F" w14:textId="77777777" w:rsidR="001E05B7" w:rsidRPr="009667EE" w:rsidRDefault="001E05B7" w:rsidP="001E05B7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05B7" w:rsidRPr="009667EE" w14:paraId="13AD66E1" w14:textId="77777777" w:rsidTr="001E05B7">
        <w:tc>
          <w:tcPr>
            <w:tcW w:w="1927" w:type="dxa"/>
          </w:tcPr>
          <w:p w14:paraId="784270FD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</w:t>
            </w:r>
          </w:p>
        </w:tc>
        <w:tc>
          <w:tcPr>
            <w:tcW w:w="2524" w:type="dxa"/>
          </w:tcPr>
          <w:p w14:paraId="27F583EF" w14:textId="77777777" w:rsidR="001E05B7" w:rsidRPr="009667EE" w:rsidRDefault="001E05B7" w:rsidP="001E05B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10D34291" w14:textId="77777777" w:rsidR="001E05B7" w:rsidRPr="009667EE" w:rsidRDefault="001E05B7" w:rsidP="001E05B7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2.</w:t>
            </w:r>
            <w:proofErr w:type="gramStart"/>
            <w:r>
              <w:rPr>
                <w:b/>
                <w:sz w:val="28"/>
                <w:szCs w:val="24"/>
              </w:rPr>
              <w:t>00.a</w:t>
            </w:r>
            <w:proofErr w:type="gramEnd"/>
          </w:p>
        </w:tc>
      </w:tr>
      <w:tr w:rsidR="001E05B7" w:rsidRPr="009667EE" w14:paraId="260268EB" w14:textId="77777777" w:rsidTr="001E05B7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E509409" w14:textId="77777777" w:rsidR="001E05B7" w:rsidRDefault="001E05B7" w:rsidP="001E05B7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44C165A" w14:textId="77777777" w:rsidR="001E05B7" w:rsidRPr="009667EE" w:rsidRDefault="001E05B7" w:rsidP="001E05B7">
            <w:pPr>
              <w:rPr>
                <w:sz w:val="20"/>
                <w:szCs w:val="24"/>
              </w:rPr>
            </w:pPr>
          </w:p>
        </w:tc>
      </w:tr>
    </w:tbl>
    <w:p w14:paraId="457FBA57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</w:t>
      </w:r>
      <w:r w:rsidRPr="001E05B7">
        <w:rPr>
          <w:sz w:val="24"/>
          <w:szCs w:val="24"/>
        </w:rPr>
        <w:t xml:space="preserve"> </w:t>
      </w:r>
      <w:hyperlink r:id="rId8" w:history="1">
        <w:r>
          <w:rPr>
            <w:rStyle w:val="Hyperlink"/>
            <w:color w:val="auto"/>
            <w:sz w:val="24"/>
            <w:szCs w:val="24"/>
            <w:u w:val="none"/>
          </w:rPr>
          <w:t xml:space="preserve">the 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availability</w:t>
        </w:r>
        <w:r>
          <w:rPr>
            <w:rStyle w:val="Hyperlink"/>
            <w:color w:val="auto"/>
            <w:sz w:val="24"/>
            <w:szCs w:val="24"/>
            <w:u w:val="none"/>
          </w:rPr>
          <w:t xml:space="preserve"> of q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 xml:space="preserve">uit product button </w:t>
        </w:r>
        <w:r>
          <w:rPr>
            <w:rStyle w:val="Hyperlink"/>
            <w:color w:val="auto"/>
            <w:sz w:val="24"/>
            <w:szCs w:val="24"/>
            <w:u w:val="none"/>
          </w:rPr>
          <w:t>when you enter in the contracts screen</w:t>
        </w:r>
      </w:hyperlink>
      <w:r>
        <w:rPr>
          <w:sz w:val="24"/>
          <w:szCs w:val="24"/>
        </w:rPr>
        <w:t>s (RASA-848)</w:t>
      </w:r>
    </w:p>
    <w:p w14:paraId="501C7392" w14:textId="77777777" w:rsidR="001E05B7" w:rsidRPr="004354B7" w:rsidRDefault="001E05B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hyperlink r:id="rId9" w:history="1">
        <w:r>
          <w:rPr>
            <w:rStyle w:val="Hyperlink"/>
            <w:color w:val="auto"/>
            <w:sz w:val="24"/>
            <w:szCs w:val="24"/>
            <w:u w:val="none"/>
          </w:rPr>
          <w:t>Compatibility Check f</w:t>
        </w:r>
        <w:r w:rsidRPr="001E05B7">
          <w:rPr>
            <w:rStyle w:val="Hyperlink"/>
            <w:color w:val="auto"/>
            <w:sz w:val="24"/>
            <w:szCs w:val="24"/>
            <w:u w:val="none"/>
          </w:rPr>
          <w:t>or RA Version</w:t>
        </w:r>
      </w:hyperlink>
      <w:r w:rsidRPr="001E05B7">
        <w:rPr>
          <w:sz w:val="24"/>
          <w:szCs w:val="24"/>
        </w:rPr>
        <w:t xml:space="preserve"> </w:t>
      </w:r>
      <w:r w:rsidRPr="004354B7">
        <w:rPr>
          <w:sz w:val="24"/>
          <w:szCs w:val="24"/>
        </w:rPr>
        <w:t>(</w:t>
      </w:r>
      <w:r>
        <w:rPr>
          <w:sz w:val="24"/>
          <w:szCs w:val="24"/>
        </w:rPr>
        <w:t>RASA-841</w:t>
      </w:r>
      <w:r w:rsidRPr="004354B7">
        <w:rPr>
          <w:sz w:val="24"/>
          <w:szCs w:val="24"/>
        </w:rPr>
        <w:t>)</w:t>
      </w:r>
    </w:p>
    <w:p w14:paraId="6E8A8B51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C14AA7">
        <w:rPr>
          <w:sz w:val="24"/>
          <w:szCs w:val="24"/>
        </w:rPr>
        <w:t xml:space="preserve">Fixed </w:t>
      </w:r>
      <w:r>
        <w:rPr>
          <w:sz w:val="24"/>
          <w:szCs w:val="24"/>
        </w:rPr>
        <w:t xml:space="preserve">the </w:t>
      </w:r>
      <w:hyperlink r:id="rId10" w:history="1"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Route Assistant Android crashing 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>when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 xml:space="preserve"> you</w:t>
        </w:r>
        <w:r w:rsidR="001E05B7" w:rsidRPr="00C14AA7">
          <w:rPr>
            <w:rStyle w:val="Hyperlink"/>
            <w:color w:val="auto"/>
            <w:sz w:val="24"/>
            <w:szCs w:val="24"/>
            <w:u w:val="none"/>
          </w:rPr>
          <w:t xml:space="preserve"> trying to access Deliver/Pick up</w:t>
        </w:r>
      </w:hyperlink>
      <w:r w:rsidR="001E05B7" w:rsidRPr="00C14AA7">
        <w:rPr>
          <w:sz w:val="24"/>
          <w:szCs w:val="24"/>
        </w:rPr>
        <w:t xml:space="preserve"> </w:t>
      </w:r>
      <w:r>
        <w:rPr>
          <w:sz w:val="24"/>
          <w:szCs w:val="24"/>
        </w:rPr>
        <w:t>(RASA-839</w:t>
      </w:r>
      <w:r w:rsidR="001E05B7" w:rsidRPr="004354B7">
        <w:rPr>
          <w:sz w:val="24"/>
          <w:szCs w:val="24"/>
        </w:rPr>
        <w:t>)</w:t>
      </w:r>
    </w:p>
    <w:p w14:paraId="540F961D" w14:textId="77777777" w:rsidR="001E05B7" w:rsidRPr="004354B7" w:rsidRDefault="00C14AA7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you can </w:t>
      </w:r>
      <w:hyperlink r:id="rId11" w:history="1">
        <w:r>
          <w:rPr>
            <w:rStyle w:val="Hyperlink"/>
            <w:color w:val="auto"/>
            <w:sz w:val="24"/>
            <w:szCs w:val="24"/>
            <w:u w:val="none"/>
          </w:rPr>
          <w:t>a</w:t>
        </w:r>
        <w:r w:rsidRPr="00C14AA7">
          <w:rPr>
            <w:rStyle w:val="Hyperlink"/>
            <w:color w:val="auto"/>
            <w:sz w:val="24"/>
            <w:szCs w:val="24"/>
            <w:u w:val="none"/>
          </w:rPr>
          <w:t>ccess Additional products and Contract management buttons after a stop has been finished</w:t>
        </w:r>
      </w:hyperlink>
      <w:r>
        <w:rPr>
          <w:sz w:val="24"/>
          <w:szCs w:val="24"/>
        </w:rPr>
        <w:t xml:space="preserve"> (RASA-837</w:t>
      </w:r>
      <w:r w:rsidR="001E05B7" w:rsidRPr="004354B7">
        <w:rPr>
          <w:sz w:val="24"/>
          <w:szCs w:val="24"/>
        </w:rPr>
        <w:t>)</w:t>
      </w:r>
    </w:p>
    <w:p w14:paraId="74FEC1C1" w14:textId="77777777" w:rsidR="001D4CFB" w:rsidRPr="009C07C1" w:rsidRDefault="0090242C" w:rsidP="009C07C1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="001D4CFB">
        <w:rPr>
          <w:sz w:val="24"/>
          <w:szCs w:val="24"/>
        </w:rPr>
        <w:t>Improvements to RA A</w:t>
      </w:r>
      <w:r w:rsidR="001D4CFB" w:rsidRPr="001D4CFB">
        <w:rPr>
          <w:sz w:val="24"/>
          <w:szCs w:val="24"/>
        </w:rPr>
        <w:t>ndroid</w:t>
      </w:r>
      <w:r w:rsidR="001D4CFB">
        <w:rPr>
          <w:sz w:val="24"/>
          <w:szCs w:val="24"/>
        </w:rPr>
        <w:t xml:space="preserve"> </w:t>
      </w:r>
      <w:r w:rsidR="009C07C1">
        <w:rPr>
          <w:sz w:val="24"/>
          <w:szCs w:val="24"/>
        </w:rPr>
        <w:t xml:space="preserve">like </w:t>
      </w:r>
      <w:r w:rsidR="001D4CFB">
        <w:rPr>
          <w:sz w:val="24"/>
          <w:szCs w:val="24"/>
        </w:rPr>
        <w:t>removing</w:t>
      </w:r>
      <w:r w:rsidR="001D4CFB" w:rsidRPr="001D4CFB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1D4CFB" w:rsidRPr="001D4CFB">
        <w:rPr>
          <w:sz w:val="24"/>
          <w:szCs w:val="24"/>
        </w:rPr>
        <w:t>Cancel button from Sign screen</w:t>
      </w:r>
      <w:r w:rsidR="001D4CFB">
        <w:rPr>
          <w:sz w:val="24"/>
          <w:szCs w:val="24"/>
        </w:rPr>
        <w:t xml:space="preserve">, </w:t>
      </w:r>
      <w:r w:rsidR="009C07C1" w:rsidRPr="009C07C1">
        <w:rPr>
          <w:sz w:val="24"/>
          <w:szCs w:val="24"/>
        </w:rPr>
        <w:t>entering th</w:t>
      </w:r>
      <w:r w:rsidR="009C07C1" w:rsidRPr="009C07C1">
        <w:rPr>
          <w:rFonts w:cstheme="minorHAnsi"/>
          <w:sz w:val="24"/>
          <w:szCs w:val="24"/>
        </w:rPr>
        <w:t>e</w:t>
      </w:r>
      <w:r w:rsidR="009C07C1">
        <w:rPr>
          <w:rFonts w:cstheme="minorHAnsi"/>
          <w:sz w:val="24"/>
          <w:szCs w:val="24"/>
        </w:rPr>
        <w:t xml:space="preserve"> s</w:t>
      </w:r>
      <w:r w:rsidR="009C07C1" w:rsidRPr="009C07C1">
        <w:rPr>
          <w:rFonts w:cstheme="minorHAnsi"/>
          <w:sz w:val="24"/>
          <w:szCs w:val="24"/>
        </w:rPr>
        <w:t>ignature and initials in any order now in Sign screen</w:t>
      </w:r>
      <w:r w:rsidR="009C07C1">
        <w:rPr>
          <w:rFonts w:cstheme="minorHAnsi"/>
          <w:sz w:val="24"/>
          <w:szCs w:val="24"/>
        </w:rPr>
        <w:t>, adding a new red icon f</w:t>
      </w:r>
      <w:r w:rsidR="009C07C1" w:rsidRPr="009C07C1">
        <w:rPr>
          <w:rFonts w:cstheme="minorHAnsi"/>
          <w:sz w:val="24"/>
          <w:szCs w:val="24"/>
        </w:rPr>
        <w:t>or Soil Counts when there are items to be picked up</w:t>
      </w:r>
      <w:r w:rsidR="009C07C1">
        <w:rPr>
          <w:rFonts w:cstheme="minorHAnsi"/>
          <w:sz w:val="24"/>
          <w:szCs w:val="24"/>
        </w:rPr>
        <w:t xml:space="preserve"> (RASA-833)</w:t>
      </w:r>
      <w:r w:rsidR="001D4CFB" w:rsidRPr="009C07C1">
        <w:rPr>
          <w:sz w:val="24"/>
          <w:szCs w:val="24"/>
        </w:rPr>
        <w:t xml:space="preserve"> </w:t>
      </w:r>
    </w:p>
    <w:p w14:paraId="6C5C068A" w14:textId="77777777" w:rsidR="003C0C62" w:rsidRPr="003C0C62" w:rsidRDefault="003C0C62" w:rsidP="003C0C62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Checking </w:t>
      </w:r>
      <w:r w:rsidRPr="003C0C62">
        <w:rPr>
          <w:sz w:val="24"/>
          <w:szCs w:val="24"/>
        </w:rPr>
        <w:t>Mobile Applications JAR files and dependencies</w:t>
      </w:r>
      <w:r>
        <w:rPr>
          <w:sz w:val="24"/>
          <w:szCs w:val="24"/>
        </w:rPr>
        <w:t xml:space="preserve"> (RASA-823)</w:t>
      </w:r>
    </w:p>
    <w:p w14:paraId="2173DF09" w14:textId="77777777" w:rsidR="001E05B7" w:rsidRPr="004354B7" w:rsidRDefault="00724F7C" w:rsidP="003C0C62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hyperlink r:id="rId12" w:history="1">
        <w:r w:rsidR="00D8221C" w:rsidRPr="00D8221C">
          <w:rPr>
            <w:rStyle w:val="Hyperlink"/>
            <w:color w:val="auto"/>
            <w:sz w:val="24"/>
            <w:szCs w:val="24"/>
            <w:u w:val="none"/>
          </w:rPr>
          <w:t>ABS - Enhancements to Android RA invoice details screens</w:t>
        </w:r>
      </w:hyperlink>
      <w:r w:rsidR="00D8221C" w:rsidRPr="00D8221C">
        <w:rPr>
          <w:sz w:val="24"/>
          <w:szCs w:val="24"/>
        </w:rPr>
        <w:t xml:space="preserve"> </w:t>
      </w:r>
      <w:r>
        <w:rPr>
          <w:sz w:val="24"/>
          <w:szCs w:val="24"/>
        </w:rPr>
        <w:t>(RASA-803</w:t>
      </w:r>
      <w:r w:rsidR="001E05B7" w:rsidRPr="004354B7">
        <w:rPr>
          <w:sz w:val="24"/>
          <w:szCs w:val="24"/>
        </w:rPr>
        <w:t>)</w:t>
      </w:r>
    </w:p>
    <w:p w14:paraId="75401C55" w14:textId="77777777" w:rsidR="001E05B7" w:rsidRPr="004354B7" w:rsidRDefault="00F36694" w:rsidP="001E05B7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F36694">
        <w:rPr>
          <w:sz w:val="24"/>
          <w:szCs w:val="24"/>
        </w:rPr>
        <w:t xml:space="preserve">Fixed a problem </w:t>
      </w:r>
      <w:r>
        <w:rPr>
          <w:sz w:val="24"/>
          <w:szCs w:val="24"/>
        </w:rPr>
        <w:t>with delivered piece (RASA-755</w:t>
      </w:r>
      <w:r w:rsidR="001E05B7" w:rsidRPr="004354B7">
        <w:rPr>
          <w:sz w:val="24"/>
          <w:szCs w:val="24"/>
        </w:rPr>
        <w:t>)</w:t>
      </w:r>
    </w:p>
    <w:p w14:paraId="378BCE55" w14:textId="77777777" w:rsidR="00B65B05" w:rsidRPr="00B65B05" w:rsidRDefault="00B65B05" w:rsidP="00B65B05">
      <w:pPr>
        <w:pStyle w:val="ListParagraph"/>
        <w:numPr>
          <w:ilvl w:val="0"/>
          <w:numId w:val="11"/>
        </w:numPr>
        <w:tabs>
          <w:tab w:val="left" w:pos="284"/>
        </w:tabs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Database exportable / Backup allows </w:t>
      </w:r>
      <w:r>
        <w:rPr>
          <w:sz w:val="24"/>
          <w:szCs w:val="24"/>
        </w:rPr>
        <w:t>(RASA-504)</w:t>
      </w:r>
    </w:p>
    <w:p w14:paraId="09776AA0" w14:textId="77777777" w:rsidR="007D31F6" w:rsidRDefault="00B65B05" w:rsidP="007D31F6">
      <w:pPr>
        <w:pStyle w:val="ListParagraph"/>
        <w:numPr>
          <w:ilvl w:val="0"/>
          <w:numId w:val="11"/>
        </w:numPr>
        <w:tabs>
          <w:tab w:val="left" w:pos="284"/>
        </w:tabs>
        <w:spacing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</w:t>
      </w:r>
      <w:r>
        <w:rPr>
          <w:sz w:val="24"/>
          <w:szCs w:val="24"/>
        </w:rPr>
        <w:t xml:space="preserve">: </w:t>
      </w:r>
      <w:r w:rsidRPr="00B65B05">
        <w:rPr>
          <w:sz w:val="24"/>
          <w:szCs w:val="24"/>
        </w:rPr>
        <w:t>Secure APK file by making reverse engineering not possible</w:t>
      </w:r>
      <w:r>
        <w:rPr>
          <w:sz w:val="24"/>
          <w:szCs w:val="24"/>
        </w:rPr>
        <w:t xml:space="preserve"> (RASA-502)</w:t>
      </w:r>
    </w:p>
    <w:p w14:paraId="45422423" w14:textId="77777777" w:rsidR="00FF0E87" w:rsidRPr="00FF0E87" w:rsidRDefault="00FF0E87" w:rsidP="00FF0E87">
      <w:pPr>
        <w:pStyle w:val="ListParagraph"/>
        <w:tabs>
          <w:tab w:val="left" w:pos="284"/>
        </w:tabs>
        <w:spacing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7D31F6" w:rsidRPr="009667EE" w14:paraId="06A369F9" w14:textId="77777777" w:rsidTr="007E4D3A">
        <w:tc>
          <w:tcPr>
            <w:tcW w:w="1927" w:type="dxa"/>
          </w:tcPr>
          <w:p w14:paraId="15712C68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31C15585" w14:textId="77777777" w:rsidR="007D31F6" w:rsidRPr="009667EE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60FA8A95" w14:textId="77777777" w:rsidR="007D31F6" w:rsidRPr="009667EE" w:rsidRDefault="007D31F6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D31F6" w:rsidRPr="009667EE" w14:paraId="77D94D34" w14:textId="77777777" w:rsidTr="007E4D3A">
        <w:tc>
          <w:tcPr>
            <w:tcW w:w="1927" w:type="dxa"/>
          </w:tcPr>
          <w:p w14:paraId="462521E4" w14:textId="77777777" w:rsidR="007D31F6" w:rsidRPr="009667EE" w:rsidRDefault="008114B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</w:t>
            </w:r>
          </w:p>
        </w:tc>
        <w:tc>
          <w:tcPr>
            <w:tcW w:w="2524" w:type="dxa"/>
          </w:tcPr>
          <w:p w14:paraId="1991F6A8" w14:textId="77777777" w:rsidR="007D31F6" w:rsidRPr="009667EE" w:rsidRDefault="007D31F6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</w:t>
            </w:r>
            <w:r w:rsidR="00CD5BF2"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 w:rsidR="007F0674">
              <w:rPr>
                <w:b/>
                <w:sz w:val="28"/>
                <w:szCs w:val="24"/>
              </w:rPr>
              <w:t>Mar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7F0674">
              <w:rPr>
                <w:b/>
                <w:sz w:val="28"/>
                <w:szCs w:val="24"/>
              </w:rPr>
              <w:t>8</w:t>
            </w:r>
          </w:p>
        </w:tc>
        <w:tc>
          <w:tcPr>
            <w:tcW w:w="4909" w:type="dxa"/>
          </w:tcPr>
          <w:p w14:paraId="0FB041CF" w14:textId="77777777" w:rsidR="007D31F6" w:rsidRPr="009667EE" w:rsidRDefault="007D31F6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</w:t>
            </w:r>
            <w:r w:rsidR="00B365D2">
              <w:rPr>
                <w:b/>
                <w:sz w:val="28"/>
                <w:szCs w:val="24"/>
              </w:rPr>
              <w:t>2</w:t>
            </w:r>
            <w:r>
              <w:rPr>
                <w:b/>
                <w:sz w:val="28"/>
                <w:szCs w:val="24"/>
              </w:rPr>
              <w:t>.</w:t>
            </w:r>
            <w:proofErr w:type="gramStart"/>
            <w:r w:rsidR="00D61275">
              <w:rPr>
                <w:b/>
                <w:sz w:val="28"/>
                <w:szCs w:val="24"/>
              </w:rPr>
              <w:t>0</w:t>
            </w:r>
            <w:r w:rsidR="00B365D2">
              <w:rPr>
                <w:b/>
                <w:sz w:val="28"/>
                <w:szCs w:val="24"/>
              </w:rPr>
              <w:t>0</w:t>
            </w:r>
            <w:r w:rsidR="00D61275">
              <w:rPr>
                <w:b/>
                <w:sz w:val="28"/>
                <w:szCs w:val="24"/>
              </w:rPr>
              <w:t>.a</w:t>
            </w:r>
            <w:proofErr w:type="gramEnd"/>
          </w:p>
        </w:tc>
      </w:tr>
      <w:tr w:rsidR="007D31F6" w:rsidRPr="009667EE" w14:paraId="3D4588F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6673CE22" w14:textId="77777777" w:rsidR="007D31F6" w:rsidRDefault="007D31F6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3B7CD24" w14:textId="77777777" w:rsidR="007D31F6" w:rsidRPr="009667EE" w:rsidRDefault="007D31F6" w:rsidP="007E4D3A">
            <w:pPr>
              <w:rPr>
                <w:sz w:val="20"/>
                <w:szCs w:val="24"/>
              </w:rPr>
            </w:pPr>
          </w:p>
        </w:tc>
      </w:tr>
    </w:tbl>
    <w:p w14:paraId="2FA33522" w14:textId="77777777" w:rsidR="007D31F6" w:rsidRPr="004354B7" w:rsidRDefault="009330D1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changing the garment grade (RASA-223)</w:t>
      </w:r>
    </w:p>
    <w:p w14:paraId="233A19F1" w14:textId="77777777" w:rsidR="009330D1" w:rsidRPr="004354B7" w:rsidRDefault="00636C45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Renamed some attribute names (RASA-592)</w:t>
      </w:r>
    </w:p>
    <w:p w14:paraId="0701FC0F" w14:textId="77777777" w:rsidR="00636C45" w:rsidRPr="004354B7" w:rsidRDefault="00D146E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contact manager issue (RASA-590)</w:t>
      </w:r>
    </w:p>
    <w:p w14:paraId="722F8631" w14:textId="77777777" w:rsidR="00D146E2" w:rsidRPr="004354B7" w:rsidRDefault="00A86F42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ew means to display customer financial data: A/R aging balances, Open invoices, Statements (RASA-201)</w:t>
      </w:r>
    </w:p>
    <w:p w14:paraId="243BEF3A" w14:textId="77777777" w:rsidR="00A86F42" w:rsidRPr="004354B7" w:rsidRDefault="0060559E" w:rsidP="007D31F6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delivery pick-ups being multiplied (RASA-636)</w:t>
      </w:r>
    </w:p>
    <w:p w14:paraId="2A554D6D" w14:textId="77777777" w:rsidR="0060559E" w:rsidRPr="004354B7" w:rsidRDefault="00251BF0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not being able to collect a signature if there is more than one invoice on a customer (RASA-644)</w:t>
      </w:r>
    </w:p>
    <w:p w14:paraId="258821C5" w14:textId="77777777" w:rsidR="00251BF0" w:rsidRPr="004354B7" w:rsidRDefault="00F0163A" w:rsidP="00251BF0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hen one can settle an invoice without a signature (RASA-634)</w:t>
      </w:r>
    </w:p>
    <w:p w14:paraId="72844DDE" w14:textId="77777777" w:rsidR="00F0163A" w:rsidRPr="004354B7" w:rsidRDefault="007E4D3A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Invoice Adjustments on RA are now displaying </w:t>
      </w:r>
      <w:r w:rsidR="00C15ADE" w:rsidRPr="004354B7">
        <w:rPr>
          <w:sz w:val="24"/>
          <w:szCs w:val="24"/>
        </w:rPr>
        <w:t>correctly in Invoice Details (RASA-648)</w:t>
      </w:r>
    </w:p>
    <w:p w14:paraId="58AC2C8B" w14:textId="77777777" w:rsidR="00C15ADE" w:rsidRPr="004354B7" w:rsidRDefault="00A36B17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change the stop sequence (RASA-193)</w:t>
      </w:r>
    </w:p>
    <w:p w14:paraId="6035A3BD" w14:textId="77777777" w:rsidR="00A36B17" w:rsidRPr="004354B7" w:rsidRDefault="008A10D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Contract management. (RASA-643</w:t>
      </w:r>
      <w:r w:rsidR="00F95974" w:rsidRPr="004354B7">
        <w:rPr>
          <w:sz w:val="24"/>
          <w:szCs w:val="24"/>
        </w:rPr>
        <w:t>, RASA-672</w:t>
      </w:r>
      <w:r w:rsidR="00AA138C" w:rsidRPr="004354B7">
        <w:rPr>
          <w:sz w:val="24"/>
          <w:szCs w:val="24"/>
        </w:rPr>
        <w:t>, RASA-673</w:t>
      </w:r>
      <w:r w:rsidRPr="004354B7">
        <w:rPr>
          <w:sz w:val="24"/>
          <w:szCs w:val="24"/>
        </w:rPr>
        <w:t>)</w:t>
      </w:r>
    </w:p>
    <w:p w14:paraId="04D7824C" w14:textId="77777777" w:rsidR="00A94D64" w:rsidRPr="004354B7" w:rsidRDefault="00A94D6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unexpected error message (RASA-676)</w:t>
      </w:r>
    </w:p>
    <w:p w14:paraId="5AAE6205" w14:textId="77777777" w:rsidR="00A94D64" w:rsidRPr="004354B7" w:rsidRDefault="00A93ED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synching Android (RASA-699)</w:t>
      </w:r>
    </w:p>
    <w:p w14:paraId="6EF32D6F" w14:textId="77777777" w:rsidR="00A93ED9" w:rsidRPr="004354B7" w:rsidRDefault="0040560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 you can add other expenses with values below 1</w:t>
      </w:r>
      <w:r w:rsidR="00CA30FB" w:rsidRPr="004354B7">
        <w:rPr>
          <w:sz w:val="24"/>
          <w:szCs w:val="24"/>
        </w:rPr>
        <w:t xml:space="preserve"> monetary unit (RASA-719)</w:t>
      </w:r>
    </w:p>
    <w:p w14:paraId="0222F071" w14:textId="77777777" w:rsidR="00CA30FB" w:rsidRPr="004354B7" w:rsidRDefault="00281B9E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user isn’t forced to select a locker (RASA-734)</w:t>
      </w:r>
    </w:p>
    <w:p w14:paraId="116ECEEF" w14:textId="77777777" w:rsidR="00281B9E" w:rsidRPr="004354B7" w:rsidRDefault="000A1E3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adding a wearer (RASA-730)</w:t>
      </w:r>
    </w:p>
    <w:p w14:paraId="63055CEC" w14:textId="77777777" w:rsidR="000A1E3D" w:rsidRPr="004354B7" w:rsidRDefault="00641221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the inactive emblem templates are not exported to the Android (RASA-732)</w:t>
      </w:r>
    </w:p>
    <w:p w14:paraId="5FCAC01F" w14:textId="77777777" w:rsidR="00641221" w:rsidRPr="004354B7" w:rsidRDefault="006239C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hen the app crashed when trying to quit a wearer</w:t>
      </w:r>
      <w:r w:rsidR="00596193" w:rsidRPr="004354B7">
        <w:rPr>
          <w:sz w:val="24"/>
          <w:szCs w:val="24"/>
        </w:rPr>
        <w:t xml:space="preserve"> (RASA-750)</w:t>
      </w:r>
    </w:p>
    <w:p w14:paraId="00393ECE" w14:textId="77777777" w:rsidR="005C02E3" w:rsidRPr="004354B7" w:rsidRDefault="007C6EB0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products not showing for delivery/pick-up (RASA-754)</w:t>
      </w:r>
    </w:p>
    <w:p w14:paraId="2F2B1AA3" w14:textId="77777777" w:rsidR="007C6EB0" w:rsidRPr="004354B7" w:rsidRDefault="00D4632D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Now you can have multiple stops marked as “in progress” (RASA-606)</w:t>
      </w:r>
    </w:p>
    <w:p w14:paraId="23A9A2BB" w14:textId="77777777" w:rsidR="0080452E" w:rsidRPr="004354B7" w:rsidRDefault="00560394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ew functionality: The device camera can be used for scanning garment barcodes (RASA-638)</w:t>
      </w:r>
    </w:p>
    <w:p w14:paraId="3DD494AF" w14:textId="77777777" w:rsidR="00C83353" w:rsidRPr="004354B7" w:rsidRDefault="00265A8B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scanning process to work with Android greater than 7 (RASA-701)</w:t>
      </w:r>
    </w:p>
    <w:p w14:paraId="1F58D29F" w14:textId="77777777" w:rsidR="00265A8B" w:rsidRPr="004354B7" w:rsidRDefault="00EA2B66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lastRenderedPageBreak/>
        <w:t>Now, the contract products lines are being created correctly on settlement (RASA-771)</w:t>
      </w:r>
    </w:p>
    <w:p w14:paraId="2D94D775" w14:textId="77777777" w:rsidR="00EA2B66" w:rsidRPr="004354B7" w:rsidRDefault="00EC5ED2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Updated the Map app (RASA-595)</w:t>
      </w:r>
    </w:p>
    <w:p w14:paraId="421A7819" w14:textId="77777777" w:rsidR="00EC5ED2" w:rsidRPr="004354B7" w:rsidRDefault="0045045C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 xml:space="preserve">Removed unnecessary Google Play Services from the </w:t>
      </w:r>
      <w:proofErr w:type="spellStart"/>
      <w:r w:rsidRPr="004354B7">
        <w:rPr>
          <w:sz w:val="24"/>
          <w:szCs w:val="24"/>
        </w:rPr>
        <w:t>apk</w:t>
      </w:r>
      <w:proofErr w:type="spellEnd"/>
      <w:r w:rsidRPr="004354B7">
        <w:rPr>
          <w:sz w:val="24"/>
          <w:szCs w:val="24"/>
        </w:rPr>
        <w:t xml:space="preserve"> (RASA-782)</w:t>
      </w:r>
    </w:p>
    <w:p w14:paraId="0C7E33B2" w14:textId="77777777" w:rsidR="0045045C" w:rsidRPr="004354B7" w:rsidRDefault="008E51A8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 problem with multiple frequencies for additional products (RASA-781)</w:t>
      </w:r>
    </w:p>
    <w:p w14:paraId="6091FA9F" w14:textId="77777777" w:rsidR="008E51A8" w:rsidRPr="004354B7" w:rsidRDefault="0074123F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problems with the direct price not showing the correct information in its field (RASA-801)</w:t>
      </w:r>
    </w:p>
    <w:p w14:paraId="5B488020" w14:textId="77777777" w:rsidR="0074123F" w:rsidRPr="004354B7" w:rsidRDefault="007528D0" w:rsidP="008E51A8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Fixed an issue with budget pr</w:t>
      </w:r>
      <w:r w:rsidR="00CF2104" w:rsidRPr="004354B7">
        <w:rPr>
          <w:sz w:val="24"/>
          <w:szCs w:val="24"/>
        </w:rPr>
        <w:t>otection prices not being saved (RASA-796)</w:t>
      </w:r>
    </w:p>
    <w:p w14:paraId="076827B7" w14:textId="77777777" w:rsidR="0034035E" w:rsidRDefault="0089708A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4354B7">
        <w:rPr>
          <w:sz w:val="24"/>
          <w:szCs w:val="24"/>
        </w:rPr>
        <w:t>Now, you can save the changes fro</w:t>
      </w:r>
      <w:r w:rsidR="0034035E" w:rsidRPr="004354B7">
        <w:rPr>
          <w:sz w:val="24"/>
          <w:szCs w:val="24"/>
        </w:rPr>
        <w:t>m rental and replacement prices (RASA-797)</w:t>
      </w:r>
    </w:p>
    <w:p w14:paraId="41C85406" w14:textId="77777777" w:rsidR="00BC0861" w:rsidRPr="004354B7" w:rsidRDefault="001911E5" w:rsidP="001F4E4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Fixed replacement price for contract products (RASA-807)</w:t>
      </w:r>
    </w:p>
    <w:p w14:paraId="3D4C3B07" w14:textId="77777777" w:rsidR="00C21E3F" w:rsidRDefault="00C21E3F" w:rsidP="00C21E3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C21E3F" w:rsidRPr="009667EE" w14:paraId="3AB0E580" w14:textId="77777777" w:rsidTr="007E4D3A">
        <w:tc>
          <w:tcPr>
            <w:tcW w:w="1927" w:type="dxa"/>
          </w:tcPr>
          <w:p w14:paraId="30815502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CA702EB" w14:textId="77777777" w:rsidR="00C21E3F" w:rsidRPr="009667EE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E27DF5D" w14:textId="77777777" w:rsidR="00C21E3F" w:rsidRPr="009667EE" w:rsidRDefault="00C21E3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1E3F" w:rsidRPr="009667EE" w14:paraId="29970BD5" w14:textId="77777777" w:rsidTr="007E4D3A">
        <w:tc>
          <w:tcPr>
            <w:tcW w:w="1927" w:type="dxa"/>
          </w:tcPr>
          <w:p w14:paraId="2F613CDD" w14:textId="77777777" w:rsidR="00C21E3F" w:rsidRPr="009667EE" w:rsidRDefault="00C21E3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1</w:t>
            </w:r>
          </w:p>
        </w:tc>
        <w:tc>
          <w:tcPr>
            <w:tcW w:w="2524" w:type="dxa"/>
          </w:tcPr>
          <w:p w14:paraId="4068AA33" w14:textId="77777777" w:rsidR="00C21E3F" w:rsidRPr="009667EE" w:rsidRDefault="00C21E3F" w:rsidP="00C21E3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ne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A563E0C" w14:textId="77777777" w:rsidR="00C21E3F" w:rsidRPr="009667EE" w:rsidRDefault="00C21E3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C21E3F" w:rsidRPr="009667EE" w14:paraId="01EA9901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2ADAA12" w14:textId="77777777" w:rsidR="00C21E3F" w:rsidRDefault="00C21E3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B623726" w14:textId="77777777" w:rsidR="00C21E3F" w:rsidRPr="009667EE" w:rsidRDefault="00C21E3F" w:rsidP="007E4D3A">
            <w:pPr>
              <w:rPr>
                <w:sz w:val="20"/>
                <w:szCs w:val="24"/>
              </w:rPr>
            </w:pPr>
          </w:p>
        </w:tc>
      </w:tr>
    </w:tbl>
    <w:p w14:paraId="1FFC79EE" w14:textId="77777777" w:rsidR="00C21E3F" w:rsidRPr="00C21E3F" w:rsidRDefault="00C21E3F" w:rsidP="00C21E3F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>
        <w:rPr>
          <w:rFonts w:cs="Arial"/>
          <w:bCs/>
          <w:color w:val="292929"/>
          <w:sz w:val="24"/>
          <w:szCs w:val="24"/>
        </w:rPr>
        <w:t xml:space="preserve">All messages that </w:t>
      </w:r>
      <w:proofErr w:type="gramStart"/>
      <w:r>
        <w:rPr>
          <w:rFonts w:cs="Arial"/>
          <w:bCs/>
          <w:color w:val="292929"/>
          <w:sz w:val="24"/>
          <w:szCs w:val="24"/>
        </w:rPr>
        <w:t>needs</w:t>
      </w:r>
      <w:proofErr w:type="gramEnd"/>
      <w:r>
        <w:rPr>
          <w:rFonts w:cs="Arial"/>
          <w:bCs/>
          <w:color w:val="292929"/>
          <w:sz w:val="24"/>
          <w:szCs w:val="24"/>
        </w:rPr>
        <w:t xml:space="preserve"> to be replied are now shown (RASA-587)</w:t>
      </w:r>
    </w:p>
    <w:p w14:paraId="33DE6CA4" w14:textId="77777777" w:rsidR="001B0C5A" w:rsidRDefault="001B0C5A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741BB" w:rsidRPr="009667EE" w14:paraId="183C3253" w14:textId="77777777" w:rsidTr="007E4D3A">
        <w:tc>
          <w:tcPr>
            <w:tcW w:w="1927" w:type="dxa"/>
          </w:tcPr>
          <w:p w14:paraId="76FA9D80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0779341C" w14:textId="77777777" w:rsidR="001741BB" w:rsidRPr="009667EE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FD0CC58" w14:textId="77777777" w:rsidR="001741BB" w:rsidRPr="009667EE" w:rsidRDefault="001741B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741BB" w:rsidRPr="009667EE" w14:paraId="78F1F463" w14:textId="77777777" w:rsidTr="007E4D3A">
        <w:tc>
          <w:tcPr>
            <w:tcW w:w="1927" w:type="dxa"/>
          </w:tcPr>
          <w:p w14:paraId="58635246" w14:textId="77777777" w:rsidR="001741BB" w:rsidRPr="009667EE" w:rsidRDefault="001741B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8.00</w:t>
            </w:r>
          </w:p>
        </w:tc>
        <w:tc>
          <w:tcPr>
            <w:tcW w:w="2524" w:type="dxa"/>
          </w:tcPr>
          <w:p w14:paraId="75582324" w14:textId="77777777" w:rsidR="001741BB" w:rsidRPr="009667EE" w:rsidRDefault="001741BB" w:rsidP="001741B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7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1490281" w14:textId="77777777" w:rsidR="001741BB" w:rsidRPr="009667EE" w:rsidRDefault="001741BB" w:rsidP="001741BB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1.</w:t>
            </w:r>
            <w:proofErr w:type="gramStart"/>
            <w:r>
              <w:rPr>
                <w:b/>
                <w:sz w:val="28"/>
                <w:szCs w:val="24"/>
              </w:rPr>
              <w:t>01.a</w:t>
            </w:r>
            <w:proofErr w:type="gramEnd"/>
          </w:p>
        </w:tc>
      </w:tr>
      <w:tr w:rsidR="001741BB" w:rsidRPr="009667EE" w14:paraId="6F960690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5397EE2" w14:textId="77777777" w:rsidR="001741BB" w:rsidRDefault="001741B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9C5AD4C" w14:textId="77777777" w:rsidR="001741BB" w:rsidRPr="009667EE" w:rsidRDefault="001741BB" w:rsidP="007E4D3A">
            <w:pPr>
              <w:rPr>
                <w:sz w:val="20"/>
                <w:szCs w:val="24"/>
              </w:rPr>
            </w:pPr>
          </w:p>
        </w:tc>
      </w:tr>
    </w:tbl>
    <w:p w14:paraId="6986A6DD" w14:textId="77777777" w:rsidR="001741BB" w:rsidRDefault="00CD06F8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rFonts w:cs="Arial"/>
          <w:bCs/>
          <w:color w:val="292929"/>
          <w:sz w:val="24"/>
          <w:szCs w:val="24"/>
        </w:rPr>
        <w:t xml:space="preserve">New functionality:  Off-cycle customers. Now the driver can </w:t>
      </w:r>
      <w:r w:rsidR="001741BB" w:rsidRPr="001741BB">
        <w:rPr>
          <w:rFonts w:cs="Arial"/>
          <w:color w:val="333333"/>
          <w:sz w:val="24"/>
          <w:szCs w:val="24"/>
        </w:rPr>
        <w:t xml:space="preserve">perform almost all actions for any customer on his/her route for those customers who are </w:t>
      </w:r>
      <w:proofErr w:type="gramStart"/>
      <w:r w:rsidR="001741BB" w:rsidRPr="001741BB">
        <w:rPr>
          <w:rFonts w:cs="Arial"/>
          <w:color w:val="333333"/>
          <w:sz w:val="24"/>
          <w:szCs w:val="24"/>
        </w:rPr>
        <w:t>off-cycle</w:t>
      </w:r>
      <w:proofErr w:type="gramEnd"/>
      <w:r w:rsidR="001741BB" w:rsidRPr="001741BB">
        <w:rPr>
          <w:rFonts w:cs="Arial"/>
          <w:color w:val="333333"/>
          <w:sz w:val="24"/>
          <w:szCs w:val="24"/>
        </w:rPr>
        <w:t xml:space="preserve"> (not being delivered/invoiced today). (RASA-</w:t>
      </w:r>
      <w:r w:rsidR="001741BB" w:rsidRPr="001741BB">
        <w:rPr>
          <w:sz w:val="24"/>
          <w:szCs w:val="24"/>
        </w:rPr>
        <w:t>203)</w:t>
      </w:r>
    </w:p>
    <w:p w14:paraId="6DBC637E" w14:textId="77777777" w:rsidR="001741BB" w:rsidRDefault="005C488B" w:rsidP="001741B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New functionality: Soil counts US. Now the soil counts can be entered for all products on the soil </w:t>
      </w:r>
      <w:proofErr w:type="gramStart"/>
      <w:r>
        <w:rPr>
          <w:sz w:val="24"/>
          <w:szCs w:val="24"/>
        </w:rPr>
        <w:t xml:space="preserve">tickets </w:t>
      </w:r>
      <w:r w:rsidR="001741BB" w:rsidRPr="001741BB">
        <w:rPr>
          <w:sz w:val="24"/>
          <w:szCs w:val="24"/>
        </w:rPr>
        <w:t xml:space="preserve"> (</w:t>
      </w:r>
      <w:proofErr w:type="gramEnd"/>
      <w:r w:rsidR="001741BB" w:rsidRPr="001741BB">
        <w:rPr>
          <w:sz w:val="24"/>
          <w:szCs w:val="24"/>
        </w:rPr>
        <w:t>RASA-327)</w:t>
      </w:r>
    </w:p>
    <w:p w14:paraId="6F41D899" w14:textId="77777777" w:rsidR="00AD3024" w:rsidRPr="001741BB" w:rsidRDefault="00AD3024" w:rsidP="00AD3024">
      <w:pPr>
        <w:pStyle w:val="ListParagraph"/>
        <w:ind w:left="644"/>
        <w:rPr>
          <w:sz w:val="24"/>
          <w:szCs w:val="24"/>
        </w:rPr>
      </w:pPr>
      <w:r>
        <w:rPr>
          <w:rFonts w:cs="Courier New"/>
          <w:sz w:val="24"/>
          <w:szCs w:val="24"/>
        </w:rPr>
        <w:t>Module RAS is required.</w:t>
      </w:r>
    </w:p>
    <w:p w14:paraId="4C1F614A" w14:textId="77777777" w:rsidR="001741BB" w:rsidRPr="001741BB" w:rsidRDefault="001741B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741BB">
        <w:rPr>
          <w:sz w:val="24"/>
          <w:szCs w:val="24"/>
        </w:rPr>
        <w:t>GPS coordinates longer than standard dimension can be saved when GPS location is captured (RASA-494)</w:t>
      </w:r>
    </w:p>
    <w:p w14:paraId="6AE42986" w14:textId="77777777" w:rsidR="001741BB" w:rsidRPr="001741BB" w:rsidRDefault="00A11FCC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After all items marked for replacement are returned there are no longer displayed the items are not marked for </w:t>
      </w:r>
      <w:proofErr w:type="gramStart"/>
      <w:r>
        <w:rPr>
          <w:sz w:val="24"/>
          <w:szCs w:val="24"/>
        </w:rPr>
        <w:t>replacement.</w:t>
      </w:r>
      <w:r w:rsidR="001741BB" w:rsidRPr="001741BB">
        <w:rPr>
          <w:sz w:val="24"/>
          <w:szCs w:val="24"/>
        </w:rPr>
        <w:t>(</w:t>
      </w:r>
      <w:proofErr w:type="gramEnd"/>
      <w:r w:rsidR="001741BB" w:rsidRPr="001741BB">
        <w:rPr>
          <w:sz w:val="24"/>
          <w:szCs w:val="24"/>
        </w:rPr>
        <w:t>RASA-465)</w:t>
      </w:r>
    </w:p>
    <w:p w14:paraId="4E19EB1F" w14:textId="77777777" w:rsidR="001741BB" w:rsidRPr="001741BB" w:rsidRDefault="005C488B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Fixed side effects of RTS functionality when quit </w:t>
      </w:r>
      <w:proofErr w:type="gramStart"/>
      <w:r>
        <w:rPr>
          <w:sz w:val="24"/>
          <w:szCs w:val="24"/>
        </w:rPr>
        <w:t>transactions(</w:t>
      </w:r>
      <w:proofErr w:type="gramEnd"/>
      <w:r>
        <w:rPr>
          <w:sz w:val="24"/>
          <w:szCs w:val="24"/>
        </w:rPr>
        <w:t>Quit Wearer, Quit Product) were done</w:t>
      </w:r>
      <w:r w:rsidR="001741BB" w:rsidRPr="001741BB">
        <w:rPr>
          <w:sz w:val="24"/>
          <w:szCs w:val="24"/>
        </w:rPr>
        <w:t xml:space="preserve"> (RASA-422)</w:t>
      </w:r>
    </w:p>
    <w:p w14:paraId="535DDE66" w14:textId="77777777" w:rsidR="001741BB" w:rsidRDefault="00254BD4" w:rsidP="001741BB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Added possibility to quit wearers</w:t>
      </w:r>
      <w:r w:rsidR="001741BB" w:rsidRPr="001741BB">
        <w:rPr>
          <w:sz w:val="24"/>
          <w:szCs w:val="24"/>
        </w:rPr>
        <w:t xml:space="preserve"> without inventory (RASA-135)</w:t>
      </w:r>
    </w:p>
    <w:p w14:paraId="5329DC99" w14:textId="77777777" w:rsidR="009307BF" w:rsidRPr="001741BB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2BA2B6B4" w14:textId="77777777" w:rsidTr="009307BF">
        <w:tc>
          <w:tcPr>
            <w:tcW w:w="1927" w:type="dxa"/>
            <w:hideMark/>
          </w:tcPr>
          <w:p w14:paraId="0800C8DB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212622E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4F167566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16E06947" w14:textId="77777777" w:rsidTr="009307BF">
        <w:tc>
          <w:tcPr>
            <w:tcW w:w="1927" w:type="dxa"/>
            <w:hideMark/>
          </w:tcPr>
          <w:p w14:paraId="1C47D968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9</w:t>
            </w:r>
          </w:p>
        </w:tc>
        <w:tc>
          <w:tcPr>
            <w:tcW w:w="2524" w:type="dxa"/>
            <w:hideMark/>
          </w:tcPr>
          <w:p w14:paraId="0B6C1F3C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4DF6F9F7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6B9D5E4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A33758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63308060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324F5EB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RASA-631   Android-Can't decrease inventory for customer</w:t>
      </w:r>
    </w:p>
    <w:p w14:paraId="29F0CED2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 xml:space="preserve">RASA-626   AMM - Garments taxed (shouldn't be) after damage charge credited    </w:t>
      </w:r>
    </w:p>
    <w:p w14:paraId="163B274F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7781D752" w14:textId="77777777" w:rsidTr="009307BF">
        <w:tc>
          <w:tcPr>
            <w:tcW w:w="1927" w:type="dxa"/>
            <w:hideMark/>
          </w:tcPr>
          <w:p w14:paraId="765FAD14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4F7FDEFC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779A5A29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F418983" w14:textId="77777777" w:rsidTr="009307BF">
        <w:tc>
          <w:tcPr>
            <w:tcW w:w="1927" w:type="dxa"/>
            <w:hideMark/>
          </w:tcPr>
          <w:p w14:paraId="4B2E4B84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.08</w:t>
            </w:r>
          </w:p>
        </w:tc>
        <w:tc>
          <w:tcPr>
            <w:tcW w:w="2524" w:type="dxa"/>
            <w:hideMark/>
          </w:tcPr>
          <w:p w14:paraId="4A13E1FE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July-2017</w:t>
            </w:r>
          </w:p>
        </w:tc>
        <w:tc>
          <w:tcPr>
            <w:tcW w:w="4909" w:type="dxa"/>
            <w:hideMark/>
          </w:tcPr>
          <w:p w14:paraId="77D19B58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547CBD55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0453AE2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0AF0D735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50783EBE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Garments taxed (shouldn't be) after damage charge credited (RASA-625)</w:t>
      </w:r>
    </w:p>
    <w:p w14:paraId="300BE933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>
        <w:rPr>
          <w:sz w:val="24"/>
          <w:szCs w:val="24"/>
        </w:rPr>
        <w:t>Circulating garments displayed as 'Not Returned Items' without being marked for replacement (RASA-465)</w:t>
      </w:r>
    </w:p>
    <w:p w14:paraId="53FE0BC3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35E0FF48" w14:textId="77777777" w:rsidTr="009307BF">
        <w:tc>
          <w:tcPr>
            <w:tcW w:w="1927" w:type="dxa"/>
            <w:hideMark/>
          </w:tcPr>
          <w:p w14:paraId="5416278F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70F86C1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0558AC92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68B66798" w14:textId="77777777" w:rsidTr="009307BF">
        <w:tc>
          <w:tcPr>
            <w:tcW w:w="1927" w:type="dxa"/>
            <w:hideMark/>
          </w:tcPr>
          <w:p w14:paraId="13AE475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7</w:t>
            </w:r>
          </w:p>
        </w:tc>
        <w:tc>
          <w:tcPr>
            <w:tcW w:w="2524" w:type="dxa"/>
            <w:hideMark/>
          </w:tcPr>
          <w:p w14:paraId="1FF4D5AA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2-June-2017</w:t>
            </w:r>
          </w:p>
        </w:tc>
        <w:tc>
          <w:tcPr>
            <w:tcW w:w="4909" w:type="dxa"/>
            <w:hideMark/>
          </w:tcPr>
          <w:p w14:paraId="0EB59F8C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2F69E7EC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38B112BA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C28419C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0CF31218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PDA modification visibility (RASA-572)</w:t>
      </w:r>
      <w:r>
        <w:t xml:space="preserve"> </w:t>
      </w:r>
    </w:p>
    <w:p w14:paraId="6409CF86" w14:textId="77777777" w:rsidR="009307BF" w:rsidRDefault="009307BF" w:rsidP="009307BF">
      <w:pPr>
        <w:pStyle w:val="ListParagraph"/>
        <w:tabs>
          <w:tab w:val="left" w:pos="284"/>
        </w:tabs>
        <w:spacing w:after="0" w:line="240" w:lineRule="auto"/>
        <w:ind w:left="644" w:right="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9307BF" w14:paraId="02DF6BAE" w14:textId="77777777" w:rsidTr="009307BF">
        <w:tc>
          <w:tcPr>
            <w:tcW w:w="1927" w:type="dxa"/>
            <w:hideMark/>
          </w:tcPr>
          <w:p w14:paraId="676B3958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  <w:hideMark/>
          </w:tcPr>
          <w:p w14:paraId="1783D3DE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  <w:hideMark/>
          </w:tcPr>
          <w:p w14:paraId="37639888" w14:textId="77777777" w:rsidR="009307BF" w:rsidRDefault="009307BF">
            <w:pPr>
              <w:jc w:val="both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nimum Required ABS</w:t>
            </w:r>
            <w:r>
              <w:rPr>
                <w:i/>
                <w:sz w:val="20"/>
                <w:szCs w:val="24"/>
              </w:rPr>
              <w:t>Solute</w:t>
            </w:r>
            <w:r>
              <w:rPr>
                <w:sz w:val="20"/>
                <w:szCs w:val="24"/>
              </w:rPr>
              <w:t xml:space="preserve"> Release</w:t>
            </w:r>
          </w:p>
        </w:tc>
      </w:tr>
      <w:tr w:rsidR="009307BF" w14:paraId="357D3E29" w14:textId="77777777" w:rsidTr="009307BF">
        <w:tc>
          <w:tcPr>
            <w:tcW w:w="1927" w:type="dxa"/>
            <w:hideMark/>
          </w:tcPr>
          <w:p w14:paraId="5032B69F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6</w:t>
            </w:r>
          </w:p>
        </w:tc>
        <w:tc>
          <w:tcPr>
            <w:tcW w:w="2524" w:type="dxa"/>
            <w:hideMark/>
          </w:tcPr>
          <w:p w14:paraId="4494C562" w14:textId="77777777" w:rsidR="009307BF" w:rsidRDefault="009307B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-June-2017</w:t>
            </w:r>
          </w:p>
        </w:tc>
        <w:tc>
          <w:tcPr>
            <w:tcW w:w="4909" w:type="dxa"/>
            <w:hideMark/>
          </w:tcPr>
          <w:p w14:paraId="1A65265B" w14:textId="77777777" w:rsidR="009307BF" w:rsidRDefault="009307BF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9307BF" w14:paraId="17081FA0" w14:textId="77777777" w:rsidTr="009307BF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20C68137" w14:textId="77777777" w:rsidR="009307BF" w:rsidRDefault="009307BF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Changes:</w:t>
            </w:r>
          </w:p>
          <w:p w14:paraId="7A57D80B" w14:textId="77777777" w:rsidR="009307BF" w:rsidRDefault="009307BF">
            <w:pPr>
              <w:rPr>
                <w:sz w:val="20"/>
                <w:szCs w:val="24"/>
              </w:rPr>
            </w:pPr>
          </w:p>
        </w:tc>
      </w:tr>
    </w:tbl>
    <w:p w14:paraId="2DB1F9E5" w14:textId="77777777" w:rsidR="009307BF" w:rsidRDefault="009307BF" w:rsidP="009307BF">
      <w:pPr>
        <w:pStyle w:val="ListParagraph"/>
        <w:numPr>
          <w:ilvl w:val="0"/>
          <w:numId w:val="13"/>
        </w:numPr>
        <w:tabs>
          <w:tab w:val="left" w:pos="284"/>
        </w:tabs>
        <w:spacing w:after="0" w:line="240" w:lineRule="auto"/>
        <w:ind w:right="284"/>
      </w:pPr>
      <w:r>
        <w:rPr>
          <w:sz w:val="24"/>
          <w:szCs w:val="24"/>
        </w:rPr>
        <w:t>Support for Czech language (RASA-570)</w:t>
      </w:r>
      <w:r>
        <w:t xml:space="preserve"> </w:t>
      </w:r>
    </w:p>
    <w:p w14:paraId="1FCC8595" w14:textId="77777777" w:rsidR="00B80289" w:rsidRDefault="00B80289" w:rsidP="00B802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B80289" w:rsidRPr="009667EE" w14:paraId="0BFD33FA" w14:textId="77777777" w:rsidTr="007E4D3A">
        <w:tc>
          <w:tcPr>
            <w:tcW w:w="1927" w:type="dxa"/>
          </w:tcPr>
          <w:p w14:paraId="042D723C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5E8417C0" w14:textId="77777777" w:rsidR="00B80289" w:rsidRPr="009667EE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0C90042F" w14:textId="77777777" w:rsidR="00B80289" w:rsidRPr="009667EE" w:rsidRDefault="00B8028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B80289" w:rsidRPr="009667EE" w14:paraId="17714AD3" w14:textId="77777777" w:rsidTr="007E4D3A">
        <w:tc>
          <w:tcPr>
            <w:tcW w:w="1927" w:type="dxa"/>
          </w:tcPr>
          <w:p w14:paraId="0BBFBA7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5</w:t>
            </w:r>
          </w:p>
        </w:tc>
        <w:tc>
          <w:tcPr>
            <w:tcW w:w="2524" w:type="dxa"/>
          </w:tcPr>
          <w:p w14:paraId="55603281" w14:textId="77777777" w:rsidR="00B80289" w:rsidRPr="009667EE" w:rsidRDefault="00B8028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i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7E5434" w14:textId="77777777" w:rsidR="00B80289" w:rsidRPr="009667EE" w:rsidRDefault="00B8028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B80289" w:rsidRPr="009667EE" w14:paraId="65F8AB82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05044C2" w14:textId="77777777" w:rsidR="00B80289" w:rsidRDefault="00B8028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526ACAF3" w14:textId="77777777" w:rsidR="00B80289" w:rsidRPr="009667EE" w:rsidRDefault="00B80289" w:rsidP="007E4D3A">
            <w:pPr>
              <w:rPr>
                <w:sz w:val="20"/>
                <w:szCs w:val="24"/>
              </w:rPr>
            </w:pPr>
          </w:p>
        </w:tc>
      </w:tr>
    </w:tbl>
    <w:p w14:paraId="0FD89543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Crediting loss charge line does not work</w:t>
      </w:r>
      <w:r>
        <w:rPr>
          <w:sz w:val="24"/>
          <w:szCs w:val="24"/>
        </w:rPr>
        <w:t xml:space="preserve"> (</w:t>
      </w:r>
      <w:r w:rsidRPr="006826C0">
        <w:rPr>
          <w:sz w:val="24"/>
          <w:szCs w:val="24"/>
        </w:rPr>
        <w:t>RASA-514</w:t>
      </w:r>
      <w:r>
        <w:rPr>
          <w:sz w:val="24"/>
          <w:szCs w:val="24"/>
        </w:rPr>
        <w:t>)</w:t>
      </w:r>
    </w:p>
    <w:p w14:paraId="02E2E88F" w14:textId="77777777" w:rsidR="00B80289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 xml:space="preserve">Problem scanning garments </w:t>
      </w:r>
      <w:r>
        <w:rPr>
          <w:sz w:val="24"/>
          <w:szCs w:val="24"/>
        </w:rPr>
        <w:t>(</w:t>
      </w:r>
      <w:r w:rsidRPr="006826C0">
        <w:rPr>
          <w:sz w:val="24"/>
          <w:szCs w:val="24"/>
        </w:rPr>
        <w:t>RASA-520</w:t>
      </w:r>
      <w:r>
        <w:rPr>
          <w:sz w:val="24"/>
          <w:szCs w:val="24"/>
        </w:rPr>
        <w:t>)</w:t>
      </w:r>
    </w:p>
    <w:p w14:paraId="560078C9" w14:textId="77777777" w:rsidR="00B80289" w:rsidRPr="006826C0" w:rsidRDefault="00B80289" w:rsidP="00B8028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6826C0">
        <w:rPr>
          <w:sz w:val="24"/>
          <w:szCs w:val="24"/>
        </w:rPr>
        <w:t>Wearer still displayed in RTS screen after cancelling Quit Wearer transaction (RASA-422)</w:t>
      </w:r>
    </w:p>
    <w:p w14:paraId="6B2691C2" w14:textId="77777777" w:rsidR="00B80289" w:rsidRDefault="00B80289" w:rsidP="001B0C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1B0C5A" w:rsidRPr="009667EE" w14:paraId="7AEDC6DF" w14:textId="77777777" w:rsidTr="007E4D3A">
        <w:tc>
          <w:tcPr>
            <w:tcW w:w="1927" w:type="dxa"/>
          </w:tcPr>
          <w:p w14:paraId="41B2AF0C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7EF224AA" w14:textId="77777777" w:rsidR="001B0C5A" w:rsidRPr="009667EE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2A758EA3" w14:textId="77777777" w:rsidR="001B0C5A" w:rsidRPr="009667EE" w:rsidRDefault="001B0C5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B0C5A" w:rsidRPr="009667EE" w14:paraId="5BCA37AF" w14:textId="77777777" w:rsidTr="007E4D3A">
        <w:tc>
          <w:tcPr>
            <w:tcW w:w="1927" w:type="dxa"/>
          </w:tcPr>
          <w:p w14:paraId="0EF35A0B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4</w:t>
            </w:r>
          </w:p>
        </w:tc>
        <w:tc>
          <w:tcPr>
            <w:tcW w:w="2524" w:type="dxa"/>
          </w:tcPr>
          <w:p w14:paraId="28D20362" w14:textId="77777777" w:rsidR="001B0C5A" w:rsidRPr="009667EE" w:rsidRDefault="001B0C5A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1BD88099" w14:textId="77777777" w:rsidR="001B0C5A" w:rsidRPr="009667EE" w:rsidRDefault="001B0C5A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1B0C5A" w:rsidRPr="009667EE" w14:paraId="62573634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77C72710" w14:textId="77777777" w:rsidR="001B0C5A" w:rsidRDefault="001B0C5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E327FA2" w14:textId="77777777" w:rsidR="001B0C5A" w:rsidRPr="009667EE" w:rsidRDefault="001B0C5A" w:rsidP="007E4D3A">
            <w:pPr>
              <w:rPr>
                <w:sz w:val="20"/>
                <w:szCs w:val="24"/>
              </w:rPr>
            </w:pPr>
          </w:p>
        </w:tc>
      </w:tr>
    </w:tbl>
    <w:p w14:paraId="46C74640" w14:textId="77777777" w:rsidR="00A9540A" w:rsidRDefault="00A9540A" w:rsidP="00A9540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Issue w</w:t>
      </w:r>
      <w:r>
        <w:rPr>
          <w:sz w:val="24"/>
          <w:szCs w:val="24"/>
        </w:rPr>
        <w:t>ith settlement being off 1 cent (RASA-470)</w:t>
      </w:r>
    </w:p>
    <w:p w14:paraId="65DEEB86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>When synching same route two times, id code</w:t>
      </w:r>
      <w:r>
        <w:rPr>
          <w:sz w:val="24"/>
          <w:szCs w:val="24"/>
        </w:rPr>
        <w:t xml:space="preserve"> will show twice when scanning (</w:t>
      </w:r>
      <w:r w:rsidR="00A9540A">
        <w:rPr>
          <w:sz w:val="24"/>
          <w:szCs w:val="24"/>
        </w:rPr>
        <w:t>RASA-446)</w:t>
      </w:r>
    </w:p>
    <w:p w14:paraId="33FE718F" w14:textId="77777777" w:rsidR="001B0C5A" w:rsidRPr="00A9540A" w:rsidRDefault="001B0C5A" w:rsidP="00A9540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540A">
        <w:rPr>
          <w:sz w:val="24"/>
          <w:szCs w:val="24"/>
        </w:rPr>
        <w:t xml:space="preserve">Orders made on PDA appears multiplicated in Route Check in </w:t>
      </w:r>
      <w:r w:rsidR="00A9540A" w:rsidRPr="00A9540A">
        <w:rPr>
          <w:sz w:val="24"/>
          <w:szCs w:val="24"/>
        </w:rPr>
        <w:t>(RASA-474)</w:t>
      </w:r>
    </w:p>
    <w:p w14:paraId="43575AC8" w14:textId="77777777" w:rsidR="001B0C5A" w:rsidRDefault="001B0C5A" w:rsidP="001B0C5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1B0C5A">
        <w:rPr>
          <w:sz w:val="24"/>
          <w:szCs w:val="24"/>
        </w:rPr>
        <w:t xml:space="preserve">Inactive wearer numbers not loaded to RA </w:t>
      </w:r>
      <w:r w:rsidR="00A9540A">
        <w:rPr>
          <w:sz w:val="24"/>
          <w:szCs w:val="24"/>
        </w:rPr>
        <w:t>(RASA-357)</w:t>
      </w:r>
    </w:p>
    <w:p w14:paraId="094290B6" w14:textId="77777777" w:rsidR="00F9585E" w:rsidRDefault="00F9585E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5F2F35" w:rsidRPr="009667EE" w14:paraId="62BAB487" w14:textId="77777777" w:rsidTr="007E4D3A">
        <w:tc>
          <w:tcPr>
            <w:tcW w:w="1927" w:type="dxa"/>
          </w:tcPr>
          <w:p w14:paraId="59B658BA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376C3C4" w14:textId="77777777" w:rsidR="005F2F35" w:rsidRPr="009667EE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3E411B22" w14:textId="77777777" w:rsidR="005F2F35" w:rsidRPr="009667EE" w:rsidRDefault="005F2F3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F2F35" w:rsidRPr="009667EE" w14:paraId="54F89157" w14:textId="77777777" w:rsidTr="007E4D3A">
        <w:tc>
          <w:tcPr>
            <w:tcW w:w="1927" w:type="dxa"/>
          </w:tcPr>
          <w:p w14:paraId="2FAC7C5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3</w:t>
            </w:r>
          </w:p>
        </w:tc>
        <w:tc>
          <w:tcPr>
            <w:tcW w:w="2524" w:type="dxa"/>
          </w:tcPr>
          <w:p w14:paraId="072A81D4" w14:textId="77777777" w:rsidR="005F2F35" w:rsidRPr="009667EE" w:rsidRDefault="005F2F3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4C3574B" w14:textId="77777777" w:rsidR="005F2F35" w:rsidRPr="009667EE" w:rsidRDefault="005F2F3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5F2F35" w:rsidRPr="009667EE" w14:paraId="7906FD6B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5EECA02E" w14:textId="77777777" w:rsidR="005F2F35" w:rsidRDefault="005F2F3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6C9DBEE" w14:textId="77777777" w:rsidR="005F2F35" w:rsidRPr="009667EE" w:rsidRDefault="005F2F35" w:rsidP="007E4D3A">
            <w:pPr>
              <w:rPr>
                <w:sz w:val="20"/>
                <w:szCs w:val="24"/>
              </w:rPr>
            </w:pPr>
          </w:p>
        </w:tc>
      </w:tr>
    </w:tbl>
    <w:p w14:paraId="1C34E869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Issue with settlement being off 1 cent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70</w:t>
      </w:r>
      <w:r>
        <w:rPr>
          <w:sz w:val="24"/>
          <w:szCs w:val="24"/>
        </w:rPr>
        <w:t>)</w:t>
      </w:r>
    </w:p>
    <w:p w14:paraId="34C4C568" w14:textId="77777777" w:rsidR="005F2F3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lastRenderedPageBreak/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7BD608A2" w14:textId="77777777" w:rsidR="005F2F35" w:rsidRPr="00E46B75" w:rsidRDefault="005F2F35" w:rsidP="005F2F3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5F2F35">
        <w:rPr>
          <w:sz w:val="24"/>
          <w:szCs w:val="24"/>
        </w:rPr>
        <w:t>When synching same route two times, id code will show twice when scanning</w:t>
      </w:r>
      <w:r>
        <w:rPr>
          <w:sz w:val="24"/>
          <w:szCs w:val="24"/>
        </w:rPr>
        <w:t xml:space="preserve"> (</w:t>
      </w:r>
      <w:r w:rsidRPr="005F2F3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5D163798" w14:textId="77777777" w:rsidR="00545C47" w:rsidRDefault="00545C47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E46B75" w:rsidRPr="009667EE" w14:paraId="3C0B9365" w14:textId="77777777" w:rsidTr="007E4D3A">
        <w:tc>
          <w:tcPr>
            <w:tcW w:w="1927" w:type="dxa"/>
          </w:tcPr>
          <w:p w14:paraId="385FAF17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49CCDC46" w14:textId="77777777" w:rsidR="00E46B75" w:rsidRPr="009667EE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32B37E1" w14:textId="77777777" w:rsidR="00E46B75" w:rsidRPr="009667EE" w:rsidRDefault="00E46B75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B75" w:rsidRPr="009667EE" w14:paraId="62FE2E2D" w14:textId="77777777" w:rsidTr="007E4D3A">
        <w:tc>
          <w:tcPr>
            <w:tcW w:w="1927" w:type="dxa"/>
          </w:tcPr>
          <w:p w14:paraId="23226FAC" w14:textId="77777777" w:rsidR="00E46B75" w:rsidRPr="009667EE" w:rsidRDefault="00E46B75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2</w:t>
            </w:r>
          </w:p>
        </w:tc>
        <w:tc>
          <w:tcPr>
            <w:tcW w:w="2524" w:type="dxa"/>
          </w:tcPr>
          <w:p w14:paraId="7B22D520" w14:textId="77777777" w:rsidR="00E46B75" w:rsidRPr="009667EE" w:rsidRDefault="00E46B75" w:rsidP="00E46B75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rch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02571CF2" w14:textId="77777777" w:rsidR="00E46B75" w:rsidRPr="009667EE" w:rsidRDefault="00E46B75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E46B75" w:rsidRPr="009667EE" w14:paraId="0A95A20D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C3E7261" w14:textId="77777777" w:rsidR="00E46B75" w:rsidRDefault="00E46B75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2B6D1A7" w14:textId="77777777" w:rsidR="00E46B75" w:rsidRPr="009667EE" w:rsidRDefault="00E46B75" w:rsidP="007E4D3A">
            <w:pPr>
              <w:rPr>
                <w:sz w:val="20"/>
                <w:szCs w:val="24"/>
              </w:rPr>
            </w:pPr>
          </w:p>
        </w:tc>
      </w:tr>
    </w:tbl>
    <w:p w14:paraId="297690E9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Loss charge not credited if return ends on "todays" invo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82</w:t>
      </w:r>
      <w:r>
        <w:rPr>
          <w:sz w:val="24"/>
          <w:szCs w:val="24"/>
        </w:rPr>
        <w:t>)</w:t>
      </w:r>
    </w:p>
    <w:p w14:paraId="44A1F95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Replacement garments to be returned are showing all ID codes, not just what is to be return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6</w:t>
      </w:r>
      <w:r>
        <w:rPr>
          <w:sz w:val="24"/>
          <w:szCs w:val="24"/>
        </w:rPr>
        <w:t>)</w:t>
      </w:r>
    </w:p>
    <w:p w14:paraId="14E8198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Inactive wearer numbers not loaded to RA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57</w:t>
      </w:r>
      <w:r>
        <w:rPr>
          <w:sz w:val="24"/>
          <w:szCs w:val="24"/>
        </w:rPr>
        <w:t>)</w:t>
      </w:r>
    </w:p>
    <w:p w14:paraId="272871D1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ABS - Changes per week related to max - doesn't follow system setting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329</w:t>
      </w:r>
      <w:r>
        <w:rPr>
          <w:sz w:val="24"/>
          <w:szCs w:val="24"/>
        </w:rPr>
        <w:t>)</w:t>
      </w:r>
    </w:p>
    <w:p w14:paraId="55A3189F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rFonts w:cs="Courier New"/>
          <w:sz w:val="24"/>
          <w:szCs w:val="24"/>
        </w:rPr>
        <w:t>RA Android Messages from previous stop are displayed (RASA-361)</w:t>
      </w:r>
    </w:p>
    <w:p w14:paraId="6CF4605A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hen synching same route two times, id cod</w:t>
      </w:r>
      <w:r>
        <w:rPr>
          <w:sz w:val="24"/>
          <w:szCs w:val="24"/>
        </w:rPr>
        <w:t>e will show twice when scanning (</w:t>
      </w:r>
      <w:r w:rsidRPr="00E46B75">
        <w:rPr>
          <w:sz w:val="24"/>
          <w:szCs w:val="24"/>
        </w:rPr>
        <w:t>RASA-446</w:t>
      </w:r>
      <w:r>
        <w:rPr>
          <w:sz w:val="24"/>
          <w:szCs w:val="24"/>
        </w:rPr>
        <w:t>)</w:t>
      </w:r>
    </w:p>
    <w:p w14:paraId="76215FAB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Number of </w:t>
      </w:r>
      <w:proofErr w:type="gramStart"/>
      <w:r w:rsidRPr="00E46B75">
        <w:rPr>
          <w:sz w:val="24"/>
          <w:szCs w:val="24"/>
        </w:rPr>
        <w:t>wearer</w:t>
      </w:r>
      <w:proofErr w:type="gramEnd"/>
      <w:r w:rsidRPr="00E46B75">
        <w:rPr>
          <w:sz w:val="24"/>
          <w:szCs w:val="24"/>
        </w:rPr>
        <w:t xml:space="preserve"> is not default set when a new wearer is add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1</w:t>
      </w:r>
      <w:r>
        <w:rPr>
          <w:sz w:val="24"/>
          <w:szCs w:val="24"/>
        </w:rPr>
        <w:t>)</w:t>
      </w:r>
    </w:p>
    <w:p w14:paraId="79601070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 xml:space="preserve">Invoice amount is not updated when Bill All </w:t>
      </w:r>
      <w:proofErr w:type="gramStart"/>
      <w:r w:rsidRPr="00E46B75">
        <w:rPr>
          <w:sz w:val="24"/>
          <w:szCs w:val="24"/>
        </w:rPr>
        <w:t>For</w:t>
      </w:r>
      <w:proofErr w:type="gramEnd"/>
      <w:r w:rsidRPr="00E46B75">
        <w:rPr>
          <w:sz w:val="24"/>
          <w:szCs w:val="24"/>
        </w:rPr>
        <w:t xml:space="preserve"> Loss Now is pressed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9</w:t>
      </w:r>
      <w:r>
        <w:rPr>
          <w:sz w:val="24"/>
          <w:szCs w:val="24"/>
        </w:rPr>
        <w:t>)</w:t>
      </w:r>
    </w:p>
    <w:p w14:paraId="7563997C" w14:textId="77777777" w:rsid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Encryption of traffic between PDA and web service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39</w:t>
      </w:r>
      <w:r>
        <w:rPr>
          <w:sz w:val="24"/>
          <w:szCs w:val="24"/>
        </w:rPr>
        <w:t>)</w:t>
      </w:r>
    </w:p>
    <w:p w14:paraId="0904338B" w14:textId="77777777" w:rsidR="00E46B75" w:rsidRPr="00E46B75" w:rsidRDefault="00E46B75" w:rsidP="00E46B75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sz w:val="24"/>
          <w:szCs w:val="24"/>
        </w:rPr>
      </w:pPr>
      <w:r w:rsidRPr="00E46B75">
        <w:rPr>
          <w:sz w:val="24"/>
          <w:szCs w:val="24"/>
        </w:rPr>
        <w:t>Wearer still displayed in RTS screen after cancelling Quit Wearer transaction</w:t>
      </w:r>
      <w:r>
        <w:rPr>
          <w:sz w:val="24"/>
          <w:szCs w:val="24"/>
        </w:rPr>
        <w:t xml:space="preserve"> (</w:t>
      </w:r>
      <w:r w:rsidRPr="00E46B75">
        <w:rPr>
          <w:sz w:val="24"/>
          <w:szCs w:val="24"/>
        </w:rPr>
        <w:t>RASA-422</w:t>
      </w:r>
      <w:r>
        <w:rPr>
          <w:sz w:val="24"/>
          <w:szCs w:val="24"/>
        </w:rPr>
        <w:t>)</w:t>
      </w:r>
    </w:p>
    <w:p w14:paraId="013A1AF7" w14:textId="77777777" w:rsidR="00E46B75" w:rsidRDefault="00E46B75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03FA9" w:rsidRPr="009667EE" w14:paraId="56A08E2B" w14:textId="77777777" w:rsidTr="007E4D3A">
        <w:tc>
          <w:tcPr>
            <w:tcW w:w="1927" w:type="dxa"/>
          </w:tcPr>
          <w:p w14:paraId="2D292370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1E4151E3" w14:textId="77777777" w:rsidR="00F03FA9" w:rsidRPr="009667EE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4AEF3A68" w14:textId="77777777" w:rsidR="00F03FA9" w:rsidRPr="009667EE" w:rsidRDefault="00F03FA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03FA9" w:rsidRPr="009667EE" w14:paraId="70C82CE9" w14:textId="77777777" w:rsidTr="007E4D3A">
        <w:tc>
          <w:tcPr>
            <w:tcW w:w="1927" w:type="dxa"/>
          </w:tcPr>
          <w:p w14:paraId="687AFCCF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7.01</w:t>
            </w:r>
          </w:p>
        </w:tc>
        <w:tc>
          <w:tcPr>
            <w:tcW w:w="2524" w:type="dxa"/>
          </w:tcPr>
          <w:p w14:paraId="51416E56" w14:textId="77777777" w:rsidR="00F03FA9" w:rsidRPr="009667EE" w:rsidRDefault="00F03FA9" w:rsidP="00F03FA9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5632AA9D" w14:textId="77777777" w:rsidR="00F03FA9" w:rsidRPr="009667EE" w:rsidRDefault="00F03FA9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7a</w:t>
            </w:r>
          </w:p>
        </w:tc>
      </w:tr>
      <w:tr w:rsidR="00F03FA9" w:rsidRPr="009667EE" w14:paraId="5DE6E525" w14:textId="77777777" w:rsidTr="007E4D3A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4A6FEBB8" w14:textId="77777777" w:rsidR="00F03FA9" w:rsidRDefault="00F03FA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42B2BC19" w14:textId="77777777" w:rsidR="00F03FA9" w:rsidRPr="009667EE" w:rsidRDefault="00F03FA9" w:rsidP="007E4D3A">
            <w:pPr>
              <w:rPr>
                <w:sz w:val="20"/>
                <w:szCs w:val="24"/>
              </w:rPr>
            </w:pPr>
          </w:p>
        </w:tc>
      </w:tr>
    </w:tbl>
    <w:p w14:paraId="7DF1A30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ay This Amount is adjusted with the loss warn scanned items</w:t>
      </w:r>
      <w:r>
        <w:rPr>
          <w:rFonts w:cs="Courier New"/>
          <w:sz w:val="24"/>
          <w:szCs w:val="24"/>
        </w:rPr>
        <w:t xml:space="preserve"> (RASA-416</w:t>
      </w:r>
      <w:r w:rsidRPr="000C1483">
        <w:rPr>
          <w:rFonts w:cs="Courier New"/>
          <w:sz w:val="24"/>
          <w:szCs w:val="24"/>
        </w:rPr>
        <w:t>)</w:t>
      </w:r>
    </w:p>
    <w:p w14:paraId="3A07C3D8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button resizing problem</w:t>
      </w:r>
      <w:r>
        <w:rPr>
          <w:rFonts w:cs="Courier New"/>
          <w:sz w:val="24"/>
          <w:szCs w:val="24"/>
        </w:rPr>
        <w:t xml:space="preserve"> (RASA-419)</w:t>
      </w:r>
    </w:p>
    <w:p w14:paraId="56F104D1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should not be returned</w:t>
      </w:r>
      <w:r>
        <w:rPr>
          <w:rFonts w:cs="Courier New"/>
          <w:sz w:val="24"/>
          <w:szCs w:val="24"/>
        </w:rPr>
        <w:t xml:space="preserve"> (RASA-413)</w:t>
      </w:r>
    </w:p>
    <w:p w14:paraId="7752AD79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Scanning RTS garments - Item does not belong to this wearer inventory</w:t>
      </w:r>
      <w:r>
        <w:rPr>
          <w:rFonts w:cs="Courier New"/>
          <w:sz w:val="24"/>
          <w:szCs w:val="24"/>
        </w:rPr>
        <w:t xml:space="preserve"> (RASA-412)</w:t>
      </w:r>
    </w:p>
    <w:p w14:paraId="39D5FC36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Inventory Increase Issue</w:t>
      </w:r>
      <w:r>
        <w:rPr>
          <w:rFonts w:cs="Courier New"/>
          <w:sz w:val="24"/>
          <w:szCs w:val="24"/>
        </w:rPr>
        <w:t xml:space="preserve"> (RASA-411)</w:t>
      </w:r>
    </w:p>
    <w:p w14:paraId="613963D4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Even when responding to all existing contacts the Message button still shows red sign</w:t>
      </w:r>
      <w:r>
        <w:rPr>
          <w:rFonts w:cs="Courier New"/>
          <w:sz w:val="24"/>
          <w:szCs w:val="24"/>
        </w:rPr>
        <w:t xml:space="preserve"> (RASA-414)</w:t>
      </w:r>
    </w:p>
    <w:p w14:paraId="71B7AF67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'Unexpected error' when Uploading route from RA Android to </w:t>
      </w:r>
      <w:proofErr w:type="spellStart"/>
      <w:r w:rsidRPr="00F03FA9">
        <w:rPr>
          <w:rFonts w:cs="Courier New"/>
          <w:sz w:val="24"/>
          <w:szCs w:val="24"/>
        </w:rPr>
        <w:t>Abssolute</w:t>
      </w:r>
      <w:proofErr w:type="spellEnd"/>
      <w:r>
        <w:rPr>
          <w:rFonts w:cs="Courier New"/>
          <w:sz w:val="24"/>
          <w:szCs w:val="24"/>
        </w:rPr>
        <w:t xml:space="preserve"> (RASA-407)</w:t>
      </w:r>
    </w:p>
    <w:p w14:paraId="2ED0F822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 xml:space="preserve">Invoice amount is not updated when Undo Bill All </w:t>
      </w:r>
      <w:proofErr w:type="gramStart"/>
      <w:r w:rsidRPr="00F03FA9">
        <w:rPr>
          <w:rFonts w:cs="Courier New"/>
          <w:sz w:val="24"/>
          <w:szCs w:val="24"/>
        </w:rPr>
        <w:t>For</w:t>
      </w:r>
      <w:proofErr w:type="gramEnd"/>
      <w:r w:rsidRPr="00F03FA9">
        <w:rPr>
          <w:rFonts w:cs="Courier New"/>
          <w:sz w:val="24"/>
          <w:szCs w:val="24"/>
        </w:rPr>
        <w:t xml:space="preserve"> Loss Now is pressed</w:t>
      </w:r>
      <w:r>
        <w:rPr>
          <w:rFonts w:cs="Courier New"/>
          <w:sz w:val="24"/>
          <w:szCs w:val="24"/>
        </w:rPr>
        <w:t xml:space="preserve"> (RASA-398)</w:t>
      </w:r>
    </w:p>
    <w:p w14:paraId="21CBF19E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You are required to respond to a contact message to proceed</w:t>
      </w:r>
      <w:r>
        <w:rPr>
          <w:rFonts w:cs="Courier New"/>
          <w:sz w:val="24"/>
          <w:szCs w:val="24"/>
        </w:rPr>
        <w:t xml:space="preserve"> (RASA-373)</w:t>
      </w:r>
    </w:p>
    <w:p w14:paraId="2800F5E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Pick up with cancelled visit - Android Modifications</w:t>
      </w:r>
      <w:r>
        <w:rPr>
          <w:rFonts w:cs="Courier New"/>
          <w:sz w:val="24"/>
          <w:szCs w:val="24"/>
        </w:rPr>
        <w:t xml:space="preserve"> (RASA-396)</w:t>
      </w:r>
    </w:p>
    <w:p w14:paraId="47E60E35" w14:textId="77777777" w:rsidR="00F03FA9" w:rsidRDefault="00F03FA9" w:rsidP="00F03FA9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F03FA9">
        <w:rPr>
          <w:rFonts w:cs="Courier New"/>
          <w:sz w:val="24"/>
          <w:szCs w:val="24"/>
        </w:rPr>
        <w:t>Various corrections of bugs and hardcoded strings</w:t>
      </w:r>
      <w:r>
        <w:rPr>
          <w:rFonts w:cs="Courier New"/>
          <w:sz w:val="24"/>
          <w:szCs w:val="24"/>
        </w:rPr>
        <w:t xml:space="preserve"> (RASA-400)</w:t>
      </w:r>
    </w:p>
    <w:p w14:paraId="5FBBF40C" w14:textId="77777777" w:rsidR="00F03FA9" w:rsidRDefault="00F03FA9" w:rsidP="007E4D3A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</w:pPr>
      <w:r w:rsidRPr="00F03FA9">
        <w:rPr>
          <w:rFonts w:cs="Courier New"/>
          <w:sz w:val="24"/>
          <w:szCs w:val="24"/>
        </w:rPr>
        <w:t>RA Android Messages from previous stop are displayed (RASA-361)</w:t>
      </w:r>
    </w:p>
    <w:p w14:paraId="488E66AC" w14:textId="77777777" w:rsidR="00F03FA9" w:rsidRDefault="00F03FA9" w:rsidP="00F9585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7"/>
        <w:gridCol w:w="2524"/>
        <w:gridCol w:w="4909"/>
      </w:tblGrid>
      <w:tr w:rsidR="00F9585E" w:rsidRPr="009667EE" w14:paraId="1AF9178E" w14:textId="77777777" w:rsidTr="0086647E">
        <w:tc>
          <w:tcPr>
            <w:tcW w:w="1927" w:type="dxa"/>
          </w:tcPr>
          <w:p w14:paraId="1A05A70F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24" w:type="dxa"/>
          </w:tcPr>
          <w:p w14:paraId="65E6A45E" w14:textId="77777777" w:rsidR="00F9585E" w:rsidRPr="009667E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09" w:type="dxa"/>
          </w:tcPr>
          <w:p w14:paraId="5C3C93A5" w14:textId="77777777" w:rsidR="00F9585E" w:rsidRPr="009667EE" w:rsidRDefault="00F9585E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9585E" w:rsidRPr="009667EE" w14:paraId="40C291AC" w14:textId="77777777" w:rsidTr="0086647E">
        <w:tc>
          <w:tcPr>
            <w:tcW w:w="1927" w:type="dxa"/>
          </w:tcPr>
          <w:p w14:paraId="61096AAA" w14:textId="77777777" w:rsidR="00F9585E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7</w:t>
            </w:r>
            <w:r w:rsidR="00F9585E">
              <w:rPr>
                <w:b/>
                <w:sz w:val="28"/>
                <w:szCs w:val="24"/>
              </w:rPr>
              <w:t>.00</w:t>
            </w:r>
          </w:p>
        </w:tc>
        <w:tc>
          <w:tcPr>
            <w:tcW w:w="2524" w:type="dxa"/>
          </w:tcPr>
          <w:p w14:paraId="414DF1EC" w14:textId="77777777" w:rsidR="00F9585E" w:rsidRPr="009667EE" w:rsidRDefault="00F9585E" w:rsidP="00C2758B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 w:rsidR="00C2758B">
              <w:rPr>
                <w:b/>
                <w:sz w:val="28"/>
                <w:szCs w:val="24"/>
              </w:rPr>
              <w:t>February</w:t>
            </w:r>
            <w:r w:rsidRPr="009667EE">
              <w:rPr>
                <w:b/>
                <w:sz w:val="28"/>
                <w:szCs w:val="24"/>
              </w:rPr>
              <w:t>-201</w:t>
            </w:r>
            <w:r w:rsidR="00C2758B">
              <w:rPr>
                <w:b/>
                <w:sz w:val="28"/>
                <w:szCs w:val="24"/>
              </w:rPr>
              <w:t>7</w:t>
            </w:r>
          </w:p>
        </w:tc>
        <w:tc>
          <w:tcPr>
            <w:tcW w:w="4909" w:type="dxa"/>
          </w:tcPr>
          <w:p w14:paraId="6646AF5E" w14:textId="77777777" w:rsidR="00F9585E" w:rsidRPr="009667EE" w:rsidRDefault="00F9585E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="00C2758B">
              <w:rPr>
                <w:b/>
                <w:sz w:val="28"/>
                <w:szCs w:val="24"/>
              </w:rPr>
              <w:t>.00.07</w:t>
            </w:r>
            <w:r>
              <w:rPr>
                <w:b/>
                <w:sz w:val="28"/>
                <w:szCs w:val="24"/>
              </w:rPr>
              <w:t>a</w:t>
            </w:r>
          </w:p>
        </w:tc>
      </w:tr>
      <w:tr w:rsidR="00F9585E" w:rsidRPr="009667EE" w14:paraId="6943DA48" w14:textId="77777777" w:rsidTr="000C1483">
        <w:trPr>
          <w:gridAfter w:val="2"/>
          <w:wAfter w:w="7433" w:type="dxa"/>
          <w:trHeight w:val="405"/>
        </w:trPr>
        <w:tc>
          <w:tcPr>
            <w:tcW w:w="1927" w:type="dxa"/>
          </w:tcPr>
          <w:p w14:paraId="035B5C3D" w14:textId="77777777" w:rsidR="00F9585E" w:rsidRDefault="00F9585E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2EE4116" w14:textId="77777777" w:rsidR="00F9585E" w:rsidRPr="009667EE" w:rsidRDefault="00F9585E" w:rsidP="007E4D3A">
            <w:pPr>
              <w:rPr>
                <w:sz w:val="20"/>
                <w:szCs w:val="24"/>
              </w:rPr>
            </w:pPr>
          </w:p>
        </w:tc>
      </w:tr>
    </w:tbl>
    <w:p w14:paraId="6B19EE92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To be returned items screen is showing anything that is quit, with circulating inventory </w:t>
      </w:r>
      <w:proofErr w:type="gramStart"/>
      <w:r w:rsidRPr="000C1483">
        <w:rPr>
          <w:rFonts w:cs="Courier New"/>
          <w:sz w:val="24"/>
          <w:szCs w:val="24"/>
        </w:rPr>
        <w:t xml:space="preserve">   (</w:t>
      </w:r>
      <w:proofErr w:type="gramEnd"/>
      <w:r w:rsidRPr="000C1483">
        <w:rPr>
          <w:rFonts w:cs="Courier New"/>
          <w:sz w:val="24"/>
          <w:szCs w:val="24"/>
        </w:rPr>
        <w:t>RASA-403)</w:t>
      </w:r>
    </w:p>
    <w:p w14:paraId="5CE23EE3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Invoice amount is not updated when ‘Undo Bill All </w:t>
      </w:r>
      <w:proofErr w:type="gramStart"/>
      <w:r w:rsidRPr="000C1483">
        <w:rPr>
          <w:rFonts w:cs="Courier New"/>
          <w:sz w:val="24"/>
          <w:szCs w:val="24"/>
        </w:rPr>
        <w:t>For</w:t>
      </w:r>
      <w:proofErr w:type="gramEnd"/>
      <w:r w:rsidRPr="000C1483">
        <w:rPr>
          <w:rFonts w:cs="Courier New"/>
          <w:sz w:val="24"/>
          <w:szCs w:val="24"/>
        </w:rPr>
        <w:t xml:space="preserve"> Loss Now ‘is pressed (RASA-398)</w:t>
      </w:r>
    </w:p>
    <w:p w14:paraId="6E938160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Possible actions that can be done after a route is ended </w:t>
      </w:r>
      <w:r w:rsidR="000C1483" w:rsidRPr="000C1483">
        <w:rPr>
          <w:rFonts w:cs="Courier New"/>
          <w:sz w:val="24"/>
          <w:szCs w:val="24"/>
        </w:rPr>
        <w:t>(RASA-48)</w:t>
      </w:r>
    </w:p>
    <w:p w14:paraId="2BD723D5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‘Unexpected error’ makes RA Android application to crash (RASA-387)</w:t>
      </w:r>
    </w:p>
    <w:p w14:paraId="778661D7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 issue with style exchange (RASA-368)</w:t>
      </w:r>
    </w:p>
    <w:p w14:paraId="79646F89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oss charge not credited if return ends on "todays" invoice (RASA-382)</w:t>
      </w:r>
    </w:p>
    <w:p w14:paraId="1D17D37B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You are required to respond to a contact message to proceed (RASA-373)</w:t>
      </w:r>
    </w:p>
    <w:p w14:paraId="3618E123" w14:textId="77777777" w:rsidR="0086647E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fter adjusting an invoice, you do not return to stop actions (RASA-377)</w:t>
      </w:r>
    </w:p>
    <w:p w14:paraId="7381D22E" w14:textId="77777777" w:rsidR="00FE4D31" w:rsidRPr="000C1483" w:rsidRDefault="0086647E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Getting "Already enough items returned" error before all garments returned (RASA-370)</w:t>
      </w:r>
    </w:p>
    <w:p w14:paraId="56692014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All routes showing cash delay (RASA-380)</w:t>
      </w:r>
    </w:p>
    <w:p w14:paraId="1A00725D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proofErr w:type="spellStart"/>
      <w:r w:rsidRPr="000C1483">
        <w:rPr>
          <w:rFonts w:cs="Courier New"/>
          <w:sz w:val="24"/>
          <w:szCs w:val="24"/>
        </w:rPr>
        <w:t>Autosync</w:t>
      </w:r>
      <w:proofErr w:type="spellEnd"/>
      <w:r w:rsidRPr="000C1483">
        <w:rPr>
          <w:rFonts w:cs="Courier New"/>
          <w:sz w:val="24"/>
          <w:szCs w:val="24"/>
        </w:rPr>
        <w:t xml:space="preserve"> upload problem when there is no internet connection (RASA-235)</w:t>
      </w:r>
    </w:p>
    <w:p w14:paraId="1E301E1F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annot upload route from RA Android device (RASA-345)</w:t>
      </w:r>
    </w:p>
    <w:p w14:paraId="370057EA" w14:textId="77777777" w:rsidR="00FE4D31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he " View to Be Returned Items" dialog in the "Return Items" functionality is showing "Null" in the place of secondary ID code (RASA-347)</w:t>
      </w:r>
    </w:p>
    <w:p w14:paraId="23397EE1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Date does not display correctly in View Wearer Product screen (RASA-344)</w:t>
      </w:r>
    </w:p>
    <w:p w14:paraId="6FC55387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Labels are not being printed (because layout does not exist) for items ordered via Android RA (RASA-336)</w:t>
      </w:r>
    </w:p>
    <w:p w14:paraId="0022616D" w14:textId="77777777" w:rsidR="00FE4D31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Emblem templates cannot be unselected (RASA-333)</w:t>
      </w:r>
    </w:p>
    <w:p w14:paraId="42003DFB" w14:textId="77777777" w:rsidR="00FE4D31" w:rsidRPr="000C1483" w:rsidRDefault="00932A43" w:rsidP="00932A4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Spelling error of day ‘Thursday’ shows in Open Hours listing (RASA-330)</w:t>
      </w:r>
    </w:p>
    <w:p w14:paraId="1E56A68C" w14:textId="77777777" w:rsidR="00FE4D31" w:rsidRPr="000C1483" w:rsidRDefault="00FE4D31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Translation issue Route Assistant Android (RASA-307)</w:t>
      </w:r>
    </w:p>
    <w:p w14:paraId="7D3FFAFC" w14:textId="77777777" w:rsidR="00932A4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possible to</w:t>
      </w:r>
      <w:r w:rsidR="00FE4D31" w:rsidRPr="000C1483">
        <w:rPr>
          <w:rFonts w:cs="Courier New"/>
          <w:sz w:val="24"/>
          <w:szCs w:val="24"/>
        </w:rPr>
        <w:t xml:space="preserve"> scan containers after signature</w:t>
      </w:r>
      <w:r w:rsidR="00932A43">
        <w:rPr>
          <w:rFonts w:cs="Courier New"/>
          <w:sz w:val="24"/>
          <w:szCs w:val="24"/>
        </w:rPr>
        <w:t xml:space="preserve"> </w:t>
      </w:r>
    </w:p>
    <w:p w14:paraId="1A8C833F" w14:textId="77777777" w:rsidR="00F9585E" w:rsidRPr="000C1483" w:rsidRDefault="00FE4D31" w:rsidP="00932A43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(RASA-287</w:t>
      </w:r>
      <w:r w:rsidR="00F9585E" w:rsidRPr="000C1483">
        <w:rPr>
          <w:rFonts w:cs="Courier New"/>
          <w:sz w:val="24"/>
          <w:szCs w:val="24"/>
        </w:rPr>
        <w:t>)</w:t>
      </w:r>
    </w:p>
    <w:p w14:paraId="1B93B85E" w14:textId="77777777" w:rsidR="00F9585E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RA android sum of containers displayed incorrect (RASA-303</w:t>
      </w:r>
      <w:r w:rsidR="00F9585E" w:rsidRPr="000C1483">
        <w:rPr>
          <w:rFonts w:cs="Courier New"/>
          <w:sz w:val="24"/>
          <w:szCs w:val="24"/>
        </w:rPr>
        <w:t>)</w:t>
      </w:r>
    </w:p>
    <w:p w14:paraId="0D14B5A2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Container Recording - picked up container can be picked up multiple times (RASA-285)</w:t>
      </w:r>
    </w:p>
    <w:p w14:paraId="6E88C644" w14:textId="77777777" w:rsidR="00E95940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warning message can be confirmed by scanning next container (RASA-288)</w:t>
      </w:r>
    </w:p>
    <w:p w14:paraId="102B044F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Android messages are displayed inconsistent and too short </w:t>
      </w:r>
      <w:r w:rsidR="00257719" w:rsidRPr="000C1483">
        <w:rPr>
          <w:rFonts w:cs="Courier New"/>
          <w:sz w:val="24"/>
          <w:szCs w:val="24"/>
        </w:rPr>
        <w:t>(RASA-2</w:t>
      </w:r>
      <w:r w:rsidRPr="000C1483">
        <w:rPr>
          <w:rFonts w:cs="Courier New"/>
          <w:sz w:val="24"/>
          <w:szCs w:val="24"/>
        </w:rPr>
        <w:t>86</w:t>
      </w:r>
      <w:r w:rsidR="00257719" w:rsidRPr="000C1483">
        <w:rPr>
          <w:rFonts w:cs="Courier New"/>
          <w:sz w:val="24"/>
          <w:szCs w:val="24"/>
        </w:rPr>
        <w:t>)</w:t>
      </w:r>
    </w:p>
    <w:p w14:paraId="5D5109DD" w14:textId="77777777" w:rsidR="00257719" w:rsidRPr="000C1483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 xml:space="preserve">DN not </w:t>
      </w:r>
      <w:r w:rsidR="00C14C9B">
        <w:rPr>
          <w:rFonts w:cs="Courier New"/>
          <w:sz w:val="24"/>
          <w:szCs w:val="24"/>
        </w:rPr>
        <w:t>show</w:t>
      </w:r>
      <w:r w:rsidRPr="000C1483">
        <w:rPr>
          <w:rFonts w:cs="Courier New"/>
          <w:sz w:val="24"/>
          <w:szCs w:val="24"/>
        </w:rPr>
        <w:t xml:space="preserve"> on PDA when assigned a 2nd time to another route (RASA-262)</w:t>
      </w:r>
    </w:p>
    <w:p w14:paraId="08F441D9" w14:textId="77777777" w:rsidR="00257719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Support Multi-read Onsite Soil Scan in Route Assistant (RASA-244)</w:t>
      </w:r>
    </w:p>
    <w:p w14:paraId="1D8EDE27" w14:textId="77777777" w:rsidR="00AF29E8" w:rsidRPr="000C1483" w:rsidRDefault="00AF29E8" w:rsidP="00AF29E8">
      <w:pPr>
        <w:pStyle w:val="ListParagraph"/>
        <w:tabs>
          <w:tab w:val="left" w:pos="284"/>
        </w:tabs>
        <w:spacing w:after="0" w:line="240" w:lineRule="auto"/>
        <w:ind w:left="644" w:right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UHFREADER module must be in the </w:t>
      </w:r>
      <w:r w:rsidR="00C14C9B">
        <w:rPr>
          <w:rFonts w:cs="Courier New"/>
          <w:sz w:val="24"/>
          <w:szCs w:val="24"/>
        </w:rPr>
        <w:t>license</w:t>
      </w:r>
      <w:r>
        <w:rPr>
          <w:rFonts w:cs="Courier New"/>
          <w:sz w:val="24"/>
          <w:szCs w:val="24"/>
        </w:rPr>
        <w:t>.</w:t>
      </w:r>
    </w:p>
    <w:p w14:paraId="0CED3A1D" w14:textId="77777777" w:rsidR="00FB64AE" w:rsidRDefault="00E95940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  <w:sz w:val="24"/>
          <w:szCs w:val="24"/>
        </w:rPr>
      </w:pPr>
      <w:r w:rsidRPr="000C1483">
        <w:rPr>
          <w:rFonts w:cs="Courier New"/>
          <w:sz w:val="24"/>
          <w:szCs w:val="24"/>
        </w:rPr>
        <w:t>ID code range of containers considered in RA Android (RASA-337)</w:t>
      </w:r>
    </w:p>
    <w:p w14:paraId="03DB2A01" w14:textId="77777777" w:rsidR="000C1483" w:rsidRPr="000C1483" w:rsidRDefault="000C1483" w:rsidP="000C1483">
      <w:pPr>
        <w:pStyle w:val="ListParagraph"/>
        <w:numPr>
          <w:ilvl w:val="0"/>
          <w:numId w:val="11"/>
        </w:numPr>
        <w:tabs>
          <w:tab w:val="left" w:pos="284"/>
        </w:tabs>
        <w:spacing w:after="0" w:line="240" w:lineRule="auto"/>
        <w:ind w:right="284"/>
        <w:rPr>
          <w:rFonts w:cs="Courier New"/>
        </w:rPr>
      </w:pPr>
      <w:r>
        <w:rPr>
          <w:rFonts w:cs="Courier New"/>
          <w:sz w:val="24"/>
          <w:szCs w:val="24"/>
        </w:rPr>
        <w:t xml:space="preserve">Show outstanding </w:t>
      </w:r>
      <w:proofErr w:type="gramStart"/>
      <w:r>
        <w:rPr>
          <w:rFonts w:cs="Courier New"/>
          <w:sz w:val="24"/>
          <w:szCs w:val="24"/>
        </w:rPr>
        <w:t>workorders</w:t>
      </w:r>
      <w:proofErr w:type="gramEnd"/>
      <w:r>
        <w:rPr>
          <w:rFonts w:cs="Courier New"/>
          <w:sz w:val="24"/>
          <w:szCs w:val="24"/>
        </w:rPr>
        <w:t xml:space="preserve"> at the wearer level – which products and quantities are still open. Also show work orders that have been completed since last visit – per wearer as well (RASA-200)</w:t>
      </w:r>
    </w:p>
    <w:p w14:paraId="09E71613" w14:textId="77777777" w:rsidR="000C1483" w:rsidRPr="00C14C9B" w:rsidRDefault="000C1483" w:rsidP="00C14C9B">
      <w:pPr>
        <w:tabs>
          <w:tab w:val="left" w:pos="284"/>
        </w:tabs>
        <w:spacing w:after="0" w:line="240" w:lineRule="auto"/>
        <w:ind w:right="284"/>
        <w:rPr>
          <w:rFonts w:cs="Courier New"/>
        </w:rPr>
      </w:pPr>
    </w:p>
    <w:p w14:paraId="014682BD" w14:textId="77777777" w:rsidR="00F9585E" w:rsidRDefault="00F9585E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C2758B" w:rsidRPr="009667EE" w14:paraId="7EDBBB66" w14:textId="77777777" w:rsidTr="007E4D3A">
        <w:tc>
          <w:tcPr>
            <w:tcW w:w="1951" w:type="dxa"/>
          </w:tcPr>
          <w:p w14:paraId="09124A1B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DB19F31" w14:textId="77777777" w:rsidR="00C2758B" w:rsidRPr="009667EE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234CE50" w14:textId="77777777" w:rsidR="00C2758B" w:rsidRPr="009667EE" w:rsidRDefault="00C2758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2758B" w:rsidRPr="009667EE" w14:paraId="6D632E38" w14:textId="77777777" w:rsidTr="007E4D3A">
        <w:tc>
          <w:tcPr>
            <w:tcW w:w="1951" w:type="dxa"/>
          </w:tcPr>
          <w:p w14:paraId="4EB1229A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6.00</w:t>
            </w:r>
          </w:p>
        </w:tc>
        <w:tc>
          <w:tcPr>
            <w:tcW w:w="2552" w:type="dxa"/>
          </w:tcPr>
          <w:p w14:paraId="7C89532C" w14:textId="77777777" w:rsidR="00C2758B" w:rsidRPr="009667EE" w:rsidRDefault="00C2758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3B48A809" w14:textId="77777777" w:rsidR="00C2758B" w:rsidRPr="009667EE" w:rsidRDefault="00C2758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3a</w:t>
            </w:r>
          </w:p>
        </w:tc>
      </w:tr>
      <w:tr w:rsidR="00C2758B" w:rsidRPr="009667EE" w14:paraId="501F200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10F10917" w14:textId="77777777" w:rsidR="00C2758B" w:rsidRDefault="00C2758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F67CD1" w14:textId="77777777" w:rsidR="00C2758B" w:rsidRPr="009667EE" w:rsidRDefault="00C2758B" w:rsidP="007E4D3A">
            <w:pPr>
              <w:rPr>
                <w:sz w:val="20"/>
                <w:szCs w:val="24"/>
              </w:rPr>
            </w:pPr>
          </w:p>
        </w:tc>
      </w:tr>
    </w:tbl>
    <w:p w14:paraId="551BF4D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Contact messages created with a future date are not shown anymore (RASA-176)</w:t>
      </w:r>
    </w:p>
    <w:p w14:paraId="2C8DEA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Fixed issue in Google Maps functionality (RASA-206)</w:t>
      </w:r>
    </w:p>
    <w:p w14:paraId="5B672226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turn to stock functionality (RASA-225 + RASA-236)</w:t>
      </w:r>
    </w:p>
    <w:p w14:paraId="1E9601BF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AS is required.</w:t>
      </w:r>
    </w:p>
    <w:p w14:paraId="7BCDAC1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Relief Driver functionality (RASA-248)</w:t>
      </w:r>
    </w:p>
    <w:p w14:paraId="1C50C96D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ELIEFDRIVER is required.</w:t>
      </w:r>
    </w:p>
    <w:p w14:paraId="624C1BD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Possibility to change actual driving date of the route (RASA-250)</w:t>
      </w:r>
    </w:p>
    <w:p w14:paraId="1CD5A8C8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Test server connection before any upload (RASA-136)</w:t>
      </w:r>
    </w:p>
    <w:p w14:paraId="4BB8BCAC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lear all data when mobile device code is changed (RASA-136)</w:t>
      </w:r>
    </w:p>
    <w:p w14:paraId="092AFF49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ndroid OS 6(Marshmallow) is now also supported (RASA-189)</w:t>
      </w:r>
    </w:p>
    <w:p w14:paraId="51903D1B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Message shown when scanning an item stays on screen until another item is scanned </w:t>
      </w:r>
    </w:p>
    <w:p w14:paraId="25850762" w14:textId="77777777" w:rsidR="00C2758B" w:rsidRDefault="00C2758B" w:rsidP="00C2758B">
      <w:pPr>
        <w:tabs>
          <w:tab w:val="left" w:pos="284"/>
        </w:tabs>
        <w:spacing w:after="0" w:line="240" w:lineRule="auto"/>
        <w:ind w:right="284"/>
        <w:jc w:val="both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RASA-286)</w:t>
      </w:r>
    </w:p>
    <w:p w14:paraId="7B78F485" w14:textId="77777777" w:rsidR="000C1483" w:rsidRDefault="000C1483" w:rsidP="00F9585E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A497BD0" w14:textId="77777777" w:rsidR="00F9585E" w:rsidRDefault="00F9585E" w:rsidP="00F9585E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8"/>
        <w:gridCol w:w="2520"/>
        <w:gridCol w:w="4912"/>
      </w:tblGrid>
      <w:tr w:rsidR="005A3480" w:rsidRPr="009667EE" w14:paraId="3319878D" w14:textId="77777777" w:rsidTr="007E4D3A">
        <w:tc>
          <w:tcPr>
            <w:tcW w:w="1951" w:type="dxa"/>
          </w:tcPr>
          <w:p w14:paraId="201FD12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FA8736D" w14:textId="77777777" w:rsidR="005A3480" w:rsidRPr="009667EE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C6112C2" w14:textId="77777777" w:rsidR="005A3480" w:rsidRPr="009667EE" w:rsidRDefault="005A3480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5A3480" w:rsidRPr="009667EE" w14:paraId="19264CE7" w14:textId="77777777" w:rsidTr="007E4D3A">
        <w:tc>
          <w:tcPr>
            <w:tcW w:w="1951" w:type="dxa"/>
          </w:tcPr>
          <w:p w14:paraId="7571F56D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4</w:t>
            </w:r>
          </w:p>
        </w:tc>
        <w:tc>
          <w:tcPr>
            <w:tcW w:w="2552" w:type="dxa"/>
          </w:tcPr>
          <w:p w14:paraId="2FE14232" w14:textId="77777777" w:rsidR="005A3480" w:rsidRPr="009667EE" w:rsidRDefault="005A3480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2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us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FB54BB5" w14:textId="77777777" w:rsidR="005A3480" w:rsidRPr="009667EE" w:rsidRDefault="005A3480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5A3480" w:rsidRPr="009667EE" w14:paraId="4FC0D17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D60EDFE" w14:textId="77777777" w:rsidR="005A3480" w:rsidRDefault="005A3480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A970C54" w14:textId="77777777" w:rsidR="005A3480" w:rsidRPr="009667EE" w:rsidRDefault="005A3480" w:rsidP="007E4D3A">
            <w:pPr>
              <w:rPr>
                <w:sz w:val="20"/>
                <w:szCs w:val="24"/>
              </w:rPr>
            </w:pPr>
          </w:p>
        </w:tc>
      </w:tr>
    </w:tbl>
    <w:p w14:paraId="333007F0" w14:textId="77777777" w:rsidR="00965255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Scan container not requested anymore when there are no containers to be delivered </w:t>
      </w:r>
    </w:p>
    <w:p w14:paraId="54AD4FE3" w14:textId="77777777" w:rsidR="005A3480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5A3480">
        <w:rPr>
          <w:rFonts w:cs="Courier New"/>
          <w:sz w:val="24"/>
          <w:szCs w:val="24"/>
        </w:rPr>
        <w:t>(RASA-266)</w:t>
      </w:r>
    </w:p>
    <w:p w14:paraId="17DE9F2B" w14:textId="77777777" w:rsidR="00F20591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Can sign stops that </w:t>
      </w:r>
      <w:proofErr w:type="gramStart"/>
      <w:r w:rsidR="001C0967">
        <w:rPr>
          <w:rFonts w:cs="Courier New"/>
          <w:sz w:val="24"/>
          <w:szCs w:val="24"/>
        </w:rPr>
        <w:t xml:space="preserve">not </w:t>
      </w:r>
      <w:r>
        <w:rPr>
          <w:rFonts w:cs="Courier New"/>
          <w:sz w:val="24"/>
          <w:szCs w:val="24"/>
        </w:rPr>
        <w:t>contain</w:t>
      </w:r>
      <w:proofErr w:type="gramEnd"/>
      <w:r>
        <w:rPr>
          <w:rFonts w:cs="Courier New"/>
          <w:sz w:val="24"/>
          <w:szCs w:val="24"/>
        </w:rPr>
        <w:t xml:space="preserve"> delivery notes (RASA-277)</w:t>
      </w:r>
    </w:p>
    <w:p w14:paraId="528CF715" w14:textId="77777777" w:rsidR="005A3480" w:rsidRDefault="005A3480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odified all warning messages with title warning (RASA-290)</w:t>
      </w:r>
    </w:p>
    <w:p w14:paraId="04EFBEE5" w14:textId="77777777" w:rsidR="00617A12" w:rsidRDefault="00617A12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F915EE">
        <w:rPr>
          <w:rFonts w:cs="Courier New"/>
          <w:sz w:val="24"/>
          <w:szCs w:val="24"/>
        </w:rPr>
        <w:t xml:space="preserve">Layout of </w:t>
      </w:r>
      <w:r>
        <w:rPr>
          <w:rFonts w:cs="Courier New"/>
          <w:sz w:val="24"/>
          <w:szCs w:val="24"/>
        </w:rPr>
        <w:t>Enter Pick Up/ Delivery screen is not affected anymore by long size descriptions (RASA-292)</w:t>
      </w:r>
    </w:p>
    <w:p w14:paraId="7C7AF7A2" w14:textId="77777777" w:rsidR="00617A12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dded focus on signature pad, when signing delivery note (RASA-292)</w:t>
      </w:r>
    </w:p>
    <w:p w14:paraId="147AF4A5" w14:textId="77777777" w:rsidR="00965255" w:rsidRDefault="000C4B2D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On end route, total mileage is automatically calculated when entered end mileage </w:t>
      </w:r>
    </w:p>
    <w:p w14:paraId="4C081BE8" w14:textId="77777777" w:rsidR="000C4B2D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C4B2D">
        <w:rPr>
          <w:rFonts w:cs="Courier New"/>
          <w:sz w:val="24"/>
          <w:szCs w:val="24"/>
        </w:rPr>
        <w:t>(RASA-292)</w:t>
      </w:r>
    </w:p>
    <w:p w14:paraId="6E23756F" w14:textId="77777777" w:rsidR="005A3480" w:rsidRDefault="000C4B2D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212006">
        <w:rPr>
          <w:rFonts w:cs="Courier New"/>
          <w:sz w:val="24"/>
          <w:szCs w:val="24"/>
        </w:rPr>
        <w:t>When confirming all pickups and deliveries for a consumption point/delivery point, the user is redirected to the next one automatically. If nothing needs to be confirmed anymore, the user is redirected to stop actions screen (RASA-292)</w:t>
      </w:r>
    </w:p>
    <w:p w14:paraId="615D2194" w14:textId="77777777" w:rsidR="005A3480" w:rsidRDefault="005A3480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olved unexpected application crash when press on customer name in contact person screen (RASA-272)</w:t>
      </w:r>
    </w:p>
    <w:p w14:paraId="4CDE0727" w14:textId="77777777" w:rsidR="000C1483" w:rsidRDefault="000C1483" w:rsidP="005A3480">
      <w:pPr>
        <w:tabs>
          <w:tab w:val="left" w:pos="284"/>
        </w:tabs>
        <w:spacing w:after="0" w:line="240" w:lineRule="auto"/>
      </w:pPr>
    </w:p>
    <w:p w14:paraId="7CC53B94" w14:textId="77777777" w:rsidR="00545C47" w:rsidRDefault="00545C47" w:rsidP="005A3480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733F14" w:rsidRPr="009667EE" w14:paraId="1A7D5937" w14:textId="77777777" w:rsidTr="007E4D3A">
        <w:tc>
          <w:tcPr>
            <w:tcW w:w="1951" w:type="dxa"/>
          </w:tcPr>
          <w:p w14:paraId="358BA9DB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A001199" w14:textId="77777777" w:rsidR="00733F14" w:rsidRPr="009667EE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FAFE8A7" w14:textId="77777777" w:rsidR="00733F14" w:rsidRPr="009667EE" w:rsidRDefault="00733F14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733F14" w:rsidRPr="009667EE" w14:paraId="74BDD4E1" w14:textId="77777777" w:rsidTr="007E4D3A">
        <w:tc>
          <w:tcPr>
            <w:tcW w:w="1951" w:type="dxa"/>
          </w:tcPr>
          <w:p w14:paraId="55D440E9" w14:textId="77777777" w:rsidR="00733F14" w:rsidRPr="009667EE" w:rsidRDefault="00733F14" w:rsidP="00733F14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3</w:t>
            </w:r>
          </w:p>
        </w:tc>
        <w:tc>
          <w:tcPr>
            <w:tcW w:w="2552" w:type="dxa"/>
          </w:tcPr>
          <w:p w14:paraId="4ACB11BF" w14:textId="77777777" w:rsidR="00733F14" w:rsidRPr="009667EE" w:rsidRDefault="00387E10" w:rsidP="00387E1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5</w:t>
            </w:r>
            <w:r w:rsidR="00733F14" w:rsidRPr="009667EE">
              <w:rPr>
                <w:b/>
                <w:sz w:val="28"/>
                <w:szCs w:val="24"/>
              </w:rPr>
              <w:t>-</w:t>
            </w:r>
            <w:r w:rsidR="00107386">
              <w:rPr>
                <w:b/>
                <w:sz w:val="28"/>
                <w:szCs w:val="24"/>
              </w:rPr>
              <w:t>Ju</w:t>
            </w:r>
            <w:r>
              <w:rPr>
                <w:b/>
                <w:sz w:val="28"/>
                <w:szCs w:val="24"/>
              </w:rPr>
              <w:t>ly</w:t>
            </w:r>
            <w:r w:rsidR="00733F14" w:rsidRPr="009667EE">
              <w:rPr>
                <w:b/>
                <w:sz w:val="28"/>
                <w:szCs w:val="24"/>
              </w:rPr>
              <w:t>-201</w:t>
            </w:r>
            <w:r w:rsidR="00733F14"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6B74A3D3" w14:textId="77777777" w:rsidR="00733F14" w:rsidRPr="009667EE" w:rsidRDefault="00733F14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733F14" w:rsidRPr="009667EE" w14:paraId="262621E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19CA610" w14:textId="77777777" w:rsidR="00733F14" w:rsidRDefault="00733F14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619B840F" w14:textId="77777777" w:rsidR="00733F14" w:rsidRPr="009667EE" w:rsidRDefault="00733F14" w:rsidP="007E4D3A">
            <w:pPr>
              <w:rPr>
                <w:sz w:val="20"/>
                <w:szCs w:val="24"/>
              </w:rPr>
            </w:pPr>
          </w:p>
        </w:tc>
      </w:tr>
    </w:tbl>
    <w:p w14:paraId="1FEF1DFE" w14:textId="77777777" w:rsidR="00792418" w:rsidRDefault="00733F14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94545D">
        <w:rPr>
          <w:rFonts w:cs="Courier New"/>
          <w:sz w:val="24"/>
          <w:szCs w:val="24"/>
        </w:rPr>
        <w:t>L</w:t>
      </w:r>
      <w:r w:rsidR="00792418">
        <w:rPr>
          <w:rFonts w:cs="Courier New"/>
          <w:sz w:val="24"/>
          <w:szCs w:val="24"/>
        </w:rPr>
        <w:t xml:space="preserve">ast container scanned </w:t>
      </w:r>
      <w:r w:rsidR="00545D00">
        <w:rPr>
          <w:rFonts w:cs="Courier New"/>
          <w:sz w:val="24"/>
          <w:szCs w:val="24"/>
        </w:rPr>
        <w:t xml:space="preserve">is shown in Scan Container screen </w:t>
      </w:r>
      <w:r w:rsidR="00792418">
        <w:rPr>
          <w:rFonts w:cs="Courier New"/>
          <w:sz w:val="24"/>
          <w:szCs w:val="24"/>
        </w:rPr>
        <w:t>(RASA-220)</w:t>
      </w:r>
    </w:p>
    <w:p w14:paraId="335E5DE9" w14:textId="77777777" w:rsidR="00792418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ll Route Assistant Android screens are shown in portrait mode (RASA-220)</w:t>
      </w:r>
    </w:p>
    <w:p w14:paraId="464575CE" w14:textId="77777777" w:rsidR="00733F14" w:rsidRPr="00733F14" w:rsidRDefault="00792418" w:rsidP="00733F14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-</w:t>
      </w:r>
      <w:r w:rsidR="00733F14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Only delivery notes that are uploaded on mobile device are signed</w:t>
      </w:r>
      <w:r w:rsidR="00733F14" w:rsidRPr="00733F14">
        <w:rPr>
          <w:rFonts w:cs="Courier New"/>
          <w:sz w:val="24"/>
          <w:szCs w:val="24"/>
        </w:rPr>
        <w:t xml:space="preserve"> </w:t>
      </w:r>
      <w:r w:rsidR="00733F14">
        <w:rPr>
          <w:rFonts w:cs="Courier New"/>
          <w:sz w:val="24"/>
          <w:szCs w:val="24"/>
        </w:rPr>
        <w:t>(RASA-257)</w:t>
      </w:r>
    </w:p>
    <w:p w14:paraId="71C54895" w14:textId="77777777" w:rsidR="00733F14" w:rsidRDefault="00733F14" w:rsidP="00107386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733F14">
        <w:rPr>
          <w:rFonts w:cs="Courier New"/>
          <w:sz w:val="24"/>
          <w:szCs w:val="24"/>
        </w:rPr>
        <w:t xml:space="preserve"> </w:t>
      </w:r>
    </w:p>
    <w:p w14:paraId="387E79C9" w14:textId="77777777" w:rsidR="000C1483" w:rsidRPr="00F20591" w:rsidRDefault="000C1483" w:rsidP="00107386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20591" w:rsidRPr="009667EE" w14:paraId="72ADB8BF" w14:textId="77777777" w:rsidTr="007E4D3A">
        <w:tc>
          <w:tcPr>
            <w:tcW w:w="1951" w:type="dxa"/>
          </w:tcPr>
          <w:p w14:paraId="6712DF05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A02BC33" w14:textId="77777777" w:rsidR="00F20591" w:rsidRPr="009667EE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35FAD442" w14:textId="77777777" w:rsidR="00F20591" w:rsidRPr="009667EE" w:rsidRDefault="00F20591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20591" w:rsidRPr="009667EE" w14:paraId="300B3F92" w14:textId="77777777" w:rsidTr="007E4D3A">
        <w:tc>
          <w:tcPr>
            <w:tcW w:w="1951" w:type="dxa"/>
          </w:tcPr>
          <w:p w14:paraId="0D957040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5.02</w:t>
            </w:r>
          </w:p>
        </w:tc>
        <w:tc>
          <w:tcPr>
            <w:tcW w:w="2552" w:type="dxa"/>
          </w:tcPr>
          <w:p w14:paraId="38FFFA47" w14:textId="77777777" w:rsidR="00F20591" w:rsidRPr="009667EE" w:rsidRDefault="00F20591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May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4F314404" w14:textId="77777777" w:rsidR="00F20591" w:rsidRPr="009667EE" w:rsidRDefault="00F20591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F20591" w:rsidRPr="009667EE" w14:paraId="107E19C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A929004" w14:textId="77777777" w:rsidR="00F20591" w:rsidRDefault="00F20591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3ABCA56" w14:textId="77777777" w:rsidR="00F20591" w:rsidRPr="009667EE" w:rsidRDefault="00F20591" w:rsidP="007E4D3A">
            <w:pPr>
              <w:rPr>
                <w:sz w:val="20"/>
                <w:szCs w:val="24"/>
              </w:rPr>
            </w:pPr>
          </w:p>
        </w:tc>
      </w:tr>
    </w:tbl>
    <w:p w14:paraId="50AF237B" w14:textId="77777777" w:rsidR="00F20591" w:rsidRDefault="00F20591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355F44">
        <w:rPr>
          <w:rFonts w:cs="Courier New"/>
          <w:sz w:val="24"/>
          <w:szCs w:val="24"/>
        </w:rPr>
        <w:t>Always upload route information first when pressing download button (RASA-210</w:t>
      </w:r>
      <w:r>
        <w:rPr>
          <w:rFonts w:cs="Courier New"/>
          <w:sz w:val="24"/>
          <w:szCs w:val="24"/>
        </w:rPr>
        <w:t>)</w:t>
      </w:r>
    </w:p>
    <w:p w14:paraId="69F1171F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ame container cannot be scanned twice (RASA-217)</w:t>
      </w:r>
    </w:p>
    <w:p w14:paraId="6111009D" w14:textId="77777777" w:rsidR="00355F44" w:rsidRDefault="00355F44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E5759D">
        <w:rPr>
          <w:rFonts w:cs="Courier New"/>
          <w:sz w:val="24"/>
          <w:szCs w:val="24"/>
        </w:rPr>
        <w:t>ID Scan field is automatically emptied when a container is scanned (RASA-220)</w:t>
      </w:r>
    </w:p>
    <w:p w14:paraId="645166A4" w14:textId="77777777" w:rsidR="00E5759D" w:rsidRDefault="00E5759D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Show only consumption points that have products to be delivered and picked up (RASA-245)</w:t>
      </w:r>
    </w:p>
    <w:p w14:paraId="21DB9917" w14:textId="77777777" w:rsidR="000C1483" w:rsidRDefault="000C1483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008CD656" w14:textId="77777777" w:rsidR="00545C47" w:rsidRDefault="00545C47" w:rsidP="00F20591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1E7F3B" w:rsidRPr="009667EE" w14:paraId="71D11639" w14:textId="77777777" w:rsidTr="007E4D3A">
        <w:tc>
          <w:tcPr>
            <w:tcW w:w="1951" w:type="dxa"/>
          </w:tcPr>
          <w:p w14:paraId="36073F97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F1F4CFC" w14:textId="77777777" w:rsidR="001E7F3B" w:rsidRPr="009667EE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D94FA3" w14:textId="77777777" w:rsidR="001E7F3B" w:rsidRPr="009667EE" w:rsidRDefault="001E7F3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1E7F3B" w:rsidRPr="009667EE" w14:paraId="671E02D5" w14:textId="77777777" w:rsidTr="007E4D3A">
        <w:tc>
          <w:tcPr>
            <w:tcW w:w="1951" w:type="dxa"/>
          </w:tcPr>
          <w:p w14:paraId="7D4E8C34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1</w:t>
            </w:r>
          </w:p>
        </w:tc>
        <w:tc>
          <w:tcPr>
            <w:tcW w:w="2552" w:type="dxa"/>
          </w:tcPr>
          <w:p w14:paraId="49659EB3" w14:textId="77777777" w:rsidR="001E7F3B" w:rsidRPr="009667EE" w:rsidRDefault="001E7F3B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08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5A8623F3" w14:textId="77777777" w:rsidR="001E7F3B" w:rsidRPr="009667EE" w:rsidRDefault="001E7F3B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1E7F3B" w:rsidRPr="009667EE" w14:paraId="7B60D811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55F9241" w14:textId="77777777" w:rsidR="001E7F3B" w:rsidRDefault="001E7F3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3E7A782B" w14:textId="77777777" w:rsidR="001E7F3B" w:rsidRPr="009667EE" w:rsidRDefault="001E7F3B" w:rsidP="007E4D3A">
            <w:pPr>
              <w:rPr>
                <w:sz w:val="20"/>
                <w:szCs w:val="24"/>
              </w:rPr>
            </w:pPr>
          </w:p>
        </w:tc>
      </w:tr>
    </w:tbl>
    <w:p w14:paraId="4D4E0B32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deliver and pick up functionality, for EU customers (RASA-123)</w:t>
      </w:r>
    </w:p>
    <w:p w14:paraId="4610634B" w14:textId="77777777" w:rsidR="001E7F3B" w:rsidRDefault="001E7F3B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DBDFDD2" w14:textId="77777777" w:rsidR="00545C47" w:rsidRDefault="00545C47" w:rsidP="001E7F3B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C3018F" w:rsidRPr="009667EE" w14:paraId="6DDB6358" w14:textId="77777777" w:rsidTr="007E4D3A">
        <w:tc>
          <w:tcPr>
            <w:tcW w:w="1951" w:type="dxa"/>
          </w:tcPr>
          <w:p w14:paraId="7CBF6FB9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72E17F2" w14:textId="77777777" w:rsidR="00C3018F" w:rsidRPr="009667EE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1E5995FA" w14:textId="77777777" w:rsidR="00C3018F" w:rsidRPr="009667EE" w:rsidRDefault="00C3018F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C3018F" w:rsidRPr="009667EE" w14:paraId="791CD33B" w14:textId="77777777" w:rsidTr="007E4D3A">
        <w:tc>
          <w:tcPr>
            <w:tcW w:w="1951" w:type="dxa"/>
          </w:tcPr>
          <w:p w14:paraId="147F2AC5" w14:textId="77777777" w:rsidR="00C3018F" w:rsidRPr="009667EE" w:rsidRDefault="00C3018F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.00</w:t>
            </w:r>
          </w:p>
        </w:tc>
        <w:tc>
          <w:tcPr>
            <w:tcW w:w="2552" w:type="dxa"/>
          </w:tcPr>
          <w:p w14:paraId="6D988E85" w14:textId="77777777" w:rsidR="00C3018F" w:rsidRPr="009667EE" w:rsidRDefault="00C3018F" w:rsidP="00C3018F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an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6</w:t>
            </w:r>
          </w:p>
        </w:tc>
        <w:tc>
          <w:tcPr>
            <w:tcW w:w="4997" w:type="dxa"/>
          </w:tcPr>
          <w:p w14:paraId="10A0850C" w14:textId="77777777" w:rsidR="00C3018F" w:rsidRPr="009667EE" w:rsidRDefault="00C3018F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b</w:t>
            </w:r>
          </w:p>
        </w:tc>
      </w:tr>
      <w:tr w:rsidR="00C3018F" w:rsidRPr="009667EE" w14:paraId="48D6460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61E06F46" w14:textId="77777777" w:rsidR="00C3018F" w:rsidRDefault="00C3018F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7A19BF8C" w14:textId="77777777" w:rsidR="00C3018F" w:rsidRPr="009667EE" w:rsidRDefault="00C3018F" w:rsidP="007E4D3A">
            <w:pPr>
              <w:rPr>
                <w:sz w:val="20"/>
                <w:szCs w:val="24"/>
              </w:rPr>
            </w:pPr>
          </w:p>
        </w:tc>
      </w:tr>
    </w:tbl>
    <w:p w14:paraId="5F48A725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Display of the total delivered and picked up containers when signing (RASA-82)</w:t>
      </w:r>
    </w:p>
    <w:p w14:paraId="01413047" w14:textId="77777777" w:rsidR="00A152B0" w:rsidRDefault="00A152B0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3CE5D49B" w14:textId="77777777" w:rsidR="00C3018F" w:rsidRDefault="00C3018F" w:rsidP="00965255">
      <w:pPr>
        <w:tabs>
          <w:tab w:val="left" w:pos="284"/>
        </w:tabs>
        <w:spacing w:after="0" w:line="240" w:lineRule="auto"/>
        <w:ind w:left="284" w:hanging="284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Import data in Android only depending on customer</w:t>
      </w:r>
      <w:r w:rsidR="0019368C">
        <w:rPr>
          <w:rFonts w:cs="Courier New"/>
          <w:sz w:val="24"/>
          <w:szCs w:val="24"/>
        </w:rPr>
        <w:t>’s</w:t>
      </w:r>
      <w:r w:rsidR="00A152B0">
        <w:rPr>
          <w:rFonts w:cs="Courier New"/>
          <w:sz w:val="24"/>
          <w:szCs w:val="24"/>
        </w:rPr>
        <w:t xml:space="preserve"> available modules and configurations</w:t>
      </w:r>
      <w:r>
        <w:rPr>
          <w:rFonts w:cs="Courier New"/>
          <w:sz w:val="24"/>
          <w:szCs w:val="24"/>
        </w:rPr>
        <w:t xml:space="preserve"> (RASA-</w:t>
      </w:r>
      <w:r w:rsidR="00A152B0">
        <w:rPr>
          <w:rFonts w:cs="Courier New"/>
          <w:sz w:val="24"/>
          <w:szCs w:val="24"/>
        </w:rPr>
        <w:t>127</w:t>
      </w:r>
      <w:r>
        <w:rPr>
          <w:rFonts w:cs="Courier New"/>
          <w:sz w:val="24"/>
          <w:szCs w:val="24"/>
        </w:rPr>
        <w:t>)</w:t>
      </w:r>
    </w:p>
    <w:p w14:paraId="581A1CB8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A152B0">
        <w:rPr>
          <w:rFonts w:cs="Courier New"/>
          <w:sz w:val="24"/>
          <w:szCs w:val="24"/>
        </w:rPr>
        <w:t>No additional add-on module is required for this.</w:t>
      </w:r>
    </w:p>
    <w:p w14:paraId="7CCC9F0C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 xml:space="preserve">Implemented </w:t>
      </w:r>
      <w:r w:rsidR="0007257E">
        <w:rPr>
          <w:rFonts w:cs="Courier New"/>
          <w:sz w:val="24"/>
          <w:szCs w:val="24"/>
        </w:rPr>
        <w:t>deliver and pick up functionality, for EU customers</w:t>
      </w:r>
      <w:r>
        <w:rPr>
          <w:rFonts w:cs="Courier New"/>
          <w:sz w:val="24"/>
          <w:szCs w:val="24"/>
        </w:rPr>
        <w:t xml:space="preserve"> (RASA</w:t>
      </w:r>
      <w:r w:rsidR="0007257E">
        <w:rPr>
          <w:rFonts w:cs="Courier New"/>
          <w:sz w:val="24"/>
          <w:szCs w:val="24"/>
        </w:rPr>
        <w:t>-123</w:t>
      </w:r>
      <w:r>
        <w:rPr>
          <w:rFonts w:cs="Courier New"/>
          <w:sz w:val="24"/>
          <w:szCs w:val="24"/>
        </w:rPr>
        <w:t>)</w:t>
      </w:r>
    </w:p>
    <w:p w14:paraId="50FE9841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 w:rsidR="0007257E">
        <w:rPr>
          <w:rFonts w:cs="Courier New"/>
          <w:sz w:val="24"/>
          <w:szCs w:val="24"/>
        </w:rPr>
        <w:t>Module WISBASIS is required.</w:t>
      </w:r>
    </w:p>
    <w:p w14:paraId="5223CA0F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62DCE">
        <w:rPr>
          <w:rFonts w:cs="Courier New"/>
          <w:sz w:val="24"/>
          <w:szCs w:val="24"/>
        </w:rPr>
        <w:t>Contact categories are ordered by code (RASA-172</w:t>
      </w:r>
      <w:r>
        <w:rPr>
          <w:rFonts w:cs="Courier New"/>
          <w:sz w:val="24"/>
          <w:szCs w:val="24"/>
        </w:rPr>
        <w:t>)</w:t>
      </w:r>
    </w:p>
    <w:p w14:paraId="420B7020" w14:textId="77777777" w:rsidR="00965255" w:rsidRDefault="00C3018F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562DCE">
        <w:rPr>
          <w:rFonts w:cs="Courier New"/>
          <w:sz w:val="24"/>
          <w:szCs w:val="24"/>
        </w:rPr>
        <w:t xml:space="preserve">Show only past and present contact messages, depending on driving date of the route </w:t>
      </w:r>
    </w:p>
    <w:p w14:paraId="4BD94AD3" w14:textId="77777777" w:rsidR="00562DCE" w:rsidRDefault="00965255" w:rsidP="0096525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(</w:t>
      </w:r>
      <w:r w:rsidR="00562DCE">
        <w:rPr>
          <w:rFonts w:cs="Courier New"/>
          <w:sz w:val="24"/>
          <w:szCs w:val="24"/>
        </w:rPr>
        <w:t>RASA-175)</w:t>
      </w:r>
    </w:p>
    <w:p w14:paraId="6A185A44" w14:textId="77777777" w:rsidR="00C3018F" w:rsidRDefault="00C3018F" w:rsidP="00C3018F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434BC5D5" w14:textId="77777777" w:rsidR="00C3018F" w:rsidRPr="004B7E07" w:rsidRDefault="00C3018F" w:rsidP="00C3018F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4B7E07" w:rsidRPr="009667EE" w14:paraId="1ECD7AF0" w14:textId="77777777" w:rsidTr="007E4D3A">
        <w:tc>
          <w:tcPr>
            <w:tcW w:w="1951" w:type="dxa"/>
          </w:tcPr>
          <w:p w14:paraId="4CF16222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34E7F73" w14:textId="77777777" w:rsidR="004B7E07" w:rsidRPr="009667EE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7C5B75" w14:textId="77777777" w:rsidR="004B7E07" w:rsidRPr="009667EE" w:rsidRDefault="004B7E07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4B7E07" w:rsidRPr="009667EE" w14:paraId="5613EEC6" w14:textId="77777777" w:rsidTr="007E4D3A">
        <w:tc>
          <w:tcPr>
            <w:tcW w:w="1951" w:type="dxa"/>
          </w:tcPr>
          <w:p w14:paraId="4BF1FE16" w14:textId="77777777" w:rsidR="004B7E07" w:rsidRPr="009667EE" w:rsidRDefault="004B7E07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4.00</w:t>
            </w:r>
          </w:p>
        </w:tc>
        <w:tc>
          <w:tcPr>
            <w:tcW w:w="2552" w:type="dxa"/>
          </w:tcPr>
          <w:p w14:paraId="1DAD74FA" w14:textId="77777777" w:rsidR="004B7E07" w:rsidRPr="009667EE" w:rsidRDefault="004B7E07" w:rsidP="004B7E07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6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226D4C46" w14:textId="77777777" w:rsidR="004B7E07" w:rsidRPr="009667EE" w:rsidRDefault="00DA72F8" w:rsidP="007E4D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.00.00a</w:t>
            </w:r>
          </w:p>
        </w:tc>
      </w:tr>
      <w:tr w:rsidR="004B7E07" w:rsidRPr="009667EE" w14:paraId="129B17C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5BBF77F" w14:textId="77777777" w:rsidR="004B7E07" w:rsidRDefault="004B7E07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2712AD9D" w14:textId="77777777" w:rsidR="004B7E07" w:rsidRPr="009667EE" w:rsidRDefault="004B7E07" w:rsidP="007E4D3A">
            <w:pPr>
              <w:rPr>
                <w:sz w:val="20"/>
                <w:szCs w:val="24"/>
              </w:rPr>
            </w:pPr>
          </w:p>
        </w:tc>
      </w:tr>
    </w:tbl>
    <w:p w14:paraId="62EC32E3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Pressing OK button twice in Settlement screen will not create double transactions (</w:t>
      </w:r>
      <w:r w:rsidR="00D716D5">
        <w:rPr>
          <w:rFonts w:cs="Courier New"/>
          <w:sz w:val="24"/>
          <w:szCs w:val="24"/>
        </w:rPr>
        <w:t>RASA-75</w:t>
      </w:r>
      <w:r>
        <w:rPr>
          <w:rFonts w:cs="Courier New"/>
          <w:sz w:val="24"/>
          <w:szCs w:val="24"/>
        </w:rPr>
        <w:t>)</w:t>
      </w:r>
    </w:p>
    <w:p w14:paraId="1A692980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onsite soil scan functionality (RASA-63)</w:t>
      </w:r>
    </w:p>
    <w:p w14:paraId="4F69D0B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Module ROUTEASSISTANTSOILSCAN is required.</w:t>
      </w:r>
    </w:p>
    <w:p w14:paraId="2978E5AE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lemented signature capturing for delivery (RASA-62)</w:t>
      </w:r>
    </w:p>
    <w:p w14:paraId="1E101EF4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6B8028D7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Mark route ‘Transferred to PDA’ only after route is downloaded and saved on PDA (RASA-65)</w:t>
      </w:r>
    </w:p>
    <w:p w14:paraId="2EABB4C5" w14:textId="77777777" w:rsidR="004B7E07" w:rsidRDefault="004B7E07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="00CF4C90">
        <w:rPr>
          <w:rFonts w:cs="Courier New"/>
          <w:sz w:val="24"/>
          <w:szCs w:val="24"/>
        </w:rPr>
        <w:t>Added necessary libraries</w:t>
      </w:r>
      <w:r w:rsidR="000B46CA">
        <w:rPr>
          <w:rFonts w:cs="Courier New"/>
          <w:sz w:val="24"/>
          <w:szCs w:val="24"/>
        </w:rPr>
        <w:t xml:space="preserve"> for proof of visit camera</w:t>
      </w:r>
      <w:r>
        <w:rPr>
          <w:rFonts w:cs="Courier New"/>
          <w:sz w:val="24"/>
          <w:szCs w:val="24"/>
        </w:rPr>
        <w:t xml:space="preserve"> </w:t>
      </w:r>
      <w:r w:rsidR="000B46CA">
        <w:rPr>
          <w:rFonts w:cs="Courier New"/>
          <w:sz w:val="24"/>
          <w:szCs w:val="24"/>
        </w:rPr>
        <w:t>(RASA-87)</w:t>
      </w:r>
    </w:p>
    <w:p w14:paraId="0C42BC5E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Implemented automatic sync functionality (RASA-66)</w:t>
      </w:r>
    </w:p>
    <w:p w14:paraId="77410A9B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1540DFD0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>-</w:t>
      </w:r>
      <w:r>
        <w:rPr>
          <w:rFonts w:cs="Courier New"/>
          <w:sz w:val="24"/>
          <w:szCs w:val="24"/>
        </w:rPr>
        <w:tab/>
        <w:t>Reply contact message: allow user to close a contact issue (RASA-105)</w:t>
      </w:r>
    </w:p>
    <w:p w14:paraId="74D6D9A5" w14:textId="77777777" w:rsidR="000B46CA" w:rsidRDefault="000B46CA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Ask for confirmation when cancelling settlement (RASA-121)</w:t>
      </w:r>
    </w:p>
    <w:p w14:paraId="716879C9" w14:textId="77777777" w:rsidR="000B46CA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aving time when downloading 2 similar routes (RASA-100)</w:t>
      </w:r>
    </w:p>
    <w:p w14:paraId="5015151F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ntegrated Google Maps and implemented GPS location capture functionality (RASA-64)</w:t>
      </w:r>
    </w:p>
    <w:p w14:paraId="53D81EE7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-on module is required for this.</w:t>
      </w:r>
    </w:p>
    <w:p w14:paraId="25265930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ustomer address is displayed differently for non-US customers (RASA-92)</w:t>
      </w:r>
    </w:p>
    <w:p w14:paraId="4B385509" w14:textId="77777777" w:rsidR="005C1F18" w:rsidRDefault="005C1F18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D716D5">
        <w:rPr>
          <w:rFonts w:cs="Courier New"/>
          <w:sz w:val="24"/>
          <w:szCs w:val="24"/>
        </w:rPr>
        <w:tab/>
        <w:t xml:space="preserve">Allow arrival to the correct stop if the user mistakenly arrived </w:t>
      </w:r>
      <w:proofErr w:type="gramStart"/>
      <w:r w:rsidR="00D716D5">
        <w:rPr>
          <w:rFonts w:cs="Courier New"/>
          <w:sz w:val="24"/>
          <w:szCs w:val="24"/>
        </w:rPr>
        <w:t>to</w:t>
      </w:r>
      <w:proofErr w:type="gramEnd"/>
      <w:r w:rsidR="00D716D5">
        <w:rPr>
          <w:rFonts w:cs="Courier New"/>
          <w:sz w:val="24"/>
          <w:szCs w:val="24"/>
        </w:rPr>
        <w:t xml:space="preserve"> another stop (RASA-93)</w:t>
      </w:r>
    </w:p>
    <w:p w14:paraId="4B2328DD" w14:textId="77777777" w:rsidR="00D716D5" w:rsidRDefault="00D716D5" w:rsidP="004B7E07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CF4C90">
        <w:rPr>
          <w:rFonts w:cs="Courier New"/>
          <w:sz w:val="24"/>
          <w:szCs w:val="24"/>
        </w:rPr>
        <w:t>Solved issue: w</w:t>
      </w:r>
      <w:r>
        <w:rPr>
          <w:rFonts w:cs="Courier New"/>
          <w:sz w:val="24"/>
          <w:szCs w:val="24"/>
        </w:rPr>
        <w:t>earer emblem name and search name were not correctly saved (RASA-130)</w:t>
      </w:r>
    </w:p>
    <w:p w14:paraId="1EE38406" w14:textId="77777777" w:rsidR="004B7E07" w:rsidRDefault="00D716D5" w:rsidP="00965255">
      <w:pPr>
        <w:tabs>
          <w:tab w:val="left" w:pos="284"/>
        </w:tabs>
        <w:spacing w:after="0" w:line="240" w:lineRule="auto"/>
        <w:ind w:left="284" w:hanging="284"/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7F4FEA">
        <w:rPr>
          <w:rFonts w:cs="Courier New"/>
          <w:sz w:val="24"/>
          <w:szCs w:val="24"/>
        </w:rPr>
        <w:t>Solved issue: c</w:t>
      </w:r>
      <w:r>
        <w:rPr>
          <w:rFonts w:cs="Courier New"/>
          <w:sz w:val="24"/>
          <w:szCs w:val="24"/>
        </w:rPr>
        <w:t xml:space="preserve">ustomer departments </w:t>
      </w:r>
      <w:r w:rsidR="007F4FEA">
        <w:rPr>
          <w:rFonts w:cs="Courier New"/>
          <w:sz w:val="24"/>
          <w:szCs w:val="24"/>
        </w:rPr>
        <w:t>could not be</w:t>
      </w:r>
      <w:r>
        <w:rPr>
          <w:rFonts w:cs="Courier New"/>
          <w:sz w:val="24"/>
          <w:szCs w:val="24"/>
        </w:rPr>
        <w:t xml:space="preserve"> select</w:t>
      </w:r>
      <w:r w:rsidR="007F4FEA">
        <w:rPr>
          <w:rFonts w:cs="Courier New"/>
          <w:sz w:val="24"/>
          <w:szCs w:val="24"/>
        </w:rPr>
        <w:t>ed</w:t>
      </w:r>
      <w:r>
        <w:rPr>
          <w:rFonts w:cs="Courier New"/>
          <w:sz w:val="24"/>
          <w:szCs w:val="24"/>
        </w:rPr>
        <w:t xml:space="preserve"> when adding a new wearer (RASA-132)</w:t>
      </w:r>
    </w:p>
    <w:p w14:paraId="194C9693" w14:textId="77777777" w:rsidR="00F00B07" w:rsidRDefault="00F00B07" w:rsidP="00F00B07">
      <w:pPr>
        <w:tabs>
          <w:tab w:val="left" w:pos="284"/>
        </w:tabs>
        <w:spacing w:after="0" w:line="240" w:lineRule="auto"/>
      </w:pPr>
    </w:p>
    <w:p w14:paraId="2A394851" w14:textId="77777777" w:rsidR="00E710A8" w:rsidRDefault="00E710A8" w:rsidP="00F00B07">
      <w:pPr>
        <w:tabs>
          <w:tab w:val="left" w:pos="284"/>
        </w:tabs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F22ED" w:rsidRPr="009667EE" w14:paraId="18FE7347" w14:textId="77777777" w:rsidTr="007E4D3A">
        <w:tc>
          <w:tcPr>
            <w:tcW w:w="1951" w:type="dxa"/>
          </w:tcPr>
          <w:p w14:paraId="729806C4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488803" w14:textId="77777777" w:rsidR="00FF22ED" w:rsidRPr="009667EE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296A9D6" w14:textId="77777777" w:rsidR="00FF22ED" w:rsidRPr="009667EE" w:rsidRDefault="00FF22E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F22ED" w:rsidRPr="009667EE" w14:paraId="3303EF56" w14:textId="77777777" w:rsidTr="007E4D3A">
        <w:tc>
          <w:tcPr>
            <w:tcW w:w="1951" w:type="dxa"/>
          </w:tcPr>
          <w:p w14:paraId="74991A12" w14:textId="77777777" w:rsidR="00FF22ED" w:rsidRPr="009667EE" w:rsidRDefault="00FF22E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1</w:t>
            </w:r>
          </w:p>
        </w:tc>
        <w:tc>
          <w:tcPr>
            <w:tcW w:w="2552" w:type="dxa"/>
          </w:tcPr>
          <w:p w14:paraId="308A15FB" w14:textId="77777777" w:rsidR="00FF22ED" w:rsidRPr="009667EE" w:rsidRDefault="00FF22ED" w:rsidP="00FF22E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ug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C7A1853" w14:textId="77777777" w:rsidR="00FF22ED" w:rsidRPr="009667EE" w:rsidRDefault="00FF22E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FF22ED" w:rsidRPr="009667EE" w14:paraId="4DEFB31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39017F26" w14:textId="77777777" w:rsidR="00FF22ED" w:rsidRDefault="00FF22E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0977A488" w14:textId="77777777" w:rsidR="00FF22ED" w:rsidRPr="009667EE" w:rsidRDefault="00FF22ED" w:rsidP="007E4D3A">
            <w:pPr>
              <w:rPr>
                <w:sz w:val="20"/>
                <w:szCs w:val="24"/>
              </w:rPr>
            </w:pPr>
          </w:p>
        </w:tc>
      </w:tr>
    </w:tbl>
    <w:p w14:paraId="7FB5A62E" w14:textId="77777777" w:rsidR="00FF22ED" w:rsidRDefault="00FF22ED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orrections on Dutch translations 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76B54172" w14:textId="77777777" w:rsidR="00F70F0F" w:rsidRDefault="00F70F0F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229CB3AB" w14:textId="77777777" w:rsidR="00E710A8" w:rsidRPr="00FF22ED" w:rsidRDefault="00E710A8" w:rsidP="00FF22E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F1B4A" w:rsidRPr="009667EE" w14:paraId="40F7CB0F" w14:textId="77777777" w:rsidTr="007E4D3A">
        <w:tc>
          <w:tcPr>
            <w:tcW w:w="1951" w:type="dxa"/>
          </w:tcPr>
          <w:p w14:paraId="70A5675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147A1B45" w14:textId="77777777" w:rsidR="000F1B4A" w:rsidRPr="009667EE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B74F56B" w14:textId="77777777" w:rsidR="000F1B4A" w:rsidRPr="009667EE" w:rsidRDefault="000F1B4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F1B4A" w:rsidRPr="009667EE" w14:paraId="445EA7E2" w14:textId="77777777" w:rsidTr="007E4D3A">
        <w:tc>
          <w:tcPr>
            <w:tcW w:w="1951" w:type="dxa"/>
          </w:tcPr>
          <w:p w14:paraId="7D35D955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00</w:t>
            </w:r>
          </w:p>
        </w:tc>
        <w:tc>
          <w:tcPr>
            <w:tcW w:w="2552" w:type="dxa"/>
          </w:tcPr>
          <w:p w14:paraId="15DF9EBF" w14:textId="77777777" w:rsidR="000F1B4A" w:rsidRPr="009667EE" w:rsidRDefault="000F1B4A" w:rsidP="000F1B4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1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Jul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ED9CB72" w14:textId="77777777" w:rsidR="000F1B4A" w:rsidRPr="009667EE" w:rsidRDefault="000F1B4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F1B4A" w:rsidRPr="009667EE" w14:paraId="3765C9A3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E5B7046" w14:textId="77777777" w:rsidR="000F1B4A" w:rsidRDefault="000F1B4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  <w:p w14:paraId="14EF3235" w14:textId="77777777" w:rsidR="00086820" w:rsidRPr="009667EE" w:rsidRDefault="00086820" w:rsidP="007E4D3A">
            <w:pPr>
              <w:rPr>
                <w:sz w:val="20"/>
                <w:szCs w:val="24"/>
              </w:rPr>
            </w:pPr>
          </w:p>
        </w:tc>
      </w:tr>
    </w:tbl>
    <w:p w14:paraId="56F53666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C</w:t>
      </w:r>
      <w:r w:rsidRPr="00086820">
        <w:rPr>
          <w:rFonts w:cs="Courier New"/>
          <w:sz w:val="24"/>
          <w:szCs w:val="24"/>
        </w:rPr>
        <w:t>hecks on new modules</w:t>
      </w:r>
      <w:r>
        <w:rPr>
          <w:rFonts w:cs="Courier New"/>
          <w:sz w:val="24"/>
          <w:szCs w:val="24"/>
        </w:rPr>
        <w:t xml:space="preserve"> are implemented</w:t>
      </w:r>
      <w:r w:rsidRPr="00086820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</w:t>
      </w:r>
      <w:r>
        <w:rPr>
          <w:rFonts w:cs="Courier New"/>
          <w:sz w:val="24"/>
          <w:szCs w:val="24"/>
        </w:rPr>
        <w:t>31)</w:t>
      </w:r>
    </w:p>
    <w:p w14:paraId="1834CC23" w14:textId="77777777" w:rsidR="00C71415" w:rsidRDefault="00C71415" w:rsidP="00C71415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  <w:t>new required module:</w:t>
      </w:r>
      <w:r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ANDROID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>optional add-on module: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GARMENT</w:t>
      </w:r>
      <w:r w:rsidRPr="009032FB">
        <w:rPr>
          <w:rFonts w:cs="Courier New"/>
          <w:sz w:val="24"/>
          <w:szCs w:val="24"/>
        </w:rPr>
        <w:br/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  <w:t xml:space="preserve">optional add-on module: </w:t>
      </w:r>
      <w:r w:rsidRPr="009032FB">
        <w:rPr>
          <w:rFonts w:cs="Courier New"/>
          <w:sz w:val="24"/>
          <w:szCs w:val="24"/>
        </w:rPr>
        <w:tab/>
      </w:r>
      <w:r w:rsidRPr="009032FB">
        <w:rPr>
          <w:rFonts w:cs="Courier New"/>
          <w:sz w:val="24"/>
          <w:szCs w:val="24"/>
        </w:rPr>
        <w:tab/>
      </w:r>
      <w:r w:rsidR="000121A1" w:rsidRPr="000121A1">
        <w:rPr>
          <w:rFonts w:cs="Courier New"/>
          <w:sz w:val="24"/>
          <w:szCs w:val="24"/>
        </w:rPr>
        <w:t>ROUTEASSISTANTCONTAINER</w:t>
      </w:r>
    </w:p>
    <w:p w14:paraId="3C880F77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</w:t>
      </w:r>
      <w:r w:rsidR="00515AFC" w:rsidRPr="00086820"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>g</w:t>
      </w:r>
      <w:r w:rsidRPr="00086820">
        <w:rPr>
          <w:rFonts w:cs="Courier New"/>
          <w:sz w:val="24"/>
          <w:szCs w:val="24"/>
        </w:rPr>
        <w:t xml:space="preserve">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4AC61D46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 xml:space="preserve">Module </w:t>
      </w:r>
      <w:r w:rsidR="000121A1" w:rsidRPr="000121A1">
        <w:rPr>
          <w:rFonts w:cs="Courier New"/>
          <w:sz w:val="24"/>
          <w:szCs w:val="24"/>
        </w:rPr>
        <w:t>ROUTEASSISTANTGARMENT</w:t>
      </w:r>
      <w:r w:rsidR="000121A1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is required.</w:t>
      </w:r>
    </w:p>
    <w:p w14:paraId="2D5DE67D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m</w:t>
      </w:r>
      <w:r>
        <w:rPr>
          <w:rFonts w:cs="Courier New"/>
          <w:sz w:val="24"/>
          <w:szCs w:val="24"/>
        </w:rPr>
        <w:t xml:space="preserve">aintain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 xml:space="preserve">ustomer </w:t>
      </w:r>
      <w:r w:rsidR="00515AFC">
        <w:rPr>
          <w:rFonts w:cs="Courier New"/>
          <w:sz w:val="24"/>
          <w:szCs w:val="24"/>
        </w:rPr>
        <w:t>c</w:t>
      </w:r>
      <w:r>
        <w:rPr>
          <w:rFonts w:cs="Courier New"/>
          <w:sz w:val="24"/>
          <w:szCs w:val="24"/>
        </w:rPr>
        <w:t>ontact person functionality (RASA-</w:t>
      </w:r>
      <w:r w:rsidR="00515AFC">
        <w:rPr>
          <w:rFonts w:cs="Courier New"/>
          <w:sz w:val="24"/>
          <w:szCs w:val="24"/>
        </w:rPr>
        <w:t>15</w:t>
      </w:r>
      <w:r>
        <w:rPr>
          <w:rFonts w:cs="Courier New"/>
          <w:sz w:val="24"/>
          <w:szCs w:val="24"/>
        </w:rPr>
        <w:t>)</w:t>
      </w:r>
    </w:p>
    <w:p w14:paraId="06601E02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06BE8FA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Implemented c</w:t>
      </w:r>
      <w:r>
        <w:rPr>
          <w:rFonts w:cs="Courier New"/>
          <w:sz w:val="24"/>
          <w:szCs w:val="24"/>
        </w:rPr>
        <w:t xml:space="preserve">ontact </w:t>
      </w:r>
      <w:r w:rsidR="00515AFC">
        <w:rPr>
          <w:rFonts w:cs="Courier New"/>
          <w:sz w:val="24"/>
          <w:szCs w:val="24"/>
        </w:rPr>
        <w:t>m</w:t>
      </w:r>
      <w:r>
        <w:rPr>
          <w:rFonts w:cs="Courier New"/>
          <w:sz w:val="24"/>
          <w:szCs w:val="24"/>
        </w:rPr>
        <w:t>anager functionality (RASA-33)</w:t>
      </w:r>
    </w:p>
    <w:p w14:paraId="36D585C7" w14:textId="77777777" w:rsidR="00C71415" w:rsidRDefault="00C71415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No additional add on-module is required for this.</w:t>
      </w:r>
    </w:p>
    <w:p w14:paraId="3879FDA8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515AFC">
        <w:rPr>
          <w:rFonts w:cs="Courier New"/>
          <w:sz w:val="24"/>
          <w:szCs w:val="24"/>
        </w:rPr>
        <w:t>Completed and uploaded r</w:t>
      </w:r>
      <w:r>
        <w:rPr>
          <w:rFonts w:cs="Courier New"/>
          <w:sz w:val="24"/>
          <w:szCs w:val="24"/>
        </w:rPr>
        <w:t>outes are deleted</w:t>
      </w:r>
      <w:r w:rsidR="00515AFC">
        <w:rPr>
          <w:rFonts w:cs="Courier New"/>
          <w:sz w:val="24"/>
          <w:szCs w:val="24"/>
        </w:rPr>
        <w:t xml:space="preserve"> as soon as the next route is </w:t>
      </w:r>
      <w:proofErr w:type="gramStart"/>
      <w:r w:rsidR="00515AFC">
        <w:rPr>
          <w:rFonts w:cs="Courier New"/>
          <w:sz w:val="24"/>
          <w:szCs w:val="24"/>
        </w:rPr>
        <w:t xml:space="preserve">downloaded </w:t>
      </w:r>
      <w:r>
        <w:rPr>
          <w:rFonts w:cs="Courier New"/>
          <w:sz w:val="24"/>
          <w:szCs w:val="24"/>
        </w:rPr>
        <w:t xml:space="preserve"> </w:t>
      </w:r>
      <w:r w:rsidR="00515AFC">
        <w:rPr>
          <w:rFonts w:cs="Courier New"/>
          <w:sz w:val="24"/>
          <w:szCs w:val="24"/>
        </w:rPr>
        <w:tab/>
      </w:r>
      <w:proofErr w:type="gramEnd"/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1</w:t>
      </w:r>
      <w:r>
        <w:rPr>
          <w:rFonts w:cs="Courier New"/>
          <w:sz w:val="24"/>
          <w:szCs w:val="24"/>
        </w:rPr>
        <w:t xml:space="preserve"> / </w:t>
      </w:r>
      <w:r w:rsidRPr="00086820">
        <w:rPr>
          <w:rFonts w:cs="Courier New"/>
          <w:sz w:val="24"/>
          <w:szCs w:val="24"/>
        </w:rPr>
        <w:t>SO 20016488</w:t>
      </w:r>
      <w:r>
        <w:rPr>
          <w:rFonts w:cs="Courier New"/>
          <w:sz w:val="24"/>
          <w:szCs w:val="24"/>
        </w:rPr>
        <w:t>)</w:t>
      </w:r>
    </w:p>
    <w:p w14:paraId="3B04F21E" w14:textId="77777777" w:rsidR="00086820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  <w:t>Improved stability when returning from background state (RASA-32)</w:t>
      </w:r>
    </w:p>
    <w:p w14:paraId="47C94BCE" w14:textId="77777777" w:rsidR="000E3C1A" w:rsidRDefault="000E3C1A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  <w:t>Support</w:t>
      </w:r>
      <w:r w:rsidR="00515AFC">
        <w:rPr>
          <w:rFonts w:cs="Courier New"/>
          <w:sz w:val="24"/>
          <w:szCs w:val="24"/>
        </w:rPr>
        <w:t>s</w:t>
      </w:r>
      <w:r>
        <w:rPr>
          <w:rFonts w:cs="Courier New"/>
          <w:sz w:val="24"/>
          <w:szCs w:val="24"/>
        </w:rPr>
        <w:t xml:space="preserve"> for Android 5</w:t>
      </w:r>
      <w:r w:rsidR="00515AFC">
        <w:rPr>
          <w:rFonts w:cs="Courier New"/>
          <w:sz w:val="24"/>
          <w:szCs w:val="24"/>
        </w:rPr>
        <w:t xml:space="preserve"> Lollipop</w:t>
      </w:r>
      <w:r>
        <w:rPr>
          <w:rFonts w:cs="Courier New"/>
          <w:sz w:val="24"/>
          <w:szCs w:val="24"/>
        </w:rPr>
        <w:t>.</w:t>
      </w:r>
    </w:p>
    <w:p w14:paraId="106DEEB0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>
        <w:rPr>
          <w:rFonts w:cs="Courier New"/>
          <w:sz w:val="24"/>
          <w:szCs w:val="24"/>
        </w:rPr>
        <w:tab/>
      </w:r>
      <w:r w:rsidR="00086820" w:rsidRPr="00086820">
        <w:rPr>
          <w:rFonts w:cs="Courier New"/>
          <w:sz w:val="24"/>
          <w:szCs w:val="24"/>
        </w:rPr>
        <w:t xml:space="preserve">Export database: date and time </w:t>
      </w:r>
      <w:r>
        <w:rPr>
          <w:rFonts w:cs="Courier New"/>
          <w:sz w:val="24"/>
          <w:szCs w:val="24"/>
        </w:rPr>
        <w:t xml:space="preserve">are now included </w:t>
      </w:r>
      <w:r w:rsidR="00086820" w:rsidRPr="00086820">
        <w:rPr>
          <w:rFonts w:cs="Courier New"/>
          <w:sz w:val="24"/>
          <w:szCs w:val="24"/>
        </w:rPr>
        <w:t xml:space="preserve">in the filename </w:t>
      </w:r>
      <w:r>
        <w:rPr>
          <w:rFonts w:cs="Courier New"/>
          <w:sz w:val="24"/>
          <w:szCs w:val="24"/>
        </w:rPr>
        <w:t>(</w:t>
      </w:r>
      <w:r w:rsidR="00086820" w:rsidRPr="00086820">
        <w:rPr>
          <w:rFonts w:cs="Courier New"/>
          <w:sz w:val="24"/>
          <w:szCs w:val="24"/>
        </w:rPr>
        <w:t>RASA-40</w:t>
      </w:r>
      <w:r>
        <w:rPr>
          <w:rFonts w:cs="Courier New"/>
          <w:sz w:val="24"/>
          <w:szCs w:val="24"/>
        </w:rPr>
        <w:t>)</w:t>
      </w:r>
    </w:p>
    <w:p w14:paraId="646A8909" w14:textId="77777777" w:rsidR="00515AFC" w:rsidRPr="00086820" w:rsidRDefault="00515AFC" w:rsidP="00515AFC">
      <w:pPr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086820">
        <w:rPr>
          <w:rFonts w:cs="Courier New"/>
          <w:sz w:val="24"/>
          <w:szCs w:val="24"/>
        </w:rPr>
        <w:t>All transactions</w:t>
      </w:r>
      <w:r>
        <w:rPr>
          <w:rFonts w:cs="Courier New"/>
          <w:sz w:val="24"/>
          <w:szCs w:val="24"/>
        </w:rPr>
        <w:t xml:space="preserve"> for a stop are</w:t>
      </w:r>
      <w:r w:rsidRPr="00086820">
        <w:rPr>
          <w:rFonts w:cs="Courier New"/>
          <w:sz w:val="24"/>
          <w:szCs w:val="24"/>
        </w:rPr>
        <w:t xml:space="preserve"> deleted when stop is made </w:t>
      </w:r>
      <w:r>
        <w:rPr>
          <w:rFonts w:cs="Courier New"/>
          <w:sz w:val="24"/>
          <w:szCs w:val="24"/>
        </w:rPr>
        <w:t>u</w:t>
      </w:r>
      <w:r w:rsidRPr="00086820">
        <w:rPr>
          <w:rFonts w:cs="Courier New"/>
          <w:sz w:val="24"/>
          <w:szCs w:val="24"/>
        </w:rPr>
        <w:t>ndeliverable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34</w:t>
      </w:r>
      <w:r>
        <w:rPr>
          <w:rFonts w:cs="Courier New"/>
          <w:sz w:val="24"/>
          <w:szCs w:val="24"/>
        </w:rPr>
        <w:t>)</w:t>
      </w:r>
    </w:p>
    <w:p w14:paraId="661819D3" w14:textId="77777777" w:rsid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Negative adjustment qty</w:t>
      </w:r>
      <w:r w:rsidR="00C71415">
        <w:rPr>
          <w:rFonts w:cs="Courier New"/>
          <w:sz w:val="24"/>
          <w:szCs w:val="24"/>
        </w:rPr>
        <w:t>'s</w:t>
      </w:r>
      <w:r>
        <w:rPr>
          <w:rFonts w:cs="Courier New"/>
          <w:sz w:val="24"/>
          <w:szCs w:val="24"/>
        </w:rPr>
        <w:t xml:space="preserve"> </w:t>
      </w:r>
      <w:r w:rsidR="00086820" w:rsidRPr="00086820">
        <w:rPr>
          <w:rFonts w:cs="Courier New"/>
          <w:sz w:val="24"/>
          <w:szCs w:val="24"/>
        </w:rPr>
        <w:t>no</w:t>
      </w:r>
      <w:r>
        <w:rPr>
          <w:rFonts w:cs="Courier New"/>
          <w:sz w:val="24"/>
          <w:szCs w:val="24"/>
        </w:rPr>
        <w:t>w</w:t>
      </w:r>
      <w:r w:rsidR="00086820" w:rsidRPr="00086820">
        <w:rPr>
          <w:rFonts w:cs="Courier New"/>
          <w:sz w:val="24"/>
          <w:szCs w:val="24"/>
        </w:rPr>
        <w:t xml:space="preserve"> update adjustment amount</w:t>
      </w:r>
      <w:r>
        <w:rPr>
          <w:rFonts w:cs="Courier New"/>
          <w:sz w:val="24"/>
          <w:szCs w:val="24"/>
        </w:rPr>
        <w:t xml:space="preserve"> in invoice summary</w:t>
      </w:r>
      <w:r w:rsidR="00086820" w:rsidRPr="00086820">
        <w:rPr>
          <w:rFonts w:cs="Courier New"/>
          <w:sz w:val="24"/>
          <w:szCs w:val="24"/>
        </w:rPr>
        <w:t xml:space="preserve"> </w:t>
      </w:r>
      <w:r w:rsidR="00C71415">
        <w:rPr>
          <w:rFonts w:cs="Courier New"/>
          <w:sz w:val="24"/>
          <w:szCs w:val="24"/>
        </w:rPr>
        <w:t xml:space="preserve">screen </w:t>
      </w:r>
      <w:r w:rsidR="00C71415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(</w:t>
      </w:r>
      <w:r w:rsidRPr="00086820">
        <w:rPr>
          <w:rFonts w:cs="Courier New"/>
          <w:sz w:val="24"/>
          <w:szCs w:val="24"/>
        </w:rPr>
        <w:t>RASA-56</w:t>
      </w:r>
      <w:r>
        <w:rPr>
          <w:rFonts w:cs="Courier New"/>
          <w:sz w:val="24"/>
          <w:szCs w:val="24"/>
        </w:rPr>
        <w:t>)</w:t>
      </w:r>
    </w:p>
    <w:p w14:paraId="45A3A1A6" w14:textId="77777777" w:rsidR="00515AFC" w:rsidRPr="00086820" w:rsidRDefault="00515AFC" w:rsidP="0008682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317D29A8" w14:textId="77777777" w:rsidR="000E3C1A" w:rsidRPr="00086820" w:rsidRDefault="000E3C1A" w:rsidP="00086820">
      <w:pPr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0E3C1A" w:rsidRPr="009667EE" w14:paraId="2EC6C87D" w14:textId="77777777" w:rsidTr="007E4D3A">
        <w:tc>
          <w:tcPr>
            <w:tcW w:w="1951" w:type="dxa"/>
          </w:tcPr>
          <w:p w14:paraId="29B3EF65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6F3B59A" w14:textId="77777777" w:rsidR="000E3C1A" w:rsidRPr="009667EE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E8AD2D2" w14:textId="77777777" w:rsidR="000E3C1A" w:rsidRPr="009667EE" w:rsidRDefault="000E3C1A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0E3C1A" w:rsidRPr="009667EE" w14:paraId="3D29674A" w14:textId="77777777" w:rsidTr="007E4D3A">
        <w:tc>
          <w:tcPr>
            <w:tcW w:w="1951" w:type="dxa"/>
          </w:tcPr>
          <w:p w14:paraId="1B06232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 xml:space="preserve">00 </w:t>
            </w:r>
            <w:r w:rsidRPr="000E3C1A">
              <w:rPr>
                <w:b/>
                <w:sz w:val="24"/>
                <w:szCs w:val="24"/>
              </w:rPr>
              <w:t>demo only</w:t>
            </w:r>
          </w:p>
        </w:tc>
        <w:tc>
          <w:tcPr>
            <w:tcW w:w="2552" w:type="dxa"/>
          </w:tcPr>
          <w:p w14:paraId="55803EED" w14:textId="77777777" w:rsidR="000E3C1A" w:rsidRPr="009667EE" w:rsidRDefault="000E3C1A" w:rsidP="000E3C1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33FAF22D" w14:textId="77777777" w:rsidR="000E3C1A" w:rsidRPr="009667EE" w:rsidRDefault="000E3C1A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o</w:t>
            </w:r>
          </w:p>
        </w:tc>
      </w:tr>
      <w:tr w:rsidR="000E3C1A" w:rsidRPr="009667EE" w14:paraId="633DCDE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86C4B89" w14:textId="77777777" w:rsidR="000E3C1A" w:rsidRDefault="000E3C1A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lastRenderedPageBreak/>
              <w:t>Changes:</w:t>
            </w:r>
          </w:p>
          <w:p w14:paraId="6D9AB5D0" w14:textId="77777777" w:rsidR="000E3C1A" w:rsidRPr="009667EE" w:rsidRDefault="000E3C1A" w:rsidP="007E4D3A">
            <w:pPr>
              <w:rPr>
                <w:sz w:val="20"/>
                <w:szCs w:val="24"/>
              </w:rPr>
            </w:pPr>
          </w:p>
        </w:tc>
      </w:tr>
    </w:tbl>
    <w:p w14:paraId="5510A23B" w14:textId="77777777" w:rsidR="000E3C1A" w:rsidRPr="00086820" w:rsidRDefault="000E3C1A" w:rsidP="000E3C1A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08682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Pr="00086820">
        <w:rPr>
          <w:rFonts w:cs="Courier New"/>
          <w:sz w:val="24"/>
          <w:szCs w:val="24"/>
        </w:rPr>
        <w:t xml:space="preserve">Garment </w:t>
      </w:r>
      <w:r>
        <w:rPr>
          <w:rFonts w:cs="Courier New"/>
          <w:sz w:val="24"/>
          <w:szCs w:val="24"/>
        </w:rPr>
        <w:t xml:space="preserve">ordering and scan </w:t>
      </w:r>
      <w:r w:rsidRPr="00086820">
        <w:rPr>
          <w:rFonts w:cs="Courier New"/>
          <w:sz w:val="24"/>
          <w:szCs w:val="24"/>
        </w:rPr>
        <w:t>functionality</w:t>
      </w:r>
      <w:r>
        <w:rPr>
          <w:rFonts w:cs="Courier New"/>
          <w:sz w:val="24"/>
          <w:szCs w:val="24"/>
        </w:rPr>
        <w:t xml:space="preserve"> (</w:t>
      </w:r>
      <w:r w:rsidRPr="00086820">
        <w:rPr>
          <w:rFonts w:cs="Courier New"/>
          <w:sz w:val="24"/>
          <w:szCs w:val="24"/>
        </w:rPr>
        <w:t>RASA-</w:t>
      </w:r>
      <w:proofErr w:type="gramStart"/>
      <w:r w:rsidRPr="00086820">
        <w:rPr>
          <w:rFonts w:cs="Courier New"/>
          <w:sz w:val="24"/>
          <w:szCs w:val="24"/>
        </w:rPr>
        <w:t xml:space="preserve">3 </w:t>
      </w:r>
      <w:r>
        <w:rPr>
          <w:rFonts w:cs="Courier New"/>
          <w:sz w:val="24"/>
          <w:szCs w:val="24"/>
        </w:rPr>
        <w:t xml:space="preserve"> /</w:t>
      </w:r>
      <w:proofErr w:type="gramEnd"/>
      <w:r>
        <w:rPr>
          <w:rFonts w:cs="Courier New"/>
          <w:sz w:val="24"/>
          <w:szCs w:val="24"/>
        </w:rPr>
        <w:t xml:space="preserve"> </w:t>
      </w:r>
      <w:r w:rsidRPr="00086820">
        <w:rPr>
          <w:rFonts w:cs="Courier New"/>
          <w:sz w:val="24"/>
          <w:szCs w:val="24"/>
        </w:rPr>
        <w:t>SO 20016184</w:t>
      </w:r>
      <w:r>
        <w:rPr>
          <w:rFonts w:cs="Courier New"/>
          <w:sz w:val="24"/>
          <w:szCs w:val="24"/>
        </w:rPr>
        <w:t>)</w:t>
      </w:r>
    </w:p>
    <w:p w14:paraId="7A2C9BAE" w14:textId="77777777" w:rsidR="0067750D" w:rsidRDefault="0067750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C5D51C8" w14:textId="77777777" w:rsidR="000E3C1A" w:rsidRDefault="000E3C1A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FE66E9" w:rsidRPr="009667EE" w14:paraId="113BD99A" w14:textId="77777777" w:rsidTr="007E4D3A">
        <w:tc>
          <w:tcPr>
            <w:tcW w:w="1951" w:type="dxa"/>
          </w:tcPr>
          <w:p w14:paraId="43172AF7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6AD8203E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059D48D" w14:textId="77777777" w:rsidR="00FE66E9" w:rsidRPr="009667EE" w:rsidRDefault="00FE66E9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FE66E9" w:rsidRPr="009667EE" w14:paraId="6708DEC3" w14:textId="77777777" w:rsidTr="007E4D3A">
        <w:tc>
          <w:tcPr>
            <w:tcW w:w="1951" w:type="dxa"/>
          </w:tcPr>
          <w:p w14:paraId="40179B26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4</w:t>
            </w:r>
          </w:p>
        </w:tc>
        <w:tc>
          <w:tcPr>
            <w:tcW w:w="2552" w:type="dxa"/>
          </w:tcPr>
          <w:p w14:paraId="64A7DD78" w14:textId="77777777" w:rsidR="00FE66E9" w:rsidRPr="009667EE" w:rsidRDefault="00FE66E9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9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Apr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6E840C1" w14:textId="77777777" w:rsidR="00FE66E9" w:rsidRPr="009667EE" w:rsidRDefault="00FE66E9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FE66E9" w:rsidRPr="009667EE" w14:paraId="508108A2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A56D6F3" w14:textId="77777777" w:rsidR="00FE66E9" w:rsidRPr="009667EE" w:rsidRDefault="00FE66E9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1351F53" w14:textId="77777777" w:rsidR="00663D12" w:rsidRDefault="00FE66E9" w:rsidP="00FE66E9">
      <w:pPr>
        <w:tabs>
          <w:tab w:val="left" w:pos="284"/>
        </w:tabs>
        <w:spacing w:after="0" w:line="240" w:lineRule="auto"/>
      </w:pPr>
      <w:r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After the user visited a stop or made it undeliverable, the focus in </w:t>
      </w:r>
      <w:proofErr w:type="gramStart"/>
      <w:r>
        <w:rPr>
          <w:rFonts w:cs="Courier New"/>
          <w:sz w:val="24"/>
          <w:szCs w:val="24"/>
        </w:rPr>
        <w:t>stops</w:t>
      </w:r>
      <w:proofErr w:type="gramEnd"/>
      <w:r>
        <w:rPr>
          <w:rFonts w:cs="Courier New"/>
          <w:sz w:val="24"/>
          <w:szCs w:val="24"/>
        </w:rPr>
        <w:t xml:space="preserve"> list jumped to an incorrect position. It should have jumped to the last visited stop. (to do</w:t>
      </w:r>
      <w:r w:rsidRPr="00663D12">
        <w:rPr>
          <w:rFonts w:cs="Courier New"/>
          <w:sz w:val="24"/>
          <w:szCs w:val="24"/>
        </w:rPr>
        <w:t xml:space="preserve"> 26645</w:t>
      </w:r>
      <w:r>
        <w:rPr>
          <w:rFonts w:cs="Courier New"/>
          <w:sz w:val="24"/>
          <w:szCs w:val="24"/>
        </w:rPr>
        <w:t>)</w:t>
      </w:r>
    </w:p>
    <w:p w14:paraId="6DFF58EA" w14:textId="77777777" w:rsidR="00663D12" w:rsidRDefault="00663D12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7802F7D3" w14:textId="77777777" w:rsidR="00FE66E9" w:rsidRDefault="00FE66E9" w:rsidP="00663D12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663D12" w:rsidRPr="009667EE" w14:paraId="10FB5980" w14:textId="77777777" w:rsidTr="007E4D3A">
        <w:tc>
          <w:tcPr>
            <w:tcW w:w="1951" w:type="dxa"/>
          </w:tcPr>
          <w:p w14:paraId="24EA57E9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4D3B3BAB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746CE789" w14:textId="77777777" w:rsidR="00663D12" w:rsidRPr="009667EE" w:rsidRDefault="00663D12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663D12" w:rsidRPr="009667EE" w14:paraId="122DA1CE" w14:textId="77777777" w:rsidTr="007E4D3A">
        <w:tc>
          <w:tcPr>
            <w:tcW w:w="1951" w:type="dxa"/>
          </w:tcPr>
          <w:p w14:paraId="15A5382D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3</w:t>
            </w:r>
          </w:p>
        </w:tc>
        <w:tc>
          <w:tcPr>
            <w:tcW w:w="2552" w:type="dxa"/>
          </w:tcPr>
          <w:p w14:paraId="7E68E46B" w14:textId="77777777" w:rsidR="00663D12" w:rsidRPr="009667EE" w:rsidRDefault="00663D12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190FE76B" w14:textId="77777777" w:rsidR="00663D12" w:rsidRPr="009667EE" w:rsidRDefault="00663D12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663D12" w:rsidRPr="009667EE" w14:paraId="08460AD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BA51C92" w14:textId="77777777" w:rsidR="00663D12" w:rsidRPr="009667EE" w:rsidRDefault="00663D12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1AD96A" w14:textId="77777777" w:rsidR="00B870E2" w:rsidRDefault="00663D1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</w:t>
      </w:r>
      <w:r w:rsidR="00153C7B" w:rsidRPr="006469F6">
        <w:rPr>
          <w:rFonts w:cs="Courier New"/>
          <w:sz w:val="24"/>
          <w:szCs w:val="24"/>
        </w:rPr>
        <w:tab/>
      </w:r>
      <w:r w:rsidR="00C063A3">
        <w:rPr>
          <w:rFonts w:cs="Courier New"/>
          <w:sz w:val="24"/>
          <w:szCs w:val="24"/>
        </w:rPr>
        <w:t>When is automatically populated with 0.00 for charge customers</w:t>
      </w:r>
      <w:r w:rsidR="00B870E2">
        <w:rPr>
          <w:rFonts w:cs="Courier New"/>
          <w:sz w:val="24"/>
          <w:szCs w:val="24"/>
        </w:rPr>
        <w:t xml:space="preserve"> and there is no signature</w:t>
      </w:r>
    </w:p>
    <w:p w14:paraId="5B135BEC" w14:textId="77777777" w:rsidR="00E4605D" w:rsidRDefault="00B870E2" w:rsidP="00C063A3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r</w:t>
      </w:r>
      <w:r w:rsidR="00C063A3">
        <w:rPr>
          <w:rFonts w:cs="Courier New"/>
          <w:sz w:val="24"/>
          <w:szCs w:val="24"/>
        </w:rPr>
        <w:t>equired, the OK button is not enabled</w:t>
      </w:r>
      <w:r w:rsidR="00663D12">
        <w:rPr>
          <w:rFonts w:cs="Courier New"/>
          <w:sz w:val="24"/>
          <w:szCs w:val="24"/>
        </w:rPr>
        <w:t>. (to do</w:t>
      </w:r>
      <w:r w:rsidR="00663D12" w:rsidRPr="00663D12">
        <w:rPr>
          <w:rFonts w:cs="Courier New"/>
          <w:sz w:val="24"/>
          <w:szCs w:val="24"/>
        </w:rPr>
        <w:t xml:space="preserve"> 26645</w:t>
      </w:r>
      <w:r w:rsidR="00663D12">
        <w:rPr>
          <w:rFonts w:cs="Courier New"/>
          <w:sz w:val="24"/>
          <w:szCs w:val="24"/>
        </w:rPr>
        <w:t>)</w:t>
      </w:r>
    </w:p>
    <w:p w14:paraId="10BA5138" w14:textId="77777777" w:rsidR="007177B8" w:rsidRDefault="007177B8" w:rsidP="00663D12">
      <w:pPr>
        <w:tabs>
          <w:tab w:val="left" w:pos="284"/>
        </w:tabs>
        <w:spacing w:after="0" w:line="240" w:lineRule="auto"/>
      </w:pPr>
    </w:p>
    <w:p w14:paraId="56CA8BB6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0C28A218" w14:textId="77777777" w:rsidTr="007E4D3A">
        <w:tc>
          <w:tcPr>
            <w:tcW w:w="1951" w:type="dxa"/>
          </w:tcPr>
          <w:p w14:paraId="335EB210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52E1EDB2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4068B65B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3FDE11E5" w14:textId="77777777" w:rsidTr="007E4D3A">
        <w:tc>
          <w:tcPr>
            <w:tcW w:w="1951" w:type="dxa"/>
          </w:tcPr>
          <w:p w14:paraId="0DDF2ED1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2</w:t>
            </w:r>
          </w:p>
        </w:tc>
        <w:tc>
          <w:tcPr>
            <w:tcW w:w="2552" w:type="dxa"/>
          </w:tcPr>
          <w:p w14:paraId="4613AEF7" w14:textId="77777777" w:rsidR="00E4605D" w:rsidRPr="009667EE" w:rsidRDefault="00E4605D" w:rsidP="00E4605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3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7C2C058E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42EDF768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45615B07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3E391EC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 w:rsidR="00FE2577">
        <w:rPr>
          <w:rFonts w:cs="Courier New"/>
          <w:sz w:val="24"/>
          <w:szCs w:val="24"/>
        </w:rPr>
        <w:t>L</w:t>
      </w:r>
      <w:r w:rsidR="00FE2577" w:rsidRPr="00E4605D">
        <w:rPr>
          <w:rFonts w:cs="Courier New"/>
          <w:sz w:val="24"/>
          <w:szCs w:val="24"/>
        </w:rPr>
        <w:t xml:space="preserve">ayout changes and small enhancements </w:t>
      </w:r>
      <w:r w:rsidR="00FE2577">
        <w:rPr>
          <w:rFonts w:cs="Courier New"/>
          <w:sz w:val="24"/>
          <w:szCs w:val="24"/>
        </w:rPr>
        <w:t xml:space="preserve">to </w:t>
      </w:r>
      <w:r w:rsidRPr="00E4605D">
        <w:rPr>
          <w:rFonts w:cs="Courier New"/>
          <w:sz w:val="24"/>
          <w:szCs w:val="24"/>
        </w:rPr>
        <w:t>Invoice Line Details Adjustments (fix 30021008)</w:t>
      </w:r>
    </w:p>
    <w:p w14:paraId="305EBBDE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After departure show last visited s</w:t>
      </w:r>
      <w:r w:rsidR="00FE2577">
        <w:rPr>
          <w:rFonts w:cs="Courier New"/>
          <w:sz w:val="24"/>
          <w:szCs w:val="24"/>
        </w:rPr>
        <w:t>top at the top of the stops list to reduce the need to scroll.</w:t>
      </w:r>
      <w:r>
        <w:rPr>
          <w:rFonts w:cs="Courier New"/>
          <w:sz w:val="24"/>
          <w:szCs w:val="24"/>
        </w:rPr>
        <w:t xml:space="preserve"> </w:t>
      </w:r>
    </w:p>
    <w:p w14:paraId="3D5A0BF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>-    Amount collected is automatically populated with 0.00 for charge customers and with total</w:t>
      </w:r>
    </w:p>
    <w:p w14:paraId="428AC8AB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</w:t>
      </w:r>
      <w:r w:rsidR="00FE2577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pay this amount for COD customers.</w:t>
      </w:r>
      <w:r w:rsidR="00893A87">
        <w:rPr>
          <w:rFonts w:cs="Courier New"/>
          <w:sz w:val="24"/>
          <w:szCs w:val="24"/>
        </w:rPr>
        <w:t xml:space="preserve"> (to do 26645)</w:t>
      </w:r>
    </w:p>
    <w:p w14:paraId="61412734" w14:textId="77777777" w:rsidR="00E4605D" w:rsidRDefault="00E4605D" w:rsidP="008A7877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p w14:paraId="1B89E2FD" w14:textId="77777777" w:rsidR="00E4605D" w:rsidRDefault="00E4605D" w:rsidP="00E4605D">
      <w:pPr>
        <w:tabs>
          <w:tab w:val="left" w:pos="284"/>
        </w:tabs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E4605D" w:rsidRPr="009667EE" w14:paraId="12C35933" w14:textId="77777777" w:rsidTr="007E4D3A">
        <w:tc>
          <w:tcPr>
            <w:tcW w:w="1951" w:type="dxa"/>
          </w:tcPr>
          <w:p w14:paraId="13D5C95F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9B039A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4E5E65D" w14:textId="77777777" w:rsidR="00E4605D" w:rsidRPr="009667EE" w:rsidRDefault="00E4605D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E4605D" w:rsidRPr="009667EE" w14:paraId="5947A2D0" w14:textId="77777777" w:rsidTr="007E4D3A">
        <w:tc>
          <w:tcPr>
            <w:tcW w:w="1951" w:type="dxa"/>
          </w:tcPr>
          <w:p w14:paraId="6B41C41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</w:t>
            </w:r>
            <w:r>
              <w:rPr>
                <w:b/>
                <w:sz w:val="28"/>
                <w:szCs w:val="24"/>
              </w:rPr>
              <w:t>11</w:t>
            </w:r>
          </w:p>
        </w:tc>
        <w:tc>
          <w:tcPr>
            <w:tcW w:w="2552" w:type="dxa"/>
          </w:tcPr>
          <w:p w14:paraId="550C2934" w14:textId="77777777" w:rsidR="00E4605D" w:rsidRPr="009667EE" w:rsidRDefault="00E4605D" w:rsidP="007E4D3A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5</w:t>
            </w:r>
            <w:r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Feb</w:t>
            </w:r>
            <w:r w:rsidRPr="009667EE">
              <w:rPr>
                <w:b/>
                <w:sz w:val="28"/>
                <w:szCs w:val="24"/>
              </w:rPr>
              <w:t>-201</w:t>
            </w:r>
            <w:r>
              <w:rPr>
                <w:b/>
                <w:sz w:val="28"/>
                <w:szCs w:val="24"/>
              </w:rPr>
              <w:t>5</w:t>
            </w:r>
          </w:p>
        </w:tc>
        <w:tc>
          <w:tcPr>
            <w:tcW w:w="4997" w:type="dxa"/>
          </w:tcPr>
          <w:p w14:paraId="4E958622" w14:textId="77777777" w:rsidR="00E4605D" w:rsidRPr="009667EE" w:rsidRDefault="00E4605D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>
              <w:rPr>
                <w:b/>
                <w:sz w:val="28"/>
                <w:szCs w:val="24"/>
              </w:rPr>
              <w:t>2g</w:t>
            </w:r>
          </w:p>
        </w:tc>
      </w:tr>
      <w:tr w:rsidR="00E4605D" w:rsidRPr="009667EE" w14:paraId="5D84FA85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2C3DE4F3" w14:textId="77777777" w:rsidR="00E4605D" w:rsidRPr="009667EE" w:rsidRDefault="00E4605D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518B9BA7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Completed and exported routes are deleted automatically</w:t>
      </w:r>
      <w:r w:rsidRPr="00E4605D">
        <w:rPr>
          <w:rFonts w:cs="Courier New"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>(order 2</w:t>
      </w:r>
      <w:r w:rsidRPr="006469F6">
        <w:rPr>
          <w:rFonts w:cs="Courier New"/>
          <w:sz w:val="24"/>
          <w:szCs w:val="24"/>
        </w:rPr>
        <w:t>0013877</w:t>
      </w:r>
      <w:r>
        <w:rPr>
          <w:rFonts w:cs="Courier New"/>
          <w:sz w:val="24"/>
          <w:szCs w:val="24"/>
        </w:rPr>
        <w:t>)</w:t>
      </w:r>
    </w:p>
    <w:p w14:paraId="73DF3F9D" w14:textId="77777777" w:rsid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6469F6">
        <w:rPr>
          <w:rFonts w:cs="Courier New"/>
          <w:sz w:val="24"/>
          <w:szCs w:val="24"/>
        </w:rPr>
        <w:t>-</w:t>
      </w:r>
      <w:r w:rsidRPr="006469F6">
        <w:rPr>
          <w:rFonts w:cs="Courier New"/>
          <w:sz w:val="24"/>
          <w:szCs w:val="24"/>
        </w:rPr>
        <w:tab/>
      </w:r>
      <w:r>
        <w:rPr>
          <w:rFonts w:cs="Courier New"/>
          <w:sz w:val="24"/>
          <w:szCs w:val="24"/>
        </w:rPr>
        <w:t>Standard web service path is r</w:t>
      </w:r>
      <w:r w:rsidRPr="006469F6">
        <w:rPr>
          <w:rFonts w:cs="Courier New"/>
          <w:sz w:val="24"/>
          <w:szCs w:val="24"/>
        </w:rPr>
        <w:t>ename</w:t>
      </w:r>
      <w:r>
        <w:rPr>
          <w:rFonts w:cs="Courier New"/>
          <w:sz w:val="24"/>
          <w:szCs w:val="24"/>
        </w:rPr>
        <w:t>d from</w:t>
      </w:r>
      <w:r w:rsidRPr="006469F6">
        <w:rPr>
          <w:rFonts w:cs="Courier New"/>
          <w:sz w:val="24"/>
          <w:szCs w:val="24"/>
        </w:rPr>
        <w:t xml:space="preserve"> </w:t>
      </w:r>
      <w:proofErr w:type="spellStart"/>
      <w:r w:rsidRPr="006469F6">
        <w:rPr>
          <w:rFonts w:cs="Courier New"/>
          <w:sz w:val="24"/>
          <w:szCs w:val="24"/>
        </w:rPr>
        <w:t>ABSWebServices</w:t>
      </w:r>
      <w:proofErr w:type="spellEnd"/>
      <w:r w:rsidRPr="006469F6">
        <w:rPr>
          <w:rFonts w:cs="Courier New"/>
          <w:sz w:val="24"/>
          <w:szCs w:val="24"/>
        </w:rPr>
        <w:t xml:space="preserve"> to </w:t>
      </w:r>
      <w:r>
        <w:rPr>
          <w:rFonts w:cs="Courier New"/>
          <w:sz w:val="24"/>
          <w:szCs w:val="24"/>
        </w:rPr>
        <w:t>absws</w:t>
      </w:r>
      <w:r w:rsidRPr="006469F6">
        <w:rPr>
          <w:rFonts w:cs="Courier New"/>
          <w:sz w:val="24"/>
          <w:szCs w:val="24"/>
        </w:rPr>
        <w:t>4</w:t>
      </w:r>
      <w:r>
        <w:rPr>
          <w:rFonts w:cs="Courier New"/>
          <w:sz w:val="24"/>
          <w:szCs w:val="24"/>
        </w:rPr>
        <w:t>m</w:t>
      </w:r>
      <w:r w:rsidRPr="006469F6">
        <w:rPr>
          <w:rFonts w:cs="Courier New"/>
          <w:sz w:val="24"/>
          <w:szCs w:val="24"/>
        </w:rPr>
        <w:t>obile</w:t>
      </w:r>
      <w:r>
        <w:rPr>
          <w:rFonts w:cs="Courier New"/>
          <w:sz w:val="24"/>
          <w:szCs w:val="24"/>
        </w:rPr>
        <w:t>a</w:t>
      </w:r>
      <w:r w:rsidRPr="006469F6">
        <w:rPr>
          <w:rFonts w:cs="Courier New"/>
          <w:sz w:val="24"/>
          <w:szCs w:val="24"/>
        </w:rPr>
        <w:t>pp</w:t>
      </w:r>
      <w:r>
        <w:rPr>
          <w:rFonts w:cs="Courier New"/>
          <w:sz w:val="24"/>
          <w:szCs w:val="24"/>
        </w:rPr>
        <w:t>s</w:t>
      </w:r>
    </w:p>
    <w:p w14:paraId="56986418" w14:textId="77777777" w:rsidR="00E4605D" w:rsidRPr="006469F6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   (order </w:t>
      </w:r>
      <w:r w:rsidRPr="006469F6">
        <w:rPr>
          <w:rFonts w:cs="Courier New"/>
          <w:sz w:val="24"/>
          <w:szCs w:val="24"/>
        </w:rPr>
        <w:t>20015114</w:t>
      </w:r>
      <w:r>
        <w:rPr>
          <w:rFonts w:cs="Courier New"/>
          <w:sz w:val="24"/>
          <w:szCs w:val="24"/>
        </w:rPr>
        <w:t>)</w:t>
      </w:r>
    </w:p>
    <w:p w14:paraId="2F44C283" w14:textId="77777777" w:rsidR="00E4605D" w:rsidRPr="00E4605D" w:rsidRDefault="00E4605D" w:rsidP="00E4605D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-    </w:t>
      </w:r>
      <w:r w:rsidRPr="00E4605D">
        <w:rPr>
          <w:rFonts w:cs="Courier New"/>
          <w:sz w:val="24"/>
          <w:szCs w:val="24"/>
        </w:rPr>
        <w:t>Captured signatures are not transferred into ABSSolute (to do 26534)</w:t>
      </w:r>
    </w:p>
    <w:p w14:paraId="7BE6F49A" w14:textId="77777777" w:rsidR="008A7877" w:rsidRDefault="008A7877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p w14:paraId="6642B00E" w14:textId="77777777" w:rsidR="00FE66E9" w:rsidRPr="005275BE" w:rsidRDefault="00FE66E9" w:rsidP="00AE40A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54156426" w14:textId="77777777" w:rsidTr="007E4D3A">
        <w:tc>
          <w:tcPr>
            <w:tcW w:w="1951" w:type="dxa"/>
          </w:tcPr>
          <w:p w14:paraId="2768E98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7ED3646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0EBF1856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33163673" w14:textId="77777777" w:rsidTr="007E4D3A">
        <w:tc>
          <w:tcPr>
            <w:tcW w:w="1951" w:type="dxa"/>
          </w:tcPr>
          <w:p w14:paraId="53AFD587" w14:textId="77777777" w:rsidR="00856DEB" w:rsidRPr="009667EE" w:rsidRDefault="0067750D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</w:t>
            </w:r>
            <w:r w:rsidR="00856DEB" w:rsidRPr="009667EE">
              <w:rPr>
                <w:b/>
                <w:sz w:val="28"/>
                <w:szCs w:val="24"/>
              </w:rPr>
              <w:t>.</w:t>
            </w:r>
            <w:r>
              <w:rPr>
                <w:b/>
                <w:sz w:val="28"/>
                <w:szCs w:val="24"/>
              </w:rPr>
              <w:t>1</w:t>
            </w:r>
            <w:r w:rsidR="00856DEB"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1B9F8013" w14:textId="77777777" w:rsidR="00856DEB" w:rsidRPr="009667EE" w:rsidRDefault="00004390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8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Oct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1011F2F" w14:textId="77777777" w:rsidR="00856DEB" w:rsidRPr="009667EE" w:rsidRDefault="00856DEB" w:rsidP="007E4D3A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38A3E464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7633B496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027D9A96" w14:textId="77777777" w:rsidR="0067750D" w:rsidRDefault="00B42730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 w:rsidRPr="00B42730">
        <w:rPr>
          <w:sz w:val="24"/>
          <w:szCs w:val="24"/>
        </w:rPr>
        <w:t>-</w:t>
      </w:r>
      <w:r>
        <w:rPr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Several improvements:</w:t>
      </w:r>
    </w:p>
    <w:p w14:paraId="27A02032" w14:textId="77777777" w:rsidR="00B42730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f break time</w:t>
      </w:r>
    </w:p>
    <w:p w14:paraId="44FFDE61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automatically scroll to first unvisited stop</w:t>
      </w:r>
    </w:p>
    <w:p w14:paraId="27031345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 error message upon upload</w:t>
      </w:r>
    </w:p>
    <w:p w14:paraId="3C07045A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issue in display of invoice lines grid</w:t>
      </w:r>
    </w:p>
    <w:p w14:paraId="743EB2B4" w14:textId="77777777" w:rsidR="0067750D" w:rsidRDefault="0067750D" w:rsidP="00B42730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ab/>
        <w:t>- fixed display issue on safety checks</w:t>
      </w:r>
    </w:p>
    <w:p w14:paraId="245AA492" w14:textId="77777777" w:rsidR="0067750D" w:rsidRPr="00D33F99" w:rsidRDefault="0067750D" w:rsidP="0067750D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cs="Courier New"/>
          <w:sz w:val="24"/>
          <w:szCs w:val="24"/>
        </w:rPr>
        <w:lastRenderedPageBreak/>
        <w:tab/>
        <w:t xml:space="preserve">- </w:t>
      </w:r>
      <w:r w:rsidR="00004390">
        <w:rPr>
          <w:rFonts w:cs="Courier New"/>
          <w:sz w:val="24"/>
          <w:szCs w:val="24"/>
        </w:rPr>
        <w:t>fixed issue with signature</w:t>
      </w:r>
    </w:p>
    <w:p w14:paraId="44682E36" w14:textId="77777777" w:rsidR="0067750D" w:rsidRDefault="0067750D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6BC197CB" w14:textId="77777777" w:rsidR="00FE66E9" w:rsidRDefault="00FE66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p w14:paraId="7CE94034" w14:textId="77777777" w:rsidR="00545C47" w:rsidRDefault="00545C47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0"/>
        <w:gridCol w:w="2515"/>
        <w:gridCol w:w="4915"/>
      </w:tblGrid>
      <w:tr w:rsidR="00856DEB" w:rsidRPr="009667EE" w14:paraId="333A02F8" w14:textId="77777777" w:rsidTr="007E4D3A">
        <w:tc>
          <w:tcPr>
            <w:tcW w:w="1951" w:type="dxa"/>
          </w:tcPr>
          <w:p w14:paraId="1B50F5AA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BED4E75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29E78DDC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1D940E86" w14:textId="77777777" w:rsidTr="007E4D3A">
        <w:tc>
          <w:tcPr>
            <w:tcW w:w="1951" w:type="dxa"/>
          </w:tcPr>
          <w:p w14:paraId="5390B9F6" w14:textId="77777777" w:rsidR="00856DEB" w:rsidRPr="009667EE" w:rsidRDefault="00856DEB" w:rsidP="00856DEB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1</w:t>
            </w:r>
          </w:p>
        </w:tc>
        <w:tc>
          <w:tcPr>
            <w:tcW w:w="2552" w:type="dxa"/>
          </w:tcPr>
          <w:p w14:paraId="723AF259" w14:textId="77777777" w:rsidR="00856DEB" w:rsidRPr="009667EE" w:rsidRDefault="00AA2144" w:rsidP="00004390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30</w:t>
            </w:r>
            <w:r w:rsidR="00856DEB" w:rsidRPr="009667EE">
              <w:rPr>
                <w:b/>
                <w:sz w:val="28"/>
                <w:szCs w:val="24"/>
              </w:rPr>
              <w:t>-</w:t>
            </w:r>
            <w:r>
              <w:rPr>
                <w:b/>
                <w:sz w:val="28"/>
                <w:szCs w:val="24"/>
              </w:rPr>
              <w:t>09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5A703452" w14:textId="77777777" w:rsidR="00856DEB" w:rsidRPr="009667EE" w:rsidRDefault="00856DEB" w:rsidP="00004390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1</w:t>
            </w:r>
            <w:r w:rsidR="00AE40A6">
              <w:rPr>
                <w:b/>
                <w:sz w:val="28"/>
                <w:szCs w:val="24"/>
              </w:rPr>
              <w:t>2</w:t>
            </w:r>
            <w:r w:rsidR="00752124">
              <w:rPr>
                <w:b/>
                <w:sz w:val="28"/>
                <w:szCs w:val="24"/>
              </w:rPr>
              <w:t>g</w:t>
            </w:r>
          </w:p>
        </w:tc>
      </w:tr>
      <w:tr w:rsidR="00856DEB" w:rsidRPr="009667EE" w14:paraId="501D753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53FDF143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1526FC67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 xml:space="preserve">- </w:t>
      </w:r>
      <w:r>
        <w:rPr>
          <w:rFonts w:cs="Courier New"/>
          <w:sz w:val="24"/>
          <w:szCs w:val="24"/>
        </w:rPr>
        <w:tab/>
      </w:r>
      <w:r w:rsidR="0067750D">
        <w:rPr>
          <w:rFonts w:cs="Courier New"/>
          <w:sz w:val="24"/>
          <w:szCs w:val="24"/>
        </w:rPr>
        <w:t>Added Proof of delivery scan and scanning of transport items (containers / bags) for delivery</w:t>
      </w:r>
    </w:p>
    <w:p w14:paraId="13ADB617" w14:textId="77777777" w:rsidR="00B42730" w:rsidRP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>(</w:t>
      </w:r>
      <w:r w:rsidR="0067750D">
        <w:rPr>
          <w:rFonts w:cs="Courier New"/>
          <w:sz w:val="24"/>
          <w:szCs w:val="24"/>
        </w:rPr>
        <w:t>order 20013059</w:t>
      </w:r>
      <w:r>
        <w:rPr>
          <w:rFonts w:cs="Courier New"/>
          <w:sz w:val="24"/>
          <w:szCs w:val="24"/>
        </w:rPr>
        <w:t>)</w:t>
      </w:r>
    </w:p>
    <w:p w14:paraId="0A2F4C74" w14:textId="77777777" w:rsidR="00B42730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515"/>
        <w:gridCol w:w="4916"/>
      </w:tblGrid>
      <w:tr w:rsidR="00856DEB" w:rsidRPr="009667EE" w14:paraId="4C962207" w14:textId="77777777" w:rsidTr="007E4D3A">
        <w:tc>
          <w:tcPr>
            <w:tcW w:w="1951" w:type="dxa"/>
          </w:tcPr>
          <w:p w14:paraId="5394A52D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Version</w:t>
            </w:r>
          </w:p>
        </w:tc>
        <w:tc>
          <w:tcPr>
            <w:tcW w:w="2552" w:type="dxa"/>
          </w:tcPr>
          <w:p w14:paraId="0891A18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Release Date</w:t>
            </w:r>
          </w:p>
        </w:tc>
        <w:tc>
          <w:tcPr>
            <w:tcW w:w="4997" w:type="dxa"/>
          </w:tcPr>
          <w:p w14:paraId="55EEFE14" w14:textId="77777777" w:rsidR="00856DEB" w:rsidRPr="009667EE" w:rsidRDefault="00856DEB" w:rsidP="007E4D3A">
            <w:pPr>
              <w:jc w:val="both"/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Minimum Required ABS</w:t>
            </w:r>
            <w:r w:rsidRPr="009667EE">
              <w:rPr>
                <w:i/>
                <w:sz w:val="20"/>
                <w:szCs w:val="24"/>
              </w:rPr>
              <w:t>Solute</w:t>
            </w:r>
            <w:r w:rsidRPr="009667EE">
              <w:rPr>
                <w:sz w:val="20"/>
                <w:szCs w:val="24"/>
              </w:rPr>
              <w:t xml:space="preserve"> Release</w:t>
            </w:r>
          </w:p>
        </w:tc>
      </w:tr>
      <w:tr w:rsidR="00856DEB" w:rsidRPr="009667EE" w14:paraId="08C86023" w14:textId="77777777" w:rsidTr="007E4D3A">
        <w:tc>
          <w:tcPr>
            <w:tcW w:w="1951" w:type="dxa"/>
          </w:tcPr>
          <w:p w14:paraId="36A43B70" w14:textId="77777777" w:rsidR="00856DEB" w:rsidRPr="009667EE" w:rsidRDefault="00856DEB" w:rsidP="007E4D3A">
            <w:pPr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1.0</w:t>
            </w:r>
            <w:r>
              <w:rPr>
                <w:b/>
                <w:sz w:val="28"/>
                <w:szCs w:val="24"/>
              </w:rPr>
              <w:t>0</w:t>
            </w:r>
          </w:p>
        </w:tc>
        <w:tc>
          <w:tcPr>
            <w:tcW w:w="2552" w:type="dxa"/>
          </w:tcPr>
          <w:p w14:paraId="558909CF" w14:textId="77777777" w:rsidR="00856DEB" w:rsidRPr="009667EE" w:rsidRDefault="00AA2144" w:rsidP="0067750D">
            <w:pPr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17-07</w:t>
            </w:r>
            <w:r w:rsidR="00856DEB" w:rsidRPr="009667EE">
              <w:rPr>
                <w:b/>
                <w:sz w:val="28"/>
                <w:szCs w:val="24"/>
              </w:rPr>
              <w:t>-2014</w:t>
            </w:r>
          </w:p>
        </w:tc>
        <w:tc>
          <w:tcPr>
            <w:tcW w:w="4997" w:type="dxa"/>
          </w:tcPr>
          <w:p w14:paraId="054A270A" w14:textId="77777777" w:rsidR="00856DEB" w:rsidRPr="009667EE" w:rsidRDefault="00856DEB" w:rsidP="0067750D">
            <w:pPr>
              <w:jc w:val="both"/>
              <w:rPr>
                <w:b/>
                <w:sz w:val="28"/>
                <w:szCs w:val="24"/>
              </w:rPr>
            </w:pPr>
            <w:r w:rsidRPr="009667EE">
              <w:rPr>
                <w:b/>
                <w:sz w:val="28"/>
                <w:szCs w:val="24"/>
              </w:rPr>
              <w:t>8.03.</w:t>
            </w:r>
            <w:proofErr w:type="gramStart"/>
            <w:r w:rsidR="00752124">
              <w:rPr>
                <w:b/>
                <w:sz w:val="28"/>
                <w:szCs w:val="24"/>
              </w:rPr>
              <w:t>12.g</w:t>
            </w:r>
            <w:proofErr w:type="gramEnd"/>
          </w:p>
        </w:tc>
      </w:tr>
      <w:tr w:rsidR="00856DEB" w:rsidRPr="009667EE" w14:paraId="0CF247E9" w14:textId="77777777" w:rsidTr="007E4D3A">
        <w:trPr>
          <w:gridAfter w:val="2"/>
          <w:wAfter w:w="7549" w:type="dxa"/>
        </w:trPr>
        <w:tc>
          <w:tcPr>
            <w:tcW w:w="1951" w:type="dxa"/>
          </w:tcPr>
          <w:p w14:paraId="0A1CC65B" w14:textId="77777777" w:rsidR="00856DEB" w:rsidRPr="009667EE" w:rsidRDefault="00856DEB" w:rsidP="007E4D3A">
            <w:pPr>
              <w:rPr>
                <w:sz w:val="20"/>
                <w:szCs w:val="24"/>
              </w:rPr>
            </w:pPr>
            <w:r w:rsidRPr="009667EE">
              <w:rPr>
                <w:sz w:val="20"/>
                <w:szCs w:val="24"/>
              </w:rPr>
              <w:t>Changes:</w:t>
            </w:r>
          </w:p>
        </w:tc>
      </w:tr>
    </w:tbl>
    <w:p w14:paraId="45BD679F" w14:textId="77777777" w:rsidR="00B42730" w:rsidRDefault="00714CE9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 w:rsidRPr="00B42730">
        <w:rPr>
          <w:rFonts w:cs="Courier New"/>
          <w:sz w:val="24"/>
          <w:szCs w:val="24"/>
        </w:rPr>
        <w:t>-</w:t>
      </w:r>
      <w:r w:rsidR="00B42730">
        <w:rPr>
          <w:rFonts w:cs="Courier New"/>
          <w:sz w:val="24"/>
          <w:szCs w:val="24"/>
        </w:rPr>
        <w:tab/>
      </w:r>
      <w:r w:rsidR="006D4142" w:rsidRPr="00B42730">
        <w:rPr>
          <w:rFonts w:cs="Courier New"/>
          <w:sz w:val="24"/>
          <w:szCs w:val="24"/>
        </w:rPr>
        <w:t xml:space="preserve">Mobile Android Based Solution for </w:t>
      </w:r>
      <w:r w:rsidR="0067750D">
        <w:rPr>
          <w:rFonts w:cs="Courier New"/>
          <w:sz w:val="24"/>
          <w:szCs w:val="24"/>
        </w:rPr>
        <w:t>Mobile Route Accounting US</w:t>
      </w:r>
    </w:p>
    <w:p w14:paraId="0E3D1E86" w14:textId="77777777" w:rsidR="00714CE9" w:rsidRDefault="00B4273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  <w:r>
        <w:rPr>
          <w:rFonts w:cs="Courier New"/>
          <w:sz w:val="24"/>
          <w:szCs w:val="24"/>
        </w:rPr>
        <w:t xml:space="preserve">  </w:t>
      </w:r>
      <w:r>
        <w:rPr>
          <w:rFonts w:cs="Courier New"/>
          <w:sz w:val="24"/>
          <w:szCs w:val="24"/>
        </w:rPr>
        <w:tab/>
        <w:t xml:space="preserve">(order </w:t>
      </w:r>
      <w:r w:rsidRPr="00B42730">
        <w:rPr>
          <w:rFonts w:cs="Courier New"/>
          <w:sz w:val="24"/>
          <w:szCs w:val="24"/>
        </w:rPr>
        <w:t>2001</w:t>
      </w:r>
      <w:r w:rsidR="0067750D">
        <w:rPr>
          <w:rFonts w:cs="Courier New"/>
          <w:sz w:val="24"/>
          <w:szCs w:val="24"/>
        </w:rPr>
        <w:t>4744</w:t>
      </w:r>
      <w:r>
        <w:rPr>
          <w:rFonts w:cs="Courier New"/>
          <w:sz w:val="24"/>
          <w:szCs w:val="24"/>
        </w:rPr>
        <w:t>)</w:t>
      </w:r>
    </w:p>
    <w:p w14:paraId="59C8B366" w14:textId="77777777" w:rsidR="00004390" w:rsidRDefault="00004390" w:rsidP="00B42730">
      <w:pPr>
        <w:tabs>
          <w:tab w:val="left" w:pos="284"/>
        </w:tabs>
        <w:spacing w:after="0" w:line="240" w:lineRule="auto"/>
        <w:rPr>
          <w:rFonts w:cs="Courier New"/>
          <w:sz w:val="24"/>
          <w:szCs w:val="24"/>
        </w:rPr>
      </w:pPr>
    </w:p>
    <w:sectPr w:rsidR="00004390" w:rsidSect="00CA192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CD8957" w14:textId="77777777" w:rsidR="009457FB" w:rsidRDefault="009457FB" w:rsidP="00B42730">
      <w:pPr>
        <w:spacing w:after="0" w:line="240" w:lineRule="auto"/>
      </w:pPr>
      <w:r>
        <w:separator/>
      </w:r>
    </w:p>
  </w:endnote>
  <w:endnote w:type="continuationSeparator" w:id="0">
    <w:p w14:paraId="7F872B17" w14:textId="77777777" w:rsidR="009457FB" w:rsidRDefault="009457FB" w:rsidP="00B4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3C3DDF" w14:textId="77777777" w:rsidR="009457FB" w:rsidRDefault="009457FB" w:rsidP="00B42730">
      <w:pPr>
        <w:spacing w:after="0" w:line="240" w:lineRule="auto"/>
      </w:pPr>
      <w:r>
        <w:separator/>
      </w:r>
    </w:p>
  </w:footnote>
  <w:footnote w:type="continuationSeparator" w:id="0">
    <w:p w14:paraId="0F922D9C" w14:textId="77777777" w:rsidR="009457FB" w:rsidRDefault="009457FB" w:rsidP="00B4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515DE" w14:textId="77777777" w:rsidR="001A43BC" w:rsidRDefault="001A43B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B979C9" wp14:editId="52820B3B">
          <wp:simplePos x="0" y="0"/>
          <wp:positionH relativeFrom="column">
            <wp:posOffset>4562475</wp:posOffset>
          </wp:positionH>
          <wp:positionV relativeFrom="paragraph">
            <wp:posOffset>-161924</wp:posOffset>
          </wp:positionV>
          <wp:extent cx="1958340" cy="605584"/>
          <wp:effectExtent l="19050" t="0" r="3810" b="0"/>
          <wp:wrapNone/>
          <wp:docPr id="1" name="Picture 0" descr="ABS Transpara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S Transparant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8340" cy="6055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45D6"/>
    <w:multiLevelType w:val="hybridMultilevel"/>
    <w:tmpl w:val="0AD041E6"/>
    <w:lvl w:ilvl="0" w:tplc="5726D6A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77374"/>
    <w:multiLevelType w:val="hybridMultilevel"/>
    <w:tmpl w:val="0CA454A2"/>
    <w:lvl w:ilvl="0" w:tplc="0B38AF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5863"/>
    <w:multiLevelType w:val="hybridMultilevel"/>
    <w:tmpl w:val="69F08030"/>
    <w:lvl w:ilvl="0" w:tplc="3E0A4F30">
      <w:start w:val="8"/>
      <w:numFmt w:val="bullet"/>
      <w:lvlText w:val="-"/>
      <w:lvlJc w:val="left"/>
      <w:pPr>
        <w:ind w:left="285" w:hanging="360"/>
      </w:pPr>
      <w:rPr>
        <w:rFonts w:ascii="Segoe UI" w:eastAsiaTheme="majorEastAsia" w:hAnsi="Segoe UI" w:cs="Segoe U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</w:abstractNum>
  <w:abstractNum w:abstractNumId="3" w15:restartNumberingAfterBreak="0">
    <w:nsid w:val="0A854B28"/>
    <w:multiLevelType w:val="hybridMultilevel"/>
    <w:tmpl w:val="1848F330"/>
    <w:lvl w:ilvl="0" w:tplc="BD32ACB0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12740A7"/>
    <w:multiLevelType w:val="hybridMultilevel"/>
    <w:tmpl w:val="2348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F65EF"/>
    <w:multiLevelType w:val="hybridMultilevel"/>
    <w:tmpl w:val="C24EC8F6"/>
    <w:lvl w:ilvl="0" w:tplc="32322A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95006"/>
    <w:multiLevelType w:val="hybridMultilevel"/>
    <w:tmpl w:val="2A5A0C6E"/>
    <w:lvl w:ilvl="0" w:tplc="405EE0E4"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254F8"/>
    <w:multiLevelType w:val="hybridMultilevel"/>
    <w:tmpl w:val="918E9D64"/>
    <w:lvl w:ilvl="0" w:tplc="86C6FC3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8E0"/>
    <w:multiLevelType w:val="hybridMultilevel"/>
    <w:tmpl w:val="5DD8A0C6"/>
    <w:lvl w:ilvl="0" w:tplc="16180B5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8368F"/>
    <w:multiLevelType w:val="hybridMultilevel"/>
    <w:tmpl w:val="DD7A275C"/>
    <w:lvl w:ilvl="0" w:tplc="A7645A4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E2ED3"/>
    <w:multiLevelType w:val="multilevel"/>
    <w:tmpl w:val="43FC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FED57F6"/>
    <w:multiLevelType w:val="hybridMultilevel"/>
    <w:tmpl w:val="512C75FE"/>
    <w:lvl w:ilvl="0" w:tplc="FFE2042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82C88"/>
    <w:multiLevelType w:val="hybridMultilevel"/>
    <w:tmpl w:val="F80C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E9701F"/>
    <w:multiLevelType w:val="hybridMultilevel"/>
    <w:tmpl w:val="8D323022"/>
    <w:lvl w:ilvl="0" w:tplc="2F0C547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61073"/>
    <w:multiLevelType w:val="hybridMultilevel"/>
    <w:tmpl w:val="8DB6E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C57B28"/>
    <w:multiLevelType w:val="hybridMultilevel"/>
    <w:tmpl w:val="EE7496F6"/>
    <w:lvl w:ilvl="0" w:tplc="E786B7B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E208D"/>
    <w:multiLevelType w:val="hybridMultilevel"/>
    <w:tmpl w:val="633C701C"/>
    <w:lvl w:ilvl="0" w:tplc="B8CABB0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7DC7"/>
    <w:multiLevelType w:val="hybridMultilevel"/>
    <w:tmpl w:val="25EAEB42"/>
    <w:lvl w:ilvl="0" w:tplc="A7AACD1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E1C8A"/>
    <w:multiLevelType w:val="multilevel"/>
    <w:tmpl w:val="36724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E6FF8"/>
    <w:multiLevelType w:val="hybridMultilevel"/>
    <w:tmpl w:val="2FD4610A"/>
    <w:lvl w:ilvl="0" w:tplc="A91C025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A5C4E"/>
    <w:multiLevelType w:val="hybridMultilevel"/>
    <w:tmpl w:val="C510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5758F"/>
    <w:multiLevelType w:val="multilevel"/>
    <w:tmpl w:val="FA66D1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876050"/>
    <w:multiLevelType w:val="hybridMultilevel"/>
    <w:tmpl w:val="EF4A7702"/>
    <w:lvl w:ilvl="0" w:tplc="3CBC88A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10F6E"/>
    <w:multiLevelType w:val="hybridMultilevel"/>
    <w:tmpl w:val="39C470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7007F"/>
    <w:multiLevelType w:val="hybridMultilevel"/>
    <w:tmpl w:val="FD40108E"/>
    <w:lvl w:ilvl="0" w:tplc="0BCABF0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1655F7"/>
    <w:multiLevelType w:val="hybridMultilevel"/>
    <w:tmpl w:val="29E80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1753C"/>
    <w:multiLevelType w:val="multilevel"/>
    <w:tmpl w:val="9948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FB24D2D"/>
    <w:multiLevelType w:val="hybridMultilevel"/>
    <w:tmpl w:val="5D5E4F0C"/>
    <w:lvl w:ilvl="0" w:tplc="9EA8147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D1779E"/>
    <w:multiLevelType w:val="hybridMultilevel"/>
    <w:tmpl w:val="C250341A"/>
    <w:lvl w:ilvl="0" w:tplc="710EB9F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84CDB"/>
    <w:multiLevelType w:val="hybridMultilevel"/>
    <w:tmpl w:val="8E9C7F68"/>
    <w:lvl w:ilvl="0" w:tplc="C41270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B35DCE"/>
    <w:multiLevelType w:val="hybridMultilevel"/>
    <w:tmpl w:val="0D000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7A27A1"/>
    <w:multiLevelType w:val="hybridMultilevel"/>
    <w:tmpl w:val="688880E2"/>
    <w:lvl w:ilvl="0" w:tplc="28CEE86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317E62"/>
    <w:multiLevelType w:val="hybridMultilevel"/>
    <w:tmpl w:val="826A8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BB1D43"/>
    <w:multiLevelType w:val="hybridMultilevel"/>
    <w:tmpl w:val="BFD61054"/>
    <w:lvl w:ilvl="0" w:tplc="01C0748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91818">
    <w:abstractNumId w:val="21"/>
  </w:num>
  <w:num w:numId="2" w16cid:durableId="1001615633">
    <w:abstractNumId w:val="20"/>
  </w:num>
  <w:num w:numId="3" w16cid:durableId="1927299529">
    <w:abstractNumId w:val="23"/>
  </w:num>
  <w:num w:numId="4" w16cid:durableId="875656626">
    <w:abstractNumId w:val="5"/>
  </w:num>
  <w:num w:numId="5" w16cid:durableId="1507674437">
    <w:abstractNumId w:val="15"/>
  </w:num>
  <w:num w:numId="6" w16cid:durableId="1723796322">
    <w:abstractNumId w:val="19"/>
  </w:num>
  <w:num w:numId="7" w16cid:durableId="1419208177">
    <w:abstractNumId w:val="0"/>
  </w:num>
  <w:num w:numId="8" w16cid:durableId="866335932">
    <w:abstractNumId w:val="28"/>
  </w:num>
  <w:num w:numId="9" w16cid:durableId="838736547">
    <w:abstractNumId w:val="4"/>
  </w:num>
  <w:num w:numId="10" w16cid:durableId="1397506460">
    <w:abstractNumId w:val="32"/>
  </w:num>
  <w:num w:numId="11" w16cid:durableId="117184998">
    <w:abstractNumId w:val="3"/>
  </w:num>
  <w:num w:numId="12" w16cid:durableId="1803840465">
    <w:abstractNumId w:val="6"/>
  </w:num>
  <w:num w:numId="13" w16cid:durableId="3691103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3288387">
    <w:abstractNumId w:val="18"/>
  </w:num>
  <w:num w:numId="15" w16cid:durableId="1846361879">
    <w:abstractNumId w:val="3"/>
  </w:num>
  <w:num w:numId="16" w16cid:durableId="286081622">
    <w:abstractNumId w:val="3"/>
  </w:num>
  <w:num w:numId="17" w16cid:durableId="1327171630">
    <w:abstractNumId w:val="33"/>
  </w:num>
  <w:num w:numId="18" w16cid:durableId="682823029">
    <w:abstractNumId w:val="33"/>
  </w:num>
  <w:num w:numId="19" w16cid:durableId="373697972">
    <w:abstractNumId w:val="24"/>
  </w:num>
  <w:num w:numId="20" w16cid:durableId="1831554074">
    <w:abstractNumId w:val="27"/>
  </w:num>
  <w:num w:numId="21" w16cid:durableId="1070926477">
    <w:abstractNumId w:val="22"/>
  </w:num>
  <w:num w:numId="22" w16cid:durableId="468667182">
    <w:abstractNumId w:val="13"/>
  </w:num>
  <w:num w:numId="23" w16cid:durableId="919603155">
    <w:abstractNumId w:val="2"/>
  </w:num>
  <w:num w:numId="24" w16cid:durableId="1129278324">
    <w:abstractNumId w:val="17"/>
  </w:num>
  <w:num w:numId="25" w16cid:durableId="1840729433">
    <w:abstractNumId w:val="1"/>
  </w:num>
  <w:num w:numId="26" w16cid:durableId="957030121">
    <w:abstractNumId w:val="8"/>
  </w:num>
  <w:num w:numId="27" w16cid:durableId="1406293135">
    <w:abstractNumId w:val="7"/>
  </w:num>
  <w:num w:numId="28" w16cid:durableId="1697123457">
    <w:abstractNumId w:val="16"/>
  </w:num>
  <w:num w:numId="29" w16cid:durableId="1913811586">
    <w:abstractNumId w:val="14"/>
  </w:num>
  <w:num w:numId="30" w16cid:durableId="223954982">
    <w:abstractNumId w:val="10"/>
  </w:num>
  <w:num w:numId="31" w16cid:durableId="587271717">
    <w:abstractNumId w:val="29"/>
  </w:num>
  <w:num w:numId="32" w16cid:durableId="1434667611">
    <w:abstractNumId w:val="26"/>
  </w:num>
  <w:num w:numId="33" w16cid:durableId="570391199">
    <w:abstractNumId w:val="11"/>
  </w:num>
  <w:num w:numId="34" w16cid:durableId="1759785169">
    <w:abstractNumId w:val="30"/>
  </w:num>
  <w:num w:numId="35" w16cid:durableId="544483319">
    <w:abstractNumId w:val="12"/>
  </w:num>
  <w:num w:numId="36" w16cid:durableId="38944416">
    <w:abstractNumId w:val="31"/>
  </w:num>
  <w:num w:numId="37" w16cid:durableId="880048952">
    <w:abstractNumId w:val="9"/>
  </w:num>
  <w:num w:numId="38" w16cid:durableId="93737539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MzMDY1MjU3M7FU0lEKTi0uzszPAykwNKkFAGGdZe4tAAAA"/>
  </w:docVars>
  <w:rsids>
    <w:rsidRoot w:val="00006286"/>
    <w:rsid w:val="000000B6"/>
    <w:rsid w:val="000025EB"/>
    <w:rsid w:val="000035F8"/>
    <w:rsid w:val="00004390"/>
    <w:rsid w:val="00005632"/>
    <w:rsid w:val="00005B9E"/>
    <w:rsid w:val="00005D47"/>
    <w:rsid w:val="00006286"/>
    <w:rsid w:val="00006449"/>
    <w:rsid w:val="00006AA3"/>
    <w:rsid w:val="000104EE"/>
    <w:rsid w:val="0001109E"/>
    <w:rsid w:val="000121A1"/>
    <w:rsid w:val="00012E00"/>
    <w:rsid w:val="00013EC0"/>
    <w:rsid w:val="000141C8"/>
    <w:rsid w:val="000240B0"/>
    <w:rsid w:val="000244BC"/>
    <w:rsid w:val="00024D2D"/>
    <w:rsid w:val="000260A2"/>
    <w:rsid w:val="00026C34"/>
    <w:rsid w:val="00027A8D"/>
    <w:rsid w:val="000310A1"/>
    <w:rsid w:val="0003298A"/>
    <w:rsid w:val="00033959"/>
    <w:rsid w:val="00033A17"/>
    <w:rsid w:val="0003483D"/>
    <w:rsid w:val="00035942"/>
    <w:rsid w:val="000433D1"/>
    <w:rsid w:val="00045F6C"/>
    <w:rsid w:val="000467FA"/>
    <w:rsid w:val="00056C35"/>
    <w:rsid w:val="00065F30"/>
    <w:rsid w:val="0006624B"/>
    <w:rsid w:val="0006755A"/>
    <w:rsid w:val="00070CAF"/>
    <w:rsid w:val="0007257E"/>
    <w:rsid w:val="00075F11"/>
    <w:rsid w:val="0008024C"/>
    <w:rsid w:val="00080804"/>
    <w:rsid w:val="00082EB2"/>
    <w:rsid w:val="00083C4F"/>
    <w:rsid w:val="00083FA7"/>
    <w:rsid w:val="00086820"/>
    <w:rsid w:val="00086924"/>
    <w:rsid w:val="00086B32"/>
    <w:rsid w:val="00090783"/>
    <w:rsid w:val="000938A1"/>
    <w:rsid w:val="00096D16"/>
    <w:rsid w:val="000A1E3D"/>
    <w:rsid w:val="000A5202"/>
    <w:rsid w:val="000A52FD"/>
    <w:rsid w:val="000A57B6"/>
    <w:rsid w:val="000A5D23"/>
    <w:rsid w:val="000A6A53"/>
    <w:rsid w:val="000B1E25"/>
    <w:rsid w:val="000B4668"/>
    <w:rsid w:val="000B46CA"/>
    <w:rsid w:val="000B5C78"/>
    <w:rsid w:val="000B7821"/>
    <w:rsid w:val="000C0379"/>
    <w:rsid w:val="000C0864"/>
    <w:rsid w:val="000C13D2"/>
    <w:rsid w:val="000C1483"/>
    <w:rsid w:val="000C4528"/>
    <w:rsid w:val="000C4B2D"/>
    <w:rsid w:val="000C5995"/>
    <w:rsid w:val="000D6421"/>
    <w:rsid w:val="000E0015"/>
    <w:rsid w:val="000E012D"/>
    <w:rsid w:val="000E1F87"/>
    <w:rsid w:val="000E3C1A"/>
    <w:rsid w:val="000E42BD"/>
    <w:rsid w:val="000E682D"/>
    <w:rsid w:val="000E7EC5"/>
    <w:rsid w:val="000F01AA"/>
    <w:rsid w:val="000F1B4A"/>
    <w:rsid w:val="000F334D"/>
    <w:rsid w:val="000F4960"/>
    <w:rsid w:val="000F677C"/>
    <w:rsid w:val="000F73D8"/>
    <w:rsid w:val="0010046F"/>
    <w:rsid w:val="001055C5"/>
    <w:rsid w:val="00107386"/>
    <w:rsid w:val="00110233"/>
    <w:rsid w:val="001107A0"/>
    <w:rsid w:val="00111E59"/>
    <w:rsid w:val="001150FB"/>
    <w:rsid w:val="00115742"/>
    <w:rsid w:val="00122A48"/>
    <w:rsid w:val="00127623"/>
    <w:rsid w:val="00131D7B"/>
    <w:rsid w:val="001336BF"/>
    <w:rsid w:val="001344E5"/>
    <w:rsid w:val="00134C39"/>
    <w:rsid w:val="00135ACA"/>
    <w:rsid w:val="0014162E"/>
    <w:rsid w:val="0015255B"/>
    <w:rsid w:val="00152AD1"/>
    <w:rsid w:val="00152E66"/>
    <w:rsid w:val="001539ED"/>
    <w:rsid w:val="00153C7B"/>
    <w:rsid w:val="00156D69"/>
    <w:rsid w:val="00156F6A"/>
    <w:rsid w:val="0016129A"/>
    <w:rsid w:val="001636D5"/>
    <w:rsid w:val="00167054"/>
    <w:rsid w:val="00167896"/>
    <w:rsid w:val="00170189"/>
    <w:rsid w:val="00170991"/>
    <w:rsid w:val="001741BB"/>
    <w:rsid w:val="00175D08"/>
    <w:rsid w:val="00181E35"/>
    <w:rsid w:val="00185E30"/>
    <w:rsid w:val="00190696"/>
    <w:rsid w:val="001911E5"/>
    <w:rsid w:val="00192F40"/>
    <w:rsid w:val="0019368C"/>
    <w:rsid w:val="00196FD5"/>
    <w:rsid w:val="001A0A45"/>
    <w:rsid w:val="001A1FC7"/>
    <w:rsid w:val="001A2644"/>
    <w:rsid w:val="001A43BC"/>
    <w:rsid w:val="001A7116"/>
    <w:rsid w:val="001B0C5A"/>
    <w:rsid w:val="001B16EF"/>
    <w:rsid w:val="001B3C9E"/>
    <w:rsid w:val="001C0967"/>
    <w:rsid w:val="001C1528"/>
    <w:rsid w:val="001C1A85"/>
    <w:rsid w:val="001C1FFE"/>
    <w:rsid w:val="001C2218"/>
    <w:rsid w:val="001C275D"/>
    <w:rsid w:val="001C2E4C"/>
    <w:rsid w:val="001C3409"/>
    <w:rsid w:val="001C3DF4"/>
    <w:rsid w:val="001C472D"/>
    <w:rsid w:val="001C5380"/>
    <w:rsid w:val="001C719E"/>
    <w:rsid w:val="001D02F0"/>
    <w:rsid w:val="001D4CFB"/>
    <w:rsid w:val="001D5796"/>
    <w:rsid w:val="001E05B7"/>
    <w:rsid w:val="001E076D"/>
    <w:rsid w:val="001E0FBD"/>
    <w:rsid w:val="001E2DEC"/>
    <w:rsid w:val="001E2FE6"/>
    <w:rsid w:val="001E7F3B"/>
    <w:rsid w:val="001F004C"/>
    <w:rsid w:val="001F4E4B"/>
    <w:rsid w:val="001F5B2E"/>
    <w:rsid w:val="001F6059"/>
    <w:rsid w:val="00201FFF"/>
    <w:rsid w:val="00202B66"/>
    <w:rsid w:val="002048BC"/>
    <w:rsid w:val="0020519C"/>
    <w:rsid w:val="00205905"/>
    <w:rsid w:val="00206AE4"/>
    <w:rsid w:val="00207560"/>
    <w:rsid w:val="00210C31"/>
    <w:rsid w:val="00212006"/>
    <w:rsid w:val="00213534"/>
    <w:rsid w:val="00214F69"/>
    <w:rsid w:val="00215CB0"/>
    <w:rsid w:val="00217BC3"/>
    <w:rsid w:val="00223DC3"/>
    <w:rsid w:val="0022745B"/>
    <w:rsid w:val="002304E6"/>
    <w:rsid w:val="00234EED"/>
    <w:rsid w:val="00237953"/>
    <w:rsid w:val="00240BAF"/>
    <w:rsid w:val="00245EE4"/>
    <w:rsid w:val="0024663D"/>
    <w:rsid w:val="002466AF"/>
    <w:rsid w:val="00246824"/>
    <w:rsid w:val="0024781D"/>
    <w:rsid w:val="00251BF0"/>
    <w:rsid w:val="002529FB"/>
    <w:rsid w:val="00252BB7"/>
    <w:rsid w:val="00254B8C"/>
    <w:rsid w:val="00254BD4"/>
    <w:rsid w:val="00257719"/>
    <w:rsid w:val="00262E08"/>
    <w:rsid w:val="00264A5C"/>
    <w:rsid w:val="00265A8B"/>
    <w:rsid w:val="00265F7B"/>
    <w:rsid w:val="00271A8B"/>
    <w:rsid w:val="00271E39"/>
    <w:rsid w:val="002735D3"/>
    <w:rsid w:val="002756F6"/>
    <w:rsid w:val="002802CF"/>
    <w:rsid w:val="002809E8"/>
    <w:rsid w:val="00281B9E"/>
    <w:rsid w:val="00281BB1"/>
    <w:rsid w:val="00283255"/>
    <w:rsid w:val="00290D5C"/>
    <w:rsid w:val="00292D4A"/>
    <w:rsid w:val="002931C0"/>
    <w:rsid w:val="00293679"/>
    <w:rsid w:val="002A277B"/>
    <w:rsid w:val="002A2886"/>
    <w:rsid w:val="002A52B0"/>
    <w:rsid w:val="002A5596"/>
    <w:rsid w:val="002B25E8"/>
    <w:rsid w:val="002B38E7"/>
    <w:rsid w:val="002B4338"/>
    <w:rsid w:val="002B5E0D"/>
    <w:rsid w:val="002B70F5"/>
    <w:rsid w:val="002C1483"/>
    <w:rsid w:val="002C3DB0"/>
    <w:rsid w:val="002C3E86"/>
    <w:rsid w:val="002C4BFC"/>
    <w:rsid w:val="002C575C"/>
    <w:rsid w:val="002D45CA"/>
    <w:rsid w:val="002D4DC0"/>
    <w:rsid w:val="002D6144"/>
    <w:rsid w:val="002E2226"/>
    <w:rsid w:val="002E6CD5"/>
    <w:rsid w:val="002E7BA3"/>
    <w:rsid w:val="002F049E"/>
    <w:rsid w:val="002F20C6"/>
    <w:rsid w:val="002F32B0"/>
    <w:rsid w:val="002F4515"/>
    <w:rsid w:val="002F5C83"/>
    <w:rsid w:val="002F6070"/>
    <w:rsid w:val="002F6134"/>
    <w:rsid w:val="002F6E84"/>
    <w:rsid w:val="003001AE"/>
    <w:rsid w:val="003023D8"/>
    <w:rsid w:val="00303EEC"/>
    <w:rsid w:val="0030408E"/>
    <w:rsid w:val="0030495F"/>
    <w:rsid w:val="003074D5"/>
    <w:rsid w:val="00312DF4"/>
    <w:rsid w:val="003178EA"/>
    <w:rsid w:val="00321506"/>
    <w:rsid w:val="00322C6A"/>
    <w:rsid w:val="00324251"/>
    <w:rsid w:val="00325153"/>
    <w:rsid w:val="00334196"/>
    <w:rsid w:val="00334C2B"/>
    <w:rsid w:val="00334C5B"/>
    <w:rsid w:val="00335BB0"/>
    <w:rsid w:val="00335DA2"/>
    <w:rsid w:val="003379C5"/>
    <w:rsid w:val="003401E7"/>
    <w:rsid w:val="0034035E"/>
    <w:rsid w:val="0034043C"/>
    <w:rsid w:val="00342DB6"/>
    <w:rsid w:val="003430F9"/>
    <w:rsid w:val="0035256A"/>
    <w:rsid w:val="00352E0D"/>
    <w:rsid w:val="00353C0A"/>
    <w:rsid w:val="00354776"/>
    <w:rsid w:val="00355F44"/>
    <w:rsid w:val="00360130"/>
    <w:rsid w:val="00362C8F"/>
    <w:rsid w:val="00363412"/>
    <w:rsid w:val="00364D2D"/>
    <w:rsid w:val="00365FC3"/>
    <w:rsid w:val="00366BA4"/>
    <w:rsid w:val="003672C7"/>
    <w:rsid w:val="00367C6C"/>
    <w:rsid w:val="003729C5"/>
    <w:rsid w:val="00374F2B"/>
    <w:rsid w:val="003753FC"/>
    <w:rsid w:val="00380089"/>
    <w:rsid w:val="00382463"/>
    <w:rsid w:val="00383094"/>
    <w:rsid w:val="00383C23"/>
    <w:rsid w:val="00387E10"/>
    <w:rsid w:val="003934E4"/>
    <w:rsid w:val="003939B5"/>
    <w:rsid w:val="00396D09"/>
    <w:rsid w:val="003A0A3E"/>
    <w:rsid w:val="003A1D6B"/>
    <w:rsid w:val="003A57E1"/>
    <w:rsid w:val="003B1002"/>
    <w:rsid w:val="003B378F"/>
    <w:rsid w:val="003B6890"/>
    <w:rsid w:val="003B78F1"/>
    <w:rsid w:val="003C0C62"/>
    <w:rsid w:val="003C1D40"/>
    <w:rsid w:val="003C3884"/>
    <w:rsid w:val="003C6950"/>
    <w:rsid w:val="003C6A37"/>
    <w:rsid w:val="003C706D"/>
    <w:rsid w:val="003D15E9"/>
    <w:rsid w:val="003E36A4"/>
    <w:rsid w:val="003E4284"/>
    <w:rsid w:val="003E52BB"/>
    <w:rsid w:val="003F0B6B"/>
    <w:rsid w:val="003F202B"/>
    <w:rsid w:val="003F28F9"/>
    <w:rsid w:val="003F4679"/>
    <w:rsid w:val="003F6565"/>
    <w:rsid w:val="00403BD7"/>
    <w:rsid w:val="0040515F"/>
    <w:rsid w:val="00405419"/>
    <w:rsid w:val="0040560B"/>
    <w:rsid w:val="00405EBA"/>
    <w:rsid w:val="00407B56"/>
    <w:rsid w:val="0041255C"/>
    <w:rsid w:val="00417894"/>
    <w:rsid w:val="00417A72"/>
    <w:rsid w:val="004210A0"/>
    <w:rsid w:val="004212AB"/>
    <w:rsid w:val="00421565"/>
    <w:rsid w:val="00421E28"/>
    <w:rsid w:val="00424A9F"/>
    <w:rsid w:val="00427526"/>
    <w:rsid w:val="00430DFD"/>
    <w:rsid w:val="004346F5"/>
    <w:rsid w:val="004354B7"/>
    <w:rsid w:val="00437496"/>
    <w:rsid w:val="00442382"/>
    <w:rsid w:val="0044344A"/>
    <w:rsid w:val="00444279"/>
    <w:rsid w:val="004462D9"/>
    <w:rsid w:val="00446568"/>
    <w:rsid w:val="0045045C"/>
    <w:rsid w:val="00453BA4"/>
    <w:rsid w:val="00460141"/>
    <w:rsid w:val="00465A7E"/>
    <w:rsid w:val="0046702F"/>
    <w:rsid w:val="00470A4B"/>
    <w:rsid w:val="004717B2"/>
    <w:rsid w:val="0047231F"/>
    <w:rsid w:val="0047393E"/>
    <w:rsid w:val="00473FA4"/>
    <w:rsid w:val="00474655"/>
    <w:rsid w:val="00476AB4"/>
    <w:rsid w:val="004778EA"/>
    <w:rsid w:val="0048014A"/>
    <w:rsid w:val="00480627"/>
    <w:rsid w:val="00482506"/>
    <w:rsid w:val="004846CE"/>
    <w:rsid w:val="00485B05"/>
    <w:rsid w:val="00486DB8"/>
    <w:rsid w:val="00486E62"/>
    <w:rsid w:val="00491A29"/>
    <w:rsid w:val="00492B45"/>
    <w:rsid w:val="00496E4F"/>
    <w:rsid w:val="004A01FB"/>
    <w:rsid w:val="004A143B"/>
    <w:rsid w:val="004A2C30"/>
    <w:rsid w:val="004A2F78"/>
    <w:rsid w:val="004A6A60"/>
    <w:rsid w:val="004B0002"/>
    <w:rsid w:val="004B109C"/>
    <w:rsid w:val="004B34DD"/>
    <w:rsid w:val="004B408F"/>
    <w:rsid w:val="004B40E1"/>
    <w:rsid w:val="004B7683"/>
    <w:rsid w:val="004B76CC"/>
    <w:rsid w:val="004B7E07"/>
    <w:rsid w:val="004C17A1"/>
    <w:rsid w:val="004C2584"/>
    <w:rsid w:val="004C39A7"/>
    <w:rsid w:val="004C5632"/>
    <w:rsid w:val="004C6287"/>
    <w:rsid w:val="004C6388"/>
    <w:rsid w:val="004D20A4"/>
    <w:rsid w:val="004D30E6"/>
    <w:rsid w:val="004D54A0"/>
    <w:rsid w:val="004E0634"/>
    <w:rsid w:val="004E6CF1"/>
    <w:rsid w:val="004F382C"/>
    <w:rsid w:val="004F40FB"/>
    <w:rsid w:val="004F7268"/>
    <w:rsid w:val="005013CB"/>
    <w:rsid w:val="00503172"/>
    <w:rsid w:val="0050396B"/>
    <w:rsid w:val="0050554D"/>
    <w:rsid w:val="00507529"/>
    <w:rsid w:val="00507CA4"/>
    <w:rsid w:val="00514136"/>
    <w:rsid w:val="00514FCA"/>
    <w:rsid w:val="00515398"/>
    <w:rsid w:val="00515AFC"/>
    <w:rsid w:val="00520DBE"/>
    <w:rsid w:val="005214C5"/>
    <w:rsid w:val="005221B5"/>
    <w:rsid w:val="00525B90"/>
    <w:rsid w:val="00526803"/>
    <w:rsid w:val="00533B06"/>
    <w:rsid w:val="00533C2E"/>
    <w:rsid w:val="0053653B"/>
    <w:rsid w:val="005372A1"/>
    <w:rsid w:val="00544B60"/>
    <w:rsid w:val="00545C47"/>
    <w:rsid w:val="00545D00"/>
    <w:rsid w:val="005469BD"/>
    <w:rsid w:val="00546CA1"/>
    <w:rsid w:val="00547A95"/>
    <w:rsid w:val="00547F98"/>
    <w:rsid w:val="00550419"/>
    <w:rsid w:val="00550E13"/>
    <w:rsid w:val="00551991"/>
    <w:rsid w:val="005543D8"/>
    <w:rsid w:val="00554ED1"/>
    <w:rsid w:val="005567C0"/>
    <w:rsid w:val="00560394"/>
    <w:rsid w:val="00560651"/>
    <w:rsid w:val="00562DCE"/>
    <w:rsid w:val="00564F09"/>
    <w:rsid w:val="0057049A"/>
    <w:rsid w:val="00571705"/>
    <w:rsid w:val="005717A0"/>
    <w:rsid w:val="00574B8B"/>
    <w:rsid w:val="005754D1"/>
    <w:rsid w:val="00577539"/>
    <w:rsid w:val="00582499"/>
    <w:rsid w:val="00583873"/>
    <w:rsid w:val="00583DDF"/>
    <w:rsid w:val="00585920"/>
    <w:rsid w:val="0058717F"/>
    <w:rsid w:val="00587693"/>
    <w:rsid w:val="00587F99"/>
    <w:rsid w:val="005911FF"/>
    <w:rsid w:val="00593769"/>
    <w:rsid w:val="005944D2"/>
    <w:rsid w:val="00596193"/>
    <w:rsid w:val="005A3480"/>
    <w:rsid w:val="005A5C08"/>
    <w:rsid w:val="005A6C49"/>
    <w:rsid w:val="005B0794"/>
    <w:rsid w:val="005B6100"/>
    <w:rsid w:val="005B697D"/>
    <w:rsid w:val="005B7BDA"/>
    <w:rsid w:val="005C02E3"/>
    <w:rsid w:val="005C1F18"/>
    <w:rsid w:val="005C488B"/>
    <w:rsid w:val="005C5187"/>
    <w:rsid w:val="005C5A58"/>
    <w:rsid w:val="005D01BB"/>
    <w:rsid w:val="005D0458"/>
    <w:rsid w:val="005D2C06"/>
    <w:rsid w:val="005D4A1D"/>
    <w:rsid w:val="005D7896"/>
    <w:rsid w:val="005E1E07"/>
    <w:rsid w:val="005E266E"/>
    <w:rsid w:val="005E3F62"/>
    <w:rsid w:val="005E5CB0"/>
    <w:rsid w:val="005E5EC7"/>
    <w:rsid w:val="005E60F7"/>
    <w:rsid w:val="005F0EA1"/>
    <w:rsid w:val="005F228D"/>
    <w:rsid w:val="005F2F35"/>
    <w:rsid w:val="005F6BF1"/>
    <w:rsid w:val="00601DA9"/>
    <w:rsid w:val="006044F4"/>
    <w:rsid w:val="0060559E"/>
    <w:rsid w:val="00605F05"/>
    <w:rsid w:val="00611197"/>
    <w:rsid w:val="00611DA5"/>
    <w:rsid w:val="006125F2"/>
    <w:rsid w:val="00612849"/>
    <w:rsid w:val="0061417D"/>
    <w:rsid w:val="00614BF2"/>
    <w:rsid w:val="0061541B"/>
    <w:rsid w:val="00617907"/>
    <w:rsid w:val="00617A12"/>
    <w:rsid w:val="006208EB"/>
    <w:rsid w:val="00622A57"/>
    <w:rsid w:val="006239C4"/>
    <w:rsid w:val="006264EB"/>
    <w:rsid w:val="00627689"/>
    <w:rsid w:val="00630D58"/>
    <w:rsid w:val="00634780"/>
    <w:rsid w:val="00636C45"/>
    <w:rsid w:val="00636C9F"/>
    <w:rsid w:val="00636CEB"/>
    <w:rsid w:val="00641221"/>
    <w:rsid w:val="00641B02"/>
    <w:rsid w:val="006438C9"/>
    <w:rsid w:val="0064478F"/>
    <w:rsid w:val="006447A3"/>
    <w:rsid w:val="006469F6"/>
    <w:rsid w:val="00646E29"/>
    <w:rsid w:val="00652EA1"/>
    <w:rsid w:val="006571F6"/>
    <w:rsid w:val="0065724B"/>
    <w:rsid w:val="006617B0"/>
    <w:rsid w:val="00661912"/>
    <w:rsid w:val="00662C76"/>
    <w:rsid w:val="00663D12"/>
    <w:rsid w:val="006643D6"/>
    <w:rsid w:val="00664F22"/>
    <w:rsid w:val="0067036E"/>
    <w:rsid w:val="0067253E"/>
    <w:rsid w:val="006769CF"/>
    <w:rsid w:val="0067750D"/>
    <w:rsid w:val="00682580"/>
    <w:rsid w:val="0068401D"/>
    <w:rsid w:val="0068608C"/>
    <w:rsid w:val="00686B52"/>
    <w:rsid w:val="00686C94"/>
    <w:rsid w:val="00686EF7"/>
    <w:rsid w:val="006908F2"/>
    <w:rsid w:val="00692139"/>
    <w:rsid w:val="0069249C"/>
    <w:rsid w:val="00694A77"/>
    <w:rsid w:val="00696E28"/>
    <w:rsid w:val="00696F88"/>
    <w:rsid w:val="00697FD5"/>
    <w:rsid w:val="006A57F3"/>
    <w:rsid w:val="006A638C"/>
    <w:rsid w:val="006B07FE"/>
    <w:rsid w:val="006B0FEF"/>
    <w:rsid w:val="006B3077"/>
    <w:rsid w:val="006B3B51"/>
    <w:rsid w:val="006D1116"/>
    <w:rsid w:val="006D135D"/>
    <w:rsid w:val="006D16DB"/>
    <w:rsid w:val="006D280A"/>
    <w:rsid w:val="006D4142"/>
    <w:rsid w:val="006D5F83"/>
    <w:rsid w:val="006D7E70"/>
    <w:rsid w:val="006E1508"/>
    <w:rsid w:val="006E4A37"/>
    <w:rsid w:val="006E6218"/>
    <w:rsid w:val="006E64AF"/>
    <w:rsid w:val="006E7C2C"/>
    <w:rsid w:val="006F18FD"/>
    <w:rsid w:val="006F5862"/>
    <w:rsid w:val="00700291"/>
    <w:rsid w:val="00701734"/>
    <w:rsid w:val="00701DE5"/>
    <w:rsid w:val="00701F1D"/>
    <w:rsid w:val="0070283B"/>
    <w:rsid w:val="0070536E"/>
    <w:rsid w:val="00706985"/>
    <w:rsid w:val="00706AEE"/>
    <w:rsid w:val="00714760"/>
    <w:rsid w:val="00714CE9"/>
    <w:rsid w:val="00715DE2"/>
    <w:rsid w:val="00717289"/>
    <w:rsid w:val="007177B8"/>
    <w:rsid w:val="00721D77"/>
    <w:rsid w:val="00724F7C"/>
    <w:rsid w:val="007251D7"/>
    <w:rsid w:val="00726209"/>
    <w:rsid w:val="007271BD"/>
    <w:rsid w:val="00730E56"/>
    <w:rsid w:val="00733378"/>
    <w:rsid w:val="00733F14"/>
    <w:rsid w:val="0074123F"/>
    <w:rsid w:val="007438D3"/>
    <w:rsid w:val="0074447D"/>
    <w:rsid w:val="00752124"/>
    <w:rsid w:val="007528D0"/>
    <w:rsid w:val="00752D98"/>
    <w:rsid w:val="00754A9B"/>
    <w:rsid w:val="007554E5"/>
    <w:rsid w:val="0075723B"/>
    <w:rsid w:val="00761084"/>
    <w:rsid w:val="00761D3D"/>
    <w:rsid w:val="00770588"/>
    <w:rsid w:val="0077161B"/>
    <w:rsid w:val="00776641"/>
    <w:rsid w:val="00777048"/>
    <w:rsid w:val="00786AF6"/>
    <w:rsid w:val="00786BEE"/>
    <w:rsid w:val="00791EF9"/>
    <w:rsid w:val="00792418"/>
    <w:rsid w:val="00792AE9"/>
    <w:rsid w:val="00792B7B"/>
    <w:rsid w:val="007930B8"/>
    <w:rsid w:val="0079497B"/>
    <w:rsid w:val="00797419"/>
    <w:rsid w:val="007A0661"/>
    <w:rsid w:val="007A3843"/>
    <w:rsid w:val="007B246C"/>
    <w:rsid w:val="007B256F"/>
    <w:rsid w:val="007B33F7"/>
    <w:rsid w:val="007B391D"/>
    <w:rsid w:val="007B449A"/>
    <w:rsid w:val="007B527E"/>
    <w:rsid w:val="007B6066"/>
    <w:rsid w:val="007C3836"/>
    <w:rsid w:val="007C3A85"/>
    <w:rsid w:val="007C53E6"/>
    <w:rsid w:val="007C635A"/>
    <w:rsid w:val="007C6EB0"/>
    <w:rsid w:val="007C78AE"/>
    <w:rsid w:val="007D2C29"/>
    <w:rsid w:val="007D31F6"/>
    <w:rsid w:val="007D4AC8"/>
    <w:rsid w:val="007D7DD4"/>
    <w:rsid w:val="007E34B4"/>
    <w:rsid w:val="007E3BA9"/>
    <w:rsid w:val="007E4D3A"/>
    <w:rsid w:val="007E5A7D"/>
    <w:rsid w:val="007E5F88"/>
    <w:rsid w:val="007F0674"/>
    <w:rsid w:val="007F1208"/>
    <w:rsid w:val="007F243D"/>
    <w:rsid w:val="007F45A6"/>
    <w:rsid w:val="007F4FEA"/>
    <w:rsid w:val="007F634F"/>
    <w:rsid w:val="007F78D3"/>
    <w:rsid w:val="0080020D"/>
    <w:rsid w:val="0080164A"/>
    <w:rsid w:val="008032A1"/>
    <w:rsid w:val="00803F87"/>
    <w:rsid w:val="0080452E"/>
    <w:rsid w:val="008114BD"/>
    <w:rsid w:val="008125A4"/>
    <w:rsid w:val="00814F49"/>
    <w:rsid w:val="008152B6"/>
    <w:rsid w:val="0081534A"/>
    <w:rsid w:val="00815522"/>
    <w:rsid w:val="008162B5"/>
    <w:rsid w:val="0081787E"/>
    <w:rsid w:val="00821778"/>
    <w:rsid w:val="0082418D"/>
    <w:rsid w:val="0082440A"/>
    <w:rsid w:val="008249A9"/>
    <w:rsid w:val="00825593"/>
    <w:rsid w:val="00831E35"/>
    <w:rsid w:val="00832BEC"/>
    <w:rsid w:val="00833EBD"/>
    <w:rsid w:val="00837B89"/>
    <w:rsid w:val="0084007F"/>
    <w:rsid w:val="00843856"/>
    <w:rsid w:val="008446FB"/>
    <w:rsid w:val="00844BD7"/>
    <w:rsid w:val="00851ACA"/>
    <w:rsid w:val="00851F83"/>
    <w:rsid w:val="00853E79"/>
    <w:rsid w:val="00855CBB"/>
    <w:rsid w:val="00856DEB"/>
    <w:rsid w:val="00862C79"/>
    <w:rsid w:val="00862E7B"/>
    <w:rsid w:val="00863A24"/>
    <w:rsid w:val="0086413B"/>
    <w:rsid w:val="00865DB8"/>
    <w:rsid w:val="0086647E"/>
    <w:rsid w:val="008774FF"/>
    <w:rsid w:val="0088343E"/>
    <w:rsid w:val="008847E5"/>
    <w:rsid w:val="0088548B"/>
    <w:rsid w:val="0088692B"/>
    <w:rsid w:val="00893086"/>
    <w:rsid w:val="00893A87"/>
    <w:rsid w:val="008957AD"/>
    <w:rsid w:val="0089602B"/>
    <w:rsid w:val="0089708A"/>
    <w:rsid w:val="008A10D6"/>
    <w:rsid w:val="008A6EEB"/>
    <w:rsid w:val="008A6F0E"/>
    <w:rsid w:val="008A747A"/>
    <w:rsid w:val="008A7877"/>
    <w:rsid w:val="008B03CF"/>
    <w:rsid w:val="008B0419"/>
    <w:rsid w:val="008B4B67"/>
    <w:rsid w:val="008B648E"/>
    <w:rsid w:val="008C4567"/>
    <w:rsid w:val="008C5EAA"/>
    <w:rsid w:val="008C74DB"/>
    <w:rsid w:val="008D01E0"/>
    <w:rsid w:val="008D0207"/>
    <w:rsid w:val="008D425D"/>
    <w:rsid w:val="008D53AA"/>
    <w:rsid w:val="008D7F44"/>
    <w:rsid w:val="008D7FC6"/>
    <w:rsid w:val="008E204F"/>
    <w:rsid w:val="008E2769"/>
    <w:rsid w:val="008E2904"/>
    <w:rsid w:val="008E51A8"/>
    <w:rsid w:val="008E5346"/>
    <w:rsid w:val="008E717A"/>
    <w:rsid w:val="008F261A"/>
    <w:rsid w:val="008F67BE"/>
    <w:rsid w:val="008F6DC2"/>
    <w:rsid w:val="008F79E8"/>
    <w:rsid w:val="0090074B"/>
    <w:rsid w:val="0090242C"/>
    <w:rsid w:val="00902D8D"/>
    <w:rsid w:val="009032FB"/>
    <w:rsid w:val="00903973"/>
    <w:rsid w:val="009056B3"/>
    <w:rsid w:val="00907F97"/>
    <w:rsid w:val="00910BC9"/>
    <w:rsid w:val="00911D54"/>
    <w:rsid w:val="00922B5C"/>
    <w:rsid w:val="00924487"/>
    <w:rsid w:val="009257D8"/>
    <w:rsid w:val="0092590A"/>
    <w:rsid w:val="00926DA9"/>
    <w:rsid w:val="009307BF"/>
    <w:rsid w:val="0093149B"/>
    <w:rsid w:val="00931522"/>
    <w:rsid w:val="0093204D"/>
    <w:rsid w:val="00932A43"/>
    <w:rsid w:val="009330D1"/>
    <w:rsid w:val="00934385"/>
    <w:rsid w:val="00935404"/>
    <w:rsid w:val="009366B8"/>
    <w:rsid w:val="00937227"/>
    <w:rsid w:val="00941592"/>
    <w:rsid w:val="00942649"/>
    <w:rsid w:val="0094545D"/>
    <w:rsid w:val="009456E0"/>
    <w:rsid w:val="009457FB"/>
    <w:rsid w:val="00945B0D"/>
    <w:rsid w:val="00950095"/>
    <w:rsid w:val="009512AA"/>
    <w:rsid w:val="0095160C"/>
    <w:rsid w:val="009516B0"/>
    <w:rsid w:val="00952790"/>
    <w:rsid w:val="00954703"/>
    <w:rsid w:val="00960C6F"/>
    <w:rsid w:val="00961509"/>
    <w:rsid w:val="0096453B"/>
    <w:rsid w:val="00964731"/>
    <w:rsid w:val="00965255"/>
    <w:rsid w:val="009671E3"/>
    <w:rsid w:val="00967F13"/>
    <w:rsid w:val="00971AB5"/>
    <w:rsid w:val="00971C77"/>
    <w:rsid w:val="009747BB"/>
    <w:rsid w:val="009750B5"/>
    <w:rsid w:val="0097539C"/>
    <w:rsid w:val="00975600"/>
    <w:rsid w:val="0098109A"/>
    <w:rsid w:val="00981D31"/>
    <w:rsid w:val="00981F30"/>
    <w:rsid w:val="009839AB"/>
    <w:rsid w:val="00983EE7"/>
    <w:rsid w:val="0098427E"/>
    <w:rsid w:val="00985689"/>
    <w:rsid w:val="00986B14"/>
    <w:rsid w:val="009873CB"/>
    <w:rsid w:val="009921AC"/>
    <w:rsid w:val="00996EB7"/>
    <w:rsid w:val="009A0407"/>
    <w:rsid w:val="009A46DA"/>
    <w:rsid w:val="009A59B3"/>
    <w:rsid w:val="009A6BD6"/>
    <w:rsid w:val="009A6E95"/>
    <w:rsid w:val="009B0059"/>
    <w:rsid w:val="009B071B"/>
    <w:rsid w:val="009B185F"/>
    <w:rsid w:val="009B6653"/>
    <w:rsid w:val="009B6FB1"/>
    <w:rsid w:val="009C07C1"/>
    <w:rsid w:val="009C1ECA"/>
    <w:rsid w:val="009C21BC"/>
    <w:rsid w:val="009C5820"/>
    <w:rsid w:val="009C5BD4"/>
    <w:rsid w:val="009D4EF6"/>
    <w:rsid w:val="009D64BE"/>
    <w:rsid w:val="009D76DC"/>
    <w:rsid w:val="009E25D1"/>
    <w:rsid w:val="009E26CF"/>
    <w:rsid w:val="009E2718"/>
    <w:rsid w:val="009E3897"/>
    <w:rsid w:val="009E7293"/>
    <w:rsid w:val="009E7902"/>
    <w:rsid w:val="009F192D"/>
    <w:rsid w:val="009F3024"/>
    <w:rsid w:val="009F3EC3"/>
    <w:rsid w:val="009F4B04"/>
    <w:rsid w:val="009F560F"/>
    <w:rsid w:val="009F710A"/>
    <w:rsid w:val="00A00138"/>
    <w:rsid w:val="00A00517"/>
    <w:rsid w:val="00A0133D"/>
    <w:rsid w:val="00A01BAE"/>
    <w:rsid w:val="00A047F3"/>
    <w:rsid w:val="00A0520D"/>
    <w:rsid w:val="00A05CBB"/>
    <w:rsid w:val="00A063BC"/>
    <w:rsid w:val="00A07358"/>
    <w:rsid w:val="00A11FCC"/>
    <w:rsid w:val="00A12816"/>
    <w:rsid w:val="00A13970"/>
    <w:rsid w:val="00A152B0"/>
    <w:rsid w:val="00A170F9"/>
    <w:rsid w:val="00A2087E"/>
    <w:rsid w:val="00A220A0"/>
    <w:rsid w:val="00A2348B"/>
    <w:rsid w:val="00A23BBC"/>
    <w:rsid w:val="00A3616F"/>
    <w:rsid w:val="00A36B17"/>
    <w:rsid w:val="00A440C2"/>
    <w:rsid w:val="00A46E16"/>
    <w:rsid w:val="00A470DF"/>
    <w:rsid w:val="00A50824"/>
    <w:rsid w:val="00A515CF"/>
    <w:rsid w:val="00A52428"/>
    <w:rsid w:val="00A55CE8"/>
    <w:rsid w:val="00A565FA"/>
    <w:rsid w:val="00A57B2F"/>
    <w:rsid w:val="00A57D74"/>
    <w:rsid w:val="00A60078"/>
    <w:rsid w:val="00A616ED"/>
    <w:rsid w:val="00A65F3C"/>
    <w:rsid w:val="00A7043A"/>
    <w:rsid w:val="00A721F3"/>
    <w:rsid w:val="00A732E7"/>
    <w:rsid w:val="00A732FD"/>
    <w:rsid w:val="00A737A0"/>
    <w:rsid w:val="00A775ED"/>
    <w:rsid w:val="00A7787D"/>
    <w:rsid w:val="00A80421"/>
    <w:rsid w:val="00A85930"/>
    <w:rsid w:val="00A86F42"/>
    <w:rsid w:val="00A93ED9"/>
    <w:rsid w:val="00A94D64"/>
    <w:rsid w:val="00A951A2"/>
    <w:rsid w:val="00A9540A"/>
    <w:rsid w:val="00A97C1C"/>
    <w:rsid w:val="00AA138C"/>
    <w:rsid w:val="00AA1670"/>
    <w:rsid w:val="00AA2144"/>
    <w:rsid w:val="00AA4E9E"/>
    <w:rsid w:val="00AA5504"/>
    <w:rsid w:val="00AA6B29"/>
    <w:rsid w:val="00AB0930"/>
    <w:rsid w:val="00AB0EDE"/>
    <w:rsid w:val="00AB1CA3"/>
    <w:rsid w:val="00AC1931"/>
    <w:rsid w:val="00AC292F"/>
    <w:rsid w:val="00AC4F40"/>
    <w:rsid w:val="00AC715D"/>
    <w:rsid w:val="00AD3024"/>
    <w:rsid w:val="00AD3B02"/>
    <w:rsid w:val="00AE40A6"/>
    <w:rsid w:val="00AF2082"/>
    <w:rsid w:val="00AF24A3"/>
    <w:rsid w:val="00AF29E8"/>
    <w:rsid w:val="00AF5E5B"/>
    <w:rsid w:val="00B05CDB"/>
    <w:rsid w:val="00B0652B"/>
    <w:rsid w:val="00B1068B"/>
    <w:rsid w:val="00B119F4"/>
    <w:rsid w:val="00B123FD"/>
    <w:rsid w:val="00B13BD6"/>
    <w:rsid w:val="00B14A4F"/>
    <w:rsid w:val="00B168EE"/>
    <w:rsid w:val="00B17123"/>
    <w:rsid w:val="00B24091"/>
    <w:rsid w:val="00B24AFF"/>
    <w:rsid w:val="00B25FE3"/>
    <w:rsid w:val="00B27E16"/>
    <w:rsid w:val="00B33A67"/>
    <w:rsid w:val="00B34864"/>
    <w:rsid w:val="00B35D0B"/>
    <w:rsid w:val="00B365D2"/>
    <w:rsid w:val="00B36FC8"/>
    <w:rsid w:val="00B37F3C"/>
    <w:rsid w:val="00B403DB"/>
    <w:rsid w:val="00B414D4"/>
    <w:rsid w:val="00B42730"/>
    <w:rsid w:val="00B43275"/>
    <w:rsid w:val="00B45D48"/>
    <w:rsid w:val="00B54734"/>
    <w:rsid w:val="00B560EF"/>
    <w:rsid w:val="00B65B05"/>
    <w:rsid w:val="00B67EAF"/>
    <w:rsid w:val="00B70BCD"/>
    <w:rsid w:val="00B748DA"/>
    <w:rsid w:val="00B77ED0"/>
    <w:rsid w:val="00B80289"/>
    <w:rsid w:val="00B83295"/>
    <w:rsid w:val="00B83A66"/>
    <w:rsid w:val="00B84D47"/>
    <w:rsid w:val="00B85200"/>
    <w:rsid w:val="00B85275"/>
    <w:rsid w:val="00B858A0"/>
    <w:rsid w:val="00B870E2"/>
    <w:rsid w:val="00B87B62"/>
    <w:rsid w:val="00B927B4"/>
    <w:rsid w:val="00B9336A"/>
    <w:rsid w:val="00BA0D50"/>
    <w:rsid w:val="00BA3C5C"/>
    <w:rsid w:val="00BA43C6"/>
    <w:rsid w:val="00BA7A55"/>
    <w:rsid w:val="00BA7DA3"/>
    <w:rsid w:val="00BB22BC"/>
    <w:rsid w:val="00BB3173"/>
    <w:rsid w:val="00BB3A43"/>
    <w:rsid w:val="00BB5553"/>
    <w:rsid w:val="00BB5B6D"/>
    <w:rsid w:val="00BB6F02"/>
    <w:rsid w:val="00BC0861"/>
    <w:rsid w:val="00BC5518"/>
    <w:rsid w:val="00BC7ADA"/>
    <w:rsid w:val="00BD386E"/>
    <w:rsid w:val="00BD4610"/>
    <w:rsid w:val="00BD491A"/>
    <w:rsid w:val="00BD5A70"/>
    <w:rsid w:val="00BD5B81"/>
    <w:rsid w:val="00BD5C9A"/>
    <w:rsid w:val="00BD709A"/>
    <w:rsid w:val="00BD7D06"/>
    <w:rsid w:val="00BE0D72"/>
    <w:rsid w:val="00BE2377"/>
    <w:rsid w:val="00BE4179"/>
    <w:rsid w:val="00BE6930"/>
    <w:rsid w:val="00BF1467"/>
    <w:rsid w:val="00BF19F6"/>
    <w:rsid w:val="00BF1C3E"/>
    <w:rsid w:val="00BF56BF"/>
    <w:rsid w:val="00C02661"/>
    <w:rsid w:val="00C02DB4"/>
    <w:rsid w:val="00C063A3"/>
    <w:rsid w:val="00C0750F"/>
    <w:rsid w:val="00C07F3D"/>
    <w:rsid w:val="00C12A59"/>
    <w:rsid w:val="00C12DF5"/>
    <w:rsid w:val="00C14174"/>
    <w:rsid w:val="00C145B9"/>
    <w:rsid w:val="00C14839"/>
    <w:rsid w:val="00C14AA7"/>
    <w:rsid w:val="00C14C9B"/>
    <w:rsid w:val="00C15ADE"/>
    <w:rsid w:val="00C20E23"/>
    <w:rsid w:val="00C21E3F"/>
    <w:rsid w:val="00C23273"/>
    <w:rsid w:val="00C24CB3"/>
    <w:rsid w:val="00C2758B"/>
    <w:rsid w:val="00C3018F"/>
    <w:rsid w:val="00C33841"/>
    <w:rsid w:val="00C34F7F"/>
    <w:rsid w:val="00C3519C"/>
    <w:rsid w:val="00C362E1"/>
    <w:rsid w:val="00C375C0"/>
    <w:rsid w:val="00C418B3"/>
    <w:rsid w:val="00C4239C"/>
    <w:rsid w:val="00C43525"/>
    <w:rsid w:val="00C43E30"/>
    <w:rsid w:val="00C44D9A"/>
    <w:rsid w:val="00C55C06"/>
    <w:rsid w:val="00C62514"/>
    <w:rsid w:val="00C63493"/>
    <w:rsid w:val="00C63683"/>
    <w:rsid w:val="00C644AD"/>
    <w:rsid w:val="00C64946"/>
    <w:rsid w:val="00C64B2B"/>
    <w:rsid w:val="00C67CB7"/>
    <w:rsid w:val="00C70B2C"/>
    <w:rsid w:val="00C71415"/>
    <w:rsid w:val="00C719A4"/>
    <w:rsid w:val="00C8025A"/>
    <w:rsid w:val="00C808A1"/>
    <w:rsid w:val="00C80BAC"/>
    <w:rsid w:val="00C81D52"/>
    <w:rsid w:val="00C83353"/>
    <w:rsid w:val="00C83AD1"/>
    <w:rsid w:val="00C85E4D"/>
    <w:rsid w:val="00C90456"/>
    <w:rsid w:val="00C915BD"/>
    <w:rsid w:val="00C95277"/>
    <w:rsid w:val="00C96700"/>
    <w:rsid w:val="00C97103"/>
    <w:rsid w:val="00CA00C3"/>
    <w:rsid w:val="00CA16FA"/>
    <w:rsid w:val="00CA192D"/>
    <w:rsid w:val="00CA30FB"/>
    <w:rsid w:val="00CA4497"/>
    <w:rsid w:val="00CA59A2"/>
    <w:rsid w:val="00CA7AB7"/>
    <w:rsid w:val="00CB2043"/>
    <w:rsid w:val="00CB4895"/>
    <w:rsid w:val="00CC0738"/>
    <w:rsid w:val="00CC60F3"/>
    <w:rsid w:val="00CC66BB"/>
    <w:rsid w:val="00CD06F8"/>
    <w:rsid w:val="00CD375B"/>
    <w:rsid w:val="00CD3D19"/>
    <w:rsid w:val="00CD5B78"/>
    <w:rsid w:val="00CD5BF2"/>
    <w:rsid w:val="00CD73D6"/>
    <w:rsid w:val="00CE5707"/>
    <w:rsid w:val="00CE6D07"/>
    <w:rsid w:val="00CF2073"/>
    <w:rsid w:val="00CF2104"/>
    <w:rsid w:val="00CF3220"/>
    <w:rsid w:val="00CF4C90"/>
    <w:rsid w:val="00CF5273"/>
    <w:rsid w:val="00CF5B68"/>
    <w:rsid w:val="00D02CAC"/>
    <w:rsid w:val="00D03853"/>
    <w:rsid w:val="00D045A6"/>
    <w:rsid w:val="00D06B50"/>
    <w:rsid w:val="00D146E2"/>
    <w:rsid w:val="00D15BA5"/>
    <w:rsid w:val="00D17924"/>
    <w:rsid w:val="00D20830"/>
    <w:rsid w:val="00D30221"/>
    <w:rsid w:val="00D3186F"/>
    <w:rsid w:val="00D32A61"/>
    <w:rsid w:val="00D33F99"/>
    <w:rsid w:val="00D34C9F"/>
    <w:rsid w:val="00D408B8"/>
    <w:rsid w:val="00D40D05"/>
    <w:rsid w:val="00D42419"/>
    <w:rsid w:val="00D4632D"/>
    <w:rsid w:val="00D51A7F"/>
    <w:rsid w:val="00D52754"/>
    <w:rsid w:val="00D56305"/>
    <w:rsid w:val="00D60FDD"/>
    <w:rsid w:val="00D61275"/>
    <w:rsid w:val="00D628AB"/>
    <w:rsid w:val="00D64273"/>
    <w:rsid w:val="00D6439C"/>
    <w:rsid w:val="00D70570"/>
    <w:rsid w:val="00D716D5"/>
    <w:rsid w:val="00D736FA"/>
    <w:rsid w:val="00D73C51"/>
    <w:rsid w:val="00D77D9B"/>
    <w:rsid w:val="00D8221C"/>
    <w:rsid w:val="00D845EE"/>
    <w:rsid w:val="00D901A9"/>
    <w:rsid w:val="00D914F6"/>
    <w:rsid w:val="00D9514B"/>
    <w:rsid w:val="00D953F7"/>
    <w:rsid w:val="00DA1389"/>
    <w:rsid w:val="00DA17DE"/>
    <w:rsid w:val="00DA1AD2"/>
    <w:rsid w:val="00DA32C6"/>
    <w:rsid w:val="00DA33FF"/>
    <w:rsid w:val="00DA468B"/>
    <w:rsid w:val="00DA571A"/>
    <w:rsid w:val="00DA621F"/>
    <w:rsid w:val="00DA6F90"/>
    <w:rsid w:val="00DA72F8"/>
    <w:rsid w:val="00DB0CB7"/>
    <w:rsid w:val="00DB1AA7"/>
    <w:rsid w:val="00DB3557"/>
    <w:rsid w:val="00DB636E"/>
    <w:rsid w:val="00DB641C"/>
    <w:rsid w:val="00DB7951"/>
    <w:rsid w:val="00DC017E"/>
    <w:rsid w:val="00DC03C8"/>
    <w:rsid w:val="00DC2177"/>
    <w:rsid w:val="00DC4D2B"/>
    <w:rsid w:val="00DC6BAC"/>
    <w:rsid w:val="00DD499C"/>
    <w:rsid w:val="00DD50F5"/>
    <w:rsid w:val="00DD5509"/>
    <w:rsid w:val="00DD5B2A"/>
    <w:rsid w:val="00DD65A4"/>
    <w:rsid w:val="00DD780E"/>
    <w:rsid w:val="00DD7BD0"/>
    <w:rsid w:val="00DE2FC7"/>
    <w:rsid w:val="00DE3B97"/>
    <w:rsid w:val="00DE5E67"/>
    <w:rsid w:val="00DF0615"/>
    <w:rsid w:val="00DF1172"/>
    <w:rsid w:val="00DF3F85"/>
    <w:rsid w:val="00DF6E43"/>
    <w:rsid w:val="00E000F6"/>
    <w:rsid w:val="00E0060B"/>
    <w:rsid w:val="00E02287"/>
    <w:rsid w:val="00E02BCD"/>
    <w:rsid w:val="00E047E9"/>
    <w:rsid w:val="00E05AD0"/>
    <w:rsid w:val="00E0605B"/>
    <w:rsid w:val="00E119F9"/>
    <w:rsid w:val="00E11DF8"/>
    <w:rsid w:val="00E11FF8"/>
    <w:rsid w:val="00E13FAF"/>
    <w:rsid w:val="00E1415B"/>
    <w:rsid w:val="00E169C7"/>
    <w:rsid w:val="00E17245"/>
    <w:rsid w:val="00E2180F"/>
    <w:rsid w:val="00E2710A"/>
    <w:rsid w:val="00E32F07"/>
    <w:rsid w:val="00E34580"/>
    <w:rsid w:val="00E346AD"/>
    <w:rsid w:val="00E3494C"/>
    <w:rsid w:val="00E34CD7"/>
    <w:rsid w:val="00E36BDB"/>
    <w:rsid w:val="00E377F5"/>
    <w:rsid w:val="00E4066F"/>
    <w:rsid w:val="00E41267"/>
    <w:rsid w:val="00E41DD5"/>
    <w:rsid w:val="00E452E2"/>
    <w:rsid w:val="00E4605D"/>
    <w:rsid w:val="00E46481"/>
    <w:rsid w:val="00E46B75"/>
    <w:rsid w:val="00E47BDA"/>
    <w:rsid w:val="00E5031E"/>
    <w:rsid w:val="00E55575"/>
    <w:rsid w:val="00E56E1F"/>
    <w:rsid w:val="00E572DB"/>
    <w:rsid w:val="00E5759D"/>
    <w:rsid w:val="00E63CF1"/>
    <w:rsid w:val="00E67AE9"/>
    <w:rsid w:val="00E70E52"/>
    <w:rsid w:val="00E710A8"/>
    <w:rsid w:val="00E723A5"/>
    <w:rsid w:val="00E730A7"/>
    <w:rsid w:val="00E736FB"/>
    <w:rsid w:val="00E73D6B"/>
    <w:rsid w:val="00E74B8A"/>
    <w:rsid w:val="00E74F5D"/>
    <w:rsid w:val="00E808C7"/>
    <w:rsid w:val="00E817DB"/>
    <w:rsid w:val="00E81D57"/>
    <w:rsid w:val="00E855F0"/>
    <w:rsid w:val="00E8577E"/>
    <w:rsid w:val="00E862A4"/>
    <w:rsid w:val="00E8751C"/>
    <w:rsid w:val="00E87F6B"/>
    <w:rsid w:val="00E919C6"/>
    <w:rsid w:val="00E92E6E"/>
    <w:rsid w:val="00E94A4C"/>
    <w:rsid w:val="00E958C7"/>
    <w:rsid w:val="00E95940"/>
    <w:rsid w:val="00E96897"/>
    <w:rsid w:val="00E9785B"/>
    <w:rsid w:val="00EA2B66"/>
    <w:rsid w:val="00EA51FB"/>
    <w:rsid w:val="00EA6D55"/>
    <w:rsid w:val="00EA6E3A"/>
    <w:rsid w:val="00EA7215"/>
    <w:rsid w:val="00EB2D6B"/>
    <w:rsid w:val="00EB5274"/>
    <w:rsid w:val="00EB5482"/>
    <w:rsid w:val="00EB6899"/>
    <w:rsid w:val="00EB6D01"/>
    <w:rsid w:val="00EB6ED9"/>
    <w:rsid w:val="00EB7BAD"/>
    <w:rsid w:val="00EC06B2"/>
    <w:rsid w:val="00EC0CA6"/>
    <w:rsid w:val="00EC178C"/>
    <w:rsid w:val="00EC4478"/>
    <w:rsid w:val="00EC5905"/>
    <w:rsid w:val="00EC5ED2"/>
    <w:rsid w:val="00EC66CB"/>
    <w:rsid w:val="00ED03C1"/>
    <w:rsid w:val="00ED59A6"/>
    <w:rsid w:val="00ED714B"/>
    <w:rsid w:val="00ED7996"/>
    <w:rsid w:val="00EE1CC6"/>
    <w:rsid w:val="00EE1D5E"/>
    <w:rsid w:val="00EE2F4F"/>
    <w:rsid w:val="00EE38AD"/>
    <w:rsid w:val="00EE63CE"/>
    <w:rsid w:val="00EE6DD9"/>
    <w:rsid w:val="00EE7793"/>
    <w:rsid w:val="00EF2AD7"/>
    <w:rsid w:val="00EF4025"/>
    <w:rsid w:val="00EF5DFF"/>
    <w:rsid w:val="00EF6ACC"/>
    <w:rsid w:val="00F00604"/>
    <w:rsid w:val="00F00B07"/>
    <w:rsid w:val="00F013F2"/>
    <w:rsid w:val="00F0163A"/>
    <w:rsid w:val="00F01DC2"/>
    <w:rsid w:val="00F01EE2"/>
    <w:rsid w:val="00F034F3"/>
    <w:rsid w:val="00F03FA9"/>
    <w:rsid w:val="00F04338"/>
    <w:rsid w:val="00F0564D"/>
    <w:rsid w:val="00F058C8"/>
    <w:rsid w:val="00F106D7"/>
    <w:rsid w:val="00F10D71"/>
    <w:rsid w:val="00F11E41"/>
    <w:rsid w:val="00F12AF8"/>
    <w:rsid w:val="00F16639"/>
    <w:rsid w:val="00F16C0E"/>
    <w:rsid w:val="00F20591"/>
    <w:rsid w:val="00F257BE"/>
    <w:rsid w:val="00F27084"/>
    <w:rsid w:val="00F304FD"/>
    <w:rsid w:val="00F31548"/>
    <w:rsid w:val="00F317F7"/>
    <w:rsid w:val="00F3385C"/>
    <w:rsid w:val="00F3578D"/>
    <w:rsid w:val="00F36694"/>
    <w:rsid w:val="00F40AB6"/>
    <w:rsid w:val="00F4162D"/>
    <w:rsid w:val="00F419C3"/>
    <w:rsid w:val="00F4356F"/>
    <w:rsid w:val="00F44352"/>
    <w:rsid w:val="00F44412"/>
    <w:rsid w:val="00F44C98"/>
    <w:rsid w:val="00F47ED3"/>
    <w:rsid w:val="00F530A7"/>
    <w:rsid w:val="00F550A4"/>
    <w:rsid w:val="00F558FE"/>
    <w:rsid w:val="00F6016A"/>
    <w:rsid w:val="00F6078D"/>
    <w:rsid w:val="00F60CCF"/>
    <w:rsid w:val="00F60FA2"/>
    <w:rsid w:val="00F617F7"/>
    <w:rsid w:val="00F61A49"/>
    <w:rsid w:val="00F628B5"/>
    <w:rsid w:val="00F641DF"/>
    <w:rsid w:val="00F677F2"/>
    <w:rsid w:val="00F70493"/>
    <w:rsid w:val="00F70F0F"/>
    <w:rsid w:val="00F734C3"/>
    <w:rsid w:val="00F73626"/>
    <w:rsid w:val="00F75344"/>
    <w:rsid w:val="00F81552"/>
    <w:rsid w:val="00F82003"/>
    <w:rsid w:val="00F84442"/>
    <w:rsid w:val="00F8516D"/>
    <w:rsid w:val="00F876D2"/>
    <w:rsid w:val="00F915EE"/>
    <w:rsid w:val="00F9259E"/>
    <w:rsid w:val="00F9473A"/>
    <w:rsid w:val="00F950DC"/>
    <w:rsid w:val="00F9585E"/>
    <w:rsid w:val="00F95974"/>
    <w:rsid w:val="00F97F43"/>
    <w:rsid w:val="00FA19F1"/>
    <w:rsid w:val="00FA2EFE"/>
    <w:rsid w:val="00FA41E2"/>
    <w:rsid w:val="00FA6682"/>
    <w:rsid w:val="00FB0112"/>
    <w:rsid w:val="00FB1201"/>
    <w:rsid w:val="00FB14F7"/>
    <w:rsid w:val="00FB481F"/>
    <w:rsid w:val="00FB64AE"/>
    <w:rsid w:val="00FB652B"/>
    <w:rsid w:val="00FC3B75"/>
    <w:rsid w:val="00FC59C6"/>
    <w:rsid w:val="00FC6644"/>
    <w:rsid w:val="00FC7D05"/>
    <w:rsid w:val="00FD0DA6"/>
    <w:rsid w:val="00FD14D4"/>
    <w:rsid w:val="00FD3CC0"/>
    <w:rsid w:val="00FD3E2B"/>
    <w:rsid w:val="00FD5229"/>
    <w:rsid w:val="00FD6599"/>
    <w:rsid w:val="00FE004B"/>
    <w:rsid w:val="00FE0D24"/>
    <w:rsid w:val="00FE14D6"/>
    <w:rsid w:val="00FE2577"/>
    <w:rsid w:val="00FE4D31"/>
    <w:rsid w:val="00FE66E9"/>
    <w:rsid w:val="00FE71BB"/>
    <w:rsid w:val="00FF0E87"/>
    <w:rsid w:val="00FF1128"/>
    <w:rsid w:val="00FF22ED"/>
    <w:rsid w:val="00FF2993"/>
    <w:rsid w:val="00FF4B90"/>
    <w:rsid w:val="00FF510D"/>
    <w:rsid w:val="00FF7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DFC0"/>
  <w15:docId w15:val="{34C0387F-079D-4689-8360-2F42E46E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196"/>
  </w:style>
  <w:style w:type="paragraph" w:styleId="Heading1">
    <w:name w:val="heading 1"/>
    <w:basedOn w:val="Normal"/>
    <w:next w:val="Normal"/>
    <w:link w:val="Heading1Char"/>
    <w:uiPriority w:val="9"/>
    <w:qFormat/>
    <w:rsid w:val="00714C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C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14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730"/>
  </w:style>
  <w:style w:type="paragraph" w:styleId="Footer">
    <w:name w:val="footer"/>
    <w:basedOn w:val="Normal"/>
    <w:link w:val="FooterChar"/>
    <w:uiPriority w:val="99"/>
    <w:semiHidden/>
    <w:unhideWhenUsed/>
    <w:rsid w:val="00B427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730"/>
  </w:style>
  <w:style w:type="paragraph" w:styleId="BalloonText">
    <w:name w:val="Balloon Text"/>
    <w:basedOn w:val="Normal"/>
    <w:link w:val="BalloonTextChar"/>
    <w:uiPriority w:val="99"/>
    <w:semiHidden/>
    <w:unhideWhenUsed/>
    <w:rsid w:val="00B4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5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4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B7"/>
    <w:rPr>
      <w:color w:val="808080"/>
      <w:shd w:val="clear" w:color="auto" w:fill="E6E6E6"/>
    </w:rPr>
  </w:style>
  <w:style w:type="character" w:customStyle="1" w:styleId="ui-provider">
    <w:name w:val="ui-provider"/>
    <w:basedOn w:val="DefaultParagraphFont"/>
    <w:rsid w:val="00984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95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9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abslbs.com/browse/RASA-84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ira.abslbs.com/browse/RASA-8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abslbs.com/browse/RASA-83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ira.abslbs.com/browse/RASA-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abslbs.com/browse/RASA-84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AD776-C0D5-49DC-822B-67E47D71A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38</Pages>
  <Words>11303</Words>
  <Characters>64432</Characters>
  <Application>Microsoft Office Word</Application>
  <DocSecurity>0</DocSecurity>
  <Lines>53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 Data ABS</Company>
  <LinksUpToDate>false</LinksUpToDate>
  <CharactersWithSpaces>7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alin Florea</dc:creator>
  <cp:lastModifiedBy>Luminita Tomescu</cp:lastModifiedBy>
  <cp:revision>24</cp:revision>
  <cp:lastPrinted>2014-12-29T09:36:00Z</cp:lastPrinted>
  <dcterms:created xsi:type="dcterms:W3CDTF">2024-07-26T12:26:00Z</dcterms:created>
  <dcterms:modified xsi:type="dcterms:W3CDTF">2024-11-05T14:27:00Z</dcterms:modified>
</cp:coreProperties>
</file>